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D1EC21" w14:textId="0A3431A6" w:rsidR="00D56E5B" w:rsidRDefault="00D56E5B">
      <w:pPr>
        <w:rPr>
          <w:b/>
          <w:sz w:val="24"/>
          <w:szCs w:val="24"/>
        </w:rPr>
      </w:pPr>
    </w:p>
    <w:sdt>
      <w:sdtPr>
        <w:rPr>
          <w:rFonts w:ascii="Times New Roman" w:eastAsia="Times New Roman" w:hAnsi="Times New Roman" w:cs="Times New Roman"/>
          <w:color w:val="auto"/>
          <w:sz w:val="20"/>
          <w:szCs w:val="20"/>
        </w:rPr>
        <w:id w:val="-2016294255"/>
        <w:docPartObj>
          <w:docPartGallery w:val="Table of Contents"/>
          <w:docPartUnique/>
        </w:docPartObj>
      </w:sdtPr>
      <w:sdtEndPr>
        <w:rPr>
          <w:b/>
          <w:bCs/>
          <w:noProof/>
        </w:rPr>
      </w:sdtEndPr>
      <w:sdtContent>
        <w:p w14:paraId="0252A688" w14:textId="262711F9" w:rsidR="00FF452B" w:rsidRDefault="00FF452B">
          <w:pPr>
            <w:pStyle w:val="TOCHeading"/>
          </w:pPr>
          <w:r>
            <w:t>Table of Contents</w:t>
          </w:r>
        </w:p>
        <w:p w14:paraId="075A26D5" w14:textId="76965BDD" w:rsidR="0095395F" w:rsidRDefault="00FF452B">
          <w:pPr>
            <w:pStyle w:val="TOC1"/>
            <w:tabs>
              <w:tab w:val="left" w:pos="440"/>
              <w:tab w:val="right" w:leader="dot" w:pos="9016"/>
            </w:tabs>
            <w:rPr>
              <w:rFonts w:cstheme="minorBidi"/>
              <w:noProof/>
              <w:kern w:val="2"/>
              <w:sz w:val="24"/>
              <w:szCs w:val="24"/>
              <w:lang w:val="en-SG" w:eastAsia="zh-CN"/>
              <w14:ligatures w14:val="standardContextual"/>
            </w:rPr>
          </w:pPr>
          <w:r>
            <w:fldChar w:fldCharType="begin"/>
          </w:r>
          <w:r>
            <w:instrText xml:space="preserve"> TOC \o "1-3" \h \z \u </w:instrText>
          </w:r>
          <w:r>
            <w:fldChar w:fldCharType="separate"/>
          </w:r>
          <w:hyperlink w:anchor="_Toc169895619" w:history="1">
            <w:r w:rsidR="0095395F" w:rsidRPr="008E5E3D">
              <w:rPr>
                <w:rStyle w:val="Hyperlink"/>
                <w:rFonts w:cs="Arial"/>
                <w:noProof/>
              </w:rPr>
              <w:t>1.</w:t>
            </w:r>
            <w:r w:rsidR="0095395F">
              <w:rPr>
                <w:rFonts w:cstheme="minorBidi"/>
                <w:noProof/>
                <w:kern w:val="2"/>
                <w:sz w:val="24"/>
                <w:szCs w:val="24"/>
                <w:lang w:val="en-SG" w:eastAsia="zh-CN"/>
                <w14:ligatures w14:val="standardContextual"/>
              </w:rPr>
              <w:tab/>
            </w:r>
            <w:r w:rsidR="0095395F" w:rsidRPr="008E5E3D">
              <w:rPr>
                <w:rStyle w:val="Hyperlink"/>
                <w:rFonts w:cs="Arial"/>
                <w:noProof/>
              </w:rPr>
              <w:t>Introduction</w:t>
            </w:r>
            <w:r w:rsidR="0095395F">
              <w:rPr>
                <w:noProof/>
                <w:webHidden/>
              </w:rPr>
              <w:tab/>
            </w:r>
            <w:r w:rsidR="0095395F">
              <w:rPr>
                <w:noProof/>
                <w:webHidden/>
              </w:rPr>
              <w:fldChar w:fldCharType="begin"/>
            </w:r>
            <w:r w:rsidR="0095395F">
              <w:rPr>
                <w:noProof/>
                <w:webHidden/>
              </w:rPr>
              <w:instrText xml:space="preserve"> PAGEREF _Toc169895619 \h </w:instrText>
            </w:r>
            <w:r w:rsidR="0095395F">
              <w:rPr>
                <w:noProof/>
                <w:webHidden/>
              </w:rPr>
            </w:r>
            <w:r w:rsidR="0095395F">
              <w:rPr>
                <w:noProof/>
                <w:webHidden/>
              </w:rPr>
              <w:fldChar w:fldCharType="separate"/>
            </w:r>
            <w:r w:rsidR="0095395F">
              <w:rPr>
                <w:noProof/>
                <w:webHidden/>
              </w:rPr>
              <w:t>2</w:t>
            </w:r>
            <w:r w:rsidR="0095395F">
              <w:rPr>
                <w:noProof/>
                <w:webHidden/>
              </w:rPr>
              <w:fldChar w:fldCharType="end"/>
            </w:r>
          </w:hyperlink>
        </w:p>
        <w:p w14:paraId="28905BB3" w14:textId="3762E3A9" w:rsidR="0095395F" w:rsidRDefault="0095395F">
          <w:pPr>
            <w:pStyle w:val="TOC1"/>
            <w:tabs>
              <w:tab w:val="left" w:pos="440"/>
              <w:tab w:val="right" w:leader="dot" w:pos="9016"/>
            </w:tabs>
            <w:rPr>
              <w:rFonts w:cstheme="minorBidi"/>
              <w:noProof/>
              <w:kern w:val="2"/>
              <w:sz w:val="24"/>
              <w:szCs w:val="24"/>
              <w:lang w:val="en-SG" w:eastAsia="zh-CN"/>
              <w14:ligatures w14:val="standardContextual"/>
            </w:rPr>
          </w:pPr>
          <w:hyperlink w:anchor="_Toc169895620" w:history="1">
            <w:r w:rsidRPr="008E5E3D">
              <w:rPr>
                <w:rStyle w:val="Hyperlink"/>
                <w:rFonts w:cs="Arial"/>
                <w:noProof/>
              </w:rPr>
              <w:t>2.</w:t>
            </w:r>
            <w:r>
              <w:rPr>
                <w:rFonts w:cstheme="minorBidi"/>
                <w:noProof/>
                <w:kern w:val="2"/>
                <w:sz w:val="24"/>
                <w:szCs w:val="24"/>
                <w:lang w:val="en-SG" w:eastAsia="zh-CN"/>
                <w14:ligatures w14:val="standardContextual"/>
              </w:rPr>
              <w:tab/>
            </w:r>
            <w:r w:rsidRPr="008E5E3D">
              <w:rPr>
                <w:rStyle w:val="Hyperlink"/>
                <w:rFonts w:cs="Arial"/>
                <w:noProof/>
              </w:rPr>
              <w:t>LOGISTICS MANAGER - Bernice</w:t>
            </w:r>
            <w:r>
              <w:rPr>
                <w:noProof/>
                <w:webHidden/>
              </w:rPr>
              <w:tab/>
            </w:r>
            <w:r>
              <w:rPr>
                <w:noProof/>
                <w:webHidden/>
              </w:rPr>
              <w:fldChar w:fldCharType="begin"/>
            </w:r>
            <w:r>
              <w:rPr>
                <w:noProof/>
                <w:webHidden/>
              </w:rPr>
              <w:instrText xml:space="preserve"> PAGEREF _Toc169895620 \h </w:instrText>
            </w:r>
            <w:r>
              <w:rPr>
                <w:noProof/>
                <w:webHidden/>
              </w:rPr>
            </w:r>
            <w:r>
              <w:rPr>
                <w:noProof/>
                <w:webHidden/>
              </w:rPr>
              <w:fldChar w:fldCharType="separate"/>
            </w:r>
            <w:r>
              <w:rPr>
                <w:noProof/>
                <w:webHidden/>
              </w:rPr>
              <w:t>3</w:t>
            </w:r>
            <w:r>
              <w:rPr>
                <w:noProof/>
                <w:webHidden/>
              </w:rPr>
              <w:fldChar w:fldCharType="end"/>
            </w:r>
          </w:hyperlink>
        </w:p>
        <w:p w14:paraId="451A9CD9" w14:textId="60B5E21E"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1" w:history="1">
            <w:r w:rsidRPr="008E5E3D">
              <w:rPr>
                <w:rStyle w:val="Hyperlink"/>
                <w:rFonts w:cs="Arial"/>
                <w:noProof/>
              </w:rPr>
              <w:t>2.1</w:t>
            </w:r>
            <w:r>
              <w:rPr>
                <w:rFonts w:cstheme="minorBidi"/>
                <w:noProof/>
                <w:kern w:val="2"/>
                <w:sz w:val="24"/>
                <w:szCs w:val="24"/>
                <w:lang w:val="en-SG" w:eastAsia="zh-CN"/>
                <w14:ligatures w14:val="standardContextual"/>
              </w:rPr>
              <w:tab/>
            </w:r>
            <w:r w:rsidRPr="008E5E3D">
              <w:rPr>
                <w:rStyle w:val="Hyperlink"/>
                <w:rFonts w:cs="Arial"/>
                <w:noProof/>
              </w:rPr>
              <w:t>Background</w:t>
            </w:r>
            <w:r>
              <w:rPr>
                <w:noProof/>
                <w:webHidden/>
              </w:rPr>
              <w:tab/>
            </w:r>
            <w:r>
              <w:rPr>
                <w:noProof/>
                <w:webHidden/>
              </w:rPr>
              <w:fldChar w:fldCharType="begin"/>
            </w:r>
            <w:r>
              <w:rPr>
                <w:noProof/>
                <w:webHidden/>
              </w:rPr>
              <w:instrText xml:space="preserve"> PAGEREF _Toc169895621 \h </w:instrText>
            </w:r>
            <w:r>
              <w:rPr>
                <w:noProof/>
                <w:webHidden/>
              </w:rPr>
            </w:r>
            <w:r>
              <w:rPr>
                <w:noProof/>
                <w:webHidden/>
              </w:rPr>
              <w:fldChar w:fldCharType="separate"/>
            </w:r>
            <w:r>
              <w:rPr>
                <w:noProof/>
                <w:webHidden/>
              </w:rPr>
              <w:t>3</w:t>
            </w:r>
            <w:r>
              <w:rPr>
                <w:noProof/>
                <w:webHidden/>
              </w:rPr>
              <w:fldChar w:fldCharType="end"/>
            </w:r>
          </w:hyperlink>
        </w:p>
        <w:p w14:paraId="28FFFADD" w14:textId="2C01E1B8"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2" w:history="1">
            <w:r w:rsidRPr="008E5E3D">
              <w:rPr>
                <w:rStyle w:val="Hyperlink"/>
                <w:rFonts w:cs="Arial"/>
                <w:noProof/>
              </w:rPr>
              <w:t>2.2</w:t>
            </w:r>
            <w:r>
              <w:rPr>
                <w:rFonts w:cstheme="minorBidi"/>
                <w:noProof/>
                <w:kern w:val="2"/>
                <w:sz w:val="24"/>
                <w:szCs w:val="24"/>
                <w:lang w:val="en-SG" w:eastAsia="zh-CN"/>
                <w14:ligatures w14:val="standardContextual"/>
              </w:rPr>
              <w:tab/>
            </w:r>
            <w:r w:rsidRPr="008E5E3D">
              <w:rPr>
                <w:rStyle w:val="Hyperlink"/>
                <w:rFonts w:cs="Arial"/>
                <w:noProof/>
              </w:rPr>
              <w:t>Actionable Statements</w:t>
            </w:r>
            <w:r>
              <w:rPr>
                <w:noProof/>
                <w:webHidden/>
              </w:rPr>
              <w:tab/>
            </w:r>
            <w:r>
              <w:rPr>
                <w:noProof/>
                <w:webHidden/>
              </w:rPr>
              <w:fldChar w:fldCharType="begin"/>
            </w:r>
            <w:r>
              <w:rPr>
                <w:noProof/>
                <w:webHidden/>
              </w:rPr>
              <w:instrText xml:space="preserve"> PAGEREF _Toc169895622 \h </w:instrText>
            </w:r>
            <w:r>
              <w:rPr>
                <w:noProof/>
                <w:webHidden/>
              </w:rPr>
            </w:r>
            <w:r>
              <w:rPr>
                <w:noProof/>
                <w:webHidden/>
              </w:rPr>
              <w:fldChar w:fldCharType="separate"/>
            </w:r>
            <w:r>
              <w:rPr>
                <w:noProof/>
                <w:webHidden/>
              </w:rPr>
              <w:t>4</w:t>
            </w:r>
            <w:r>
              <w:rPr>
                <w:noProof/>
                <w:webHidden/>
              </w:rPr>
              <w:fldChar w:fldCharType="end"/>
            </w:r>
          </w:hyperlink>
        </w:p>
        <w:p w14:paraId="7F47B571" w14:textId="78A99069"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3" w:history="1">
            <w:r w:rsidRPr="008E5E3D">
              <w:rPr>
                <w:rStyle w:val="Hyperlink"/>
                <w:rFonts w:cs="Arial"/>
                <w:noProof/>
              </w:rPr>
              <w:t>2.3</w:t>
            </w:r>
            <w:r>
              <w:rPr>
                <w:rFonts w:cstheme="minorBidi"/>
                <w:noProof/>
                <w:kern w:val="2"/>
                <w:sz w:val="24"/>
                <w:szCs w:val="24"/>
                <w:lang w:val="en-SG" w:eastAsia="zh-CN"/>
                <w14:ligatures w14:val="standardContextual"/>
              </w:rPr>
              <w:tab/>
            </w:r>
            <w:r w:rsidRPr="008E5E3D">
              <w:rPr>
                <w:rStyle w:val="Hyperlink"/>
                <w:rFonts w:cs="Arial"/>
                <w:noProof/>
              </w:rPr>
              <w:t>Visuals</w:t>
            </w:r>
            <w:r>
              <w:rPr>
                <w:noProof/>
                <w:webHidden/>
              </w:rPr>
              <w:tab/>
            </w:r>
            <w:r>
              <w:rPr>
                <w:noProof/>
                <w:webHidden/>
              </w:rPr>
              <w:fldChar w:fldCharType="begin"/>
            </w:r>
            <w:r>
              <w:rPr>
                <w:noProof/>
                <w:webHidden/>
              </w:rPr>
              <w:instrText xml:space="preserve"> PAGEREF _Toc169895623 \h </w:instrText>
            </w:r>
            <w:r>
              <w:rPr>
                <w:noProof/>
                <w:webHidden/>
              </w:rPr>
            </w:r>
            <w:r>
              <w:rPr>
                <w:noProof/>
                <w:webHidden/>
              </w:rPr>
              <w:fldChar w:fldCharType="separate"/>
            </w:r>
            <w:r>
              <w:rPr>
                <w:noProof/>
                <w:webHidden/>
              </w:rPr>
              <w:t>5</w:t>
            </w:r>
            <w:r>
              <w:rPr>
                <w:noProof/>
                <w:webHidden/>
              </w:rPr>
              <w:fldChar w:fldCharType="end"/>
            </w:r>
          </w:hyperlink>
        </w:p>
        <w:p w14:paraId="7D08A2FD" w14:textId="5335ED45"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4" w:history="1">
            <w:r w:rsidRPr="008E5E3D">
              <w:rPr>
                <w:rStyle w:val="Hyperlink"/>
                <w:rFonts w:cs="Arial"/>
                <w:noProof/>
              </w:rPr>
              <w:t>2.3.1</w:t>
            </w:r>
            <w:r>
              <w:rPr>
                <w:rFonts w:cstheme="minorBidi"/>
                <w:noProof/>
                <w:kern w:val="2"/>
                <w:sz w:val="24"/>
                <w:szCs w:val="24"/>
                <w:lang w:val="en-SG" w:eastAsia="zh-CN"/>
                <w14:ligatures w14:val="standardContextual"/>
              </w:rPr>
              <w:tab/>
            </w:r>
            <w:r w:rsidRPr="008E5E3D">
              <w:rPr>
                <w:rStyle w:val="Hyperlink"/>
                <w:rFonts w:cs="Arial"/>
                <w:noProof/>
              </w:rPr>
              <w:t>Delivery Date</w:t>
            </w:r>
            <w:r>
              <w:rPr>
                <w:noProof/>
                <w:webHidden/>
              </w:rPr>
              <w:tab/>
            </w:r>
            <w:r>
              <w:rPr>
                <w:noProof/>
                <w:webHidden/>
              </w:rPr>
              <w:fldChar w:fldCharType="begin"/>
            </w:r>
            <w:r>
              <w:rPr>
                <w:noProof/>
                <w:webHidden/>
              </w:rPr>
              <w:instrText xml:space="preserve"> PAGEREF _Toc169895624 \h </w:instrText>
            </w:r>
            <w:r>
              <w:rPr>
                <w:noProof/>
                <w:webHidden/>
              </w:rPr>
            </w:r>
            <w:r>
              <w:rPr>
                <w:noProof/>
                <w:webHidden/>
              </w:rPr>
              <w:fldChar w:fldCharType="separate"/>
            </w:r>
            <w:r>
              <w:rPr>
                <w:noProof/>
                <w:webHidden/>
              </w:rPr>
              <w:t>5</w:t>
            </w:r>
            <w:r>
              <w:rPr>
                <w:noProof/>
                <w:webHidden/>
              </w:rPr>
              <w:fldChar w:fldCharType="end"/>
            </w:r>
          </w:hyperlink>
        </w:p>
        <w:p w14:paraId="4F61B653" w14:textId="13DDD74C"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5" w:history="1">
            <w:r w:rsidRPr="008E5E3D">
              <w:rPr>
                <w:rStyle w:val="Hyperlink"/>
                <w:rFonts w:cs="Arial"/>
                <w:noProof/>
              </w:rPr>
              <w:t>2.3.2</w:t>
            </w:r>
            <w:r>
              <w:rPr>
                <w:rFonts w:cstheme="minorBidi"/>
                <w:noProof/>
                <w:kern w:val="2"/>
                <w:sz w:val="24"/>
                <w:szCs w:val="24"/>
                <w:lang w:val="en-SG" w:eastAsia="zh-CN"/>
                <w14:ligatures w14:val="standardContextual"/>
              </w:rPr>
              <w:tab/>
            </w:r>
            <w:r w:rsidRPr="008E5E3D">
              <w:rPr>
                <w:rStyle w:val="Hyperlink"/>
                <w:rFonts w:cs="Arial"/>
                <w:noProof/>
              </w:rPr>
              <w:t>Summarized Orders</w:t>
            </w:r>
            <w:r>
              <w:rPr>
                <w:noProof/>
                <w:webHidden/>
              </w:rPr>
              <w:tab/>
            </w:r>
            <w:r>
              <w:rPr>
                <w:noProof/>
                <w:webHidden/>
              </w:rPr>
              <w:fldChar w:fldCharType="begin"/>
            </w:r>
            <w:r>
              <w:rPr>
                <w:noProof/>
                <w:webHidden/>
              </w:rPr>
              <w:instrText xml:space="preserve"> PAGEREF _Toc169895625 \h </w:instrText>
            </w:r>
            <w:r>
              <w:rPr>
                <w:noProof/>
                <w:webHidden/>
              </w:rPr>
            </w:r>
            <w:r>
              <w:rPr>
                <w:noProof/>
                <w:webHidden/>
              </w:rPr>
              <w:fldChar w:fldCharType="separate"/>
            </w:r>
            <w:r>
              <w:rPr>
                <w:noProof/>
                <w:webHidden/>
              </w:rPr>
              <w:t>6</w:t>
            </w:r>
            <w:r>
              <w:rPr>
                <w:noProof/>
                <w:webHidden/>
              </w:rPr>
              <w:fldChar w:fldCharType="end"/>
            </w:r>
          </w:hyperlink>
        </w:p>
        <w:p w14:paraId="729C7613" w14:textId="377A915A"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6" w:history="1">
            <w:r w:rsidRPr="008E5E3D">
              <w:rPr>
                <w:rStyle w:val="Hyperlink"/>
                <w:rFonts w:cs="Arial"/>
                <w:noProof/>
              </w:rPr>
              <w:t>2.3.3</w:t>
            </w:r>
            <w:r>
              <w:rPr>
                <w:rFonts w:cstheme="minorBidi"/>
                <w:noProof/>
                <w:kern w:val="2"/>
                <w:sz w:val="24"/>
                <w:szCs w:val="24"/>
                <w:lang w:val="en-SG" w:eastAsia="zh-CN"/>
                <w14:ligatures w14:val="standardContextual"/>
              </w:rPr>
              <w:tab/>
            </w:r>
            <w:r w:rsidRPr="008E5E3D">
              <w:rPr>
                <w:rStyle w:val="Hyperlink"/>
                <w:rFonts w:cs="Arial"/>
                <w:noProof/>
              </w:rPr>
              <w:t>Detailed Orders</w:t>
            </w:r>
            <w:r>
              <w:rPr>
                <w:noProof/>
                <w:webHidden/>
              </w:rPr>
              <w:tab/>
            </w:r>
            <w:r>
              <w:rPr>
                <w:noProof/>
                <w:webHidden/>
              </w:rPr>
              <w:fldChar w:fldCharType="begin"/>
            </w:r>
            <w:r>
              <w:rPr>
                <w:noProof/>
                <w:webHidden/>
              </w:rPr>
              <w:instrText xml:space="preserve"> PAGEREF _Toc169895626 \h </w:instrText>
            </w:r>
            <w:r>
              <w:rPr>
                <w:noProof/>
                <w:webHidden/>
              </w:rPr>
            </w:r>
            <w:r>
              <w:rPr>
                <w:noProof/>
                <w:webHidden/>
              </w:rPr>
              <w:fldChar w:fldCharType="separate"/>
            </w:r>
            <w:r>
              <w:rPr>
                <w:noProof/>
                <w:webHidden/>
              </w:rPr>
              <w:t>7</w:t>
            </w:r>
            <w:r>
              <w:rPr>
                <w:noProof/>
                <w:webHidden/>
              </w:rPr>
              <w:fldChar w:fldCharType="end"/>
            </w:r>
          </w:hyperlink>
        </w:p>
        <w:p w14:paraId="776AB4A1" w14:textId="30869B67"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7" w:history="1">
            <w:r w:rsidRPr="008E5E3D">
              <w:rPr>
                <w:rStyle w:val="Hyperlink"/>
                <w:rFonts w:cs="Arial"/>
                <w:noProof/>
              </w:rPr>
              <w:t>2.3.4</w:t>
            </w:r>
            <w:r>
              <w:rPr>
                <w:rFonts w:cstheme="minorBidi"/>
                <w:noProof/>
                <w:kern w:val="2"/>
                <w:sz w:val="24"/>
                <w:szCs w:val="24"/>
                <w:lang w:val="en-SG" w:eastAsia="zh-CN"/>
                <w14:ligatures w14:val="standardContextual"/>
              </w:rPr>
              <w:tab/>
            </w:r>
            <w:r w:rsidRPr="008E5E3D">
              <w:rPr>
                <w:rStyle w:val="Hyperlink"/>
                <w:rFonts w:cs="Arial"/>
                <w:noProof/>
              </w:rPr>
              <w:t>Traffic of Delivery</w:t>
            </w:r>
            <w:r>
              <w:rPr>
                <w:noProof/>
                <w:webHidden/>
              </w:rPr>
              <w:tab/>
            </w:r>
            <w:r>
              <w:rPr>
                <w:noProof/>
                <w:webHidden/>
              </w:rPr>
              <w:fldChar w:fldCharType="begin"/>
            </w:r>
            <w:r>
              <w:rPr>
                <w:noProof/>
                <w:webHidden/>
              </w:rPr>
              <w:instrText xml:space="preserve"> PAGEREF _Toc169895627 \h </w:instrText>
            </w:r>
            <w:r>
              <w:rPr>
                <w:noProof/>
                <w:webHidden/>
              </w:rPr>
            </w:r>
            <w:r>
              <w:rPr>
                <w:noProof/>
                <w:webHidden/>
              </w:rPr>
              <w:fldChar w:fldCharType="separate"/>
            </w:r>
            <w:r>
              <w:rPr>
                <w:noProof/>
                <w:webHidden/>
              </w:rPr>
              <w:t>8</w:t>
            </w:r>
            <w:r>
              <w:rPr>
                <w:noProof/>
                <w:webHidden/>
              </w:rPr>
              <w:fldChar w:fldCharType="end"/>
            </w:r>
          </w:hyperlink>
        </w:p>
        <w:p w14:paraId="53A07CE6" w14:textId="584DF47C"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8" w:history="1">
            <w:r w:rsidRPr="008E5E3D">
              <w:rPr>
                <w:rStyle w:val="Hyperlink"/>
                <w:rFonts w:cs="Arial"/>
                <w:noProof/>
              </w:rPr>
              <w:t>2.3.5</w:t>
            </w:r>
            <w:r>
              <w:rPr>
                <w:rFonts w:cstheme="minorBidi"/>
                <w:noProof/>
                <w:kern w:val="2"/>
                <w:sz w:val="24"/>
                <w:szCs w:val="24"/>
                <w:lang w:val="en-SG" w:eastAsia="zh-CN"/>
                <w14:ligatures w14:val="standardContextual"/>
              </w:rPr>
              <w:tab/>
            </w:r>
            <w:r w:rsidRPr="008E5E3D">
              <w:rPr>
                <w:rStyle w:val="Hyperlink"/>
                <w:rFonts w:cs="Arial"/>
                <w:noProof/>
                <w:lang w:eastAsia="en-SG"/>
              </w:rPr>
              <w:t>Overall Quantity of Product Types</w:t>
            </w:r>
            <w:r>
              <w:rPr>
                <w:noProof/>
                <w:webHidden/>
              </w:rPr>
              <w:tab/>
            </w:r>
            <w:r>
              <w:rPr>
                <w:noProof/>
                <w:webHidden/>
              </w:rPr>
              <w:fldChar w:fldCharType="begin"/>
            </w:r>
            <w:r>
              <w:rPr>
                <w:noProof/>
                <w:webHidden/>
              </w:rPr>
              <w:instrText xml:space="preserve"> PAGEREF _Toc169895628 \h </w:instrText>
            </w:r>
            <w:r>
              <w:rPr>
                <w:noProof/>
                <w:webHidden/>
              </w:rPr>
            </w:r>
            <w:r>
              <w:rPr>
                <w:noProof/>
                <w:webHidden/>
              </w:rPr>
              <w:fldChar w:fldCharType="separate"/>
            </w:r>
            <w:r>
              <w:rPr>
                <w:noProof/>
                <w:webHidden/>
              </w:rPr>
              <w:t>9</w:t>
            </w:r>
            <w:r>
              <w:rPr>
                <w:noProof/>
                <w:webHidden/>
              </w:rPr>
              <w:fldChar w:fldCharType="end"/>
            </w:r>
          </w:hyperlink>
        </w:p>
        <w:p w14:paraId="4EE4597F" w14:textId="3AFC140B"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29" w:history="1">
            <w:r w:rsidRPr="008E5E3D">
              <w:rPr>
                <w:rStyle w:val="Hyperlink"/>
                <w:rFonts w:cs="Arial"/>
                <w:noProof/>
              </w:rPr>
              <w:t>2.3.6</w:t>
            </w:r>
            <w:r>
              <w:rPr>
                <w:rFonts w:cstheme="minorBidi"/>
                <w:noProof/>
                <w:kern w:val="2"/>
                <w:sz w:val="24"/>
                <w:szCs w:val="24"/>
                <w:lang w:val="en-SG" w:eastAsia="zh-CN"/>
                <w14:ligatures w14:val="standardContextual"/>
              </w:rPr>
              <w:tab/>
            </w:r>
            <w:r w:rsidRPr="008E5E3D">
              <w:rPr>
                <w:rStyle w:val="Hyperlink"/>
                <w:rFonts w:cs="Arial"/>
                <w:noProof/>
                <w:lang w:eastAsia="en-SG"/>
              </w:rPr>
              <w:t>Quantity of Individual Product</w:t>
            </w:r>
            <w:r>
              <w:rPr>
                <w:noProof/>
                <w:webHidden/>
              </w:rPr>
              <w:tab/>
            </w:r>
            <w:r>
              <w:rPr>
                <w:noProof/>
                <w:webHidden/>
              </w:rPr>
              <w:fldChar w:fldCharType="begin"/>
            </w:r>
            <w:r>
              <w:rPr>
                <w:noProof/>
                <w:webHidden/>
              </w:rPr>
              <w:instrText xml:space="preserve"> PAGEREF _Toc169895629 \h </w:instrText>
            </w:r>
            <w:r>
              <w:rPr>
                <w:noProof/>
                <w:webHidden/>
              </w:rPr>
            </w:r>
            <w:r>
              <w:rPr>
                <w:noProof/>
                <w:webHidden/>
              </w:rPr>
              <w:fldChar w:fldCharType="separate"/>
            </w:r>
            <w:r>
              <w:rPr>
                <w:noProof/>
                <w:webHidden/>
              </w:rPr>
              <w:t>10</w:t>
            </w:r>
            <w:r>
              <w:rPr>
                <w:noProof/>
                <w:webHidden/>
              </w:rPr>
              <w:fldChar w:fldCharType="end"/>
            </w:r>
          </w:hyperlink>
        </w:p>
        <w:p w14:paraId="294A4417" w14:textId="1BA9BC9A"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30" w:history="1">
            <w:r w:rsidRPr="008E5E3D">
              <w:rPr>
                <w:rStyle w:val="Hyperlink"/>
                <w:rFonts w:cs="Arial"/>
                <w:noProof/>
              </w:rPr>
              <w:t>2.3.7</w:t>
            </w:r>
            <w:r>
              <w:rPr>
                <w:rFonts w:cstheme="minorBidi"/>
                <w:noProof/>
                <w:kern w:val="2"/>
                <w:sz w:val="24"/>
                <w:szCs w:val="24"/>
                <w:lang w:val="en-SG" w:eastAsia="zh-CN"/>
                <w14:ligatures w14:val="standardContextual"/>
              </w:rPr>
              <w:tab/>
            </w:r>
            <w:r w:rsidRPr="008E5E3D">
              <w:rPr>
                <w:rStyle w:val="Hyperlink"/>
                <w:rFonts w:cs="Arial"/>
                <w:noProof/>
              </w:rPr>
              <w:t>Location</w:t>
            </w:r>
            <w:r>
              <w:rPr>
                <w:noProof/>
                <w:webHidden/>
              </w:rPr>
              <w:tab/>
            </w:r>
            <w:r>
              <w:rPr>
                <w:noProof/>
                <w:webHidden/>
              </w:rPr>
              <w:fldChar w:fldCharType="begin"/>
            </w:r>
            <w:r>
              <w:rPr>
                <w:noProof/>
                <w:webHidden/>
              </w:rPr>
              <w:instrText xml:space="preserve"> PAGEREF _Toc169895630 \h </w:instrText>
            </w:r>
            <w:r>
              <w:rPr>
                <w:noProof/>
                <w:webHidden/>
              </w:rPr>
            </w:r>
            <w:r>
              <w:rPr>
                <w:noProof/>
                <w:webHidden/>
              </w:rPr>
              <w:fldChar w:fldCharType="separate"/>
            </w:r>
            <w:r>
              <w:rPr>
                <w:noProof/>
                <w:webHidden/>
              </w:rPr>
              <w:t>11</w:t>
            </w:r>
            <w:r>
              <w:rPr>
                <w:noProof/>
                <w:webHidden/>
              </w:rPr>
              <w:fldChar w:fldCharType="end"/>
            </w:r>
          </w:hyperlink>
        </w:p>
        <w:p w14:paraId="2122EFDD" w14:textId="05762CAC"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31" w:history="1">
            <w:r w:rsidRPr="008E5E3D">
              <w:rPr>
                <w:rStyle w:val="Hyperlink"/>
                <w:rFonts w:cs="Arial"/>
                <w:noProof/>
              </w:rPr>
              <w:t>2.4</w:t>
            </w:r>
            <w:r>
              <w:rPr>
                <w:rFonts w:cstheme="minorBidi"/>
                <w:noProof/>
                <w:kern w:val="2"/>
                <w:sz w:val="24"/>
                <w:szCs w:val="24"/>
                <w:lang w:val="en-SG" w:eastAsia="zh-CN"/>
                <w14:ligatures w14:val="standardContextual"/>
              </w:rPr>
              <w:tab/>
            </w:r>
            <w:r w:rsidRPr="008E5E3D">
              <w:rPr>
                <w:rStyle w:val="Hyperlink"/>
                <w:rFonts w:cs="Arial"/>
                <w:noProof/>
              </w:rPr>
              <w:t>Dashboard</w:t>
            </w:r>
            <w:r>
              <w:rPr>
                <w:noProof/>
                <w:webHidden/>
              </w:rPr>
              <w:tab/>
            </w:r>
            <w:r>
              <w:rPr>
                <w:noProof/>
                <w:webHidden/>
              </w:rPr>
              <w:fldChar w:fldCharType="begin"/>
            </w:r>
            <w:r>
              <w:rPr>
                <w:noProof/>
                <w:webHidden/>
              </w:rPr>
              <w:instrText xml:space="preserve"> PAGEREF _Toc169895631 \h </w:instrText>
            </w:r>
            <w:r>
              <w:rPr>
                <w:noProof/>
                <w:webHidden/>
              </w:rPr>
            </w:r>
            <w:r>
              <w:rPr>
                <w:noProof/>
                <w:webHidden/>
              </w:rPr>
              <w:fldChar w:fldCharType="separate"/>
            </w:r>
            <w:r>
              <w:rPr>
                <w:noProof/>
                <w:webHidden/>
              </w:rPr>
              <w:t>13</w:t>
            </w:r>
            <w:r>
              <w:rPr>
                <w:noProof/>
                <w:webHidden/>
              </w:rPr>
              <w:fldChar w:fldCharType="end"/>
            </w:r>
          </w:hyperlink>
        </w:p>
        <w:p w14:paraId="5458AC07" w14:textId="77E587E4"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32" w:history="1">
            <w:r w:rsidRPr="008E5E3D">
              <w:rPr>
                <w:rStyle w:val="Hyperlink"/>
                <w:rFonts w:cs="Arial"/>
                <w:noProof/>
              </w:rPr>
              <w:t>2.4.1</w:t>
            </w:r>
            <w:r>
              <w:rPr>
                <w:rFonts w:cstheme="minorBidi"/>
                <w:noProof/>
                <w:kern w:val="2"/>
                <w:sz w:val="24"/>
                <w:szCs w:val="24"/>
                <w:lang w:val="en-SG" w:eastAsia="zh-CN"/>
                <w14:ligatures w14:val="standardContextual"/>
              </w:rPr>
              <w:tab/>
            </w:r>
            <w:r w:rsidRPr="008E5E3D">
              <w:rPr>
                <w:rStyle w:val="Hyperlink"/>
                <w:rFonts w:cs="Arial"/>
                <w:noProof/>
              </w:rPr>
              <w:t>Dashboard 1</w:t>
            </w:r>
            <w:r>
              <w:rPr>
                <w:noProof/>
                <w:webHidden/>
              </w:rPr>
              <w:tab/>
            </w:r>
            <w:r>
              <w:rPr>
                <w:noProof/>
                <w:webHidden/>
              </w:rPr>
              <w:fldChar w:fldCharType="begin"/>
            </w:r>
            <w:r>
              <w:rPr>
                <w:noProof/>
                <w:webHidden/>
              </w:rPr>
              <w:instrText xml:space="preserve"> PAGEREF _Toc169895632 \h </w:instrText>
            </w:r>
            <w:r>
              <w:rPr>
                <w:noProof/>
                <w:webHidden/>
              </w:rPr>
            </w:r>
            <w:r>
              <w:rPr>
                <w:noProof/>
                <w:webHidden/>
              </w:rPr>
              <w:fldChar w:fldCharType="separate"/>
            </w:r>
            <w:r>
              <w:rPr>
                <w:noProof/>
                <w:webHidden/>
              </w:rPr>
              <w:t>13</w:t>
            </w:r>
            <w:r>
              <w:rPr>
                <w:noProof/>
                <w:webHidden/>
              </w:rPr>
              <w:fldChar w:fldCharType="end"/>
            </w:r>
          </w:hyperlink>
        </w:p>
        <w:p w14:paraId="68CC71F7" w14:textId="0EB64679" w:rsidR="0095395F" w:rsidRDefault="0095395F">
          <w:pPr>
            <w:pStyle w:val="TOC1"/>
            <w:tabs>
              <w:tab w:val="left" w:pos="960"/>
              <w:tab w:val="right" w:leader="dot" w:pos="9016"/>
            </w:tabs>
            <w:rPr>
              <w:rFonts w:cstheme="minorBidi"/>
              <w:noProof/>
              <w:kern w:val="2"/>
              <w:sz w:val="24"/>
              <w:szCs w:val="24"/>
              <w:lang w:val="en-SG" w:eastAsia="zh-CN"/>
              <w14:ligatures w14:val="standardContextual"/>
            </w:rPr>
          </w:pPr>
          <w:hyperlink w:anchor="_Toc169895633" w:history="1">
            <w:r w:rsidRPr="008E5E3D">
              <w:rPr>
                <w:rStyle w:val="Hyperlink"/>
                <w:rFonts w:cs="Arial"/>
                <w:noProof/>
              </w:rPr>
              <w:t>2.4.1.1</w:t>
            </w:r>
            <w:r>
              <w:rPr>
                <w:rFonts w:cstheme="minorBidi"/>
                <w:noProof/>
                <w:kern w:val="2"/>
                <w:sz w:val="24"/>
                <w:szCs w:val="24"/>
                <w:lang w:val="en-SG" w:eastAsia="zh-CN"/>
                <w14:ligatures w14:val="standardContextual"/>
              </w:rPr>
              <w:tab/>
            </w:r>
            <w:r w:rsidRPr="008E5E3D">
              <w:rPr>
                <w:rStyle w:val="Hyperlink"/>
                <w:rFonts w:cs="Arial"/>
                <w:noProof/>
              </w:rPr>
              <w:t>Dashboard 1 explanation</w:t>
            </w:r>
            <w:r>
              <w:rPr>
                <w:noProof/>
                <w:webHidden/>
              </w:rPr>
              <w:tab/>
            </w:r>
            <w:r>
              <w:rPr>
                <w:noProof/>
                <w:webHidden/>
              </w:rPr>
              <w:fldChar w:fldCharType="begin"/>
            </w:r>
            <w:r>
              <w:rPr>
                <w:noProof/>
                <w:webHidden/>
              </w:rPr>
              <w:instrText xml:space="preserve"> PAGEREF _Toc169895633 \h </w:instrText>
            </w:r>
            <w:r>
              <w:rPr>
                <w:noProof/>
                <w:webHidden/>
              </w:rPr>
            </w:r>
            <w:r>
              <w:rPr>
                <w:noProof/>
                <w:webHidden/>
              </w:rPr>
              <w:fldChar w:fldCharType="separate"/>
            </w:r>
            <w:r>
              <w:rPr>
                <w:noProof/>
                <w:webHidden/>
              </w:rPr>
              <w:t>14</w:t>
            </w:r>
            <w:r>
              <w:rPr>
                <w:noProof/>
                <w:webHidden/>
              </w:rPr>
              <w:fldChar w:fldCharType="end"/>
            </w:r>
          </w:hyperlink>
        </w:p>
        <w:p w14:paraId="063D0061" w14:textId="70246FA1"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34" w:history="1">
            <w:r w:rsidRPr="008E5E3D">
              <w:rPr>
                <w:rStyle w:val="Hyperlink"/>
                <w:rFonts w:cs="Arial"/>
                <w:noProof/>
              </w:rPr>
              <w:t>2.4.2</w:t>
            </w:r>
            <w:r>
              <w:rPr>
                <w:rFonts w:cstheme="minorBidi"/>
                <w:noProof/>
                <w:kern w:val="2"/>
                <w:sz w:val="24"/>
                <w:szCs w:val="24"/>
                <w:lang w:val="en-SG" w:eastAsia="zh-CN"/>
                <w14:ligatures w14:val="standardContextual"/>
              </w:rPr>
              <w:tab/>
            </w:r>
            <w:r w:rsidRPr="008E5E3D">
              <w:rPr>
                <w:rStyle w:val="Hyperlink"/>
                <w:rFonts w:cs="Arial"/>
                <w:noProof/>
              </w:rPr>
              <w:t>Dashboard 2</w:t>
            </w:r>
            <w:r>
              <w:rPr>
                <w:noProof/>
                <w:webHidden/>
              </w:rPr>
              <w:tab/>
            </w:r>
            <w:r>
              <w:rPr>
                <w:noProof/>
                <w:webHidden/>
              </w:rPr>
              <w:fldChar w:fldCharType="begin"/>
            </w:r>
            <w:r>
              <w:rPr>
                <w:noProof/>
                <w:webHidden/>
              </w:rPr>
              <w:instrText xml:space="preserve"> PAGEREF _Toc169895634 \h </w:instrText>
            </w:r>
            <w:r>
              <w:rPr>
                <w:noProof/>
                <w:webHidden/>
              </w:rPr>
            </w:r>
            <w:r>
              <w:rPr>
                <w:noProof/>
                <w:webHidden/>
              </w:rPr>
              <w:fldChar w:fldCharType="separate"/>
            </w:r>
            <w:r>
              <w:rPr>
                <w:noProof/>
                <w:webHidden/>
              </w:rPr>
              <w:t>15</w:t>
            </w:r>
            <w:r>
              <w:rPr>
                <w:noProof/>
                <w:webHidden/>
              </w:rPr>
              <w:fldChar w:fldCharType="end"/>
            </w:r>
          </w:hyperlink>
        </w:p>
        <w:p w14:paraId="6D442F13" w14:textId="22446B10" w:rsidR="0095395F" w:rsidRDefault="0095395F">
          <w:pPr>
            <w:pStyle w:val="TOC1"/>
            <w:tabs>
              <w:tab w:val="left" w:pos="960"/>
              <w:tab w:val="right" w:leader="dot" w:pos="9016"/>
            </w:tabs>
            <w:rPr>
              <w:rFonts w:cstheme="minorBidi"/>
              <w:noProof/>
              <w:kern w:val="2"/>
              <w:sz w:val="24"/>
              <w:szCs w:val="24"/>
              <w:lang w:val="en-SG" w:eastAsia="zh-CN"/>
              <w14:ligatures w14:val="standardContextual"/>
            </w:rPr>
          </w:pPr>
          <w:hyperlink w:anchor="_Toc169895635" w:history="1">
            <w:r w:rsidRPr="008E5E3D">
              <w:rPr>
                <w:rStyle w:val="Hyperlink"/>
                <w:rFonts w:cs="Arial"/>
                <w:noProof/>
              </w:rPr>
              <w:t>2.4.2.1</w:t>
            </w:r>
            <w:r>
              <w:rPr>
                <w:rFonts w:cstheme="minorBidi"/>
                <w:noProof/>
                <w:kern w:val="2"/>
                <w:sz w:val="24"/>
                <w:szCs w:val="24"/>
                <w:lang w:val="en-SG" w:eastAsia="zh-CN"/>
                <w14:ligatures w14:val="standardContextual"/>
              </w:rPr>
              <w:tab/>
            </w:r>
            <w:r w:rsidRPr="008E5E3D">
              <w:rPr>
                <w:rStyle w:val="Hyperlink"/>
                <w:rFonts w:cs="Arial"/>
                <w:noProof/>
              </w:rPr>
              <w:t>Dashboard 2 explanation</w:t>
            </w:r>
            <w:r>
              <w:rPr>
                <w:noProof/>
                <w:webHidden/>
              </w:rPr>
              <w:tab/>
            </w:r>
            <w:r>
              <w:rPr>
                <w:noProof/>
                <w:webHidden/>
              </w:rPr>
              <w:fldChar w:fldCharType="begin"/>
            </w:r>
            <w:r>
              <w:rPr>
                <w:noProof/>
                <w:webHidden/>
              </w:rPr>
              <w:instrText xml:space="preserve"> PAGEREF _Toc169895635 \h </w:instrText>
            </w:r>
            <w:r>
              <w:rPr>
                <w:noProof/>
                <w:webHidden/>
              </w:rPr>
            </w:r>
            <w:r>
              <w:rPr>
                <w:noProof/>
                <w:webHidden/>
              </w:rPr>
              <w:fldChar w:fldCharType="separate"/>
            </w:r>
            <w:r>
              <w:rPr>
                <w:noProof/>
                <w:webHidden/>
              </w:rPr>
              <w:t>16</w:t>
            </w:r>
            <w:r>
              <w:rPr>
                <w:noProof/>
                <w:webHidden/>
              </w:rPr>
              <w:fldChar w:fldCharType="end"/>
            </w:r>
          </w:hyperlink>
        </w:p>
        <w:p w14:paraId="6BCEE1B0" w14:textId="5DD074AD" w:rsidR="0095395F" w:rsidRDefault="0095395F">
          <w:pPr>
            <w:pStyle w:val="TOC1"/>
            <w:tabs>
              <w:tab w:val="left" w:pos="720"/>
              <w:tab w:val="right" w:leader="dot" w:pos="9016"/>
            </w:tabs>
            <w:rPr>
              <w:rFonts w:cstheme="minorBidi"/>
              <w:noProof/>
              <w:kern w:val="2"/>
              <w:sz w:val="24"/>
              <w:szCs w:val="24"/>
              <w:lang w:val="en-SG" w:eastAsia="zh-CN"/>
              <w14:ligatures w14:val="standardContextual"/>
            </w:rPr>
          </w:pPr>
          <w:hyperlink w:anchor="_Toc169895636" w:history="1">
            <w:r w:rsidRPr="008E5E3D">
              <w:rPr>
                <w:rStyle w:val="Hyperlink"/>
                <w:rFonts w:ascii="Times New Roman" w:hAnsi="Times New Roman"/>
                <w:noProof/>
              </w:rPr>
              <w:t>2.5</w:t>
            </w:r>
            <w:r>
              <w:rPr>
                <w:rFonts w:cstheme="minorBidi"/>
                <w:noProof/>
                <w:kern w:val="2"/>
                <w:sz w:val="24"/>
                <w:szCs w:val="24"/>
                <w:lang w:val="en-SG" w:eastAsia="zh-CN"/>
                <w14:ligatures w14:val="standardContextual"/>
              </w:rPr>
              <w:tab/>
            </w:r>
            <w:r w:rsidRPr="008E5E3D">
              <w:rPr>
                <w:rStyle w:val="Hyperlink"/>
                <w:rFonts w:ascii="Times New Roman" w:hAnsi="Times New Roman"/>
                <w:noProof/>
              </w:rPr>
              <w:t>Individual Reflection</w:t>
            </w:r>
            <w:r>
              <w:rPr>
                <w:noProof/>
                <w:webHidden/>
              </w:rPr>
              <w:tab/>
            </w:r>
            <w:r>
              <w:rPr>
                <w:noProof/>
                <w:webHidden/>
              </w:rPr>
              <w:fldChar w:fldCharType="begin"/>
            </w:r>
            <w:r>
              <w:rPr>
                <w:noProof/>
                <w:webHidden/>
              </w:rPr>
              <w:instrText xml:space="preserve"> PAGEREF _Toc169895636 \h </w:instrText>
            </w:r>
            <w:r>
              <w:rPr>
                <w:noProof/>
                <w:webHidden/>
              </w:rPr>
            </w:r>
            <w:r>
              <w:rPr>
                <w:noProof/>
                <w:webHidden/>
              </w:rPr>
              <w:fldChar w:fldCharType="separate"/>
            </w:r>
            <w:r>
              <w:rPr>
                <w:noProof/>
                <w:webHidden/>
              </w:rPr>
              <w:t>17</w:t>
            </w:r>
            <w:r>
              <w:rPr>
                <w:noProof/>
                <w:webHidden/>
              </w:rPr>
              <w:fldChar w:fldCharType="end"/>
            </w:r>
          </w:hyperlink>
        </w:p>
        <w:p w14:paraId="7AB50B74" w14:textId="54B85857" w:rsidR="0095395F" w:rsidRDefault="0095395F">
          <w:pPr>
            <w:pStyle w:val="TOC1"/>
            <w:tabs>
              <w:tab w:val="left" w:pos="440"/>
              <w:tab w:val="right" w:leader="dot" w:pos="9016"/>
            </w:tabs>
            <w:rPr>
              <w:rFonts w:cstheme="minorBidi"/>
              <w:noProof/>
              <w:kern w:val="2"/>
              <w:sz w:val="24"/>
              <w:szCs w:val="24"/>
              <w:lang w:val="en-SG" w:eastAsia="zh-CN"/>
              <w14:ligatures w14:val="standardContextual"/>
            </w:rPr>
          </w:pPr>
          <w:hyperlink w:anchor="_Toc169895637" w:history="1">
            <w:r w:rsidRPr="008E5E3D">
              <w:rPr>
                <w:rStyle w:val="Hyperlink"/>
                <w:rFonts w:cs="Arial"/>
                <w:noProof/>
              </w:rPr>
              <w:t>3.</w:t>
            </w:r>
            <w:r>
              <w:rPr>
                <w:rFonts w:cstheme="minorBidi"/>
                <w:noProof/>
                <w:kern w:val="2"/>
                <w:sz w:val="24"/>
                <w:szCs w:val="24"/>
                <w:lang w:val="en-SG" w:eastAsia="zh-CN"/>
                <w14:ligatures w14:val="standardContextual"/>
              </w:rPr>
              <w:tab/>
            </w:r>
            <w:r w:rsidRPr="008E5E3D">
              <w:rPr>
                <w:rStyle w:val="Hyperlink"/>
                <w:rFonts w:cs="Arial"/>
                <w:noProof/>
              </w:rPr>
              <w:t>Group reflection</w:t>
            </w:r>
            <w:r>
              <w:rPr>
                <w:noProof/>
                <w:webHidden/>
              </w:rPr>
              <w:tab/>
            </w:r>
            <w:r>
              <w:rPr>
                <w:noProof/>
                <w:webHidden/>
              </w:rPr>
              <w:fldChar w:fldCharType="begin"/>
            </w:r>
            <w:r>
              <w:rPr>
                <w:noProof/>
                <w:webHidden/>
              </w:rPr>
              <w:instrText xml:space="preserve"> PAGEREF _Toc169895637 \h </w:instrText>
            </w:r>
            <w:r>
              <w:rPr>
                <w:noProof/>
                <w:webHidden/>
              </w:rPr>
            </w:r>
            <w:r>
              <w:rPr>
                <w:noProof/>
                <w:webHidden/>
              </w:rPr>
              <w:fldChar w:fldCharType="separate"/>
            </w:r>
            <w:r>
              <w:rPr>
                <w:noProof/>
                <w:webHidden/>
              </w:rPr>
              <w:t>18</w:t>
            </w:r>
            <w:r>
              <w:rPr>
                <w:noProof/>
                <w:webHidden/>
              </w:rPr>
              <w:fldChar w:fldCharType="end"/>
            </w:r>
          </w:hyperlink>
        </w:p>
        <w:p w14:paraId="37CB54DF" w14:textId="0E855E59" w:rsidR="00FF452B" w:rsidRDefault="00FF452B">
          <w:r>
            <w:rPr>
              <w:b/>
              <w:bCs/>
              <w:noProof/>
            </w:rPr>
            <w:fldChar w:fldCharType="end"/>
          </w:r>
        </w:p>
      </w:sdtContent>
    </w:sdt>
    <w:p w14:paraId="42BC7DB5" w14:textId="57696B9F" w:rsidR="008E7EA9" w:rsidRDefault="008E7EA9"/>
    <w:p w14:paraId="1E1A42D1" w14:textId="104514A4" w:rsidR="007A2515" w:rsidRDefault="007A2515">
      <w:r>
        <w:rPr>
          <w:sz w:val="24"/>
          <w:szCs w:val="24"/>
        </w:rPr>
        <w:br w:type="page"/>
      </w:r>
    </w:p>
    <w:p w14:paraId="023CA885" w14:textId="3A1C6105" w:rsidR="0063324F" w:rsidRDefault="0063324F" w:rsidP="008E7EA9">
      <w:pPr>
        <w:pStyle w:val="Heading1"/>
        <w:numPr>
          <w:ilvl w:val="0"/>
          <w:numId w:val="11"/>
        </w:numPr>
        <w:rPr>
          <w:rFonts w:cs="Arial"/>
          <w:sz w:val="22"/>
          <w:szCs w:val="22"/>
        </w:rPr>
      </w:pPr>
      <w:bookmarkStart w:id="0" w:name="_Toc169895619"/>
      <w:r w:rsidRPr="00374754">
        <w:rPr>
          <w:rFonts w:cs="Arial"/>
          <w:sz w:val="22"/>
          <w:szCs w:val="22"/>
        </w:rPr>
        <w:lastRenderedPageBreak/>
        <w:t>Introduction</w:t>
      </w:r>
      <w:bookmarkEnd w:id="0"/>
    </w:p>
    <w:p w14:paraId="3FEADAB9" w14:textId="23A4FC72" w:rsidR="00D83EE6" w:rsidRPr="00D83EE6" w:rsidRDefault="0A182BB1" w:rsidP="00702695">
      <w:pPr>
        <w:ind w:left="397"/>
      </w:pPr>
      <w:r>
        <w:rPr>
          <w:noProof/>
        </w:rPr>
        <w:drawing>
          <wp:inline distT="0" distB="0" distL="0" distR="0" wp14:anchorId="34FB45CB" wp14:editId="44707F87">
            <wp:extent cx="5270739" cy="3799324"/>
            <wp:effectExtent l="19050" t="19050" r="25400" b="10795"/>
            <wp:docPr id="15" name="Picture 15" descr="Logo, company name&#10;&#10;https://app.brandmark.io/v3/#logo_data=%7B%22keywords%22%3A%22apparel%22%2C%22id%22%3A%22logo-22b5781a-052a-4873-b34f-2b95d05eee60%22%2C%22layout%22%3A0%2C%22title%22%3A%22Onyx%22%2C%22titleFamily%22%3A%22Abril%20Fatface%22%2C%22titleVariant%22%3A%22400%22%2C%22titleColor%22%3A%5B%7B%22hex%22%3A%22%23eb4c89%22%2C%22location%22%3A0%7D%5D%2C%22titleScale%22%3A2.86%2C%22titleLetterSpace%22%3A3%2C%22titleLineSpace%22%3A1.1%2C%22titleBoldness%22%3A0%2C%22titleX%22%3A0%2C%22titleY%22%3A0%2C%22titleAlign%22%3A%22center%22%2C%22slogan%22%3A%22%22%2C%22sloganFamily%22%3A%22Montserrat%22%2C%22sloganVariant%22%3A%22400%22%2C%22sloganColor%22%3A%5B%7B%22hex%22%3A%22%23eb4c89%22%7D%5D%2C%22sloganScale%22%3A1%2C%22sloganLetterSpace%22%3A0%2C%22sloganLineSpace%22%3A1.1%2C%22sloganBoldness%22%3A0%2C%22sloganAlign%22%3A%22center%22%2C%22sloganX%22%3A0%2C%22sloganY%22%3A0%2C%22icon%22%3Anull%2C%22showIcon%22%3Afalse%2C%22iconScale%22%3A1%2C%22iconColor%22%3A%5B%7B%22hex%22%3A%22%23eb4c89%22%7D%5D%2C%22iconContainer%22%3Anull%2C%22showIconContainer%22%3Afalse%2C%22iconContainerScale%22%3A1%2C%22iconContainerColor%22%3A%5B%7B%22hex%22%3A%22%23eb4c89%22%7D%5D%2C%22iconSpace%22%3A1%2C%22iconX%22%3A0%2C%22iconY%22%3A0%2C%22nthChar%22%3A0%2C%22container%22%3Anull%2C%22showContainer%22%3Afalse%2C%22containerScale%22%3A1%2C%22containerColor%22%3A%5B%7B%22hex%22%3A%22%23eb4c89%22%7D%5D%2C%22containerX%22%3A0%2C%22containerY%22%3A0%2C%22backgroundColor%22%3A%5B%7B%22hex%22%3A%22%23ffffff%22%7D%5D%2C%22palette%22%3A%5B%22%23ffffff%22%2C%22%23eb4c89%22%2C%22%23eb4c89%22%2C%22%23eb4c89%22%2C%22%23eb4c89%22%5D%7D" title="Ony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pic:nvPicPr>
                  <pic:blipFill>
                    <a:blip r:embed="rId11">
                      <a:extLst>
                        <a:ext uri="{28A0092B-C50C-407E-A947-70E740481C1C}">
                          <a14:useLocalDpi xmlns:a14="http://schemas.microsoft.com/office/drawing/2010/main" val="0"/>
                        </a:ext>
                      </a:extLst>
                    </a:blip>
                    <a:stretch>
                      <a:fillRect/>
                    </a:stretch>
                  </pic:blipFill>
                  <pic:spPr>
                    <a:xfrm>
                      <a:off x="0" y="0"/>
                      <a:ext cx="5270739" cy="3799324"/>
                    </a:xfrm>
                    <a:prstGeom prst="rect">
                      <a:avLst/>
                    </a:prstGeom>
                    <a:ln>
                      <a:solidFill>
                        <a:schemeClr val="tx1"/>
                      </a:solidFill>
                    </a:ln>
                  </pic:spPr>
                </pic:pic>
              </a:graphicData>
            </a:graphic>
          </wp:inline>
        </w:drawing>
      </w:r>
    </w:p>
    <w:p w14:paraId="7A3C00F6" w14:textId="462F74C6" w:rsidR="00BA2D40" w:rsidRPr="00BA2D40" w:rsidRDefault="00BA2D40" w:rsidP="00523814"/>
    <w:p w14:paraId="5B6200DE" w14:textId="73D6EFF8" w:rsidR="00D62127" w:rsidRPr="003A6507" w:rsidRDefault="005D3CA3" w:rsidP="007A2515">
      <w:pPr>
        <w:spacing w:line="360" w:lineRule="auto"/>
        <w:ind w:left="397" w:right="397"/>
        <w:jc w:val="both"/>
        <w:rPr>
          <w:rFonts w:ascii="Arial" w:hAnsi="Arial" w:cs="Arial"/>
          <w:sz w:val="22"/>
          <w:szCs w:val="22"/>
        </w:rPr>
      </w:pPr>
      <w:r w:rsidRPr="003A6507">
        <w:rPr>
          <w:rFonts w:ascii="Arial" w:hAnsi="Arial" w:cs="Arial"/>
          <w:sz w:val="22"/>
          <w:szCs w:val="22"/>
        </w:rPr>
        <w:t>Onyx</w:t>
      </w:r>
      <w:r w:rsidR="2FA5BBD9" w:rsidRPr="003A6507">
        <w:rPr>
          <w:rFonts w:ascii="Arial" w:hAnsi="Arial" w:cs="Arial"/>
          <w:sz w:val="22"/>
          <w:szCs w:val="22"/>
        </w:rPr>
        <w:t>,</w:t>
      </w:r>
      <w:r w:rsidRPr="003A6507">
        <w:rPr>
          <w:rFonts w:ascii="Arial" w:hAnsi="Arial" w:cs="Arial"/>
          <w:sz w:val="22"/>
          <w:szCs w:val="22"/>
        </w:rPr>
        <w:t xml:space="preserve"> a new</w:t>
      </w:r>
      <w:r w:rsidR="00DA038D" w:rsidRPr="003A6507">
        <w:rPr>
          <w:rFonts w:ascii="Arial" w:hAnsi="Arial" w:cs="Arial"/>
          <w:sz w:val="22"/>
          <w:szCs w:val="22"/>
        </w:rPr>
        <w:t xml:space="preserve">ly opened </w:t>
      </w:r>
      <w:r w:rsidRPr="003A6507">
        <w:rPr>
          <w:rFonts w:ascii="Arial" w:hAnsi="Arial" w:cs="Arial"/>
          <w:sz w:val="22"/>
          <w:szCs w:val="22"/>
        </w:rPr>
        <w:t xml:space="preserve">online apparel </w:t>
      </w:r>
      <w:r w:rsidR="00DA038D" w:rsidRPr="003A6507">
        <w:rPr>
          <w:rFonts w:ascii="Arial" w:hAnsi="Arial" w:cs="Arial"/>
          <w:sz w:val="22"/>
          <w:szCs w:val="22"/>
        </w:rPr>
        <w:t>e-commerce shop</w:t>
      </w:r>
      <w:r w:rsidR="005A7A25" w:rsidRPr="003A6507">
        <w:rPr>
          <w:rFonts w:ascii="Arial" w:hAnsi="Arial" w:cs="Arial"/>
          <w:sz w:val="22"/>
          <w:szCs w:val="22"/>
        </w:rPr>
        <w:t xml:space="preserve"> </w:t>
      </w:r>
      <w:r w:rsidR="4624950C" w:rsidRPr="003A6507">
        <w:rPr>
          <w:rFonts w:ascii="Arial" w:hAnsi="Arial" w:cs="Arial"/>
          <w:sz w:val="22"/>
          <w:szCs w:val="22"/>
        </w:rPr>
        <w:t>based in Australia</w:t>
      </w:r>
      <w:r w:rsidR="005A7A25" w:rsidRPr="003A6507">
        <w:rPr>
          <w:rFonts w:ascii="Arial" w:hAnsi="Arial" w:cs="Arial"/>
          <w:sz w:val="22"/>
          <w:szCs w:val="22"/>
        </w:rPr>
        <w:t xml:space="preserve"> has been in the market for ten months. </w:t>
      </w:r>
      <w:r w:rsidR="422C542B" w:rsidRPr="003A6507">
        <w:rPr>
          <w:rFonts w:ascii="Arial" w:hAnsi="Arial" w:cs="Arial"/>
          <w:sz w:val="22"/>
          <w:szCs w:val="22"/>
        </w:rPr>
        <w:t>As data analysts, w</w:t>
      </w:r>
      <w:r w:rsidR="1FF34EC4" w:rsidRPr="003A6507">
        <w:rPr>
          <w:rFonts w:ascii="Arial" w:hAnsi="Arial" w:cs="Arial"/>
          <w:sz w:val="22"/>
          <w:szCs w:val="22"/>
        </w:rPr>
        <w:t>e</w:t>
      </w:r>
      <w:r w:rsidR="00517F63" w:rsidRPr="003A6507">
        <w:rPr>
          <w:rFonts w:ascii="Arial" w:hAnsi="Arial" w:cs="Arial"/>
          <w:sz w:val="22"/>
          <w:szCs w:val="22"/>
        </w:rPr>
        <w:t xml:space="preserve"> will </w:t>
      </w:r>
      <w:r w:rsidR="542AABE6" w:rsidRPr="003A6507">
        <w:rPr>
          <w:rFonts w:ascii="Arial" w:hAnsi="Arial" w:cs="Arial"/>
          <w:sz w:val="22"/>
          <w:szCs w:val="22"/>
        </w:rPr>
        <w:t>be analysing</w:t>
      </w:r>
      <w:r w:rsidR="00517F63" w:rsidRPr="003A6507">
        <w:rPr>
          <w:rFonts w:ascii="Arial" w:hAnsi="Arial" w:cs="Arial"/>
          <w:sz w:val="22"/>
          <w:szCs w:val="22"/>
        </w:rPr>
        <w:t xml:space="preserve"> the data of the company as of 20 November 2021</w:t>
      </w:r>
      <w:r w:rsidR="542AABE6" w:rsidRPr="003A6507">
        <w:rPr>
          <w:rFonts w:ascii="Arial" w:hAnsi="Arial" w:cs="Arial"/>
          <w:sz w:val="22"/>
          <w:szCs w:val="22"/>
        </w:rPr>
        <w:t xml:space="preserve"> in this report</w:t>
      </w:r>
      <w:r w:rsidR="0CA808DC" w:rsidRPr="003A6507">
        <w:rPr>
          <w:rFonts w:ascii="Arial" w:hAnsi="Arial" w:cs="Arial"/>
          <w:sz w:val="22"/>
          <w:szCs w:val="22"/>
        </w:rPr>
        <w:t>. As</w:t>
      </w:r>
      <w:r w:rsidR="00C7216D" w:rsidRPr="003A6507">
        <w:rPr>
          <w:rFonts w:ascii="Arial" w:hAnsi="Arial" w:cs="Arial"/>
          <w:sz w:val="22"/>
          <w:szCs w:val="22"/>
        </w:rPr>
        <w:t xml:space="preserve"> a group of </w:t>
      </w:r>
      <w:r w:rsidR="00105767" w:rsidRPr="003A6507">
        <w:rPr>
          <w:rFonts w:ascii="Arial" w:hAnsi="Arial" w:cs="Arial"/>
          <w:sz w:val="22"/>
          <w:szCs w:val="22"/>
        </w:rPr>
        <w:t>five</w:t>
      </w:r>
      <w:r w:rsidR="00C7216D" w:rsidRPr="003A6507">
        <w:rPr>
          <w:rFonts w:ascii="Arial" w:hAnsi="Arial" w:cs="Arial"/>
          <w:sz w:val="22"/>
          <w:szCs w:val="22"/>
        </w:rPr>
        <w:t xml:space="preserve"> data </w:t>
      </w:r>
      <w:r w:rsidR="6AD50A8C" w:rsidRPr="003A6507">
        <w:rPr>
          <w:rFonts w:ascii="Arial" w:hAnsi="Arial" w:cs="Arial"/>
          <w:sz w:val="22"/>
          <w:szCs w:val="22"/>
        </w:rPr>
        <w:t>we</w:t>
      </w:r>
      <w:r w:rsidR="00C7216D" w:rsidRPr="003A6507">
        <w:rPr>
          <w:rFonts w:ascii="Arial" w:hAnsi="Arial" w:cs="Arial"/>
          <w:sz w:val="22"/>
          <w:szCs w:val="22"/>
        </w:rPr>
        <w:t xml:space="preserve"> will </w:t>
      </w:r>
      <w:r w:rsidR="009A6E7D" w:rsidRPr="003A6507">
        <w:rPr>
          <w:rFonts w:ascii="Arial" w:hAnsi="Arial" w:cs="Arial"/>
          <w:sz w:val="22"/>
          <w:szCs w:val="22"/>
        </w:rPr>
        <w:t xml:space="preserve">apply the Design Thinking process </w:t>
      </w:r>
      <w:r w:rsidR="00105767" w:rsidRPr="003A6507">
        <w:rPr>
          <w:rFonts w:ascii="Arial" w:hAnsi="Arial" w:cs="Arial"/>
          <w:sz w:val="22"/>
          <w:szCs w:val="22"/>
        </w:rPr>
        <w:t xml:space="preserve">to understand the needs of the five respective stakeholders. The five stakeholders are the CEO, the Sales Manager, the Marketing Manager, </w:t>
      </w:r>
      <w:r w:rsidR="008D1266" w:rsidRPr="003A6507">
        <w:rPr>
          <w:rFonts w:ascii="Arial" w:hAnsi="Arial" w:cs="Arial"/>
          <w:sz w:val="22"/>
          <w:szCs w:val="22"/>
        </w:rPr>
        <w:t>the Inventory planner, and the Logistics Manager</w:t>
      </w:r>
      <w:r w:rsidR="00EF1B28" w:rsidRPr="003A6507">
        <w:rPr>
          <w:rFonts w:ascii="Arial" w:hAnsi="Arial" w:cs="Arial"/>
          <w:sz w:val="22"/>
          <w:szCs w:val="22"/>
        </w:rPr>
        <w:t xml:space="preserve">. </w:t>
      </w:r>
      <w:r w:rsidR="00B63F41" w:rsidRPr="003A6507">
        <w:rPr>
          <w:rFonts w:ascii="Arial" w:hAnsi="Arial" w:cs="Arial"/>
          <w:sz w:val="22"/>
          <w:szCs w:val="22"/>
        </w:rPr>
        <w:t xml:space="preserve">We will ensure that the </w:t>
      </w:r>
      <w:r w:rsidR="00676249" w:rsidRPr="003A6507">
        <w:rPr>
          <w:rFonts w:ascii="Arial" w:hAnsi="Arial" w:cs="Arial"/>
          <w:sz w:val="22"/>
          <w:szCs w:val="22"/>
        </w:rPr>
        <w:t xml:space="preserve">visuals created </w:t>
      </w:r>
      <w:r w:rsidR="0057443D" w:rsidRPr="003A6507">
        <w:rPr>
          <w:rFonts w:ascii="Arial" w:hAnsi="Arial" w:cs="Arial"/>
          <w:sz w:val="22"/>
          <w:szCs w:val="22"/>
        </w:rPr>
        <w:t>are</w:t>
      </w:r>
      <w:r w:rsidR="00676249" w:rsidRPr="003A6507">
        <w:rPr>
          <w:rFonts w:ascii="Arial" w:hAnsi="Arial" w:cs="Arial"/>
          <w:sz w:val="22"/>
          <w:szCs w:val="22"/>
        </w:rPr>
        <w:t xml:space="preserve"> organized, readable and accessible</w:t>
      </w:r>
      <w:r w:rsidR="0000114F" w:rsidRPr="003A6507">
        <w:rPr>
          <w:rFonts w:ascii="Arial" w:hAnsi="Arial" w:cs="Arial"/>
          <w:sz w:val="22"/>
          <w:szCs w:val="22"/>
        </w:rPr>
        <w:t xml:space="preserve">. </w:t>
      </w:r>
      <w:r w:rsidR="00C14069" w:rsidRPr="003A6507">
        <w:rPr>
          <w:rFonts w:ascii="Arial" w:hAnsi="Arial" w:cs="Arial"/>
          <w:sz w:val="22"/>
          <w:szCs w:val="22"/>
        </w:rPr>
        <w:t xml:space="preserve">Since Onyx is a new company, </w:t>
      </w:r>
      <w:r w:rsidR="00EC24B4" w:rsidRPr="003A6507">
        <w:rPr>
          <w:rFonts w:ascii="Arial" w:hAnsi="Arial" w:cs="Arial"/>
          <w:sz w:val="22"/>
          <w:szCs w:val="22"/>
        </w:rPr>
        <w:t xml:space="preserve">it has limited manpower. </w:t>
      </w:r>
      <w:r w:rsidR="00C01716" w:rsidRPr="003A6507">
        <w:rPr>
          <w:rFonts w:ascii="Arial" w:hAnsi="Arial" w:cs="Arial"/>
          <w:sz w:val="22"/>
          <w:szCs w:val="22"/>
        </w:rPr>
        <w:t>Each stakeholde</w:t>
      </w:r>
      <w:r w:rsidR="005A047F" w:rsidRPr="003A6507">
        <w:rPr>
          <w:rFonts w:ascii="Arial" w:hAnsi="Arial" w:cs="Arial"/>
          <w:sz w:val="22"/>
          <w:szCs w:val="22"/>
        </w:rPr>
        <w:t xml:space="preserve">r </w:t>
      </w:r>
      <w:r w:rsidR="006D7B28" w:rsidRPr="003A6507">
        <w:rPr>
          <w:rFonts w:ascii="Arial" w:hAnsi="Arial" w:cs="Arial"/>
          <w:sz w:val="22"/>
          <w:szCs w:val="22"/>
        </w:rPr>
        <w:t>oversees</w:t>
      </w:r>
      <w:r w:rsidR="005A047F" w:rsidRPr="003A6507">
        <w:rPr>
          <w:rFonts w:ascii="Arial" w:hAnsi="Arial" w:cs="Arial"/>
          <w:sz w:val="22"/>
          <w:szCs w:val="22"/>
        </w:rPr>
        <w:t xml:space="preserve"> each department and ensures the company runs smoothly</w:t>
      </w:r>
      <w:r w:rsidR="006D7B28" w:rsidRPr="003A6507">
        <w:rPr>
          <w:rFonts w:ascii="Arial" w:hAnsi="Arial" w:cs="Arial"/>
          <w:sz w:val="22"/>
          <w:szCs w:val="22"/>
        </w:rPr>
        <w:t xml:space="preserve">. </w:t>
      </w:r>
      <w:r w:rsidR="00D801B6" w:rsidRPr="003A6507">
        <w:rPr>
          <w:rFonts w:ascii="Arial" w:hAnsi="Arial" w:cs="Arial"/>
          <w:sz w:val="22"/>
          <w:szCs w:val="22"/>
        </w:rPr>
        <w:t>At the same time, ensuring the company is profiting from the business</w:t>
      </w:r>
      <w:r w:rsidR="00147DBE" w:rsidRPr="003A6507">
        <w:rPr>
          <w:rFonts w:ascii="Arial" w:hAnsi="Arial" w:cs="Arial"/>
          <w:sz w:val="22"/>
          <w:szCs w:val="22"/>
        </w:rPr>
        <w:t xml:space="preserve">. </w:t>
      </w:r>
      <w:r w:rsidR="00D62127" w:rsidRPr="003A6507">
        <w:rPr>
          <w:rFonts w:ascii="Arial" w:hAnsi="Arial" w:cs="Arial"/>
          <w:sz w:val="22"/>
          <w:szCs w:val="22"/>
        </w:rPr>
        <w:br w:type="page"/>
      </w:r>
    </w:p>
    <w:p w14:paraId="22ECDCF9" w14:textId="63EF38B8" w:rsidR="009C4AE7" w:rsidRPr="00B32325" w:rsidRDefault="009C4AE7" w:rsidP="009C6B47">
      <w:pPr>
        <w:pStyle w:val="Heading1"/>
        <w:numPr>
          <w:ilvl w:val="0"/>
          <w:numId w:val="11"/>
        </w:numPr>
        <w:spacing w:line="360" w:lineRule="auto"/>
        <w:rPr>
          <w:rFonts w:cs="Arial"/>
          <w:sz w:val="22"/>
          <w:szCs w:val="22"/>
        </w:rPr>
      </w:pPr>
      <w:bookmarkStart w:id="1" w:name="_Toc169895620"/>
      <w:r w:rsidRPr="00B32325">
        <w:rPr>
          <w:rFonts w:cs="Arial"/>
          <w:sz w:val="22"/>
          <w:szCs w:val="22"/>
        </w:rPr>
        <w:lastRenderedPageBreak/>
        <w:t>L</w:t>
      </w:r>
      <w:r w:rsidR="000379F8" w:rsidRPr="00B32325">
        <w:rPr>
          <w:rFonts w:cs="Arial"/>
          <w:sz w:val="22"/>
          <w:szCs w:val="22"/>
        </w:rPr>
        <w:t>OGISTICS</w:t>
      </w:r>
      <w:r w:rsidRPr="00B32325">
        <w:rPr>
          <w:rFonts w:cs="Arial"/>
          <w:sz w:val="22"/>
          <w:szCs w:val="22"/>
        </w:rPr>
        <w:t xml:space="preserve"> MANAGER </w:t>
      </w:r>
      <w:r w:rsidR="009A54A5" w:rsidRPr="00B32325">
        <w:rPr>
          <w:rFonts w:cs="Arial"/>
          <w:sz w:val="22"/>
          <w:szCs w:val="22"/>
        </w:rPr>
        <w:t>- Bernice</w:t>
      </w:r>
      <w:bookmarkEnd w:id="1"/>
    </w:p>
    <w:p w14:paraId="68D32F13" w14:textId="1991BA0F" w:rsidR="009C4AE7" w:rsidRPr="00B32325" w:rsidRDefault="009C4AE7" w:rsidP="009C6B47">
      <w:pPr>
        <w:pStyle w:val="Heading1"/>
        <w:numPr>
          <w:ilvl w:val="1"/>
          <w:numId w:val="11"/>
        </w:numPr>
        <w:spacing w:before="0" w:line="360" w:lineRule="auto"/>
        <w:rPr>
          <w:rFonts w:cs="Arial"/>
          <w:sz w:val="22"/>
          <w:szCs w:val="22"/>
        </w:rPr>
      </w:pPr>
      <w:bookmarkStart w:id="2" w:name="_Toc169895621"/>
      <w:r w:rsidRPr="00B32325">
        <w:rPr>
          <w:rFonts w:cs="Arial"/>
          <w:sz w:val="22"/>
          <w:szCs w:val="22"/>
        </w:rPr>
        <w:t>Background</w:t>
      </w:r>
      <w:bookmarkEnd w:id="2"/>
    </w:p>
    <w:p w14:paraId="391185AB" w14:textId="403D7BB2" w:rsidR="00FB22C2" w:rsidRPr="00B32325" w:rsidRDefault="000379F8" w:rsidP="00A50E79">
      <w:pPr>
        <w:pStyle w:val="ListParagraph"/>
        <w:spacing w:line="360" w:lineRule="auto"/>
        <w:ind w:left="397" w:right="397"/>
        <w:jc w:val="both"/>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The main goal of the Logistics Manager at Onyx is to ensure the smooth and punctual delivery of goods. Our company prides itself on our customer satisfaction and we deliver what is expected of us. As a Logistics Manager, it is important that </w:t>
      </w:r>
      <w:r w:rsidRPr="0EDDB782">
        <w:rPr>
          <w:rFonts w:ascii="Arial" w:hAnsi="Arial" w:cs="Arial"/>
          <w:color w:val="000000" w:themeColor="text1"/>
          <w:sz w:val="22"/>
          <w:szCs w:val="22"/>
          <w:lang w:eastAsia="en-SG"/>
        </w:rPr>
        <w:t>they</w:t>
      </w:r>
      <w:r w:rsidRPr="00B32325">
        <w:rPr>
          <w:rFonts w:ascii="Arial" w:hAnsi="Arial" w:cs="Arial"/>
          <w:color w:val="000000" w:themeColor="text1"/>
          <w:sz w:val="22"/>
          <w:szCs w:val="22"/>
          <w:lang w:eastAsia="en-SG"/>
        </w:rPr>
        <w:t xml:space="preserve"> know the </w:t>
      </w:r>
      <w:r w:rsidRPr="00B32325">
        <w:rPr>
          <w:rFonts w:ascii="Arial" w:hAnsi="Arial" w:cs="Arial"/>
          <w:color w:val="000000" w:themeColor="text1"/>
          <w:sz w:val="22"/>
          <w:szCs w:val="22"/>
          <w:u w:val="single"/>
          <w:lang w:eastAsia="en-SG"/>
        </w:rPr>
        <w:t xml:space="preserve">location of </w:t>
      </w:r>
      <w:r w:rsidRPr="0EDDB782">
        <w:rPr>
          <w:rFonts w:ascii="Arial" w:hAnsi="Arial" w:cs="Arial"/>
          <w:color w:val="000000" w:themeColor="text1"/>
          <w:sz w:val="22"/>
          <w:szCs w:val="22"/>
          <w:u w:val="single"/>
          <w:lang w:eastAsia="en-SG"/>
        </w:rPr>
        <w:t>their</w:t>
      </w:r>
      <w:r w:rsidRPr="00B32325">
        <w:rPr>
          <w:rFonts w:ascii="Arial" w:hAnsi="Arial" w:cs="Arial"/>
          <w:color w:val="000000" w:themeColor="text1"/>
          <w:sz w:val="22"/>
          <w:szCs w:val="22"/>
          <w:u w:val="single"/>
          <w:lang w:eastAsia="en-SG"/>
        </w:rPr>
        <w:t xml:space="preserve"> customers </w:t>
      </w:r>
      <w:r w:rsidRPr="00B32325">
        <w:rPr>
          <w:rFonts w:ascii="Arial" w:hAnsi="Arial" w:cs="Arial"/>
          <w:color w:val="000000" w:themeColor="text1"/>
          <w:sz w:val="22"/>
          <w:szCs w:val="22"/>
          <w:lang w:eastAsia="en-SG"/>
        </w:rPr>
        <w:t xml:space="preserve">and the </w:t>
      </w:r>
      <w:r w:rsidRPr="00B32325">
        <w:rPr>
          <w:rFonts w:ascii="Arial" w:hAnsi="Arial" w:cs="Arial"/>
          <w:color w:val="000000" w:themeColor="text1"/>
          <w:sz w:val="22"/>
          <w:szCs w:val="22"/>
          <w:u w:val="single"/>
          <w:lang w:eastAsia="en-SG"/>
        </w:rPr>
        <w:t>order fulfilment delivery date</w:t>
      </w:r>
      <w:r w:rsidRPr="00B32325">
        <w:rPr>
          <w:rFonts w:ascii="Arial" w:hAnsi="Arial" w:cs="Arial"/>
          <w:color w:val="000000" w:themeColor="text1"/>
          <w:sz w:val="22"/>
          <w:szCs w:val="22"/>
          <w:lang w:eastAsia="en-SG"/>
        </w:rPr>
        <w:t xml:space="preserve"> so that </w:t>
      </w:r>
      <w:r w:rsidRPr="0EDDB782">
        <w:rPr>
          <w:rFonts w:ascii="Arial" w:hAnsi="Arial" w:cs="Arial"/>
          <w:color w:val="000000" w:themeColor="text1"/>
          <w:sz w:val="22"/>
          <w:szCs w:val="22"/>
          <w:lang w:eastAsia="en-SG"/>
        </w:rPr>
        <w:t>they</w:t>
      </w:r>
      <w:r w:rsidRPr="00B32325">
        <w:rPr>
          <w:rFonts w:ascii="Arial" w:hAnsi="Arial" w:cs="Arial"/>
          <w:color w:val="000000" w:themeColor="text1"/>
          <w:sz w:val="22"/>
          <w:szCs w:val="22"/>
          <w:lang w:eastAsia="en-SG"/>
        </w:rPr>
        <w:t xml:space="preserve"> can plan in advance and prioriti</w:t>
      </w:r>
      <w:r w:rsidR="006A6678" w:rsidRPr="00B32325">
        <w:rPr>
          <w:rFonts w:ascii="Arial" w:hAnsi="Arial" w:cs="Arial"/>
          <w:color w:val="000000" w:themeColor="text1"/>
          <w:sz w:val="22"/>
          <w:szCs w:val="22"/>
          <w:lang w:eastAsia="en-SG"/>
        </w:rPr>
        <w:t>s</w:t>
      </w:r>
      <w:r w:rsidRPr="00B32325">
        <w:rPr>
          <w:rFonts w:ascii="Arial" w:hAnsi="Arial" w:cs="Arial"/>
          <w:color w:val="000000" w:themeColor="text1"/>
          <w:sz w:val="22"/>
          <w:szCs w:val="22"/>
          <w:lang w:eastAsia="en-SG"/>
        </w:rPr>
        <w:t xml:space="preserve">e the orders in a more efficient manner. </w:t>
      </w:r>
      <w:r w:rsidRPr="2446BD11">
        <w:rPr>
          <w:rFonts w:ascii="Arial" w:hAnsi="Arial" w:cs="Arial"/>
          <w:color w:val="000000" w:themeColor="text1"/>
          <w:sz w:val="22"/>
          <w:szCs w:val="22"/>
          <w:lang w:eastAsia="en-SG"/>
        </w:rPr>
        <w:t>Adding on, the Logistics Manager</w:t>
      </w:r>
      <w:r w:rsidRPr="00B32325">
        <w:rPr>
          <w:rFonts w:ascii="Arial" w:hAnsi="Arial" w:cs="Arial"/>
          <w:color w:val="000000" w:themeColor="text1"/>
          <w:sz w:val="22"/>
          <w:szCs w:val="22"/>
          <w:lang w:eastAsia="en-SG"/>
        </w:rPr>
        <w:t xml:space="preserve"> will try to minimize costs for the company by planning the most cost-efficient route that can help to deliver the orders on time. Additionally, </w:t>
      </w:r>
      <w:r w:rsidRPr="2446BD11">
        <w:rPr>
          <w:rFonts w:ascii="Arial" w:hAnsi="Arial" w:cs="Arial"/>
          <w:color w:val="000000" w:themeColor="text1"/>
          <w:sz w:val="22"/>
          <w:szCs w:val="22"/>
          <w:lang w:eastAsia="en-SG"/>
        </w:rPr>
        <w:t>the Logistics Manager</w:t>
      </w:r>
      <w:r w:rsidRPr="00B32325">
        <w:rPr>
          <w:rFonts w:ascii="Arial" w:hAnsi="Arial" w:cs="Arial"/>
          <w:color w:val="000000" w:themeColor="text1"/>
          <w:sz w:val="22"/>
          <w:szCs w:val="22"/>
          <w:lang w:eastAsia="en-SG"/>
        </w:rPr>
        <w:t xml:space="preserve"> should also know what the </w:t>
      </w:r>
      <w:r w:rsidRPr="00B32325">
        <w:rPr>
          <w:rFonts w:ascii="Arial" w:hAnsi="Arial" w:cs="Arial"/>
          <w:color w:val="000000" w:themeColor="text1"/>
          <w:sz w:val="22"/>
          <w:szCs w:val="22"/>
          <w:u w:val="single"/>
          <w:lang w:eastAsia="en-SG"/>
        </w:rPr>
        <w:t>customer has ordered</w:t>
      </w:r>
      <w:r w:rsidR="006A6678" w:rsidRPr="00B32325">
        <w:rPr>
          <w:rFonts w:ascii="Arial" w:hAnsi="Arial" w:cs="Arial"/>
          <w:color w:val="000000" w:themeColor="text1"/>
          <w:sz w:val="22"/>
          <w:szCs w:val="22"/>
          <w:u w:val="single"/>
          <w:lang w:eastAsia="en-SG"/>
        </w:rPr>
        <w:t xml:space="preserve"> </w:t>
      </w:r>
      <w:r w:rsidRPr="00B32325">
        <w:rPr>
          <w:rFonts w:ascii="Arial" w:hAnsi="Arial" w:cs="Arial"/>
          <w:color w:val="000000" w:themeColor="text1"/>
          <w:sz w:val="22"/>
          <w:szCs w:val="22"/>
          <w:u w:val="single"/>
          <w:lang w:eastAsia="en-SG"/>
        </w:rPr>
        <w:t>(what product and how many)</w:t>
      </w:r>
      <w:r w:rsidRPr="00B32325">
        <w:rPr>
          <w:rFonts w:ascii="Arial" w:hAnsi="Arial" w:cs="Arial"/>
          <w:color w:val="000000" w:themeColor="text1"/>
          <w:sz w:val="22"/>
          <w:szCs w:val="22"/>
          <w:lang w:eastAsia="en-SG"/>
        </w:rPr>
        <w:t xml:space="preserve"> so </w:t>
      </w:r>
      <w:r w:rsidRPr="215C329A">
        <w:rPr>
          <w:rFonts w:ascii="Arial" w:hAnsi="Arial" w:cs="Arial"/>
          <w:color w:val="000000" w:themeColor="text1"/>
          <w:sz w:val="22"/>
          <w:szCs w:val="22"/>
          <w:lang w:eastAsia="en-SG"/>
        </w:rPr>
        <w:t>their</w:t>
      </w:r>
      <w:r w:rsidRPr="00B32325">
        <w:rPr>
          <w:rFonts w:ascii="Arial" w:hAnsi="Arial" w:cs="Arial"/>
          <w:color w:val="000000" w:themeColor="text1"/>
          <w:sz w:val="22"/>
          <w:szCs w:val="22"/>
          <w:lang w:eastAsia="en-SG"/>
        </w:rPr>
        <w:t xml:space="preserve"> staff can pick and pack the correct items for delivery. Hence, the Logistics Manager</w:t>
      </w:r>
      <w:r w:rsidRPr="215C329A">
        <w:rPr>
          <w:rFonts w:ascii="Arial" w:hAnsi="Arial" w:cs="Arial"/>
          <w:color w:val="000000" w:themeColor="text1"/>
          <w:sz w:val="22"/>
          <w:szCs w:val="22"/>
          <w:lang w:eastAsia="en-SG"/>
        </w:rPr>
        <w:t xml:space="preserve"> is</w:t>
      </w:r>
      <w:r w:rsidRPr="00B32325">
        <w:rPr>
          <w:rFonts w:ascii="Arial" w:hAnsi="Arial" w:cs="Arial"/>
          <w:color w:val="000000" w:themeColor="text1"/>
          <w:sz w:val="22"/>
          <w:szCs w:val="22"/>
          <w:lang w:eastAsia="en-SG"/>
        </w:rPr>
        <w:t xml:space="preserve"> responsible for handling the back-end operations of the store and </w:t>
      </w:r>
      <w:r w:rsidRPr="215C329A">
        <w:rPr>
          <w:rFonts w:ascii="Arial" w:hAnsi="Arial" w:cs="Arial"/>
          <w:color w:val="000000" w:themeColor="text1"/>
          <w:sz w:val="22"/>
          <w:szCs w:val="22"/>
          <w:lang w:eastAsia="en-SG"/>
        </w:rPr>
        <w:t>must</w:t>
      </w:r>
      <w:r w:rsidRPr="00B32325">
        <w:rPr>
          <w:rFonts w:ascii="Arial" w:hAnsi="Arial" w:cs="Arial"/>
          <w:color w:val="000000" w:themeColor="text1"/>
          <w:sz w:val="22"/>
          <w:szCs w:val="22"/>
          <w:lang w:eastAsia="en-SG"/>
        </w:rPr>
        <w:t xml:space="preserve"> be aware of the number of goods I have so I can make space for incoming delivery. </w:t>
      </w:r>
      <w:r w:rsidRPr="215C329A">
        <w:rPr>
          <w:rFonts w:ascii="Arial" w:hAnsi="Arial" w:cs="Arial"/>
          <w:color w:val="000000" w:themeColor="text1"/>
          <w:sz w:val="22"/>
          <w:szCs w:val="22"/>
          <w:lang w:eastAsia="en-SG"/>
        </w:rPr>
        <w:t xml:space="preserve">They </w:t>
      </w:r>
      <w:r w:rsidRPr="4DE98F6A">
        <w:rPr>
          <w:rFonts w:ascii="Arial" w:hAnsi="Arial" w:cs="Arial"/>
          <w:color w:val="000000" w:themeColor="text1"/>
          <w:sz w:val="22"/>
          <w:szCs w:val="22"/>
          <w:lang w:eastAsia="en-SG"/>
        </w:rPr>
        <w:t xml:space="preserve">must </w:t>
      </w:r>
      <w:r w:rsidRPr="215C329A">
        <w:rPr>
          <w:rFonts w:ascii="Arial" w:hAnsi="Arial" w:cs="Arial"/>
          <w:color w:val="000000" w:themeColor="text1"/>
          <w:sz w:val="22"/>
          <w:szCs w:val="22"/>
          <w:lang w:eastAsia="en-SG"/>
        </w:rPr>
        <w:t>also</w:t>
      </w:r>
      <w:r w:rsidRPr="00B32325">
        <w:rPr>
          <w:rFonts w:ascii="Arial" w:hAnsi="Arial" w:cs="Arial"/>
          <w:color w:val="000000" w:themeColor="text1"/>
          <w:sz w:val="22"/>
          <w:szCs w:val="22"/>
          <w:lang w:eastAsia="en-SG"/>
        </w:rPr>
        <w:t xml:space="preserve"> liaise with the Marketing and Sales Manager to clear the older stock and inform them of the incoming stock that </w:t>
      </w:r>
      <w:r w:rsidRPr="215C329A">
        <w:rPr>
          <w:rFonts w:ascii="Arial" w:hAnsi="Arial" w:cs="Arial"/>
          <w:color w:val="000000" w:themeColor="text1"/>
          <w:sz w:val="22"/>
          <w:szCs w:val="22"/>
          <w:lang w:eastAsia="en-SG"/>
        </w:rPr>
        <w:t>they</w:t>
      </w:r>
      <w:r w:rsidRPr="00B32325">
        <w:rPr>
          <w:rFonts w:ascii="Arial" w:hAnsi="Arial" w:cs="Arial"/>
          <w:color w:val="000000" w:themeColor="text1"/>
          <w:sz w:val="22"/>
          <w:szCs w:val="22"/>
          <w:lang w:eastAsia="en-SG"/>
        </w:rPr>
        <w:t xml:space="preserve"> have ordered for each season</w:t>
      </w:r>
      <w:r w:rsidRPr="215C329A">
        <w:rPr>
          <w:rFonts w:ascii="Arial" w:hAnsi="Arial" w:cs="Arial"/>
          <w:color w:val="000000" w:themeColor="text1"/>
          <w:sz w:val="22"/>
          <w:szCs w:val="22"/>
          <w:lang w:eastAsia="en-SG"/>
        </w:rPr>
        <w:t xml:space="preserve"> to make space in the warehouse.</w:t>
      </w:r>
      <w:r w:rsidRPr="00B32325">
        <w:rPr>
          <w:rFonts w:ascii="Arial" w:hAnsi="Arial" w:cs="Arial"/>
          <w:color w:val="000000" w:themeColor="text1"/>
          <w:sz w:val="22"/>
          <w:szCs w:val="22"/>
          <w:lang w:eastAsia="en-SG"/>
        </w:rPr>
        <w:t>         </w:t>
      </w:r>
    </w:p>
    <w:p w14:paraId="59AF442F" w14:textId="77777777" w:rsidR="00FB22C2" w:rsidRPr="00B32325" w:rsidRDefault="00FB22C2" w:rsidP="00FB22C2">
      <w:pPr>
        <w:pStyle w:val="ListParagraph"/>
        <w:spacing w:before="200" w:line="360" w:lineRule="auto"/>
        <w:ind w:left="360" w:right="-15"/>
        <w:jc w:val="both"/>
        <w:rPr>
          <w:rFonts w:ascii="Arial" w:hAnsi="Arial" w:cs="Arial"/>
          <w:color w:val="000000"/>
          <w:sz w:val="22"/>
          <w:szCs w:val="22"/>
          <w:lang w:eastAsia="en-SG"/>
        </w:rPr>
      </w:pPr>
    </w:p>
    <w:p w14:paraId="0257F796" w14:textId="0071B509" w:rsidR="00FB22C2" w:rsidRPr="00B32325" w:rsidRDefault="00FB22C2" w:rsidP="00A50E79">
      <w:pPr>
        <w:pStyle w:val="ListParagraph"/>
        <w:spacing w:before="200" w:line="360" w:lineRule="auto"/>
        <w:ind w:left="397" w:right="397"/>
        <w:jc w:val="both"/>
        <w:rPr>
          <w:rFonts w:ascii="Arial" w:hAnsi="Arial" w:cs="Arial"/>
          <w:sz w:val="22"/>
          <w:szCs w:val="22"/>
          <w:u w:val="single"/>
          <w:lang w:eastAsia="en-SG"/>
        </w:rPr>
      </w:pPr>
      <w:r w:rsidRPr="00B32325">
        <w:rPr>
          <w:rFonts w:ascii="Arial" w:hAnsi="Arial" w:cs="Arial"/>
          <w:color w:val="000000"/>
          <w:sz w:val="22"/>
          <w:szCs w:val="22"/>
          <w:u w:val="single"/>
          <w:lang w:eastAsia="en-SG"/>
        </w:rPr>
        <w:t>Exploratory Questions:</w:t>
      </w:r>
    </w:p>
    <w:p w14:paraId="7041CBEE" w14:textId="40F1901F" w:rsidR="00FB22C2" w:rsidRPr="00B32325" w:rsidRDefault="00FB22C2" w:rsidP="00A50E79">
      <w:pPr>
        <w:pStyle w:val="ListParagraph"/>
        <w:numPr>
          <w:ilvl w:val="0"/>
          <w:numId w:val="4"/>
        </w:numPr>
        <w:spacing w:before="200"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What is the order fulfilment delivery date? </w:t>
      </w:r>
      <w:r w:rsidR="21EDF179" w:rsidRPr="00B32325">
        <w:rPr>
          <w:rFonts w:ascii="Arial" w:hAnsi="Arial" w:cs="Arial"/>
          <w:color w:val="000000" w:themeColor="text1"/>
          <w:sz w:val="22"/>
          <w:szCs w:val="22"/>
          <w:lang w:eastAsia="en-SG"/>
        </w:rPr>
        <w:t>[</w:t>
      </w:r>
      <w:hyperlink w:anchor="_Delivery_Date">
        <w:r w:rsidR="21EDF179" w:rsidRPr="00B32325">
          <w:rPr>
            <w:rStyle w:val="Hyperlink"/>
            <w:rFonts w:ascii="Arial" w:hAnsi="Arial" w:cs="Arial"/>
            <w:sz w:val="22"/>
            <w:szCs w:val="22"/>
            <w:lang w:eastAsia="en-SG"/>
          </w:rPr>
          <w:t>Refer to 6.3.1</w:t>
        </w:r>
      </w:hyperlink>
      <w:r w:rsidR="21EDF179" w:rsidRPr="00B32325">
        <w:rPr>
          <w:rFonts w:ascii="Arial" w:hAnsi="Arial" w:cs="Arial"/>
          <w:color w:val="000000" w:themeColor="text1"/>
          <w:sz w:val="22"/>
          <w:szCs w:val="22"/>
          <w:lang w:eastAsia="en-SG"/>
        </w:rPr>
        <w:t>]</w:t>
      </w:r>
    </w:p>
    <w:p w14:paraId="6171E6AD" w14:textId="32361799" w:rsidR="00FB22C2" w:rsidRPr="00B32325" w:rsidRDefault="00FB22C2"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What are the orders I need to pick and pack for delivery? </w:t>
      </w:r>
      <w:r w:rsidR="00CF75AF" w:rsidRPr="00B32325">
        <w:rPr>
          <w:rFonts w:ascii="Arial" w:hAnsi="Arial" w:cs="Arial"/>
          <w:color w:val="000000" w:themeColor="text1"/>
          <w:sz w:val="22"/>
          <w:szCs w:val="22"/>
          <w:lang w:eastAsia="en-SG"/>
        </w:rPr>
        <w:t>[</w:t>
      </w:r>
      <w:hyperlink w:anchor="_Summarized_Orders_(for">
        <w:r w:rsidR="00CF75AF" w:rsidRPr="00B32325">
          <w:rPr>
            <w:rStyle w:val="Hyperlink"/>
            <w:rFonts w:ascii="Arial" w:hAnsi="Arial" w:cs="Arial"/>
            <w:sz w:val="22"/>
            <w:szCs w:val="22"/>
            <w:lang w:eastAsia="en-SG"/>
          </w:rPr>
          <w:t xml:space="preserve">Refer to </w:t>
        </w:r>
        <w:r w:rsidR="21EDF179" w:rsidRPr="00B32325">
          <w:rPr>
            <w:rStyle w:val="Hyperlink"/>
            <w:rFonts w:ascii="Arial" w:hAnsi="Arial" w:cs="Arial"/>
            <w:sz w:val="22"/>
            <w:szCs w:val="22"/>
            <w:lang w:eastAsia="en-SG"/>
          </w:rPr>
          <w:t>6</w:t>
        </w:r>
        <w:r w:rsidR="00CF75AF" w:rsidRPr="00B32325">
          <w:rPr>
            <w:rStyle w:val="Hyperlink"/>
            <w:rFonts w:ascii="Arial" w:hAnsi="Arial" w:cs="Arial"/>
            <w:sz w:val="22"/>
            <w:szCs w:val="22"/>
            <w:lang w:eastAsia="en-SG"/>
          </w:rPr>
          <w:t>.3.2</w:t>
        </w:r>
      </w:hyperlink>
      <w:r w:rsidR="00CF75AF" w:rsidRPr="00B32325">
        <w:rPr>
          <w:rFonts w:ascii="Arial" w:hAnsi="Arial" w:cs="Arial"/>
          <w:sz w:val="22"/>
          <w:szCs w:val="22"/>
          <w:lang w:eastAsia="en-SG"/>
        </w:rPr>
        <w:t xml:space="preserve"> for summarised order and </w:t>
      </w:r>
      <w:hyperlink w:anchor="_Detailed_Orders">
        <w:r w:rsidR="00CF75AF" w:rsidRPr="00B32325">
          <w:rPr>
            <w:rStyle w:val="Hyperlink"/>
            <w:rFonts w:ascii="Arial" w:hAnsi="Arial" w:cs="Arial"/>
            <w:sz w:val="22"/>
            <w:szCs w:val="22"/>
            <w:lang w:eastAsia="en-SG"/>
          </w:rPr>
          <w:t xml:space="preserve">refer to </w:t>
        </w:r>
        <w:r w:rsidR="21EDF179" w:rsidRPr="00B32325">
          <w:rPr>
            <w:rStyle w:val="Hyperlink"/>
            <w:rFonts w:ascii="Arial" w:hAnsi="Arial" w:cs="Arial"/>
            <w:sz w:val="22"/>
            <w:szCs w:val="22"/>
            <w:lang w:eastAsia="en-SG"/>
          </w:rPr>
          <w:t>6</w:t>
        </w:r>
        <w:r w:rsidR="00CF75AF" w:rsidRPr="00B32325">
          <w:rPr>
            <w:rStyle w:val="Hyperlink"/>
            <w:rFonts w:ascii="Arial" w:hAnsi="Arial" w:cs="Arial"/>
            <w:sz w:val="22"/>
            <w:szCs w:val="22"/>
            <w:lang w:eastAsia="en-SG"/>
          </w:rPr>
          <w:t>.3.3</w:t>
        </w:r>
      </w:hyperlink>
      <w:r w:rsidR="00253C75" w:rsidRPr="00B32325">
        <w:rPr>
          <w:rFonts w:ascii="Arial" w:hAnsi="Arial" w:cs="Arial"/>
          <w:sz w:val="22"/>
          <w:szCs w:val="22"/>
          <w:lang w:eastAsia="en-SG"/>
        </w:rPr>
        <w:t xml:space="preserve"> for full order]</w:t>
      </w:r>
    </w:p>
    <w:p w14:paraId="69AB54E9" w14:textId="62E2F695" w:rsidR="00FB22C2" w:rsidRPr="00B32325" w:rsidRDefault="00FB22C2"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When should my staff deliver the goods? </w:t>
      </w:r>
      <w:r w:rsidR="00CF75AF" w:rsidRPr="00B32325">
        <w:rPr>
          <w:rFonts w:ascii="Arial" w:hAnsi="Arial" w:cs="Arial"/>
          <w:color w:val="000000" w:themeColor="text1"/>
          <w:sz w:val="22"/>
          <w:szCs w:val="22"/>
          <w:lang w:eastAsia="en-SG"/>
        </w:rPr>
        <w:t>[</w:t>
      </w:r>
      <w:hyperlink w:anchor="_Delivery_Date">
        <w:r w:rsidR="00CF75AF" w:rsidRPr="00B32325">
          <w:rPr>
            <w:rStyle w:val="Hyperlink"/>
            <w:rFonts w:ascii="Arial" w:hAnsi="Arial" w:cs="Arial"/>
            <w:sz w:val="22"/>
            <w:szCs w:val="22"/>
            <w:lang w:eastAsia="en-SG"/>
          </w:rPr>
          <w:t xml:space="preserve">Refer to </w:t>
        </w:r>
        <w:r w:rsidR="21EDF179" w:rsidRPr="00B32325">
          <w:rPr>
            <w:rStyle w:val="Hyperlink"/>
            <w:rFonts w:ascii="Arial" w:hAnsi="Arial" w:cs="Arial"/>
            <w:sz w:val="22"/>
            <w:szCs w:val="22"/>
            <w:lang w:eastAsia="en-SG"/>
          </w:rPr>
          <w:t>6</w:t>
        </w:r>
        <w:r w:rsidR="00CF75AF" w:rsidRPr="00B32325">
          <w:rPr>
            <w:rStyle w:val="Hyperlink"/>
            <w:rFonts w:ascii="Arial" w:hAnsi="Arial" w:cs="Arial"/>
            <w:sz w:val="22"/>
            <w:szCs w:val="22"/>
            <w:lang w:eastAsia="en-SG"/>
          </w:rPr>
          <w:t>.3.1</w:t>
        </w:r>
      </w:hyperlink>
      <w:r w:rsidR="00CF75AF" w:rsidRPr="00B32325">
        <w:rPr>
          <w:rFonts w:ascii="Arial" w:hAnsi="Arial" w:cs="Arial"/>
          <w:color w:val="000000" w:themeColor="text1"/>
          <w:sz w:val="22"/>
          <w:szCs w:val="22"/>
          <w:lang w:eastAsia="en-SG"/>
        </w:rPr>
        <w:t xml:space="preserve"> Days Between]</w:t>
      </w:r>
    </w:p>
    <w:p w14:paraId="6CE55538" w14:textId="336BF288" w:rsidR="00FB22C2" w:rsidRPr="00B32325" w:rsidRDefault="00FB22C2"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Which orders should I prioritise? [According to earliest order fulfilment date and when staff should deliver goods]</w:t>
      </w:r>
    </w:p>
    <w:p w14:paraId="350338BC" w14:textId="5C6582AC" w:rsidR="00FB22C2" w:rsidRPr="00B32325" w:rsidRDefault="00FB22C2"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When is the next delivery coming into the warehouse? [No Data]</w:t>
      </w:r>
    </w:p>
    <w:p w14:paraId="57A453A5" w14:textId="31FB905A" w:rsidR="00FB22C2" w:rsidRPr="00B32325" w:rsidRDefault="00FB22C2"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What products are low quantity and need to be cleared for newer stock? [</w:t>
      </w:r>
      <w:r w:rsidRPr="00B32325">
        <w:rPr>
          <w:rFonts w:ascii="Arial" w:hAnsi="Arial" w:cs="Arial"/>
          <w:sz w:val="22"/>
          <w:szCs w:val="22"/>
          <w:lang w:eastAsia="en-SG"/>
        </w:rPr>
        <w:t xml:space="preserve">Refer to </w:t>
      </w:r>
      <w:hyperlink w:anchor="_Quantity_of_Individual">
        <w:r w:rsidR="78FF3397" w:rsidRPr="00B32325">
          <w:rPr>
            <w:rStyle w:val="Hyperlink"/>
            <w:rFonts w:ascii="Arial" w:hAnsi="Arial" w:cs="Arial"/>
            <w:sz w:val="22"/>
            <w:szCs w:val="22"/>
            <w:lang w:eastAsia="en-SG"/>
          </w:rPr>
          <w:t>6</w:t>
        </w:r>
        <w:r w:rsidRPr="00B32325">
          <w:rPr>
            <w:rStyle w:val="Hyperlink"/>
            <w:rFonts w:ascii="Arial" w:hAnsi="Arial" w:cs="Arial"/>
            <w:sz w:val="22"/>
            <w:szCs w:val="22"/>
            <w:lang w:eastAsia="en-SG"/>
          </w:rPr>
          <w:t>.3.6</w:t>
        </w:r>
      </w:hyperlink>
      <w:r w:rsidRPr="00B32325">
        <w:rPr>
          <w:rFonts w:ascii="Arial" w:hAnsi="Arial" w:cs="Arial"/>
          <w:color w:val="000000" w:themeColor="text1"/>
          <w:sz w:val="22"/>
          <w:szCs w:val="22"/>
          <w:lang w:eastAsia="en-SG"/>
        </w:rPr>
        <w:t xml:space="preserve"> which is a drill through from 7.3.5.]</w:t>
      </w:r>
    </w:p>
    <w:p w14:paraId="79342D14" w14:textId="32DF0143" w:rsidR="006778A3" w:rsidRPr="00B32325" w:rsidRDefault="006778A3" w:rsidP="00A50E79">
      <w:pPr>
        <w:pStyle w:val="ListParagraph"/>
        <w:numPr>
          <w:ilvl w:val="0"/>
          <w:numId w:val="4"/>
        </w:numPr>
        <w:spacing w:line="360" w:lineRule="auto"/>
        <w:ind w:left="397" w:right="397"/>
        <w:jc w:val="both"/>
        <w:textAlignment w:val="baseline"/>
        <w:rPr>
          <w:rFonts w:ascii="Arial" w:hAnsi="Arial" w:cs="Arial"/>
          <w:color w:val="000000"/>
          <w:sz w:val="22"/>
          <w:szCs w:val="22"/>
          <w:lang w:eastAsia="en-SG"/>
        </w:rPr>
      </w:pPr>
      <w:r w:rsidRPr="00B32325">
        <w:rPr>
          <w:rFonts w:ascii="Arial" w:hAnsi="Arial" w:cs="Arial"/>
          <w:color w:val="000000" w:themeColor="text1"/>
          <w:sz w:val="22"/>
          <w:szCs w:val="22"/>
          <w:lang w:eastAsia="en-SG"/>
        </w:rPr>
        <w:t>Which route can I take to minimise costs yet deliver the goods on time? [No Data]</w:t>
      </w:r>
    </w:p>
    <w:p w14:paraId="06CFAA2F" w14:textId="429DA589" w:rsidR="725AD00A" w:rsidRPr="00B32325" w:rsidRDefault="725AD00A" w:rsidP="00A50E79">
      <w:pPr>
        <w:pStyle w:val="ListParagraph"/>
        <w:numPr>
          <w:ilvl w:val="0"/>
          <w:numId w:val="4"/>
        </w:numPr>
        <w:spacing w:line="360" w:lineRule="auto"/>
        <w:ind w:left="397" w:right="397"/>
        <w:jc w:val="both"/>
        <w:rPr>
          <w:rFonts w:ascii="Arial" w:hAnsi="Arial" w:cs="Arial"/>
          <w:color w:val="000000" w:themeColor="text1"/>
          <w:sz w:val="22"/>
          <w:szCs w:val="22"/>
          <w:lang w:eastAsia="en-SG"/>
        </w:rPr>
      </w:pPr>
      <w:r w:rsidRPr="00B32325">
        <w:rPr>
          <w:rFonts w:ascii="Arial" w:hAnsi="Arial" w:cs="Arial"/>
          <w:color w:val="000000" w:themeColor="text1"/>
          <w:sz w:val="22"/>
          <w:szCs w:val="22"/>
          <w:lang w:eastAsia="en-SG"/>
        </w:rPr>
        <w:t>Am I able to relocate nearer to larger customer bases to reduce transportation time and costs? [</w:t>
      </w:r>
      <w:hyperlink w:anchor="_Location">
        <w:r w:rsidRPr="00B32325">
          <w:rPr>
            <w:rStyle w:val="Hyperlink"/>
            <w:rFonts w:ascii="Arial" w:hAnsi="Arial" w:cs="Arial"/>
            <w:sz w:val="22"/>
            <w:szCs w:val="22"/>
            <w:lang w:eastAsia="en-SG"/>
          </w:rPr>
          <w:t xml:space="preserve">Refer to </w:t>
        </w:r>
        <w:r w:rsidR="72E3E936" w:rsidRPr="00B32325">
          <w:rPr>
            <w:rStyle w:val="Hyperlink"/>
            <w:rFonts w:ascii="Arial" w:hAnsi="Arial" w:cs="Arial"/>
            <w:sz w:val="22"/>
            <w:szCs w:val="22"/>
            <w:lang w:eastAsia="en-SG"/>
          </w:rPr>
          <w:t>6</w:t>
        </w:r>
        <w:r w:rsidRPr="00B32325">
          <w:rPr>
            <w:rStyle w:val="Hyperlink"/>
            <w:rFonts w:ascii="Arial" w:hAnsi="Arial" w:cs="Arial"/>
            <w:sz w:val="22"/>
            <w:szCs w:val="22"/>
            <w:lang w:eastAsia="en-SG"/>
          </w:rPr>
          <w:t>.3.7</w:t>
        </w:r>
      </w:hyperlink>
      <w:r w:rsidRPr="00B32325">
        <w:rPr>
          <w:rFonts w:ascii="Arial" w:hAnsi="Arial" w:cs="Arial"/>
          <w:color w:val="000000" w:themeColor="text1"/>
          <w:sz w:val="22"/>
          <w:szCs w:val="22"/>
          <w:lang w:eastAsia="en-SG"/>
        </w:rPr>
        <w:t>]</w:t>
      </w:r>
    </w:p>
    <w:p w14:paraId="069B9783" w14:textId="7A8FE651" w:rsidR="000379F8" w:rsidRPr="00B32325" w:rsidRDefault="725AD00A" w:rsidP="00A50E79">
      <w:pPr>
        <w:pStyle w:val="ListParagraph"/>
        <w:numPr>
          <w:ilvl w:val="0"/>
          <w:numId w:val="4"/>
        </w:numPr>
        <w:spacing w:line="360" w:lineRule="auto"/>
        <w:ind w:left="397" w:right="397"/>
        <w:jc w:val="both"/>
        <w:rPr>
          <w:rFonts w:ascii="Arial" w:hAnsi="Arial" w:cs="Arial"/>
          <w:color w:val="000000" w:themeColor="text1"/>
          <w:sz w:val="22"/>
          <w:szCs w:val="22"/>
          <w:lang w:eastAsia="en-SG"/>
        </w:rPr>
      </w:pPr>
      <w:r w:rsidRPr="00B32325">
        <w:rPr>
          <w:rFonts w:ascii="Arial" w:hAnsi="Arial" w:cs="Arial"/>
          <w:color w:val="000000" w:themeColor="text1"/>
          <w:sz w:val="22"/>
          <w:szCs w:val="22"/>
          <w:lang w:eastAsia="en-SG"/>
        </w:rPr>
        <w:t>When are there many deliveries that will be overwhelming for my staff? [</w:t>
      </w:r>
      <w:hyperlink w:anchor="_Traffic_of_Delivery">
        <w:r w:rsidRPr="00B32325">
          <w:rPr>
            <w:rStyle w:val="Hyperlink"/>
            <w:rFonts w:ascii="Arial" w:hAnsi="Arial" w:cs="Arial"/>
            <w:sz w:val="22"/>
            <w:szCs w:val="22"/>
            <w:lang w:eastAsia="en-SG"/>
          </w:rPr>
          <w:t xml:space="preserve">Refer to </w:t>
        </w:r>
        <w:r w:rsidR="72E3E936" w:rsidRPr="00B32325">
          <w:rPr>
            <w:rStyle w:val="Hyperlink"/>
            <w:rFonts w:ascii="Arial" w:hAnsi="Arial" w:cs="Arial"/>
            <w:sz w:val="22"/>
            <w:szCs w:val="22"/>
            <w:lang w:eastAsia="en-SG"/>
          </w:rPr>
          <w:t>6</w:t>
        </w:r>
        <w:r w:rsidRPr="00B32325">
          <w:rPr>
            <w:rStyle w:val="Hyperlink"/>
            <w:rFonts w:ascii="Arial" w:hAnsi="Arial" w:cs="Arial"/>
            <w:sz w:val="22"/>
            <w:szCs w:val="22"/>
            <w:lang w:eastAsia="en-SG"/>
          </w:rPr>
          <w:t>.3.4</w:t>
        </w:r>
      </w:hyperlink>
      <w:r w:rsidR="00A50E79" w:rsidRPr="00B32325">
        <w:rPr>
          <w:rFonts w:ascii="Arial" w:hAnsi="Arial" w:cs="Arial"/>
          <w:color w:val="000000" w:themeColor="text1"/>
          <w:sz w:val="22"/>
          <w:szCs w:val="22"/>
          <w:lang w:eastAsia="en-SG"/>
        </w:rPr>
        <w:t>]</w:t>
      </w:r>
    </w:p>
    <w:p w14:paraId="05C8FA11" w14:textId="5797FE0C" w:rsidR="5A0197BC" w:rsidRDefault="5A0197BC" w:rsidP="5A0197BC">
      <w:pPr>
        <w:spacing w:line="360" w:lineRule="auto"/>
        <w:ind w:right="397"/>
        <w:jc w:val="both"/>
        <w:rPr>
          <w:color w:val="000000" w:themeColor="text1"/>
          <w:sz w:val="24"/>
          <w:szCs w:val="24"/>
          <w:lang w:eastAsia="en-SG"/>
        </w:rPr>
      </w:pPr>
    </w:p>
    <w:p w14:paraId="11B133D5" w14:textId="77777777" w:rsidR="00B32325" w:rsidRDefault="00B32325">
      <w:pPr>
        <w:rPr>
          <w:b/>
          <w:kern w:val="28"/>
          <w:sz w:val="24"/>
          <w:szCs w:val="24"/>
        </w:rPr>
      </w:pPr>
      <w:r>
        <w:rPr>
          <w:sz w:val="24"/>
          <w:szCs w:val="24"/>
        </w:rPr>
        <w:br w:type="page"/>
      </w:r>
    </w:p>
    <w:p w14:paraId="08C1E2F8" w14:textId="5E3D1C6B" w:rsidR="009C4AE7" w:rsidRPr="00B32325" w:rsidRDefault="009C4AE7" w:rsidP="009C6B47">
      <w:pPr>
        <w:pStyle w:val="Heading1"/>
        <w:numPr>
          <w:ilvl w:val="1"/>
          <w:numId w:val="11"/>
        </w:numPr>
        <w:spacing w:before="0" w:line="360" w:lineRule="auto"/>
        <w:rPr>
          <w:rFonts w:cs="Arial"/>
          <w:sz w:val="22"/>
          <w:szCs w:val="22"/>
        </w:rPr>
      </w:pPr>
      <w:bookmarkStart w:id="3" w:name="_Toc169895622"/>
      <w:r w:rsidRPr="00B32325">
        <w:rPr>
          <w:rFonts w:cs="Arial"/>
          <w:sz w:val="22"/>
          <w:szCs w:val="22"/>
        </w:rPr>
        <w:lastRenderedPageBreak/>
        <w:t>Actionable Statements</w:t>
      </w:r>
      <w:bookmarkEnd w:id="3"/>
    </w:p>
    <w:p w14:paraId="02F2917B" w14:textId="1AE8ED58" w:rsidR="000379F8" w:rsidRPr="00B32325" w:rsidRDefault="000379F8" w:rsidP="00A202FE">
      <w:pPr>
        <w:pStyle w:val="ListParagraph"/>
        <w:spacing w:line="360" w:lineRule="auto"/>
        <w:ind w:left="397" w:right="397"/>
        <w:jc w:val="both"/>
        <w:rPr>
          <w:rFonts w:ascii="Arial" w:hAnsi="Arial" w:cs="Arial"/>
          <w:sz w:val="22"/>
          <w:szCs w:val="22"/>
          <w:lang w:eastAsia="en-SG"/>
        </w:rPr>
      </w:pPr>
      <w:r w:rsidRPr="00B32325">
        <w:rPr>
          <w:rFonts w:ascii="Arial" w:hAnsi="Arial" w:cs="Arial"/>
          <w:color w:val="000000" w:themeColor="text1"/>
          <w:sz w:val="22"/>
          <w:szCs w:val="22"/>
          <w:lang w:eastAsia="en-SG"/>
        </w:rPr>
        <w:t xml:space="preserve">A Logistics Manager part of a new local e-commerce company must first establish the company’s reputation for delivering customer satisfaction to gain customer loyalty so that customers will consistently come back to buy our products. This can be done by ensuring the correct deliveries reach the correct customers at the expected date of arrival. Thus, knowing the </w:t>
      </w:r>
      <w:r w:rsidRPr="00B32325">
        <w:rPr>
          <w:rFonts w:ascii="Arial" w:hAnsi="Arial" w:cs="Arial"/>
          <w:color w:val="000000" w:themeColor="text1"/>
          <w:sz w:val="22"/>
          <w:szCs w:val="22"/>
          <w:u w:val="single"/>
          <w:lang w:eastAsia="en-SG"/>
        </w:rPr>
        <w:t>order fulfilment delivery date</w:t>
      </w:r>
      <w:r w:rsidRPr="00B32325">
        <w:rPr>
          <w:rFonts w:ascii="Arial" w:hAnsi="Arial" w:cs="Arial"/>
          <w:color w:val="000000" w:themeColor="text1"/>
          <w:sz w:val="22"/>
          <w:szCs w:val="22"/>
          <w:lang w:eastAsia="en-SG"/>
        </w:rPr>
        <w:t xml:space="preserve"> and </w:t>
      </w:r>
      <w:r w:rsidRPr="00B32325">
        <w:rPr>
          <w:rFonts w:ascii="Arial" w:hAnsi="Arial" w:cs="Arial"/>
          <w:color w:val="000000" w:themeColor="text1"/>
          <w:sz w:val="22"/>
          <w:szCs w:val="22"/>
          <w:u w:val="single"/>
          <w:lang w:eastAsia="en-SG"/>
        </w:rPr>
        <w:t>what to pick and pack</w:t>
      </w:r>
      <w:r w:rsidRPr="00B32325">
        <w:rPr>
          <w:rFonts w:ascii="Arial" w:hAnsi="Arial" w:cs="Arial"/>
          <w:color w:val="000000" w:themeColor="text1"/>
          <w:sz w:val="22"/>
          <w:szCs w:val="22"/>
          <w:lang w:eastAsia="en-SG"/>
        </w:rPr>
        <w:t xml:space="preserve"> is extremely vital to build customer trust in the company. With the collated data of the order fulfilment dates, </w:t>
      </w:r>
      <w:r w:rsidRPr="00B32325">
        <w:rPr>
          <w:rFonts w:ascii="Arial" w:hAnsi="Arial" w:cs="Arial"/>
          <w:color w:val="000000" w:themeColor="text1"/>
          <w:sz w:val="22"/>
          <w:szCs w:val="22"/>
          <w:u w:val="single"/>
          <w:lang w:eastAsia="en-SG"/>
        </w:rPr>
        <w:t>prioritization</w:t>
      </w:r>
      <w:r w:rsidRPr="00B32325">
        <w:rPr>
          <w:rFonts w:ascii="Arial" w:hAnsi="Arial" w:cs="Arial"/>
          <w:color w:val="000000" w:themeColor="text1"/>
          <w:sz w:val="22"/>
          <w:szCs w:val="22"/>
          <w:lang w:eastAsia="en-SG"/>
        </w:rPr>
        <w:t xml:space="preserve"> is the key to delivering orders timely. Prioritization of deliveries will help to ensure a smooth process of picking and packing the most urgent orders and </w:t>
      </w:r>
      <w:r w:rsidR="1105D685" w:rsidRPr="00B32325">
        <w:rPr>
          <w:rFonts w:ascii="Arial" w:hAnsi="Arial" w:cs="Arial"/>
          <w:color w:val="000000" w:themeColor="text1"/>
          <w:sz w:val="22"/>
          <w:szCs w:val="22"/>
          <w:lang w:eastAsia="en-SG"/>
        </w:rPr>
        <w:t>the Logistics Manager’s</w:t>
      </w:r>
      <w:r w:rsidRPr="00B32325">
        <w:rPr>
          <w:rFonts w:ascii="Arial" w:hAnsi="Arial" w:cs="Arial"/>
          <w:color w:val="000000" w:themeColor="text1"/>
          <w:sz w:val="22"/>
          <w:szCs w:val="22"/>
          <w:lang w:eastAsia="en-SG"/>
        </w:rPr>
        <w:t xml:space="preserve"> staff will be able to work more efficiently. After picking and packing the order, based on the customer’s address, </w:t>
      </w:r>
      <w:r w:rsidR="1105D685" w:rsidRPr="00B32325">
        <w:rPr>
          <w:rFonts w:ascii="Arial" w:hAnsi="Arial" w:cs="Arial"/>
          <w:color w:val="000000" w:themeColor="text1"/>
          <w:sz w:val="22"/>
          <w:szCs w:val="22"/>
          <w:lang w:eastAsia="en-SG"/>
        </w:rPr>
        <w:t>the Logistics Manager must</w:t>
      </w:r>
      <w:r w:rsidRPr="00B32325">
        <w:rPr>
          <w:rFonts w:ascii="Arial" w:hAnsi="Arial" w:cs="Arial"/>
          <w:color w:val="000000" w:themeColor="text1"/>
          <w:sz w:val="22"/>
          <w:szCs w:val="22"/>
          <w:lang w:eastAsia="en-SG"/>
        </w:rPr>
        <w:t xml:space="preserve"> figure out a way to deliver their orders on time, whilst </w:t>
      </w:r>
      <w:r w:rsidRPr="00B32325">
        <w:rPr>
          <w:rFonts w:ascii="Arial" w:hAnsi="Arial" w:cs="Arial"/>
          <w:color w:val="000000" w:themeColor="text1"/>
          <w:sz w:val="22"/>
          <w:szCs w:val="22"/>
          <w:u w:val="single"/>
          <w:lang w:eastAsia="en-SG"/>
        </w:rPr>
        <w:t>taking the shortest route</w:t>
      </w:r>
      <w:r w:rsidRPr="00B32325">
        <w:rPr>
          <w:rFonts w:ascii="Arial" w:hAnsi="Arial" w:cs="Arial"/>
          <w:color w:val="000000" w:themeColor="text1"/>
          <w:sz w:val="22"/>
          <w:szCs w:val="22"/>
          <w:lang w:eastAsia="en-SG"/>
        </w:rPr>
        <w:t xml:space="preserve"> to minimize the costs of transportation to fully maximize the profits </w:t>
      </w:r>
      <w:r w:rsidR="1105D685" w:rsidRPr="00B32325">
        <w:rPr>
          <w:rFonts w:ascii="Arial" w:hAnsi="Arial" w:cs="Arial"/>
          <w:color w:val="000000" w:themeColor="text1"/>
          <w:sz w:val="22"/>
          <w:szCs w:val="22"/>
          <w:lang w:eastAsia="en-SG"/>
        </w:rPr>
        <w:t>the</w:t>
      </w:r>
      <w:r w:rsidRPr="00B32325">
        <w:rPr>
          <w:rFonts w:ascii="Arial" w:hAnsi="Arial" w:cs="Arial"/>
          <w:color w:val="000000" w:themeColor="text1"/>
          <w:sz w:val="22"/>
          <w:szCs w:val="22"/>
          <w:lang w:eastAsia="en-SG"/>
        </w:rPr>
        <w:t xml:space="preserve"> company will be able to achieve.</w:t>
      </w:r>
    </w:p>
    <w:p w14:paraId="2EC3C1E6" w14:textId="6F238633" w:rsidR="000379F8" w:rsidRPr="00B32325" w:rsidRDefault="000379F8" w:rsidP="00A202FE">
      <w:pPr>
        <w:pStyle w:val="ListParagraph"/>
        <w:spacing w:before="240" w:after="240" w:line="360" w:lineRule="auto"/>
        <w:ind w:left="397" w:right="397"/>
        <w:jc w:val="both"/>
        <w:rPr>
          <w:rFonts w:ascii="Arial" w:hAnsi="Arial" w:cs="Arial"/>
          <w:sz w:val="22"/>
          <w:szCs w:val="22"/>
          <w:lang w:eastAsia="en-SG"/>
        </w:rPr>
      </w:pPr>
      <w:r w:rsidRPr="00B32325">
        <w:rPr>
          <w:rFonts w:ascii="Arial" w:hAnsi="Arial" w:cs="Arial"/>
          <w:color w:val="000000" w:themeColor="text1"/>
          <w:sz w:val="22"/>
          <w:szCs w:val="22"/>
          <w:lang w:eastAsia="en-SG"/>
        </w:rPr>
        <w:t xml:space="preserve">However, in addition to delivering orders, </w:t>
      </w:r>
      <w:r w:rsidR="1105D685" w:rsidRPr="00B32325">
        <w:rPr>
          <w:rFonts w:ascii="Arial" w:hAnsi="Arial" w:cs="Arial"/>
          <w:color w:val="000000" w:themeColor="text1"/>
          <w:sz w:val="22"/>
          <w:szCs w:val="22"/>
          <w:lang w:eastAsia="en-SG"/>
        </w:rPr>
        <w:t>the Logistics Manger is</w:t>
      </w:r>
      <w:r w:rsidRPr="00B32325">
        <w:rPr>
          <w:rFonts w:ascii="Arial" w:hAnsi="Arial" w:cs="Arial"/>
          <w:color w:val="000000" w:themeColor="text1"/>
          <w:sz w:val="22"/>
          <w:szCs w:val="22"/>
          <w:lang w:eastAsia="en-SG"/>
        </w:rPr>
        <w:t xml:space="preserve"> also responsible for </w:t>
      </w:r>
      <w:r w:rsidRPr="00B32325">
        <w:rPr>
          <w:rFonts w:ascii="Arial" w:hAnsi="Arial" w:cs="Arial"/>
          <w:color w:val="000000" w:themeColor="text1"/>
          <w:sz w:val="22"/>
          <w:szCs w:val="22"/>
          <w:u w:val="single"/>
          <w:lang w:eastAsia="en-SG"/>
        </w:rPr>
        <w:t>receiving</w:t>
      </w:r>
      <w:r w:rsidR="00697678" w:rsidRPr="00B32325">
        <w:rPr>
          <w:rFonts w:ascii="Arial" w:hAnsi="Arial" w:cs="Arial"/>
          <w:color w:val="000000" w:themeColor="text1"/>
          <w:sz w:val="22"/>
          <w:szCs w:val="22"/>
          <w:u w:val="single"/>
          <w:lang w:eastAsia="en-SG"/>
        </w:rPr>
        <w:t xml:space="preserve"> </w:t>
      </w:r>
      <w:r w:rsidRPr="00B32325">
        <w:rPr>
          <w:rFonts w:ascii="Arial" w:hAnsi="Arial" w:cs="Arial"/>
          <w:color w:val="000000" w:themeColor="text1"/>
          <w:sz w:val="22"/>
          <w:szCs w:val="22"/>
          <w:u w:val="single"/>
          <w:lang w:eastAsia="en-SG"/>
        </w:rPr>
        <w:t>(must know when the new stocks come) and clearing stocks</w:t>
      </w:r>
      <w:r w:rsidRPr="00B32325">
        <w:rPr>
          <w:rFonts w:ascii="Arial" w:hAnsi="Arial" w:cs="Arial"/>
          <w:color w:val="000000" w:themeColor="text1"/>
          <w:sz w:val="22"/>
          <w:szCs w:val="22"/>
          <w:lang w:eastAsia="en-SG"/>
        </w:rPr>
        <w:t xml:space="preserve"> in the warehouse to maximize space and improve the efficiency of picking and packing based on the location and quantity of the stocks.</w:t>
      </w:r>
    </w:p>
    <w:p w14:paraId="6D388BE2" w14:textId="37879E5D" w:rsidR="000379F8" w:rsidRDefault="000379F8" w:rsidP="000379F8">
      <w:pPr>
        <w:pStyle w:val="ListParagraph"/>
        <w:ind w:left="792"/>
        <w:rPr>
          <w:sz w:val="24"/>
          <w:szCs w:val="24"/>
        </w:rPr>
      </w:pPr>
    </w:p>
    <w:p w14:paraId="68D33684" w14:textId="77777777" w:rsidR="000379F8" w:rsidRPr="00F5712B" w:rsidRDefault="000379F8" w:rsidP="000379F8">
      <w:pPr>
        <w:pStyle w:val="ListParagraph"/>
        <w:ind w:left="792"/>
        <w:rPr>
          <w:sz w:val="24"/>
          <w:szCs w:val="24"/>
        </w:rPr>
      </w:pPr>
    </w:p>
    <w:p w14:paraId="5940EC17" w14:textId="77777777" w:rsidR="00FB22C2" w:rsidRDefault="00FB22C2">
      <w:pPr>
        <w:rPr>
          <w:sz w:val="24"/>
          <w:szCs w:val="24"/>
        </w:rPr>
      </w:pPr>
      <w:r>
        <w:rPr>
          <w:sz w:val="24"/>
          <w:szCs w:val="24"/>
        </w:rPr>
        <w:br w:type="page"/>
      </w:r>
    </w:p>
    <w:p w14:paraId="112CE943" w14:textId="3FDE9683" w:rsidR="009C4AE7" w:rsidRPr="00B32325" w:rsidRDefault="009C4AE7" w:rsidP="00DE2E0F">
      <w:pPr>
        <w:pStyle w:val="Heading1"/>
        <w:numPr>
          <w:ilvl w:val="1"/>
          <w:numId w:val="11"/>
        </w:numPr>
        <w:spacing w:before="0" w:after="0" w:line="360" w:lineRule="auto"/>
        <w:rPr>
          <w:rFonts w:cs="Arial"/>
          <w:sz w:val="22"/>
          <w:szCs w:val="22"/>
        </w:rPr>
      </w:pPr>
      <w:bookmarkStart w:id="4" w:name="_Toc169895623"/>
      <w:r w:rsidRPr="00B32325">
        <w:rPr>
          <w:rFonts w:cs="Arial"/>
          <w:sz w:val="22"/>
          <w:szCs w:val="22"/>
        </w:rPr>
        <w:lastRenderedPageBreak/>
        <w:t>Visuals</w:t>
      </w:r>
      <w:bookmarkEnd w:id="4"/>
    </w:p>
    <w:p w14:paraId="577C1F70" w14:textId="5E69C9FE" w:rsidR="000379F8" w:rsidRPr="00B32325" w:rsidRDefault="000379F8" w:rsidP="00DE2E0F">
      <w:pPr>
        <w:pStyle w:val="Heading1"/>
        <w:numPr>
          <w:ilvl w:val="2"/>
          <w:numId w:val="11"/>
        </w:numPr>
        <w:spacing w:before="0" w:after="0" w:line="360" w:lineRule="auto"/>
        <w:rPr>
          <w:rFonts w:cs="Arial"/>
          <w:sz w:val="22"/>
          <w:szCs w:val="22"/>
        </w:rPr>
      </w:pPr>
      <w:bookmarkStart w:id="5" w:name="_Delivery_Date"/>
      <w:bookmarkStart w:id="6" w:name="_Toc169895624"/>
      <w:bookmarkEnd w:id="5"/>
      <w:r w:rsidRPr="00B32325">
        <w:rPr>
          <w:rFonts w:cs="Arial"/>
          <w:sz w:val="22"/>
          <w:szCs w:val="22"/>
        </w:rPr>
        <w:t>Delivery Date</w:t>
      </w:r>
      <w:bookmarkEnd w:id="6"/>
    </w:p>
    <w:p w14:paraId="1B76FB1B" w14:textId="4B0131EE" w:rsidR="000379F8" w:rsidRDefault="000379F8" w:rsidP="00A22D58">
      <w:pPr>
        <w:pStyle w:val="ListParagraph"/>
        <w:spacing w:line="360" w:lineRule="auto"/>
        <w:ind w:left="397"/>
        <w:rPr>
          <w:sz w:val="24"/>
          <w:szCs w:val="24"/>
        </w:rPr>
      </w:pPr>
      <w:r>
        <w:rPr>
          <w:noProof/>
        </w:rPr>
        <w:drawing>
          <wp:inline distT="0" distB="0" distL="0" distR="0" wp14:anchorId="02C44CAD" wp14:editId="38689AB1">
            <wp:extent cx="5216627" cy="2820402"/>
            <wp:effectExtent l="19050" t="19050" r="22225" b="18415"/>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284500" cy="2857098"/>
                    </a:xfrm>
                    <a:prstGeom prst="rect">
                      <a:avLst/>
                    </a:prstGeom>
                    <a:noFill/>
                    <a:ln>
                      <a:solidFill>
                        <a:schemeClr val="tx1"/>
                      </a:solidFill>
                    </a:ln>
                  </pic:spPr>
                </pic:pic>
              </a:graphicData>
            </a:graphic>
          </wp:inline>
        </w:drawing>
      </w:r>
    </w:p>
    <w:p w14:paraId="6D85F1D5" w14:textId="2C033160" w:rsidR="005A2319" w:rsidRPr="00B32325" w:rsidRDefault="005A2319" w:rsidP="00A202FE">
      <w:pPr>
        <w:spacing w:line="360" w:lineRule="auto"/>
        <w:ind w:left="397" w:right="397"/>
        <w:jc w:val="both"/>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A table is used here, with the columns indicating the Customer ID, Order ID, Order Date and Delivery Date which is used to calculate the Days Between. The Days Between delivery </w:t>
      </w:r>
      <w:r w:rsidR="00437CE5" w:rsidRPr="00B32325">
        <w:rPr>
          <w:rFonts w:ascii="Arial" w:hAnsi="Arial" w:cs="Arial"/>
          <w:color w:val="000000" w:themeColor="text1"/>
          <w:sz w:val="22"/>
          <w:szCs w:val="22"/>
          <w:lang w:eastAsia="en-SG"/>
        </w:rPr>
        <w:t>are</w:t>
      </w:r>
      <w:r w:rsidRPr="00B32325">
        <w:rPr>
          <w:rFonts w:ascii="Arial" w:hAnsi="Arial" w:cs="Arial"/>
          <w:color w:val="000000" w:themeColor="text1"/>
          <w:sz w:val="22"/>
          <w:szCs w:val="22"/>
          <w:lang w:eastAsia="en-SG"/>
        </w:rPr>
        <w:t xml:space="preserve"> also highlighted in different shades of blue, with the lightest shade of blue indicating the </w:t>
      </w:r>
      <w:r w:rsidRPr="00B32325">
        <w:rPr>
          <w:rFonts w:ascii="Arial" w:hAnsi="Arial" w:cs="Arial"/>
          <w:color w:val="000000" w:themeColor="text1"/>
          <w:sz w:val="22"/>
          <w:szCs w:val="22"/>
          <w:u w:val="single"/>
          <w:lang w:eastAsia="en-SG"/>
        </w:rPr>
        <w:t>least number of days between</w:t>
      </w:r>
      <w:r w:rsidRPr="00B32325">
        <w:rPr>
          <w:rFonts w:ascii="Arial" w:hAnsi="Arial" w:cs="Arial"/>
          <w:color w:val="000000" w:themeColor="text1"/>
          <w:sz w:val="22"/>
          <w:szCs w:val="22"/>
          <w:lang w:eastAsia="en-SG"/>
        </w:rPr>
        <w:t xml:space="preserve">, hence the most urgent orders need to be prioritised. </w:t>
      </w:r>
      <w:r w:rsidR="1097BA08" w:rsidRPr="00B32325">
        <w:rPr>
          <w:rFonts w:ascii="Arial" w:hAnsi="Arial" w:cs="Arial"/>
          <w:color w:val="000000" w:themeColor="text1"/>
          <w:sz w:val="22"/>
          <w:szCs w:val="22"/>
          <w:lang w:eastAsia="en-SG"/>
        </w:rPr>
        <w:t>Since</w:t>
      </w:r>
      <w:r w:rsidRPr="00B32325">
        <w:rPr>
          <w:rFonts w:ascii="Arial" w:hAnsi="Arial" w:cs="Arial"/>
          <w:color w:val="000000" w:themeColor="text1"/>
          <w:sz w:val="22"/>
          <w:szCs w:val="22"/>
          <w:lang w:eastAsia="en-SG"/>
        </w:rPr>
        <w:t xml:space="preserve"> the main goal </w:t>
      </w:r>
      <w:r w:rsidR="1097BA08" w:rsidRPr="00B32325">
        <w:rPr>
          <w:rFonts w:ascii="Arial" w:hAnsi="Arial" w:cs="Arial"/>
          <w:color w:val="000000" w:themeColor="text1"/>
          <w:sz w:val="22"/>
          <w:szCs w:val="22"/>
          <w:lang w:eastAsia="en-SG"/>
        </w:rPr>
        <w:t xml:space="preserve">of a Logistics Manager </w:t>
      </w:r>
      <w:r w:rsidRPr="00B32325">
        <w:rPr>
          <w:rFonts w:ascii="Arial" w:hAnsi="Arial" w:cs="Arial"/>
          <w:color w:val="000000" w:themeColor="text1"/>
          <w:sz w:val="22"/>
          <w:szCs w:val="22"/>
          <w:lang w:eastAsia="en-SG"/>
        </w:rPr>
        <w:t xml:space="preserve">is to deliver orders on time, </w:t>
      </w:r>
      <w:r w:rsidR="1097BA08" w:rsidRPr="00B32325">
        <w:rPr>
          <w:rFonts w:ascii="Arial" w:hAnsi="Arial" w:cs="Arial"/>
          <w:color w:val="000000" w:themeColor="text1"/>
          <w:sz w:val="22"/>
          <w:szCs w:val="22"/>
          <w:lang w:eastAsia="en-SG"/>
        </w:rPr>
        <w:t>they must</w:t>
      </w:r>
      <w:r w:rsidRPr="00B32325">
        <w:rPr>
          <w:rFonts w:ascii="Arial" w:hAnsi="Arial" w:cs="Arial"/>
          <w:color w:val="000000" w:themeColor="text1"/>
          <w:sz w:val="22"/>
          <w:szCs w:val="22"/>
          <w:lang w:eastAsia="en-SG"/>
        </w:rPr>
        <w:t xml:space="preserve"> be aware of the delivery date, hence </w:t>
      </w:r>
      <w:r w:rsidR="1097BA08" w:rsidRPr="00B32325">
        <w:rPr>
          <w:rFonts w:ascii="Arial" w:hAnsi="Arial" w:cs="Arial"/>
          <w:color w:val="000000" w:themeColor="text1"/>
          <w:sz w:val="22"/>
          <w:szCs w:val="22"/>
          <w:lang w:eastAsia="en-SG"/>
        </w:rPr>
        <w:t>the</w:t>
      </w:r>
      <w:r w:rsidRPr="00B32325">
        <w:rPr>
          <w:rFonts w:ascii="Arial" w:hAnsi="Arial" w:cs="Arial"/>
          <w:color w:val="000000" w:themeColor="text1"/>
          <w:sz w:val="22"/>
          <w:szCs w:val="22"/>
          <w:lang w:eastAsia="en-SG"/>
        </w:rPr>
        <w:t xml:space="preserve"> table is filtered by the earliest delivery date to be satisfied. </w:t>
      </w:r>
      <w:r w:rsidR="1097BA08" w:rsidRPr="00B32325">
        <w:rPr>
          <w:rFonts w:ascii="Arial" w:hAnsi="Arial" w:cs="Arial"/>
          <w:color w:val="000000" w:themeColor="text1"/>
          <w:sz w:val="22"/>
          <w:szCs w:val="22"/>
          <w:lang w:eastAsia="en-SG"/>
        </w:rPr>
        <w:t>To ensure timely</w:t>
      </w:r>
      <w:r w:rsidRPr="00B32325">
        <w:rPr>
          <w:rFonts w:ascii="Arial" w:hAnsi="Arial" w:cs="Arial"/>
          <w:color w:val="000000" w:themeColor="text1"/>
          <w:sz w:val="22"/>
          <w:szCs w:val="22"/>
          <w:lang w:eastAsia="en-SG"/>
        </w:rPr>
        <w:t xml:space="preserve"> delivery</w:t>
      </w:r>
      <w:r w:rsidR="1097BA08" w:rsidRPr="00B32325">
        <w:rPr>
          <w:rFonts w:ascii="Arial" w:hAnsi="Arial" w:cs="Arial"/>
          <w:color w:val="000000" w:themeColor="text1"/>
          <w:sz w:val="22"/>
          <w:szCs w:val="22"/>
          <w:lang w:eastAsia="en-SG"/>
        </w:rPr>
        <w:t>,</w:t>
      </w:r>
      <w:r w:rsidRPr="00B32325">
        <w:rPr>
          <w:rFonts w:ascii="Arial" w:hAnsi="Arial" w:cs="Arial"/>
          <w:color w:val="000000" w:themeColor="text1"/>
          <w:sz w:val="22"/>
          <w:szCs w:val="22"/>
          <w:lang w:eastAsia="en-SG"/>
        </w:rPr>
        <w:t xml:space="preserve"> a Logistics Manager</w:t>
      </w:r>
      <w:r w:rsidR="1097BA08" w:rsidRPr="00B32325">
        <w:rPr>
          <w:rFonts w:ascii="Arial" w:hAnsi="Arial" w:cs="Arial"/>
          <w:color w:val="000000" w:themeColor="text1"/>
          <w:sz w:val="22"/>
          <w:szCs w:val="22"/>
          <w:lang w:eastAsia="en-SG"/>
        </w:rPr>
        <w:t xml:space="preserve"> must</w:t>
      </w:r>
      <w:r w:rsidRPr="00B32325">
        <w:rPr>
          <w:rFonts w:ascii="Arial" w:hAnsi="Arial" w:cs="Arial"/>
          <w:color w:val="000000" w:themeColor="text1"/>
          <w:sz w:val="22"/>
          <w:szCs w:val="22"/>
          <w:lang w:eastAsia="en-SG"/>
        </w:rPr>
        <w:t xml:space="preserve"> be able to prioritise the most urgent delivery dates and arrange the necessary transportation for the orders that have less time </w:t>
      </w:r>
      <w:r w:rsidR="1097BA08" w:rsidRPr="00B32325">
        <w:rPr>
          <w:rFonts w:ascii="Arial" w:hAnsi="Arial" w:cs="Arial"/>
          <w:color w:val="000000" w:themeColor="text1"/>
          <w:sz w:val="22"/>
          <w:szCs w:val="22"/>
          <w:lang w:eastAsia="en-SG"/>
        </w:rPr>
        <w:t>to pack. This is therefore clearly stated in the table above</w:t>
      </w:r>
      <w:r w:rsidRPr="00B32325">
        <w:rPr>
          <w:rFonts w:ascii="Arial" w:hAnsi="Arial" w:cs="Arial"/>
          <w:color w:val="000000" w:themeColor="text1"/>
          <w:sz w:val="22"/>
          <w:szCs w:val="22"/>
          <w:lang w:eastAsia="en-SG"/>
        </w:rPr>
        <w:t>.</w:t>
      </w:r>
    </w:p>
    <w:p w14:paraId="469B74D6" w14:textId="78CE9653" w:rsidR="005A2319" w:rsidRPr="00B32325" w:rsidRDefault="005A2319" w:rsidP="00A202FE">
      <w:pPr>
        <w:spacing w:line="360" w:lineRule="auto"/>
        <w:ind w:left="397" w:right="397"/>
        <w:jc w:val="both"/>
        <w:rPr>
          <w:rFonts w:ascii="Arial" w:hAnsi="Arial" w:cs="Arial"/>
          <w:sz w:val="22"/>
          <w:szCs w:val="22"/>
          <w:lang w:eastAsia="en-SG"/>
        </w:rPr>
      </w:pPr>
      <w:r w:rsidRPr="00B32325">
        <w:rPr>
          <w:rFonts w:ascii="Arial" w:hAnsi="Arial" w:cs="Arial"/>
          <w:color w:val="000000" w:themeColor="text1"/>
          <w:sz w:val="22"/>
          <w:szCs w:val="22"/>
          <w:lang w:eastAsia="en-SG"/>
        </w:rPr>
        <w:t xml:space="preserve">To ensure our customers keep coming back to us, </w:t>
      </w:r>
      <w:r w:rsidR="558DAE03" w:rsidRPr="00B32325">
        <w:rPr>
          <w:rFonts w:ascii="Arial" w:hAnsi="Arial" w:cs="Arial"/>
          <w:color w:val="000000" w:themeColor="text1"/>
          <w:sz w:val="22"/>
          <w:szCs w:val="22"/>
          <w:lang w:eastAsia="en-SG"/>
        </w:rPr>
        <w:t>the</w:t>
      </w:r>
      <w:r w:rsidRPr="00B32325">
        <w:rPr>
          <w:rFonts w:ascii="Arial" w:hAnsi="Arial" w:cs="Arial"/>
          <w:color w:val="000000" w:themeColor="text1"/>
          <w:sz w:val="22"/>
          <w:szCs w:val="22"/>
          <w:lang w:eastAsia="en-SG"/>
        </w:rPr>
        <w:t xml:space="preserve"> role </w:t>
      </w:r>
      <w:r w:rsidR="558DAE03" w:rsidRPr="00B32325">
        <w:rPr>
          <w:rFonts w:ascii="Arial" w:hAnsi="Arial" w:cs="Arial"/>
          <w:color w:val="000000" w:themeColor="text1"/>
          <w:sz w:val="22"/>
          <w:szCs w:val="22"/>
          <w:lang w:eastAsia="en-SG"/>
        </w:rPr>
        <w:t xml:space="preserve">of a Logistics Manager </w:t>
      </w:r>
      <w:r w:rsidRPr="00B32325">
        <w:rPr>
          <w:rFonts w:ascii="Arial" w:hAnsi="Arial" w:cs="Arial"/>
          <w:color w:val="000000" w:themeColor="text1"/>
          <w:sz w:val="22"/>
          <w:szCs w:val="22"/>
          <w:lang w:eastAsia="en-SG"/>
        </w:rPr>
        <w:t xml:space="preserve">is crucial as </w:t>
      </w:r>
      <w:r w:rsidR="558DAE03" w:rsidRPr="00B32325">
        <w:rPr>
          <w:rFonts w:ascii="Arial" w:hAnsi="Arial" w:cs="Arial"/>
          <w:color w:val="000000" w:themeColor="text1"/>
          <w:sz w:val="22"/>
          <w:szCs w:val="22"/>
          <w:lang w:eastAsia="en-SG"/>
        </w:rPr>
        <w:t>they are</w:t>
      </w:r>
      <w:r w:rsidRPr="00B32325">
        <w:rPr>
          <w:rFonts w:ascii="Arial" w:hAnsi="Arial" w:cs="Arial"/>
          <w:color w:val="000000" w:themeColor="text1"/>
          <w:sz w:val="22"/>
          <w:szCs w:val="22"/>
          <w:lang w:eastAsia="en-SG"/>
        </w:rPr>
        <w:t xml:space="preserve"> managing the last portion of customer satisfaction – delivery. Hence to keep up our reputation as a reliable company, I have also included the Days Between column </w:t>
      </w:r>
      <w:r w:rsidR="558DAE03" w:rsidRPr="00B32325">
        <w:rPr>
          <w:rFonts w:ascii="Arial" w:hAnsi="Arial" w:cs="Arial"/>
          <w:color w:val="000000" w:themeColor="text1"/>
          <w:sz w:val="22"/>
          <w:szCs w:val="22"/>
          <w:lang w:eastAsia="en-SG"/>
        </w:rPr>
        <w:t xml:space="preserve">for the Logistics Manager </w:t>
      </w:r>
      <w:r w:rsidRPr="00B32325">
        <w:rPr>
          <w:rFonts w:ascii="Arial" w:hAnsi="Arial" w:cs="Arial"/>
          <w:color w:val="000000" w:themeColor="text1"/>
          <w:sz w:val="22"/>
          <w:szCs w:val="22"/>
          <w:lang w:eastAsia="en-SG"/>
        </w:rPr>
        <w:t xml:space="preserve">to sort deliveries with long waiting times (e.g., the greater the difference between the order and delivery date, the longer the waiting time for customers) to ensure that our customers receive their orders at an acceptable duration of </w:t>
      </w:r>
      <w:r w:rsidR="00437CE5" w:rsidRPr="00B32325">
        <w:rPr>
          <w:rFonts w:ascii="Arial" w:hAnsi="Arial" w:cs="Arial"/>
          <w:color w:val="000000" w:themeColor="text1"/>
          <w:sz w:val="22"/>
          <w:szCs w:val="22"/>
          <w:lang w:eastAsia="en-SG"/>
        </w:rPr>
        <w:t>two</w:t>
      </w:r>
      <w:r w:rsidRPr="00B32325">
        <w:rPr>
          <w:rFonts w:ascii="Arial" w:hAnsi="Arial" w:cs="Arial"/>
          <w:color w:val="000000" w:themeColor="text1"/>
          <w:sz w:val="22"/>
          <w:szCs w:val="22"/>
          <w:lang w:eastAsia="en-SG"/>
        </w:rPr>
        <w:t xml:space="preserve"> weeks at most.</w:t>
      </w:r>
    </w:p>
    <w:p w14:paraId="07E5660F" w14:textId="77777777" w:rsidR="000379F8" w:rsidRDefault="000379F8" w:rsidP="000379F8">
      <w:pPr>
        <w:pStyle w:val="ListParagraph"/>
        <w:spacing w:line="360" w:lineRule="auto"/>
        <w:ind w:left="1224"/>
        <w:rPr>
          <w:sz w:val="24"/>
          <w:szCs w:val="24"/>
        </w:rPr>
      </w:pPr>
    </w:p>
    <w:p w14:paraId="325AC036" w14:textId="77777777" w:rsidR="00A74BAB" w:rsidRDefault="00A74BAB">
      <w:pPr>
        <w:rPr>
          <w:sz w:val="24"/>
          <w:szCs w:val="24"/>
        </w:rPr>
      </w:pPr>
      <w:r>
        <w:rPr>
          <w:sz w:val="24"/>
          <w:szCs w:val="24"/>
        </w:rPr>
        <w:br w:type="page"/>
      </w:r>
    </w:p>
    <w:p w14:paraId="6226C347" w14:textId="306FD673" w:rsidR="007B7C92" w:rsidRPr="00B32325" w:rsidRDefault="2333B963" w:rsidP="006A7D4D">
      <w:pPr>
        <w:pStyle w:val="Heading1"/>
        <w:numPr>
          <w:ilvl w:val="2"/>
          <w:numId w:val="11"/>
        </w:numPr>
        <w:spacing w:before="0" w:after="0" w:line="360" w:lineRule="auto"/>
        <w:ind w:left="1117"/>
        <w:rPr>
          <w:rFonts w:cs="Arial"/>
          <w:sz w:val="22"/>
          <w:szCs w:val="22"/>
        </w:rPr>
      </w:pPr>
      <w:bookmarkStart w:id="7" w:name="_Summarized_Orders_(for"/>
      <w:bookmarkStart w:id="8" w:name="_Toc169895625"/>
      <w:r w:rsidRPr="00B32325">
        <w:rPr>
          <w:rFonts w:cs="Arial"/>
          <w:sz w:val="22"/>
          <w:szCs w:val="22"/>
        </w:rPr>
        <w:lastRenderedPageBreak/>
        <w:t>Summarized Orders</w:t>
      </w:r>
      <w:bookmarkEnd w:id="7"/>
      <w:bookmarkEnd w:id="8"/>
    </w:p>
    <w:p w14:paraId="55F73EA0" w14:textId="5D68E241" w:rsidR="00FC3973" w:rsidRPr="00FC3973" w:rsidRDefault="00FC3973" w:rsidP="00FC3973">
      <w:pPr>
        <w:ind w:left="397"/>
      </w:pPr>
      <w:r>
        <w:rPr>
          <w:noProof/>
        </w:rPr>
        <w:drawing>
          <wp:inline distT="0" distB="0" distL="0" distR="0" wp14:anchorId="1BBCAEC2" wp14:editId="43DAB543">
            <wp:extent cx="5202543" cy="2935166"/>
            <wp:effectExtent l="19050" t="19050" r="17780" b="17780"/>
            <wp:docPr id="17" name="Picture 1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202543" cy="2935166"/>
                    </a:xfrm>
                    <a:prstGeom prst="rect">
                      <a:avLst/>
                    </a:prstGeom>
                    <a:ln>
                      <a:solidFill>
                        <a:schemeClr val="tx1"/>
                      </a:solidFill>
                    </a:ln>
                  </pic:spPr>
                </pic:pic>
              </a:graphicData>
            </a:graphic>
          </wp:inline>
        </w:drawing>
      </w:r>
    </w:p>
    <w:p w14:paraId="2F4AC294" w14:textId="77777777" w:rsidR="007F328D" w:rsidRPr="007F328D" w:rsidRDefault="007F328D" w:rsidP="007F328D">
      <w:pPr>
        <w:rPr>
          <w:lang w:eastAsia="en-SG"/>
        </w:rPr>
      </w:pPr>
    </w:p>
    <w:p w14:paraId="11F23481" w14:textId="2273CC4D" w:rsidR="005A2319" w:rsidRPr="00B32325" w:rsidRDefault="005A2319" w:rsidP="00A202FE">
      <w:pPr>
        <w:pStyle w:val="ListParagraph"/>
        <w:spacing w:line="360" w:lineRule="auto"/>
        <w:ind w:left="397" w:right="397"/>
        <w:jc w:val="both"/>
        <w:rPr>
          <w:rFonts w:ascii="Arial" w:hAnsi="Arial" w:cs="Arial"/>
          <w:sz w:val="22"/>
          <w:szCs w:val="22"/>
        </w:rPr>
      </w:pPr>
      <w:r w:rsidRPr="00B32325">
        <w:rPr>
          <w:rFonts w:ascii="Arial" w:hAnsi="Arial" w:cs="Arial"/>
          <w:color w:val="000000" w:themeColor="text1"/>
          <w:sz w:val="22"/>
          <w:szCs w:val="22"/>
          <w:lang w:eastAsia="en-SG"/>
        </w:rPr>
        <w:t>The delivery date has a drill</w:t>
      </w:r>
      <w:r w:rsidR="00437CE5" w:rsidRPr="00B32325">
        <w:rPr>
          <w:rFonts w:ascii="Arial" w:hAnsi="Arial" w:cs="Arial"/>
          <w:color w:val="000000" w:themeColor="text1"/>
          <w:sz w:val="22"/>
          <w:szCs w:val="22"/>
          <w:lang w:eastAsia="en-SG"/>
        </w:rPr>
        <w:t>-</w:t>
      </w:r>
      <w:r w:rsidRPr="00B32325">
        <w:rPr>
          <w:rFonts w:ascii="Arial" w:hAnsi="Arial" w:cs="Arial"/>
          <w:color w:val="000000" w:themeColor="text1"/>
          <w:sz w:val="22"/>
          <w:szCs w:val="22"/>
          <w:lang w:eastAsia="en-SG"/>
        </w:rPr>
        <w:t xml:space="preserve">through page to the summarised orders page where, based on the earliest delivery date of an order (Order ID), the products of the order (Product ID) will be displayed along with the quantity of the products ordered (Quantity). </w:t>
      </w:r>
      <w:r w:rsidR="558DAE03" w:rsidRPr="00B32325">
        <w:rPr>
          <w:rFonts w:ascii="Arial" w:hAnsi="Arial" w:cs="Arial"/>
          <w:color w:val="000000" w:themeColor="text1"/>
          <w:sz w:val="22"/>
          <w:szCs w:val="22"/>
          <w:lang w:eastAsia="en-SG"/>
        </w:rPr>
        <w:t xml:space="preserve">The purpose of this visual is for </w:t>
      </w:r>
      <w:r w:rsidR="558DAE03" w:rsidRPr="00B32325">
        <w:rPr>
          <w:rFonts w:ascii="Arial" w:hAnsi="Arial" w:cs="Arial"/>
          <w:color w:val="000000" w:themeColor="text1"/>
          <w:sz w:val="22"/>
          <w:szCs w:val="22"/>
          <w:u w:val="single"/>
          <w:lang w:eastAsia="en-SG"/>
        </w:rPr>
        <w:t>easy filtering of products during picking and packing</w:t>
      </w:r>
      <w:r w:rsidR="558DAE03" w:rsidRPr="00B32325">
        <w:rPr>
          <w:rFonts w:ascii="Arial" w:hAnsi="Arial" w:cs="Arial"/>
          <w:color w:val="000000" w:themeColor="text1"/>
          <w:sz w:val="22"/>
          <w:szCs w:val="22"/>
          <w:lang w:eastAsia="en-SG"/>
        </w:rPr>
        <w:t xml:space="preserve">. The products in the warehouse are sorted by product code hence, a summarised order is needed for </w:t>
      </w:r>
      <w:r w:rsidR="558DAE03" w:rsidRPr="00B32325">
        <w:rPr>
          <w:rFonts w:ascii="Arial" w:hAnsi="Arial" w:cs="Arial"/>
          <w:color w:val="000000" w:themeColor="text1"/>
          <w:sz w:val="22"/>
          <w:szCs w:val="22"/>
          <w:u w:val="single"/>
          <w:lang w:eastAsia="en-SG"/>
        </w:rPr>
        <w:t>quick access to their location during picking and packing</w:t>
      </w:r>
      <w:r w:rsidR="558DAE03" w:rsidRPr="00B32325">
        <w:rPr>
          <w:rFonts w:ascii="Arial" w:hAnsi="Arial" w:cs="Arial"/>
          <w:color w:val="000000" w:themeColor="text1"/>
          <w:sz w:val="22"/>
          <w:szCs w:val="22"/>
          <w:lang w:eastAsia="en-SG"/>
        </w:rPr>
        <w:t xml:space="preserve">. </w:t>
      </w:r>
      <w:r w:rsidRPr="00B32325">
        <w:rPr>
          <w:rFonts w:ascii="Arial" w:hAnsi="Arial" w:cs="Arial"/>
          <w:color w:val="000000" w:themeColor="text1"/>
          <w:sz w:val="22"/>
          <w:szCs w:val="22"/>
          <w:lang w:eastAsia="en-SG"/>
        </w:rPr>
        <w:t>In the event of a massive order, a total has also been displayed to show the total quantity of products ordered in a customer’s order, this also enhances the readability of the table at a glance.</w:t>
      </w:r>
    </w:p>
    <w:p w14:paraId="249DDA8A" w14:textId="77777777" w:rsidR="00A74BAB" w:rsidRPr="005A2319" w:rsidRDefault="00A74BAB" w:rsidP="005A2319">
      <w:pPr>
        <w:spacing w:line="360" w:lineRule="auto"/>
        <w:jc w:val="both"/>
        <w:rPr>
          <w:sz w:val="24"/>
          <w:szCs w:val="24"/>
        </w:rPr>
      </w:pPr>
      <w:r w:rsidRPr="005A2319">
        <w:rPr>
          <w:sz w:val="24"/>
          <w:szCs w:val="24"/>
        </w:rPr>
        <w:br w:type="page"/>
      </w:r>
    </w:p>
    <w:p w14:paraId="3B24D07B" w14:textId="56D5ABE2" w:rsidR="00A74BAB" w:rsidRPr="00B32325" w:rsidRDefault="00A74BAB" w:rsidP="009C6B47">
      <w:pPr>
        <w:pStyle w:val="Heading1"/>
        <w:numPr>
          <w:ilvl w:val="2"/>
          <w:numId w:val="11"/>
        </w:numPr>
        <w:spacing w:line="360" w:lineRule="auto"/>
        <w:rPr>
          <w:rFonts w:cs="Arial"/>
          <w:sz w:val="22"/>
          <w:szCs w:val="22"/>
        </w:rPr>
      </w:pPr>
      <w:bookmarkStart w:id="9" w:name="_Detailed_Orders"/>
      <w:bookmarkStart w:id="10" w:name="_Toc169895626"/>
      <w:r w:rsidRPr="00B32325">
        <w:rPr>
          <w:rFonts w:cs="Arial"/>
          <w:sz w:val="22"/>
          <w:szCs w:val="22"/>
        </w:rPr>
        <w:lastRenderedPageBreak/>
        <w:t>Detailed Orders</w:t>
      </w:r>
      <w:bookmarkEnd w:id="9"/>
      <w:bookmarkEnd w:id="10"/>
    </w:p>
    <w:p w14:paraId="6A5DDE82" w14:textId="56BC109D" w:rsidR="00A74BAB" w:rsidRPr="005A2319" w:rsidRDefault="5172B1F3" w:rsidP="00615A5E">
      <w:pPr>
        <w:pStyle w:val="ListParagraph"/>
        <w:spacing w:line="360" w:lineRule="auto"/>
        <w:ind w:left="397" w:right="397"/>
        <w:jc w:val="both"/>
        <w:rPr>
          <w:sz w:val="24"/>
          <w:szCs w:val="24"/>
        </w:rPr>
      </w:pPr>
      <w:r>
        <w:rPr>
          <w:noProof/>
        </w:rPr>
        <w:drawing>
          <wp:inline distT="0" distB="0" distL="0" distR="0" wp14:anchorId="448055EE" wp14:editId="5F470D6B">
            <wp:extent cx="5200728" cy="2945213"/>
            <wp:effectExtent l="19050" t="19050" r="19050" b="26670"/>
            <wp:docPr id="18" name="Picture 1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205920" cy="2948153"/>
                    </a:xfrm>
                    <a:prstGeom prst="rect">
                      <a:avLst/>
                    </a:prstGeom>
                    <a:ln>
                      <a:solidFill>
                        <a:schemeClr val="tx1"/>
                      </a:solidFill>
                    </a:ln>
                  </pic:spPr>
                </pic:pic>
              </a:graphicData>
            </a:graphic>
          </wp:inline>
        </w:drawing>
      </w:r>
      <w:r w:rsidR="005A2319" w:rsidRPr="00B32325">
        <w:rPr>
          <w:rFonts w:ascii="Arial" w:hAnsi="Arial" w:cs="Arial"/>
          <w:color w:val="000000" w:themeColor="text1"/>
          <w:sz w:val="22"/>
          <w:szCs w:val="22"/>
          <w:lang w:eastAsia="en-SG"/>
        </w:rPr>
        <w:t xml:space="preserve">Following the summarised orders page, it can be drilled through to the detailed customer orders page. </w:t>
      </w:r>
      <w:r w:rsidR="1097BA08" w:rsidRPr="00B32325">
        <w:rPr>
          <w:rFonts w:ascii="Arial" w:hAnsi="Arial" w:cs="Arial"/>
          <w:color w:val="000000" w:themeColor="text1"/>
          <w:sz w:val="22"/>
          <w:szCs w:val="22"/>
          <w:lang w:eastAsia="en-SG"/>
        </w:rPr>
        <w:t xml:space="preserve">The main purpose of this visual is to </w:t>
      </w:r>
      <w:r w:rsidR="1097BA08" w:rsidRPr="00B32325">
        <w:rPr>
          <w:rFonts w:ascii="Arial" w:hAnsi="Arial" w:cs="Arial"/>
          <w:color w:val="000000" w:themeColor="text1"/>
          <w:sz w:val="22"/>
          <w:szCs w:val="22"/>
          <w:u w:val="single"/>
          <w:lang w:eastAsia="en-SG"/>
        </w:rPr>
        <w:t>pick and pack the right orders</w:t>
      </w:r>
      <w:r w:rsidR="1097BA08" w:rsidRPr="00B32325">
        <w:rPr>
          <w:rFonts w:ascii="Arial" w:hAnsi="Arial" w:cs="Arial"/>
          <w:color w:val="000000" w:themeColor="text1"/>
          <w:sz w:val="22"/>
          <w:szCs w:val="22"/>
          <w:lang w:eastAsia="en-SG"/>
        </w:rPr>
        <w:t>. After locating the product, the Logistics Manager’s staff needs to know the exact order to take the size, colour and quantity that the customer has ordered. Hence, the</w:t>
      </w:r>
      <w:r w:rsidR="005A2319" w:rsidRPr="00B32325">
        <w:rPr>
          <w:rFonts w:ascii="Arial" w:hAnsi="Arial" w:cs="Arial"/>
          <w:color w:val="000000" w:themeColor="text1"/>
          <w:sz w:val="22"/>
          <w:szCs w:val="22"/>
          <w:lang w:eastAsia="en-SG"/>
        </w:rPr>
        <w:t xml:space="preserve"> detailed customer orders page displays the Order ID from the Delivery </w:t>
      </w:r>
      <w:r w:rsidR="00437CE5" w:rsidRPr="00B32325">
        <w:rPr>
          <w:rFonts w:ascii="Arial" w:hAnsi="Arial" w:cs="Arial"/>
          <w:color w:val="000000" w:themeColor="text1"/>
          <w:sz w:val="22"/>
          <w:szCs w:val="22"/>
          <w:lang w:eastAsia="en-SG"/>
        </w:rPr>
        <w:t>page,</w:t>
      </w:r>
      <w:r w:rsidR="005A2319" w:rsidRPr="00B32325">
        <w:rPr>
          <w:rFonts w:ascii="Arial" w:hAnsi="Arial" w:cs="Arial"/>
          <w:color w:val="000000" w:themeColor="text1"/>
          <w:sz w:val="22"/>
          <w:szCs w:val="22"/>
          <w:lang w:eastAsia="en-SG"/>
        </w:rPr>
        <w:t xml:space="preserve"> Product ID and Quantity of products from the summarised orders. For further clarity </w:t>
      </w:r>
      <w:r w:rsidR="1097BA08" w:rsidRPr="00B32325">
        <w:rPr>
          <w:rFonts w:ascii="Arial" w:hAnsi="Arial" w:cs="Arial"/>
          <w:color w:val="000000" w:themeColor="text1"/>
          <w:sz w:val="22"/>
          <w:szCs w:val="22"/>
          <w:lang w:eastAsia="en-SG"/>
        </w:rPr>
        <w:t xml:space="preserve">and fulfilment </w:t>
      </w:r>
      <w:r w:rsidR="005A2319" w:rsidRPr="00B32325">
        <w:rPr>
          <w:rFonts w:ascii="Arial" w:hAnsi="Arial" w:cs="Arial"/>
          <w:color w:val="000000" w:themeColor="text1"/>
          <w:sz w:val="22"/>
          <w:szCs w:val="22"/>
          <w:lang w:eastAsia="en-SG"/>
        </w:rPr>
        <w:t>of the customer’s order, the Product Name and Product Type of the Product ID is displayed as well as the size and colour of the product. The total once again displays the total quantity of the products ordered by Order ID.</w:t>
      </w:r>
      <w:r w:rsidR="1097BA08" w:rsidRPr="00B32325">
        <w:rPr>
          <w:rFonts w:ascii="Arial" w:hAnsi="Arial" w:cs="Arial"/>
          <w:color w:val="000000" w:themeColor="text1"/>
          <w:sz w:val="22"/>
          <w:szCs w:val="22"/>
          <w:lang w:eastAsia="en-SG"/>
        </w:rPr>
        <w:t xml:space="preserve"> </w:t>
      </w:r>
      <w:r w:rsidR="00A74BAB" w:rsidRPr="005A2319">
        <w:rPr>
          <w:sz w:val="24"/>
          <w:szCs w:val="24"/>
        </w:rPr>
        <w:br w:type="page"/>
      </w:r>
    </w:p>
    <w:p w14:paraId="0389F94C" w14:textId="7862337B" w:rsidR="00A74BAB" w:rsidRPr="00B32325" w:rsidRDefault="00A74BAB" w:rsidP="009C6B47">
      <w:pPr>
        <w:pStyle w:val="Heading1"/>
        <w:numPr>
          <w:ilvl w:val="2"/>
          <w:numId w:val="11"/>
        </w:numPr>
        <w:spacing w:line="360" w:lineRule="auto"/>
        <w:rPr>
          <w:rFonts w:cs="Arial"/>
          <w:sz w:val="22"/>
          <w:szCs w:val="22"/>
        </w:rPr>
      </w:pPr>
      <w:bookmarkStart w:id="11" w:name="_Traffic_of_Delivery"/>
      <w:bookmarkStart w:id="12" w:name="_Toc169895627"/>
      <w:r w:rsidRPr="00B32325">
        <w:rPr>
          <w:rFonts w:cs="Arial"/>
          <w:sz w:val="22"/>
          <w:szCs w:val="22"/>
        </w:rPr>
        <w:lastRenderedPageBreak/>
        <w:t>Traffic of Delivery</w:t>
      </w:r>
      <w:bookmarkEnd w:id="11"/>
      <w:bookmarkEnd w:id="12"/>
    </w:p>
    <w:p w14:paraId="54562320" w14:textId="2E2DFF90" w:rsidR="00A74BAB" w:rsidRDefault="00A74BAB" w:rsidP="00A22D58">
      <w:pPr>
        <w:pStyle w:val="ListParagraph"/>
        <w:spacing w:line="360" w:lineRule="auto"/>
        <w:ind w:left="397"/>
        <w:rPr>
          <w:sz w:val="24"/>
          <w:szCs w:val="24"/>
        </w:rPr>
      </w:pPr>
      <w:r>
        <w:rPr>
          <w:noProof/>
        </w:rPr>
        <w:drawing>
          <wp:inline distT="0" distB="0" distL="0" distR="0" wp14:anchorId="407D8DF3" wp14:editId="2B07A4B9">
            <wp:extent cx="5207328" cy="2915068"/>
            <wp:effectExtent l="19050" t="19050" r="12700" b="1905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33498" cy="2929718"/>
                    </a:xfrm>
                    <a:prstGeom prst="rect">
                      <a:avLst/>
                    </a:prstGeom>
                    <a:noFill/>
                    <a:ln>
                      <a:solidFill>
                        <a:schemeClr val="tx1"/>
                      </a:solidFill>
                    </a:ln>
                  </pic:spPr>
                </pic:pic>
              </a:graphicData>
            </a:graphic>
          </wp:inline>
        </w:drawing>
      </w:r>
    </w:p>
    <w:p w14:paraId="409140A5" w14:textId="5466A7E0" w:rsidR="007B7C92" w:rsidRPr="00B32325" w:rsidRDefault="478870F5" w:rsidP="00615A5E">
      <w:pPr>
        <w:spacing w:line="360" w:lineRule="auto"/>
        <w:ind w:left="397" w:right="397"/>
        <w:jc w:val="both"/>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For the </w:t>
      </w:r>
      <w:r w:rsidR="007B7C92" w:rsidRPr="00B32325">
        <w:rPr>
          <w:rFonts w:ascii="Arial" w:hAnsi="Arial" w:cs="Arial"/>
          <w:color w:val="000000" w:themeColor="text1"/>
          <w:sz w:val="22"/>
          <w:szCs w:val="22"/>
          <w:lang w:eastAsia="en-SG"/>
        </w:rPr>
        <w:t xml:space="preserve">Logistics Manager, ensuring the smooth delivery of products to the customers </w:t>
      </w:r>
      <w:r w:rsidRPr="00B32325">
        <w:rPr>
          <w:rFonts w:ascii="Arial" w:hAnsi="Arial" w:cs="Arial"/>
          <w:color w:val="000000" w:themeColor="text1"/>
          <w:sz w:val="22"/>
          <w:szCs w:val="22"/>
          <w:lang w:eastAsia="en-SG"/>
        </w:rPr>
        <w:t xml:space="preserve">is fundamental for building customer trust in our company, Therefore, I have created a stacked column chart for the Logistics Manager to </w:t>
      </w:r>
      <w:r w:rsidRPr="00B32325">
        <w:rPr>
          <w:rFonts w:ascii="Arial" w:hAnsi="Arial" w:cs="Arial"/>
          <w:color w:val="000000" w:themeColor="text1"/>
          <w:sz w:val="22"/>
          <w:szCs w:val="22"/>
          <w:u w:val="single"/>
          <w:lang w:eastAsia="en-SG"/>
        </w:rPr>
        <w:t>track</w:t>
      </w:r>
      <w:r w:rsidR="007B7C92" w:rsidRPr="00B32325">
        <w:rPr>
          <w:rFonts w:ascii="Arial" w:hAnsi="Arial" w:cs="Arial"/>
          <w:color w:val="000000" w:themeColor="text1"/>
          <w:sz w:val="22"/>
          <w:szCs w:val="22"/>
          <w:u w:val="single"/>
          <w:lang w:eastAsia="en-SG"/>
        </w:rPr>
        <w:t xml:space="preserve"> the periods of months in a year where the traffic of delivery is high</w:t>
      </w:r>
      <w:r w:rsidR="007B7C92" w:rsidRPr="00B32325">
        <w:rPr>
          <w:rFonts w:ascii="Arial" w:hAnsi="Arial" w:cs="Arial"/>
          <w:color w:val="000000" w:themeColor="text1"/>
          <w:sz w:val="22"/>
          <w:szCs w:val="22"/>
          <w:lang w:eastAsia="en-SG"/>
        </w:rPr>
        <w:t xml:space="preserve"> to mitigate deliveries and plan orders in advance to maximise efficiency during busy periods. Since Onyx has just taken off for 10 months, the traffic of delivery for the month of December is not available.</w:t>
      </w:r>
    </w:p>
    <w:p w14:paraId="23D2928B" w14:textId="77777777" w:rsidR="00A74BAB" w:rsidRDefault="00A74BAB">
      <w:pPr>
        <w:rPr>
          <w:color w:val="000000"/>
          <w:sz w:val="24"/>
          <w:szCs w:val="24"/>
          <w:lang w:eastAsia="en-SG"/>
        </w:rPr>
      </w:pPr>
      <w:r>
        <w:rPr>
          <w:color w:val="000000"/>
          <w:sz w:val="24"/>
          <w:szCs w:val="24"/>
          <w:lang w:eastAsia="en-SG"/>
        </w:rPr>
        <w:br w:type="page"/>
      </w:r>
    </w:p>
    <w:p w14:paraId="787CA19A" w14:textId="447233D0" w:rsidR="00A74BAB" w:rsidRPr="00B32325" w:rsidRDefault="00A74BAB" w:rsidP="009C6B47">
      <w:pPr>
        <w:pStyle w:val="Heading1"/>
        <w:numPr>
          <w:ilvl w:val="2"/>
          <w:numId w:val="11"/>
        </w:numPr>
        <w:spacing w:before="0" w:line="360" w:lineRule="auto"/>
        <w:rPr>
          <w:rFonts w:cs="Arial"/>
          <w:sz w:val="22"/>
          <w:szCs w:val="22"/>
        </w:rPr>
      </w:pPr>
      <w:bookmarkStart w:id="13" w:name="_Toc169895628"/>
      <w:r w:rsidRPr="00B32325">
        <w:rPr>
          <w:rFonts w:cs="Arial"/>
          <w:sz w:val="22"/>
          <w:szCs w:val="22"/>
          <w:lang w:eastAsia="en-SG"/>
        </w:rPr>
        <w:lastRenderedPageBreak/>
        <w:t>Overall Quantity of Product Types</w:t>
      </w:r>
      <w:bookmarkEnd w:id="13"/>
    </w:p>
    <w:p w14:paraId="7D3B01FE" w14:textId="77777777" w:rsidR="00DA40FD" w:rsidRDefault="00A74BAB" w:rsidP="00A22D58">
      <w:pPr>
        <w:pStyle w:val="ListParagraph"/>
        <w:spacing w:line="360" w:lineRule="auto"/>
        <w:ind w:left="397" w:right="397"/>
        <w:jc w:val="both"/>
        <w:rPr>
          <w:color w:val="000000" w:themeColor="text1"/>
          <w:sz w:val="24"/>
          <w:szCs w:val="24"/>
          <w:lang w:eastAsia="en-SG"/>
        </w:rPr>
      </w:pPr>
      <w:r>
        <w:rPr>
          <w:noProof/>
        </w:rPr>
        <w:drawing>
          <wp:inline distT="0" distB="0" distL="0" distR="0" wp14:anchorId="126ED8C4" wp14:editId="619EFAC8">
            <wp:extent cx="5202548" cy="2935165"/>
            <wp:effectExtent l="19050" t="19050" r="17780" b="17780"/>
            <wp:docPr id="20" name="Picture 20"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12544" cy="2940805"/>
                    </a:xfrm>
                    <a:prstGeom prst="rect">
                      <a:avLst/>
                    </a:prstGeom>
                    <a:ln>
                      <a:solidFill>
                        <a:schemeClr val="tx1"/>
                      </a:solidFill>
                    </a:ln>
                  </pic:spPr>
                </pic:pic>
              </a:graphicData>
            </a:graphic>
          </wp:inline>
        </w:drawing>
      </w:r>
    </w:p>
    <w:p w14:paraId="7CE4D892" w14:textId="00FF0366" w:rsidR="007B7C92" w:rsidRPr="00B32325" w:rsidRDefault="007B7C92" w:rsidP="0017004D">
      <w:pPr>
        <w:pStyle w:val="ListParagraph"/>
        <w:spacing w:line="360" w:lineRule="auto"/>
        <w:ind w:left="397" w:right="397"/>
        <w:jc w:val="both"/>
        <w:rPr>
          <w:rFonts w:ascii="Arial" w:hAnsi="Arial" w:cs="Arial"/>
          <w:sz w:val="22"/>
          <w:szCs w:val="22"/>
        </w:rPr>
      </w:pPr>
      <w:r w:rsidRPr="00B32325">
        <w:rPr>
          <w:rFonts w:ascii="Arial" w:hAnsi="Arial" w:cs="Arial"/>
          <w:color w:val="000000" w:themeColor="text1"/>
          <w:sz w:val="22"/>
          <w:szCs w:val="22"/>
          <w:lang w:eastAsia="en-SG"/>
        </w:rPr>
        <w:t xml:space="preserve">Other than deliveries, a Logistics </w:t>
      </w:r>
      <w:r w:rsidR="478870F5" w:rsidRPr="00B32325">
        <w:rPr>
          <w:rFonts w:ascii="Arial" w:hAnsi="Arial" w:cs="Arial"/>
          <w:color w:val="000000" w:themeColor="text1"/>
          <w:sz w:val="22"/>
          <w:szCs w:val="22"/>
          <w:lang w:eastAsia="en-SG"/>
        </w:rPr>
        <w:t xml:space="preserve">Manager’s role </w:t>
      </w:r>
      <w:r w:rsidRPr="00B32325">
        <w:rPr>
          <w:rFonts w:ascii="Arial" w:hAnsi="Arial" w:cs="Arial"/>
          <w:color w:val="000000" w:themeColor="text1"/>
          <w:sz w:val="22"/>
          <w:szCs w:val="22"/>
          <w:lang w:eastAsia="en-SG"/>
        </w:rPr>
        <w:t xml:space="preserve">is not limited to deliveries, but </w:t>
      </w:r>
      <w:r w:rsidR="478870F5" w:rsidRPr="00B32325">
        <w:rPr>
          <w:rFonts w:ascii="Arial" w:hAnsi="Arial" w:cs="Arial"/>
          <w:color w:val="000000" w:themeColor="text1"/>
          <w:sz w:val="22"/>
          <w:szCs w:val="22"/>
          <w:lang w:eastAsia="en-SG"/>
        </w:rPr>
        <w:t>must</w:t>
      </w:r>
      <w:r w:rsidRPr="00B32325">
        <w:rPr>
          <w:rFonts w:ascii="Arial" w:hAnsi="Arial" w:cs="Arial"/>
          <w:color w:val="000000" w:themeColor="text1"/>
          <w:sz w:val="22"/>
          <w:szCs w:val="22"/>
          <w:lang w:eastAsia="en-SG"/>
        </w:rPr>
        <w:t xml:space="preserve"> be always aware of the total quantity of products in the warehouse to facilitate easy movement and management of new incoming stock</w:t>
      </w:r>
      <w:r w:rsidR="478870F5" w:rsidRPr="00B32325">
        <w:rPr>
          <w:rFonts w:ascii="Arial" w:hAnsi="Arial" w:cs="Arial"/>
          <w:color w:val="000000" w:themeColor="text1"/>
          <w:sz w:val="22"/>
          <w:szCs w:val="22"/>
          <w:lang w:eastAsia="en-SG"/>
        </w:rPr>
        <w:t>. This means that the Logistics Manager must</w:t>
      </w:r>
      <w:r w:rsidRPr="00B32325">
        <w:rPr>
          <w:rFonts w:ascii="Arial" w:hAnsi="Arial" w:cs="Arial"/>
          <w:color w:val="000000" w:themeColor="text1"/>
          <w:sz w:val="22"/>
          <w:szCs w:val="22"/>
          <w:lang w:eastAsia="en-SG"/>
        </w:rPr>
        <w:t xml:space="preserve"> know which stocks are low and need to be cleared as soon as possible</w:t>
      </w:r>
      <w:r w:rsidR="478870F5" w:rsidRPr="00B32325">
        <w:rPr>
          <w:rFonts w:ascii="Arial" w:hAnsi="Arial" w:cs="Arial"/>
          <w:color w:val="000000" w:themeColor="text1"/>
          <w:sz w:val="22"/>
          <w:szCs w:val="22"/>
          <w:lang w:eastAsia="en-SG"/>
        </w:rPr>
        <w:t xml:space="preserve"> to free up space in the warehouse.</w:t>
      </w:r>
      <w:r w:rsidRPr="00B32325">
        <w:rPr>
          <w:rFonts w:ascii="Arial" w:hAnsi="Arial" w:cs="Arial"/>
          <w:color w:val="000000" w:themeColor="text1"/>
          <w:sz w:val="22"/>
          <w:szCs w:val="22"/>
          <w:lang w:eastAsia="en-SG"/>
        </w:rPr>
        <w:t xml:space="preserve"> The pie chart is categorised in</w:t>
      </w:r>
      <w:r w:rsidR="0017434C" w:rsidRPr="00B32325">
        <w:rPr>
          <w:rFonts w:ascii="Arial" w:hAnsi="Arial" w:cs="Arial"/>
          <w:color w:val="000000" w:themeColor="text1"/>
          <w:sz w:val="22"/>
          <w:szCs w:val="22"/>
          <w:lang w:eastAsia="en-SG"/>
        </w:rPr>
        <w:t>to three</w:t>
      </w:r>
      <w:r w:rsidRPr="00B32325">
        <w:rPr>
          <w:rFonts w:ascii="Arial" w:hAnsi="Arial" w:cs="Arial"/>
          <w:color w:val="000000" w:themeColor="text1"/>
          <w:sz w:val="22"/>
          <w:szCs w:val="22"/>
          <w:lang w:eastAsia="en-SG"/>
        </w:rPr>
        <w:t xml:space="preserve"> </w:t>
      </w:r>
      <w:r w:rsidR="0017434C" w:rsidRPr="00B32325">
        <w:rPr>
          <w:rFonts w:ascii="Arial" w:hAnsi="Arial" w:cs="Arial"/>
          <w:color w:val="000000" w:themeColor="text1"/>
          <w:sz w:val="22"/>
          <w:szCs w:val="22"/>
          <w:lang w:eastAsia="en-SG"/>
        </w:rPr>
        <w:t>slices,</w:t>
      </w:r>
      <w:r w:rsidRPr="00B32325">
        <w:rPr>
          <w:rFonts w:ascii="Arial" w:hAnsi="Arial" w:cs="Arial"/>
          <w:color w:val="000000" w:themeColor="text1"/>
          <w:sz w:val="22"/>
          <w:szCs w:val="22"/>
          <w:lang w:eastAsia="en-SG"/>
        </w:rPr>
        <w:t xml:space="preserve"> each colour of slice representing the </w:t>
      </w:r>
      <w:r w:rsidR="0017434C" w:rsidRPr="00B32325">
        <w:rPr>
          <w:rFonts w:ascii="Arial" w:hAnsi="Arial" w:cs="Arial"/>
          <w:color w:val="000000" w:themeColor="text1"/>
          <w:sz w:val="22"/>
          <w:szCs w:val="22"/>
          <w:lang w:eastAsia="en-SG"/>
        </w:rPr>
        <w:t>three</w:t>
      </w:r>
      <w:r w:rsidRPr="00B32325">
        <w:rPr>
          <w:rFonts w:ascii="Arial" w:hAnsi="Arial" w:cs="Arial"/>
          <w:color w:val="000000" w:themeColor="text1"/>
          <w:sz w:val="22"/>
          <w:szCs w:val="22"/>
          <w:lang w:eastAsia="en-SG"/>
        </w:rPr>
        <w:t xml:space="preserve"> product types</w:t>
      </w:r>
      <w:r w:rsidR="0017434C" w:rsidRPr="00B32325">
        <w:rPr>
          <w:rFonts w:ascii="Arial" w:hAnsi="Arial" w:cs="Arial"/>
          <w:color w:val="000000" w:themeColor="text1"/>
          <w:sz w:val="22"/>
          <w:szCs w:val="22"/>
          <w:lang w:eastAsia="en-SG"/>
        </w:rPr>
        <w:t xml:space="preserve"> </w:t>
      </w:r>
      <w:r w:rsidRPr="00B32325">
        <w:rPr>
          <w:rFonts w:ascii="Arial" w:hAnsi="Arial" w:cs="Arial"/>
          <w:color w:val="000000" w:themeColor="text1"/>
          <w:sz w:val="22"/>
          <w:szCs w:val="22"/>
          <w:lang w:eastAsia="en-SG"/>
        </w:rPr>
        <w:t xml:space="preserve">(Trousers, Jackets and Shirts) </w:t>
      </w:r>
      <w:r w:rsidR="0017434C" w:rsidRPr="00B32325">
        <w:rPr>
          <w:rFonts w:ascii="Arial" w:hAnsi="Arial" w:cs="Arial"/>
          <w:color w:val="000000" w:themeColor="text1"/>
          <w:sz w:val="22"/>
          <w:szCs w:val="22"/>
          <w:lang w:eastAsia="en-SG"/>
        </w:rPr>
        <w:t xml:space="preserve">that </w:t>
      </w:r>
      <w:r w:rsidRPr="00B32325">
        <w:rPr>
          <w:rFonts w:ascii="Arial" w:hAnsi="Arial" w:cs="Arial"/>
          <w:color w:val="000000" w:themeColor="text1"/>
          <w:sz w:val="22"/>
          <w:szCs w:val="22"/>
          <w:lang w:eastAsia="en-SG"/>
        </w:rPr>
        <w:t xml:space="preserve">our company offers. From the pie chart we can see that the quantity of our stocks for each product is around the same. This means that </w:t>
      </w:r>
      <w:r w:rsidR="478870F5" w:rsidRPr="00B32325">
        <w:rPr>
          <w:rFonts w:ascii="Arial" w:hAnsi="Arial" w:cs="Arial"/>
          <w:color w:val="000000" w:themeColor="text1"/>
          <w:sz w:val="22"/>
          <w:szCs w:val="22"/>
          <w:lang w:eastAsia="en-SG"/>
        </w:rPr>
        <w:t>the company sells</w:t>
      </w:r>
      <w:r w:rsidRPr="00B32325">
        <w:rPr>
          <w:rFonts w:ascii="Arial" w:hAnsi="Arial" w:cs="Arial"/>
          <w:color w:val="000000" w:themeColor="text1"/>
          <w:sz w:val="22"/>
          <w:szCs w:val="22"/>
          <w:lang w:eastAsia="en-SG"/>
        </w:rPr>
        <w:t xml:space="preserve"> almost an equal number of product types and as a Logistics Manager, </w:t>
      </w:r>
      <w:r w:rsidR="478870F5" w:rsidRPr="00B32325">
        <w:rPr>
          <w:rFonts w:ascii="Arial" w:hAnsi="Arial" w:cs="Arial"/>
          <w:color w:val="000000" w:themeColor="text1"/>
          <w:sz w:val="22"/>
          <w:szCs w:val="22"/>
          <w:lang w:eastAsia="en-SG"/>
        </w:rPr>
        <w:t>they can</w:t>
      </w:r>
      <w:r w:rsidRPr="00B32325">
        <w:rPr>
          <w:rFonts w:ascii="Arial" w:hAnsi="Arial" w:cs="Arial"/>
          <w:color w:val="000000" w:themeColor="text1"/>
          <w:sz w:val="22"/>
          <w:szCs w:val="22"/>
          <w:lang w:eastAsia="en-SG"/>
        </w:rPr>
        <w:t xml:space="preserve"> monitor the overall quantity of the product types, to ensure that </w:t>
      </w:r>
      <w:r w:rsidR="478870F5" w:rsidRPr="00B32325">
        <w:rPr>
          <w:rFonts w:ascii="Arial" w:hAnsi="Arial" w:cs="Arial"/>
          <w:color w:val="000000" w:themeColor="text1"/>
          <w:sz w:val="22"/>
          <w:szCs w:val="22"/>
          <w:lang w:eastAsia="en-SG"/>
        </w:rPr>
        <w:t>the company has</w:t>
      </w:r>
      <w:r w:rsidRPr="00B32325">
        <w:rPr>
          <w:rFonts w:ascii="Arial" w:hAnsi="Arial" w:cs="Arial"/>
          <w:color w:val="000000" w:themeColor="text1"/>
          <w:sz w:val="22"/>
          <w:szCs w:val="22"/>
          <w:lang w:eastAsia="en-SG"/>
        </w:rPr>
        <w:t xml:space="preserve"> enough stock of a certain product type, ensuring our customers are not deprived of choice.</w:t>
      </w:r>
    </w:p>
    <w:p w14:paraId="0F9B4B43" w14:textId="77777777" w:rsidR="00FB22C2" w:rsidRDefault="00FB22C2">
      <w:pPr>
        <w:rPr>
          <w:color w:val="000000"/>
          <w:sz w:val="24"/>
          <w:szCs w:val="24"/>
          <w:lang w:eastAsia="en-SG"/>
        </w:rPr>
      </w:pPr>
      <w:r>
        <w:rPr>
          <w:color w:val="000000"/>
          <w:sz w:val="24"/>
          <w:szCs w:val="24"/>
          <w:lang w:eastAsia="en-SG"/>
        </w:rPr>
        <w:br w:type="page"/>
      </w:r>
    </w:p>
    <w:p w14:paraId="08F780D0" w14:textId="7EDA166D" w:rsidR="00A74BAB" w:rsidRPr="00B32325" w:rsidRDefault="00A74BAB" w:rsidP="009C6B47">
      <w:pPr>
        <w:pStyle w:val="Heading1"/>
        <w:numPr>
          <w:ilvl w:val="2"/>
          <w:numId w:val="11"/>
        </w:numPr>
        <w:spacing w:line="360" w:lineRule="auto"/>
        <w:rPr>
          <w:rFonts w:cs="Arial"/>
          <w:sz w:val="22"/>
          <w:szCs w:val="22"/>
        </w:rPr>
      </w:pPr>
      <w:bookmarkStart w:id="14" w:name="_Quantity_of_Individual"/>
      <w:bookmarkStart w:id="15" w:name="_Toc169895629"/>
      <w:r w:rsidRPr="00B32325">
        <w:rPr>
          <w:rFonts w:cs="Arial"/>
          <w:sz w:val="22"/>
          <w:szCs w:val="22"/>
          <w:lang w:eastAsia="en-SG"/>
        </w:rPr>
        <w:lastRenderedPageBreak/>
        <w:t>Quantity of Individual Product</w:t>
      </w:r>
      <w:bookmarkEnd w:id="14"/>
      <w:bookmarkEnd w:id="15"/>
    </w:p>
    <w:p w14:paraId="38415D99" w14:textId="4023AB99" w:rsidR="00A74BAB" w:rsidRPr="00A74BAB" w:rsidRDefault="00A74BAB" w:rsidP="00A22D58">
      <w:pPr>
        <w:pStyle w:val="ListParagraph"/>
        <w:spacing w:line="360" w:lineRule="auto"/>
        <w:ind w:left="397"/>
        <w:rPr>
          <w:sz w:val="24"/>
          <w:szCs w:val="24"/>
        </w:rPr>
      </w:pPr>
      <w:r>
        <w:rPr>
          <w:noProof/>
        </w:rPr>
        <w:drawing>
          <wp:inline distT="0" distB="0" distL="0" distR="0" wp14:anchorId="337ADAE2" wp14:editId="2973FC33">
            <wp:extent cx="5213479" cy="2935165"/>
            <wp:effectExtent l="19050" t="19050" r="25400" b="17780"/>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bar chart&#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48982" cy="2955153"/>
                    </a:xfrm>
                    <a:prstGeom prst="rect">
                      <a:avLst/>
                    </a:prstGeom>
                    <a:noFill/>
                    <a:ln>
                      <a:solidFill>
                        <a:schemeClr val="tx1"/>
                      </a:solidFill>
                    </a:ln>
                  </pic:spPr>
                </pic:pic>
              </a:graphicData>
            </a:graphic>
          </wp:inline>
        </w:drawing>
      </w:r>
    </w:p>
    <w:p w14:paraId="1E2A1A82" w14:textId="2FBEA6EA" w:rsidR="007B7C92" w:rsidRPr="00B32325" w:rsidRDefault="007B7C92" w:rsidP="0017004D">
      <w:pPr>
        <w:spacing w:line="360" w:lineRule="auto"/>
        <w:ind w:left="397" w:right="397"/>
        <w:jc w:val="both"/>
        <w:rPr>
          <w:rFonts w:ascii="Arial" w:hAnsi="Arial" w:cs="Arial"/>
          <w:color w:val="000000"/>
          <w:sz w:val="22"/>
          <w:szCs w:val="22"/>
          <w:lang w:eastAsia="en-SG"/>
        </w:rPr>
      </w:pPr>
      <w:r w:rsidRPr="00B32325">
        <w:rPr>
          <w:rFonts w:ascii="Arial" w:hAnsi="Arial" w:cs="Arial"/>
          <w:color w:val="000000" w:themeColor="text1"/>
          <w:sz w:val="22"/>
          <w:szCs w:val="22"/>
          <w:lang w:eastAsia="en-SG"/>
        </w:rPr>
        <w:t xml:space="preserve">The quantity of individual products by product name is a drill through from the Overall Quantity of Product Types page and the purpose of the bar charts is to show the quantity of each individual product by product name for the Logistics Manager to </w:t>
      </w:r>
      <w:r w:rsidRPr="00B32325">
        <w:rPr>
          <w:rFonts w:ascii="Arial" w:hAnsi="Arial" w:cs="Arial"/>
          <w:color w:val="000000" w:themeColor="text1"/>
          <w:sz w:val="22"/>
          <w:szCs w:val="22"/>
          <w:u w:val="single"/>
          <w:lang w:eastAsia="en-SG"/>
        </w:rPr>
        <w:t>know which specific product is running low or has excess stock</w:t>
      </w:r>
      <w:r w:rsidRPr="00B32325">
        <w:rPr>
          <w:rFonts w:ascii="Arial" w:hAnsi="Arial" w:cs="Arial"/>
          <w:color w:val="000000" w:themeColor="text1"/>
          <w:sz w:val="22"/>
          <w:szCs w:val="22"/>
          <w:lang w:eastAsia="en-SG"/>
        </w:rPr>
        <w:t xml:space="preserve"> that needs to be cleared by seasons or releases of new products or product designs. This is also quite important for the Logistics Manager to plan and move the products around such that the fast-moving items are easily accessible at the front of the store, followed by the stocks that have full or almost full quantity. Then the last or broken sizes at the very end for the stocks that have low quantity to maximise the efficiency of the movement of stocks in order to fulfil order requirements smoothly.</w:t>
      </w:r>
    </w:p>
    <w:p w14:paraId="244C5A49" w14:textId="77777777" w:rsidR="00FB22C2" w:rsidRPr="00B32325" w:rsidRDefault="00FB22C2" w:rsidP="00A50E79">
      <w:pPr>
        <w:rPr>
          <w:rFonts w:ascii="Arial" w:hAnsi="Arial" w:cs="Arial"/>
          <w:sz w:val="24"/>
          <w:szCs w:val="24"/>
        </w:rPr>
      </w:pPr>
      <w:r w:rsidRPr="00B32325">
        <w:rPr>
          <w:rFonts w:ascii="Arial" w:hAnsi="Arial" w:cs="Arial"/>
          <w:sz w:val="24"/>
          <w:szCs w:val="24"/>
        </w:rPr>
        <w:br w:type="page"/>
      </w:r>
    </w:p>
    <w:p w14:paraId="6AABF090" w14:textId="009D0EC5" w:rsidR="00FB22C2" w:rsidRPr="00B32325" w:rsidRDefault="00FB22C2" w:rsidP="009C6B47">
      <w:pPr>
        <w:pStyle w:val="Heading1"/>
        <w:numPr>
          <w:ilvl w:val="2"/>
          <w:numId w:val="11"/>
        </w:numPr>
        <w:spacing w:before="0" w:line="360" w:lineRule="auto"/>
        <w:rPr>
          <w:rFonts w:cs="Arial"/>
          <w:sz w:val="22"/>
          <w:szCs w:val="22"/>
        </w:rPr>
      </w:pPr>
      <w:bookmarkStart w:id="16" w:name="_Location"/>
      <w:bookmarkStart w:id="17" w:name="_Toc169895630"/>
      <w:r w:rsidRPr="00B32325">
        <w:rPr>
          <w:rFonts w:cs="Arial"/>
          <w:sz w:val="22"/>
          <w:szCs w:val="22"/>
        </w:rPr>
        <w:lastRenderedPageBreak/>
        <w:t>Location</w:t>
      </w:r>
      <w:bookmarkEnd w:id="16"/>
      <w:bookmarkEnd w:id="17"/>
    </w:p>
    <w:p w14:paraId="661A8BC9" w14:textId="77777777" w:rsidR="007B7C92" w:rsidRDefault="00FB22C2" w:rsidP="00167D74">
      <w:pPr>
        <w:pStyle w:val="ListParagraph"/>
        <w:spacing w:line="360" w:lineRule="auto"/>
        <w:ind w:left="397"/>
        <w:rPr>
          <w:color w:val="000000"/>
          <w:sz w:val="24"/>
          <w:szCs w:val="24"/>
          <w:lang w:eastAsia="en-SG"/>
        </w:rPr>
      </w:pPr>
      <w:r>
        <w:rPr>
          <w:noProof/>
        </w:rPr>
        <w:drawing>
          <wp:inline distT="0" distB="0" distL="0" distR="0" wp14:anchorId="062BDC03" wp14:editId="755A4CB4">
            <wp:extent cx="5200726" cy="2945213"/>
            <wp:effectExtent l="19050" t="19050" r="19050" b="26670"/>
            <wp:docPr id="22" name="Picture 22"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252680" cy="2974635"/>
                    </a:xfrm>
                    <a:prstGeom prst="rect">
                      <a:avLst/>
                    </a:prstGeom>
                    <a:noFill/>
                    <a:ln>
                      <a:solidFill>
                        <a:schemeClr val="tx1"/>
                      </a:solidFill>
                    </a:ln>
                  </pic:spPr>
                </pic:pic>
              </a:graphicData>
            </a:graphic>
          </wp:inline>
        </w:drawing>
      </w:r>
    </w:p>
    <w:p w14:paraId="4268FC56" w14:textId="4910F375" w:rsidR="007B7C92" w:rsidRPr="00B32325" w:rsidRDefault="007B7C92" w:rsidP="0017004D">
      <w:pPr>
        <w:pStyle w:val="ListParagraph"/>
        <w:spacing w:line="360" w:lineRule="auto"/>
        <w:ind w:left="397" w:right="397"/>
        <w:jc w:val="both"/>
        <w:rPr>
          <w:rFonts w:ascii="Arial" w:hAnsi="Arial" w:cs="Arial"/>
          <w:sz w:val="22"/>
          <w:szCs w:val="22"/>
        </w:rPr>
      </w:pPr>
      <w:r w:rsidRPr="00B32325">
        <w:rPr>
          <w:rFonts w:ascii="Arial" w:hAnsi="Arial" w:cs="Arial"/>
          <w:color w:val="000000" w:themeColor="text1"/>
          <w:sz w:val="22"/>
          <w:szCs w:val="22"/>
          <w:lang w:eastAsia="en-SG"/>
        </w:rPr>
        <w:t xml:space="preserve">The purpose of using a map is to </w:t>
      </w:r>
      <w:r w:rsidRPr="00B32325">
        <w:rPr>
          <w:rFonts w:ascii="Arial" w:hAnsi="Arial" w:cs="Arial"/>
          <w:color w:val="000000" w:themeColor="text1"/>
          <w:sz w:val="22"/>
          <w:szCs w:val="22"/>
          <w:u w:val="single"/>
          <w:lang w:eastAsia="en-SG"/>
        </w:rPr>
        <w:t>see which states have the most customers</w:t>
      </w:r>
      <w:r w:rsidRPr="3AE08EFC">
        <w:rPr>
          <w:rFonts w:ascii="Arial" w:hAnsi="Arial" w:cs="Arial"/>
          <w:color w:val="000000" w:themeColor="text1"/>
          <w:sz w:val="22"/>
          <w:szCs w:val="22"/>
          <w:u w:val="single"/>
          <w:lang w:eastAsia="en-SG"/>
        </w:rPr>
        <w:t>.</w:t>
      </w:r>
      <w:r w:rsidRPr="2474B6B2">
        <w:rPr>
          <w:rFonts w:ascii="Arial" w:hAnsi="Arial" w:cs="Arial"/>
          <w:color w:val="000000" w:themeColor="text1"/>
          <w:sz w:val="22"/>
          <w:szCs w:val="22"/>
          <w:lang w:eastAsia="en-SG"/>
        </w:rPr>
        <w:t xml:space="preserve"> This map would enable the Logistics Manager to propose an expansion of warehouses in other states or a relocation plan based on states with</w:t>
      </w:r>
      <w:r w:rsidRPr="00B32325">
        <w:rPr>
          <w:rFonts w:ascii="Arial" w:hAnsi="Arial" w:cs="Arial"/>
          <w:color w:val="000000" w:themeColor="text1"/>
          <w:sz w:val="22"/>
          <w:szCs w:val="22"/>
          <w:lang w:eastAsia="en-SG"/>
        </w:rPr>
        <w:t xml:space="preserve"> more </w:t>
      </w:r>
      <w:r w:rsidRPr="2474B6B2">
        <w:rPr>
          <w:rFonts w:ascii="Arial" w:hAnsi="Arial" w:cs="Arial"/>
          <w:color w:val="000000" w:themeColor="text1"/>
          <w:sz w:val="22"/>
          <w:szCs w:val="22"/>
          <w:lang w:eastAsia="en-SG"/>
        </w:rPr>
        <w:t>customer bases</w:t>
      </w:r>
      <w:r w:rsidRPr="00B32325">
        <w:rPr>
          <w:rFonts w:ascii="Arial" w:hAnsi="Arial" w:cs="Arial"/>
          <w:color w:val="000000" w:themeColor="text1"/>
          <w:sz w:val="22"/>
          <w:szCs w:val="22"/>
          <w:lang w:eastAsia="en-SG"/>
        </w:rPr>
        <w:t xml:space="preserve"> to shorten delivery time, making deliveries more accessible to customers. </w:t>
      </w:r>
      <w:r w:rsidR="478870F5" w:rsidRPr="00B32325">
        <w:rPr>
          <w:rFonts w:ascii="Arial" w:hAnsi="Arial" w:cs="Arial"/>
          <w:color w:val="000000" w:themeColor="text1"/>
          <w:sz w:val="22"/>
          <w:szCs w:val="22"/>
          <w:lang w:eastAsia="en-SG"/>
        </w:rPr>
        <w:t>For</w:t>
      </w:r>
      <w:r w:rsidRPr="00B32325">
        <w:rPr>
          <w:rFonts w:ascii="Arial" w:hAnsi="Arial" w:cs="Arial"/>
          <w:color w:val="000000" w:themeColor="text1"/>
          <w:sz w:val="22"/>
          <w:szCs w:val="22"/>
          <w:lang w:eastAsia="en-SG"/>
        </w:rPr>
        <w:t xml:space="preserve"> a Logistics Manager this is crucial as delivery routes are based on the location of the warehouse and the customer’s address. Having a well-placed warehouse will help to make deliveries more efficient and save costs for </w:t>
      </w:r>
      <w:r w:rsidR="0017434C" w:rsidRPr="00B32325">
        <w:rPr>
          <w:rFonts w:ascii="Arial" w:hAnsi="Arial" w:cs="Arial"/>
          <w:color w:val="000000" w:themeColor="text1"/>
          <w:sz w:val="22"/>
          <w:szCs w:val="22"/>
          <w:lang w:eastAsia="en-SG"/>
        </w:rPr>
        <w:t>the company</w:t>
      </w:r>
      <w:r w:rsidRPr="00B32325">
        <w:rPr>
          <w:rFonts w:ascii="Arial" w:hAnsi="Arial" w:cs="Arial"/>
          <w:color w:val="000000" w:themeColor="text1"/>
          <w:sz w:val="22"/>
          <w:szCs w:val="22"/>
          <w:lang w:eastAsia="en-SG"/>
        </w:rPr>
        <w:t>. I was unable to use the zip code and city of the customers because the data was inaccurate and showed customers from various parts of the world</w:t>
      </w:r>
      <w:r w:rsidR="478870F5" w:rsidRPr="00B32325">
        <w:rPr>
          <w:rFonts w:ascii="Arial" w:hAnsi="Arial" w:cs="Arial"/>
          <w:color w:val="000000" w:themeColor="text1"/>
          <w:sz w:val="22"/>
          <w:szCs w:val="22"/>
          <w:lang w:eastAsia="en-SG"/>
        </w:rPr>
        <w:t xml:space="preserve"> [Refer to image below].</w:t>
      </w:r>
      <w:r w:rsidRPr="00B32325">
        <w:rPr>
          <w:rFonts w:ascii="Arial" w:hAnsi="Arial" w:cs="Arial"/>
          <w:color w:val="000000" w:themeColor="text1"/>
          <w:sz w:val="22"/>
          <w:szCs w:val="22"/>
          <w:lang w:eastAsia="en-SG"/>
        </w:rPr>
        <w:t xml:space="preserve"> However, we are a small, locally run Australian </w:t>
      </w:r>
      <w:r w:rsidR="478870F5" w:rsidRPr="00B32325">
        <w:rPr>
          <w:rFonts w:ascii="Arial" w:hAnsi="Arial" w:cs="Arial"/>
          <w:color w:val="000000" w:themeColor="text1"/>
          <w:sz w:val="22"/>
          <w:szCs w:val="22"/>
          <w:lang w:eastAsia="en-SG"/>
        </w:rPr>
        <w:t>e-commerce</w:t>
      </w:r>
      <w:r w:rsidRPr="00B32325">
        <w:rPr>
          <w:rFonts w:ascii="Arial" w:hAnsi="Arial" w:cs="Arial"/>
          <w:color w:val="000000" w:themeColor="text1"/>
          <w:sz w:val="22"/>
          <w:szCs w:val="22"/>
          <w:lang w:eastAsia="en-SG"/>
        </w:rPr>
        <w:t xml:space="preserve"> company so our influence has not been spread overseas for customers from various parts of the world to even know or order from </w:t>
      </w:r>
      <w:r w:rsidR="478870F5" w:rsidRPr="00B32325">
        <w:rPr>
          <w:rFonts w:ascii="Arial" w:hAnsi="Arial" w:cs="Arial"/>
          <w:color w:val="000000" w:themeColor="text1"/>
          <w:sz w:val="22"/>
          <w:szCs w:val="22"/>
          <w:lang w:eastAsia="en-SG"/>
        </w:rPr>
        <w:t>the company</w:t>
      </w:r>
      <w:r w:rsidRPr="00B32325">
        <w:rPr>
          <w:rFonts w:ascii="Arial" w:hAnsi="Arial" w:cs="Arial"/>
          <w:color w:val="000000" w:themeColor="text1"/>
          <w:sz w:val="22"/>
          <w:szCs w:val="22"/>
          <w:lang w:eastAsia="en-SG"/>
        </w:rPr>
        <w:t>.</w:t>
      </w:r>
    </w:p>
    <w:p w14:paraId="3F791D25" w14:textId="2782B465" w:rsidR="0CC471F8" w:rsidRDefault="0CC471F8" w:rsidP="0CC471F8">
      <w:pPr>
        <w:pStyle w:val="ListParagraph"/>
        <w:spacing w:line="360" w:lineRule="auto"/>
        <w:ind w:left="397" w:right="397"/>
        <w:jc w:val="both"/>
        <w:rPr>
          <w:color w:val="000000" w:themeColor="text1"/>
          <w:sz w:val="24"/>
          <w:szCs w:val="24"/>
          <w:lang w:eastAsia="en-SG"/>
        </w:rPr>
      </w:pPr>
    </w:p>
    <w:p w14:paraId="6DDF8352" w14:textId="0D137000" w:rsidR="0CC471F8" w:rsidRDefault="2833F886" w:rsidP="0CC471F8">
      <w:pPr>
        <w:pStyle w:val="ListParagraph"/>
        <w:spacing w:line="360" w:lineRule="auto"/>
        <w:ind w:left="397" w:right="397"/>
        <w:jc w:val="both"/>
      </w:pPr>
      <w:r>
        <w:rPr>
          <w:noProof/>
        </w:rPr>
        <w:lastRenderedPageBreak/>
        <w:drawing>
          <wp:inline distT="0" distB="0" distL="0" distR="0" wp14:anchorId="3CBFAC7F" wp14:editId="3CE9BF34">
            <wp:extent cx="4570476" cy="3575256"/>
            <wp:effectExtent l="19050" t="19050" r="20955" b="25400"/>
            <wp:docPr id="1440680954" name="Picture 1440680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40680954"/>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570476" cy="3575256"/>
                    </a:xfrm>
                    <a:prstGeom prst="rect">
                      <a:avLst/>
                    </a:prstGeom>
                    <a:ln w="9525">
                      <a:solidFill>
                        <a:schemeClr val="tx1"/>
                      </a:solidFill>
                      <a:prstDash val="solid"/>
                    </a:ln>
                  </pic:spPr>
                </pic:pic>
              </a:graphicData>
            </a:graphic>
          </wp:inline>
        </w:drawing>
      </w:r>
    </w:p>
    <w:p w14:paraId="74683700" w14:textId="77777777" w:rsidR="00A74BAB" w:rsidRPr="00A74BAB" w:rsidRDefault="00A74BAB" w:rsidP="00A74BAB">
      <w:pPr>
        <w:pStyle w:val="ListParagraph"/>
        <w:spacing w:line="360" w:lineRule="auto"/>
        <w:ind w:left="1224"/>
        <w:rPr>
          <w:sz w:val="24"/>
          <w:szCs w:val="24"/>
        </w:rPr>
      </w:pPr>
    </w:p>
    <w:p w14:paraId="461EDE3A" w14:textId="77777777" w:rsidR="00FB22C2" w:rsidRDefault="00FB22C2">
      <w:pPr>
        <w:rPr>
          <w:sz w:val="24"/>
          <w:szCs w:val="24"/>
        </w:rPr>
      </w:pPr>
      <w:r>
        <w:rPr>
          <w:sz w:val="24"/>
          <w:szCs w:val="24"/>
        </w:rPr>
        <w:br w:type="page"/>
      </w:r>
    </w:p>
    <w:p w14:paraId="36ABB8CD" w14:textId="77777777" w:rsidR="00394423" w:rsidRPr="00B32325" w:rsidRDefault="009C4AE7" w:rsidP="009C6B47">
      <w:pPr>
        <w:pStyle w:val="Heading1"/>
        <w:numPr>
          <w:ilvl w:val="1"/>
          <w:numId w:val="11"/>
        </w:numPr>
        <w:spacing w:line="360" w:lineRule="auto"/>
        <w:rPr>
          <w:rFonts w:cs="Arial"/>
          <w:sz w:val="22"/>
          <w:szCs w:val="22"/>
        </w:rPr>
      </w:pPr>
      <w:bookmarkStart w:id="18" w:name="_Toc169895631"/>
      <w:r w:rsidRPr="00B32325">
        <w:rPr>
          <w:rFonts w:cs="Arial"/>
          <w:sz w:val="22"/>
          <w:szCs w:val="22"/>
        </w:rPr>
        <w:lastRenderedPageBreak/>
        <w:t>Dashboard</w:t>
      </w:r>
      <w:bookmarkEnd w:id="18"/>
    </w:p>
    <w:p w14:paraId="03778E4B" w14:textId="74B619B6" w:rsidR="00394423" w:rsidRPr="00B32325" w:rsidRDefault="00394423" w:rsidP="009C6B47">
      <w:pPr>
        <w:pStyle w:val="Heading1"/>
        <w:numPr>
          <w:ilvl w:val="2"/>
          <w:numId w:val="11"/>
        </w:numPr>
        <w:spacing w:before="0" w:line="360" w:lineRule="auto"/>
        <w:rPr>
          <w:rFonts w:cs="Arial"/>
          <w:sz w:val="22"/>
          <w:szCs w:val="22"/>
        </w:rPr>
      </w:pPr>
      <w:bookmarkStart w:id="19" w:name="_Toc169895632"/>
      <w:r w:rsidRPr="00B32325">
        <w:rPr>
          <w:rFonts w:cs="Arial"/>
          <w:sz w:val="22"/>
          <w:szCs w:val="22"/>
        </w:rPr>
        <w:t>Dashboard 1</w:t>
      </w:r>
      <w:bookmarkEnd w:id="19"/>
    </w:p>
    <w:p w14:paraId="73D843F0" w14:textId="74B619B6" w:rsidR="00394423" w:rsidRPr="00775BD3" w:rsidRDefault="5217D027" w:rsidP="00775BD3">
      <w:pPr>
        <w:pStyle w:val="ListParagraph"/>
        <w:spacing w:line="360" w:lineRule="auto"/>
        <w:ind w:left="0"/>
        <w:rPr>
          <w:sz w:val="24"/>
          <w:szCs w:val="24"/>
        </w:rPr>
      </w:pPr>
      <w:r>
        <w:rPr>
          <w:noProof/>
        </w:rPr>
        <w:drawing>
          <wp:inline distT="0" distB="0" distL="0" distR="0" wp14:anchorId="2972D436" wp14:editId="443729D0">
            <wp:extent cx="8140336" cy="4886686"/>
            <wp:effectExtent l="26670" t="11430" r="20955" b="20955"/>
            <wp:docPr id="26" name="Picture 2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pic:nvPicPr>
                  <pic:blipFill>
                    <a:blip r:embed="rId20">
                      <a:extLst>
                        <a:ext uri="{28A0092B-C50C-407E-A947-70E740481C1C}">
                          <a14:useLocalDpi xmlns:a14="http://schemas.microsoft.com/office/drawing/2010/main" val="0"/>
                        </a:ext>
                      </a:extLst>
                    </a:blip>
                    <a:stretch>
                      <a:fillRect/>
                    </a:stretch>
                  </pic:blipFill>
                  <pic:spPr>
                    <a:xfrm rot="16200000">
                      <a:off x="0" y="0"/>
                      <a:ext cx="8140336" cy="4886686"/>
                    </a:xfrm>
                    <a:prstGeom prst="rect">
                      <a:avLst/>
                    </a:prstGeom>
                    <a:ln>
                      <a:solidFill>
                        <a:schemeClr val="tx1"/>
                      </a:solidFill>
                    </a:ln>
                  </pic:spPr>
                </pic:pic>
              </a:graphicData>
            </a:graphic>
          </wp:inline>
        </w:drawing>
      </w:r>
    </w:p>
    <w:p w14:paraId="7BEF8739" w14:textId="74B619B6" w:rsidR="00394423" w:rsidRPr="00B32325" w:rsidRDefault="00394423" w:rsidP="009C6B47">
      <w:pPr>
        <w:pStyle w:val="Heading1"/>
        <w:numPr>
          <w:ilvl w:val="3"/>
          <w:numId w:val="11"/>
        </w:numPr>
        <w:spacing w:line="360" w:lineRule="auto"/>
        <w:rPr>
          <w:rFonts w:cs="Arial"/>
          <w:sz w:val="22"/>
          <w:szCs w:val="22"/>
        </w:rPr>
      </w:pPr>
      <w:bookmarkStart w:id="20" w:name="_Toc169895633"/>
      <w:r w:rsidRPr="00B32325">
        <w:rPr>
          <w:rFonts w:cs="Arial"/>
          <w:sz w:val="22"/>
          <w:szCs w:val="22"/>
        </w:rPr>
        <w:lastRenderedPageBreak/>
        <w:t>Dashboard 1 explanation</w:t>
      </w:r>
      <w:bookmarkEnd w:id="20"/>
      <w:r w:rsidRPr="00B32325">
        <w:rPr>
          <w:rFonts w:cs="Arial"/>
          <w:sz w:val="22"/>
          <w:szCs w:val="22"/>
        </w:rPr>
        <w:t xml:space="preserve"> </w:t>
      </w:r>
    </w:p>
    <w:p w14:paraId="5D51C014" w14:textId="74B619B6"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For the delivery status dashboard, I decided to consider the following factors fundamental to the delivery of orders to customers. These factors are order fulfilment date, order,</w:t>
      </w:r>
      <w:r w:rsidR="00EC7DBE" w:rsidRPr="00B32325">
        <w:rPr>
          <w:rFonts w:ascii="Arial" w:hAnsi="Arial" w:cs="Arial"/>
          <w:sz w:val="22"/>
          <w:szCs w:val="22"/>
          <w:lang w:eastAsia="en-SG"/>
        </w:rPr>
        <w:t xml:space="preserve"> </w:t>
      </w:r>
      <w:r w:rsidRPr="00B32325">
        <w:rPr>
          <w:rFonts w:ascii="Arial" w:hAnsi="Arial" w:cs="Arial"/>
          <w:sz w:val="22"/>
          <w:szCs w:val="22"/>
          <w:lang w:eastAsia="en-SG"/>
        </w:rPr>
        <w:t>and prioritisation of orders. Initially, I considered the addresses of customers as well, but the data was incorrect and thus I was unable to create an accurate visual depicting the location of deliveries.</w:t>
      </w:r>
    </w:p>
    <w:p w14:paraId="365CBF9A" w14:textId="74B619B6" w:rsidR="006A6678" w:rsidRPr="00B32325" w:rsidRDefault="006A6678" w:rsidP="00A50E79">
      <w:pPr>
        <w:spacing w:line="360" w:lineRule="auto"/>
        <w:ind w:left="397" w:right="397"/>
        <w:jc w:val="both"/>
        <w:rPr>
          <w:rFonts w:ascii="Arial" w:hAnsi="Arial" w:cs="Arial"/>
          <w:sz w:val="22"/>
          <w:szCs w:val="22"/>
          <w:lang w:eastAsia="en-SG"/>
        </w:rPr>
      </w:pPr>
    </w:p>
    <w:p w14:paraId="2DE68538" w14:textId="5063EB8A"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From the first table, </w:t>
      </w:r>
      <w:r w:rsidR="2E82B081" w:rsidRPr="00B32325">
        <w:rPr>
          <w:rFonts w:ascii="Arial" w:hAnsi="Arial" w:cs="Arial"/>
          <w:sz w:val="22"/>
          <w:szCs w:val="22"/>
          <w:lang w:eastAsia="en-SG"/>
        </w:rPr>
        <w:t>the Logistics Manager can</w:t>
      </w:r>
      <w:r w:rsidRPr="00B32325">
        <w:rPr>
          <w:rFonts w:ascii="Arial" w:hAnsi="Arial" w:cs="Arial"/>
          <w:sz w:val="22"/>
          <w:szCs w:val="22"/>
          <w:lang w:eastAsia="en-SG"/>
        </w:rPr>
        <w:t xml:space="preserve"> prioritise orders</w:t>
      </w:r>
      <w:r w:rsidR="0017434C" w:rsidRPr="00B32325">
        <w:rPr>
          <w:rFonts w:ascii="Arial" w:hAnsi="Arial" w:cs="Arial"/>
          <w:sz w:val="22"/>
          <w:szCs w:val="22"/>
          <w:lang w:eastAsia="en-SG"/>
        </w:rPr>
        <w:t xml:space="preserve"> </w:t>
      </w:r>
      <w:r w:rsidRPr="00B32325">
        <w:rPr>
          <w:rFonts w:ascii="Arial" w:hAnsi="Arial" w:cs="Arial"/>
          <w:sz w:val="22"/>
          <w:szCs w:val="22"/>
          <w:lang w:eastAsia="en-SG"/>
        </w:rPr>
        <w:t>(Order ID) by the earliest order fulfilment date and know the days between the order -</w:t>
      </w:r>
      <w:r w:rsidR="0017434C" w:rsidRPr="00B32325">
        <w:rPr>
          <w:rFonts w:ascii="Arial" w:hAnsi="Arial" w:cs="Arial"/>
          <w:sz w:val="22"/>
          <w:szCs w:val="22"/>
          <w:lang w:eastAsia="en-SG"/>
        </w:rPr>
        <w:t xml:space="preserve"> </w:t>
      </w:r>
      <w:r w:rsidRPr="00B32325">
        <w:rPr>
          <w:rFonts w:ascii="Arial" w:hAnsi="Arial" w:cs="Arial"/>
          <w:sz w:val="22"/>
          <w:szCs w:val="22"/>
          <w:lang w:eastAsia="en-SG"/>
        </w:rPr>
        <w:t>the darker shades of blue indicating a long delivery fulfilment date since the date of order; and provide the best customer ordering experience by ensuring that the days between deliveries are shortened to a reasonable 14 days of waiting for customers.</w:t>
      </w:r>
    </w:p>
    <w:p w14:paraId="2AEA469C" w14:textId="77777777" w:rsidR="006A6678" w:rsidRPr="00B32325" w:rsidRDefault="006A6678" w:rsidP="00A50E79">
      <w:pPr>
        <w:spacing w:line="360" w:lineRule="auto"/>
        <w:ind w:left="397" w:right="397"/>
        <w:jc w:val="both"/>
        <w:rPr>
          <w:rFonts w:ascii="Arial" w:hAnsi="Arial" w:cs="Arial"/>
          <w:sz w:val="22"/>
          <w:szCs w:val="22"/>
          <w:lang w:eastAsia="en-SG"/>
        </w:rPr>
      </w:pPr>
    </w:p>
    <w:p w14:paraId="0AADF819" w14:textId="64B28784"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From there, </w:t>
      </w:r>
      <w:r w:rsidR="0CF791C6" w:rsidRPr="00B32325">
        <w:rPr>
          <w:rFonts w:ascii="Arial" w:hAnsi="Arial" w:cs="Arial"/>
          <w:sz w:val="22"/>
          <w:szCs w:val="22"/>
          <w:lang w:eastAsia="en-SG"/>
        </w:rPr>
        <w:t>the Logistics Manager</w:t>
      </w:r>
      <w:r w:rsidRPr="00B32325">
        <w:rPr>
          <w:rFonts w:ascii="Arial" w:hAnsi="Arial" w:cs="Arial"/>
          <w:sz w:val="22"/>
          <w:szCs w:val="22"/>
          <w:lang w:eastAsia="en-SG"/>
        </w:rPr>
        <w:t xml:space="preserve"> would be able to know the products</w:t>
      </w:r>
      <w:r w:rsidR="00EC7DBE" w:rsidRPr="00B32325">
        <w:rPr>
          <w:rFonts w:ascii="Arial" w:hAnsi="Arial" w:cs="Arial"/>
          <w:sz w:val="22"/>
          <w:szCs w:val="22"/>
          <w:lang w:eastAsia="en-SG"/>
        </w:rPr>
        <w:t xml:space="preserve"> </w:t>
      </w:r>
      <w:r w:rsidRPr="00B32325">
        <w:rPr>
          <w:rFonts w:ascii="Arial" w:hAnsi="Arial" w:cs="Arial"/>
          <w:sz w:val="22"/>
          <w:szCs w:val="22"/>
          <w:lang w:eastAsia="en-SG"/>
        </w:rPr>
        <w:t>(Product ID) in the orders that the customer placed and the quantity of products in each order.</w:t>
      </w:r>
    </w:p>
    <w:p w14:paraId="3E9679AA" w14:textId="77777777" w:rsidR="006A6678" w:rsidRPr="00B32325" w:rsidRDefault="006A6678" w:rsidP="00A50E79">
      <w:pPr>
        <w:spacing w:line="360" w:lineRule="auto"/>
        <w:ind w:left="397" w:right="397"/>
        <w:jc w:val="both"/>
        <w:rPr>
          <w:rFonts w:ascii="Arial" w:hAnsi="Arial" w:cs="Arial"/>
          <w:sz w:val="22"/>
          <w:szCs w:val="22"/>
          <w:lang w:eastAsia="en-SG"/>
        </w:rPr>
      </w:pPr>
    </w:p>
    <w:p w14:paraId="3EA2BFFF" w14:textId="2C6D6092"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In the detailed customer orders, </w:t>
      </w:r>
      <w:r w:rsidR="0CF791C6" w:rsidRPr="00B32325">
        <w:rPr>
          <w:rFonts w:ascii="Arial" w:hAnsi="Arial" w:cs="Arial"/>
          <w:sz w:val="22"/>
          <w:szCs w:val="22"/>
          <w:lang w:eastAsia="en-SG"/>
        </w:rPr>
        <w:t>the Logistics Manager can</w:t>
      </w:r>
      <w:r w:rsidRPr="00B32325">
        <w:rPr>
          <w:rFonts w:ascii="Arial" w:hAnsi="Arial" w:cs="Arial"/>
          <w:sz w:val="22"/>
          <w:szCs w:val="22"/>
          <w:lang w:eastAsia="en-SG"/>
        </w:rPr>
        <w:t xml:space="preserve"> focus on each order at a time, with each of the Product IDs, name and type displayed for easy picking and packing of goods. To ensure the most accurate picking and packing, the sizes have also been displayed, with the colour of the products listed to show the customer’s preferences of product.</w:t>
      </w:r>
    </w:p>
    <w:p w14:paraId="1AAF8D60" w14:textId="77777777" w:rsidR="006A6678" w:rsidRPr="00B32325" w:rsidRDefault="006A6678" w:rsidP="00A50E79">
      <w:pPr>
        <w:spacing w:line="360" w:lineRule="auto"/>
        <w:ind w:left="397" w:right="397"/>
        <w:jc w:val="both"/>
        <w:rPr>
          <w:rFonts w:ascii="Arial" w:hAnsi="Arial" w:cs="Arial"/>
          <w:sz w:val="22"/>
          <w:szCs w:val="22"/>
          <w:lang w:eastAsia="en-SG"/>
        </w:rPr>
      </w:pPr>
    </w:p>
    <w:p w14:paraId="04AC75BA" w14:textId="4D259205" w:rsidR="00394423" w:rsidRPr="006778A3" w:rsidRDefault="00394423" w:rsidP="00A50E79">
      <w:pPr>
        <w:spacing w:line="360" w:lineRule="auto"/>
        <w:ind w:left="397" w:right="397"/>
        <w:jc w:val="both"/>
        <w:rPr>
          <w:sz w:val="24"/>
          <w:szCs w:val="24"/>
          <w:lang w:eastAsia="en-SG"/>
        </w:rPr>
      </w:pPr>
      <w:r w:rsidRPr="00B32325">
        <w:rPr>
          <w:rFonts w:ascii="Arial" w:hAnsi="Arial" w:cs="Arial"/>
          <w:sz w:val="22"/>
          <w:szCs w:val="22"/>
          <w:lang w:eastAsia="en-SG"/>
        </w:rPr>
        <w:t xml:space="preserve">After the picking and packing of products, </w:t>
      </w:r>
      <w:r w:rsidR="0CF791C6" w:rsidRPr="00B32325">
        <w:rPr>
          <w:rFonts w:ascii="Arial" w:hAnsi="Arial" w:cs="Arial"/>
          <w:sz w:val="22"/>
          <w:szCs w:val="22"/>
          <w:lang w:eastAsia="en-SG"/>
        </w:rPr>
        <w:t>the Logistics Manager</w:t>
      </w:r>
      <w:r w:rsidRPr="00B32325">
        <w:rPr>
          <w:rFonts w:ascii="Arial" w:hAnsi="Arial" w:cs="Arial"/>
          <w:sz w:val="22"/>
          <w:szCs w:val="22"/>
          <w:lang w:eastAsia="en-SG"/>
        </w:rPr>
        <w:t xml:space="preserve"> should be able to know the traffic of delivery for each month to facilitate better planning and arrangement of deliveries should there be many orders to handle.</w:t>
      </w:r>
    </w:p>
    <w:p w14:paraId="63D15F3C" w14:textId="2B54423A" w:rsidR="00394423" w:rsidRDefault="00394423" w:rsidP="00394423">
      <w:pPr>
        <w:pStyle w:val="ListParagraph"/>
        <w:spacing w:line="360" w:lineRule="auto"/>
        <w:ind w:left="1224"/>
        <w:rPr>
          <w:sz w:val="24"/>
          <w:szCs w:val="24"/>
        </w:rPr>
      </w:pPr>
    </w:p>
    <w:p w14:paraId="5A7D861B" w14:textId="1C8EAE40" w:rsidR="00394423" w:rsidRDefault="00394423" w:rsidP="00394423">
      <w:pPr>
        <w:pStyle w:val="ListParagraph"/>
        <w:spacing w:line="360" w:lineRule="auto"/>
        <w:ind w:left="1224"/>
        <w:rPr>
          <w:sz w:val="24"/>
          <w:szCs w:val="24"/>
        </w:rPr>
      </w:pPr>
    </w:p>
    <w:p w14:paraId="28BF8B11" w14:textId="5746DF65" w:rsidR="00394423" w:rsidRDefault="00394423" w:rsidP="00394423">
      <w:pPr>
        <w:pStyle w:val="ListParagraph"/>
        <w:spacing w:line="360" w:lineRule="auto"/>
        <w:ind w:left="1224"/>
        <w:rPr>
          <w:sz w:val="24"/>
          <w:szCs w:val="24"/>
        </w:rPr>
      </w:pPr>
    </w:p>
    <w:p w14:paraId="54F505D3" w14:textId="56ED4B37" w:rsidR="00394423" w:rsidRDefault="00394423" w:rsidP="00394423">
      <w:pPr>
        <w:pStyle w:val="ListParagraph"/>
        <w:spacing w:line="360" w:lineRule="auto"/>
        <w:ind w:left="1224"/>
        <w:rPr>
          <w:sz w:val="24"/>
          <w:szCs w:val="24"/>
        </w:rPr>
      </w:pPr>
    </w:p>
    <w:p w14:paraId="686B5578" w14:textId="78BACA49" w:rsidR="00394423" w:rsidRDefault="00394423" w:rsidP="00394423">
      <w:pPr>
        <w:pStyle w:val="ListParagraph"/>
        <w:spacing w:line="360" w:lineRule="auto"/>
        <w:ind w:left="1224"/>
        <w:rPr>
          <w:sz w:val="24"/>
          <w:szCs w:val="24"/>
        </w:rPr>
      </w:pPr>
    </w:p>
    <w:p w14:paraId="30EF4FBA" w14:textId="67D25A20" w:rsidR="00394423" w:rsidRDefault="00394423" w:rsidP="00394423">
      <w:pPr>
        <w:pStyle w:val="ListParagraph"/>
        <w:spacing w:line="360" w:lineRule="auto"/>
        <w:ind w:left="1224"/>
        <w:rPr>
          <w:sz w:val="24"/>
          <w:szCs w:val="24"/>
        </w:rPr>
      </w:pPr>
    </w:p>
    <w:p w14:paraId="0BD86960" w14:textId="377EBF66" w:rsidR="00394423" w:rsidRDefault="00394423" w:rsidP="00394423">
      <w:pPr>
        <w:pStyle w:val="ListParagraph"/>
        <w:spacing w:line="360" w:lineRule="auto"/>
        <w:ind w:left="1224"/>
        <w:rPr>
          <w:sz w:val="24"/>
          <w:szCs w:val="24"/>
        </w:rPr>
      </w:pPr>
    </w:p>
    <w:p w14:paraId="013A6332" w14:textId="77777777" w:rsidR="004017D5" w:rsidRPr="002A58FD" w:rsidRDefault="004017D5" w:rsidP="002A58FD">
      <w:pPr>
        <w:spacing w:line="360" w:lineRule="auto"/>
        <w:rPr>
          <w:sz w:val="24"/>
          <w:szCs w:val="24"/>
        </w:rPr>
      </w:pPr>
    </w:p>
    <w:p w14:paraId="001521FD" w14:textId="2C02F7EE" w:rsidR="00394423" w:rsidRPr="00B32325" w:rsidRDefault="00394423" w:rsidP="009C6B47">
      <w:pPr>
        <w:pStyle w:val="Heading1"/>
        <w:numPr>
          <w:ilvl w:val="2"/>
          <w:numId w:val="11"/>
        </w:numPr>
        <w:spacing w:before="0"/>
        <w:rPr>
          <w:rFonts w:cs="Arial"/>
          <w:sz w:val="22"/>
          <w:szCs w:val="22"/>
        </w:rPr>
      </w:pPr>
      <w:bookmarkStart w:id="21" w:name="_Toc169895634"/>
      <w:r w:rsidRPr="00B32325">
        <w:rPr>
          <w:rFonts w:cs="Arial"/>
          <w:sz w:val="22"/>
          <w:szCs w:val="22"/>
        </w:rPr>
        <w:lastRenderedPageBreak/>
        <w:t>Dashboard 2</w:t>
      </w:r>
      <w:bookmarkEnd w:id="21"/>
    </w:p>
    <w:p w14:paraId="08EE3B08" w14:textId="1C97548D" w:rsidR="00394423" w:rsidRDefault="025E8753" w:rsidP="00167D74">
      <w:pPr>
        <w:pStyle w:val="ListParagraph"/>
        <w:spacing w:line="360" w:lineRule="auto"/>
        <w:ind w:left="0"/>
        <w:rPr>
          <w:sz w:val="24"/>
          <w:szCs w:val="24"/>
        </w:rPr>
      </w:pPr>
      <w:r>
        <w:rPr>
          <w:noProof/>
        </w:rPr>
        <w:drawing>
          <wp:inline distT="0" distB="0" distL="0" distR="0" wp14:anchorId="463D9F34" wp14:editId="531EA1F8">
            <wp:extent cx="8234108" cy="5308458"/>
            <wp:effectExtent l="15240" t="22860" r="10795" b="10795"/>
            <wp:docPr id="27" name="Picture 27" descr="Chart, application,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pic:nvPicPr>
                  <pic:blipFill>
                    <a:blip r:embed="rId21">
                      <a:extLst>
                        <a:ext uri="{28A0092B-C50C-407E-A947-70E740481C1C}">
                          <a14:useLocalDpi xmlns:a14="http://schemas.microsoft.com/office/drawing/2010/main" val="0"/>
                        </a:ext>
                      </a:extLst>
                    </a:blip>
                    <a:stretch>
                      <a:fillRect/>
                    </a:stretch>
                  </pic:blipFill>
                  <pic:spPr>
                    <a:xfrm rot="16200000">
                      <a:off x="0" y="0"/>
                      <a:ext cx="8234108" cy="5308458"/>
                    </a:xfrm>
                    <a:prstGeom prst="rect">
                      <a:avLst/>
                    </a:prstGeom>
                    <a:ln>
                      <a:solidFill>
                        <a:schemeClr val="tx1"/>
                      </a:solidFill>
                    </a:ln>
                  </pic:spPr>
                </pic:pic>
              </a:graphicData>
            </a:graphic>
          </wp:inline>
        </w:drawing>
      </w:r>
    </w:p>
    <w:p w14:paraId="3D781D1A" w14:textId="3D4C2D05" w:rsidR="00394423" w:rsidRPr="00B32325" w:rsidRDefault="00394423" w:rsidP="009C6B47">
      <w:pPr>
        <w:pStyle w:val="Heading1"/>
        <w:numPr>
          <w:ilvl w:val="3"/>
          <w:numId w:val="11"/>
        </w:numPr>
        <w:spacing w:line="360" w:lineRule="auto"/>
        <w:rPr>
          <w:rFonts w:cs="Arial"/>
          <w:sz w:val="22"/>
          <w:szCs w:val="22"/>
        </w:rPr>
      </w:pPr>
      <w:bookmarkStart w:id="22" w:name="_Toc169895635"/>
      <w:r w:rsidRPr="00B32325">
        <w:rPr>
          <w:rFonts w:cs="Arial"/>
          <w:sz w:val="22"/>
          <w:szCs w:val="22"/>
        </w:rPr>
        <w:lastRenderedPageBreak/>
        <w:t>Dashboard 2 explanation</w:t>
      </w:r>
      <w:bookmarkEnd w:id="22"/>
    </w:p>
    <w:p w14:paraId="09318A24" w14:textId="1F2F5788"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This dashboard shows the management of warehouse logistics through </w:t>
      </w:r>
      <w:r w:rsidR="00EC7DBE" w:rsidRPr="00B32325">
        <w:rPr>
          <w:rFonts w:ascii="Arial" w:hAnsi="Arial" w:cs="Arial"/>
          <w:sz w:val="22"/>
          <w:szCs w:val="22"/>
          <w:lang w:eastAsia="en-SG"/>
        </w:rPr>
        <w:t>three</w:t>
      </w:r>
      <w:r w:rsidRPr="00B32325">
        <w:rPr>
          <w:rFonts w:ascii="Arial" w:hAnsi="Arial" w:cs="Arial"/>
          <w:sz w:val="22"/>
          <w:szCs w:val="22"/>
          <w:lang w:eastAsia="en-SG"/>
        </w:rPr>
        <w:t xml:space="preserve"> visuals, a pie chart, map, and bar chart. </w:t>
      </w:r>
    </w:p>
    <w:p w14:paraId="763DB50D" w14:textId="77777777" w:rsidR="006A6678" w:rsidRPr="00B32325" w:rsidRDefault="006A6678" w:rsidP="00A50E79">
      <w:pPr>
        <w:spacing w:line="360" w:lineRule="auto"/>
        <w:ind w:left="397" w:right="397"/>
        <w:jc w:val="both"/>
        <w:rPr>
          <w:rFonts w:ascii="Arial" w:hAnsi="Arial" w:cs="Arial"/>
          <w:sz w:val="22"/>
          <w:szCs w:val="22"/>
          <w:lang w:eastAsia="en-SG"/>
        </w:rPr>
      </w:pPr>
    </w:p>
    <w:p w14:paraId="5FC19A21" w14:textId="385799DA"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The pie chart depicts the overall quantity of product types and displays the percentage of these product types for an easy view of the overall inventory.</w:t>
      </w:r>
    </w:p>
    <w:p w14:paraId="13B609DA" w14:textId="77777777" w:rsidR="006A6678" w:rsidRPr="00B32325" w:rsidRDefault="006A6678" w:rsidP="00A50E79">
      <w:pPr>
        <w:spacing w:line="360" w:lineRule="auto"/>
        <w:ind w:left="397" w:right="397"/>
        <w:jc w:val="both"/>
        <w:rPr>
          <w:rFonts w:ascii="Arial" w:hAnsi="Arial" w:cs="Arial"/>
          <w:sz w:val="22"/>
          <w:szCs w:val="22"/>
          <w:lang w:eastAsia="en-SG"/>
        </w:rPr>
      </w:pPr>
    </w:p>
    <w:p w14:paraId="1A70490F" w14:textId="49A4B8E0"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Below the pie chart, the bar chart displays the total quantity of specific stocks of a product type to track which specific product of a product type is running low so I can plan the placement of the stocks to facilitate the most efficient picking and packing whilst handling the movement of new stock delivery to the warehouse. </w:t>
      </w:r>
    </w:p>
    <w:p w14:paraId="4F554A8E" w14:textId="77777777" w:rsidR="006A6678" w:rsidRPr="00B32325" w:rsidRDefault="006A6678" w:rsidP="00A50E79">
      <w:pPr>
        <w:spacing w:line="360" w:lineRule="auto"/>
        <w:ind w:left="397" w:right="397"/>
        <w:jc w:val="both"/>
        <w:rPr>
          <w:rFonts w:ascii="Arial" w:hAnsi="Arial" w:cs="Arial"/>
          <w:sz w:val="22"/>
          <w:szCs w:val="22"/>
          <w:lang w:eastAsia="en-SG"/>
        </w:rPr>
      </w:pPr>
    </w:p>
    <w:p w14:paraId="60AF7F31" w14:textId="787D2873" w:rsidR="00394423" w:rsidRPr="00B32325" w:rsidRDefault="00394423" w:rsidP="00A50E79">
      <w:pPr>
        <w:spacing w:line="360" w:lineRule="auto"/>
        <w:ind w:left="397" w:right="397"/>
        <w:jc w:val="both"/>
        <w:rPr>
          <w:rFonts w:ascii="Arial" w:hAnsi="Arial" w:cs="Arial"/>
          <w:sz w:val="22"/>
          <w:szCs w:val="22"/>
          <w:lang w:eastAsia="en-SG"/>
        </w:rPr>
      </w:pPr>
      <w:r w:rsidRPr="00B32325">
        <w:rPr>
          <w:rFonts w:ascii="Arial" w:hAnsi="Arial" w:cs="Arial"/>
          <w:sz w:val="22"/>
          <w:szCs w:val="22"/>
          <w:lang w:eastAsia="en-SG"/>
        </w:rPr>
        <w:t xml:space="preserve">The map visual displays the number of customers in a region through the size of the bubbles and this is important to a Logistics Manager as </w:t>
      </w:r>
      <w:r w:rsidR="0CF791C6" w:rsidRPr="00B32325">
        <w:rPr>
          <w:rFonts w:ascii="Arial" w:hAnsi="Arial" w:cs="Arial"/>
          <w:sz w:val="22"/>
          <w:szCs w:val="22"/>
          <w:lang w:eastAsia="en-SG"/>
        </w:rPr>
        <w:t>they</w:t>
      </w:r>
      <w:r w:rsidRPr="00B32325">
        <w:rPr>
          <w:rFonts w:ascii="Arial" w:hAnsi="Arial" w:cs="Arial"/>
          <w:sz w:val="22"/>
          <w:szCs w:val="22"/>
          <w:lang w:eastAsia="en-SG"/>
        </w:rPr>
        <w:t xml:space="preserve"> need to be informed of the places with the most customers so </w:t>
      </w:r>
      <w:r w:rsidR="0CF791C6" w:rsidRPr="00B32325">
        <w:rPr>
          <w:rFonts w:ascii="Arial" w:hAnsi="Arial" w:cs="Arial"/>
          <w:sz w:val="22"/>
          <w:szCs w:val="22"/>
          <w:lang w:eastAsia="en-SG"/>
        </w:rPr>
        <w:t>that they</w:t>
      </w:r>
      <w:r w:rsidRPr="00B32325">
        <w:rPr>
          <w:rFonts w:ascii="Arial" w:hAnsi="Arial" w:cs="Arial"/>
          <w:sz w:val="22"/>
          <w:szCs w:val="22"/>
          <w:lang w:eastAsia="en-SG"/>
        </w:rPr>
        <w:t xml:space="preserve"> can propose</w:t>
      </w:r>
      <w:r w:rsidR="0CF791C6" w:rsidRPr="00B32325">
        <w:rPr>
          <w:rFonts w:ascii="Arial" w:hAnsi="Arial" w:cs="Arial"/>
          <w:sz w:val="22"/>
          <w:szCs w:val="22"/>
          <w:lang w:eastAsia="en-SG"/>
        </w:rPr>
        <w:t xml:space="preserve"> a plan</w:t>
      </w:r>
      <w:r w:rsidRPr="00B32325">
        <w:rPr>
          <w:rFonts w:ascii="Arial" w:hAnsi="Arial" w:cs="Arial"/>
          <w:sz w:val="22"/>
          <w:szCs w:val="22"/>
          <w:lang w:eastAsia="en-SG"/>
        </w:rPr>
        <w:t xml:space="preserve"> to the CEO and suggest either relocation or expansion to an area that is more suited to more of our customers not only to reduce transportation costs but also cater to our customer base in places with more customers so that they can receive their orders maybe even with the option of same day delivery. Alternatively, we</w:t>
      </w:r>
      <w:r w:rsidR="00EC7DBE" w:rsidRPr="00B32325">
        <w:rPr>
          <w:rFonts w:ascii="Arial" w:hAnsi="Arial" w:cs="Arial"/>
          <w:sz w:val="22"/>
          <w:szCs w:val="22"/>
          <w:lang w:eastAsia="en-SG"/>
        </w:rPr>
        <w:t xml:space="preserve"> </w:t>
      </w:r>
      <w:r w:rsidRPr="00B32325">
        <w:rPr>
          <w:rFonts w:ascii="Arial" w:hAnsi="Arial" w:cs="Arial"/>
          <w:sz w:val="22"/>
          <w:szCs w:val="22"/>
          <w:lang w:eastAsia="en-SG"/>
        </w:rPr>
        <w:t>could improve the sales of our company by charging a premium for it (express delivery), while keeping transportation costs low.</w:t>
      </w:r>
    </w:p>
    <w:p w14:paraId="2E67F774" w14:textId="77777777" w:rsidR="00394423" w:rsidRDefault="00394423" w:rsidP="00394423">
      <w:pPr>
        <w:pStyle w:val="ListParagraph"/>
        <w:spacing w:line="360" w:lineRule="auto"/>
        <w:ind w:left="1224"/>
        <w:rPr>
          <w:sz w:val="24"/>
          <w:szCs w:val="24"/>
        </w:rPr>
      </w:pPr>
    </w:p>
    <w:p w14:paraId="79FF72D5" w14:textId="77777777" w:rsidR="00394423" w:rsidRPr="00394423" w:rsidRDefault="00394423" w:rsidP="00394423">
      <w:pPr>
        <w:spacing w:line="360" w:lineRule="auto"/>
        <w:jc w:val="both"/>
        <w:rPr>
          <w:sz w:val="24"/>
          <w:szCs w:val="24"/>
          <w:lang w:eastAsia="en-SG"/>
        </w:rPr>
      </w:pPr>
    </w:p>
    <w:p w14:paraId="266C2247" w14:textId="06D634C7" w:rsidR="00394423" w:rsidRDefault="00394423">
      <w:pPr>
        <w:rPr>
          <w:sz w:val="24"/>
          <w:szCs w:val="24"/>
        </w:rPr>
      </w:pPr>
    </w:p>
    <w:p w14:paraId="48DE05D5" w14:textId="77777777" w:rsidR="00394423" w:rsidRDefault="00394423" w:rsidP="007B7C92">
      <w:pPr>
        <w:ind w:left="340"/>
        <w:rPr>
          <w:sz w:val="24"/>
          <w:szCs w:val="24"/>
        </w:rPr>
      </w:pPr>
    </w:p>
    <w:p w14:paraId="20647804" w14:textId="0E53D81E" w:rsidR="00FB22C2" w:rsidRDefault="00FB22C2" w:rsidP="007B7C92">
      <w:pPr>
        <w:ind w:left="340"/>
        <w:rPr>
          <w:sz w:val="24"/>
          <w:szCs w:val="24"/>
        </w:rPr>
      </w:pPr>
      <w:r>
        <w:rPr>
          <w:sz w:val="24"/>
          <w:szCs w:val="24"/>
        </w:rPr>
        <w:br w:type="page"/>
      </w:r>
    </w:p>
    <w:p w14:paraId="4E4EB764" w14:textId="073CBD9B" w:rsidR="009C4AE7" w:rsidRPr="00B32325" w:rsidRDefault="009C4AE7" w:rsidP="009C6B47">
      <w:pPr>
        <w:pStyle w:val="Heading1"/>
        <w:numPr>
          <w:ilvl w:val="1"/>
          <w:numId w:val="11"/>
        </w:numPr>
        <w:spacing w:line="360" w:lineRule="auto"/>
        <w:rPr>
          <w:rFonts w:ascii="Times New Roman" w:hAnsi="Times New Roman"/>
          <w:sz w:val="22"/>
          <w:szCs w:val="22"/>
        </w:rPr>
      </w:pPr>
      <w:bookmarkStart w:id="23" w:name="_Toc169895636"/>
      <w:r w:rsidRPr="00B32325">
        <w:rPr>
          <w:rFonts w:ascii="Times New Roman" w:hAnsi="Times New Roman"/>
          <w:sz w:val="22"/>
          <w:szCs w:val="22"/>
        </w:rPr>
        <w:lastRenderedPageBreak/>
        <w:t>Individual Reflection</w:t>
      </w:r>
      <w:bookmarkEnd w:id="23"/>
    </w:p>
    <w:p w14:paraId="639BB08E" w14:textId="2BA9A000" w:rsidR="006778A3" w:rsidRPr="00B32325" w:rsidRDefault="006778A3" w:rsidP="00A50E79">
      <w:pPr>
        <w:spacing w:line="360" w:lineRule="auto"/>
        <w:ind w:left="397" w:right="397"/>
        <w:jc w:val="both"/>
        <w:rPr>
          <w:rFonts w:ascii="Arial" w:hAnsi="Arial" w:cs="Arial"/>
          <w:sz w:val="22"/>
          <w:szCs w:val="22"/>
          <w:lang w:eastAsia="en-SG"/>
        </w:rPr>
      </w:pPr>
      <w:r w:rsidRPr="00B32325">
        <w:rPr>
          <w:rFonts w:ascii="Arial" w:hAnsi="Arial" w:cs="Arial"/>
          <w:color w:val="000000" w:themeColor="text1"/>
          <w:sz w:val="22"/>
          <w:szCs w:val="22"/>
          <w:lang w:eastAsia="en-SG"/>
        </w:rPr>
        <w:t xml:space="preserve">I have learnt how to arrange data in a way </w:t>
      </w:r>
      <w:r w:rsidR="006F7915" w:rsidRPr="00B32325">
        <w:rPr>
          <w:rFonts w:ascii="Arial" w:hAnsi="Arial" w:cs="Arial"/>
          <w:color w:val="000000" w:themeColor="text1"/>
          <w:sz w:val="22"/>
          <w:szCs w:val="22"/>
          <w:lang w:eastAsia="en-SG"/>
        </w:rPr>
        <w:t xml:space="preserve">that </w:t>
      </w:r>
      <w:r w:rsidRPr="00B32325">
        <w:rPr>
          <w:rFonts w:ascii="Arial" w:hAnsi="Arial" w:cs="Arial"/>
          <w:color w:val="000000" w:themeColor="text1"/>
          <w:sz w:val="22"/>
          <w:szCs w:val="22"/>
          <w:lang w:eastAsia="en-SG"/>
        </w:rPr>
        <w:t xml:space="preserve">everyone can understand easily using specific visuals (e.g., table for lots of information, pie chart for data with percentages) and most importantly, I have managed to hone the skill of putting myself in the stakeholder’s shoes to fulfil their needs such as delivery, transportation, and stock placement. The gaps in my learning were identified when I found myself struggling to even produce accurate and appropriate visuals for the storytelling of my stakeholder and my stakeholder’s needs. </w:t>
      </w:r>
      <w:r w:rsidR="2CD9CEFE" w:rsidRPr="00B32325">
        <w:rPr>
          <w:rFonts w:ascii="Arial" w:hAnsi="Arial" w:cs="Arial"/>
          <w:color w:val="000000" w:themeColor="text1"/>
          <w:sz w:val="22"/>
          <w:szCs w:val="22"/>
          <w:lang w:eastAsia="en-SG"/>
        </w:rPr>
        <w:t>I realized</w:t>
      </w:r>
      <w:r w:rsidRPr="00B32325">
        <w:rPr>
          <w:rFonts w:ascii="Arial" w:hAnsi="Arial" w:cs="Arial"/>
          <w:color w:val="000000" w:themeColor="text1"/>
          <w:sz w:val="22"/>
          <w:szCs w:val="22"/>
          <w:lang w:eastAsia="en-SG"/>
        </w:rPr>
        <w:t xml:space="preserve"> that I did not fully grasp the concept and </w:t>
      </w:r>
      <w:r w:rsidR="00EC7DBE" w:rsidRPr="00B32325">
        <w:rPr>
          <w:rFonts w:ascii="Arial" w:hAnsi="Arial" w:cs="Arial"/>
          <w:color w:val="000000" w:themeColor="text1"/>
          <w:sz w:val="22"/>
          <w:szCs w:val="22"/>
          <w:lang w:eastAsia="en-SG"/>
        </w:rPr>
        <w:t xml:space="preserve">role of </w:t>
      </w:r>
      <w:r w:rsidRPr="00B32325">
        <w:rPr>
          <w:rFonts w:ascii="Arial" w:hAnsi="Arial" w:cs="Arial"/>
          <w:color w:val="000000" w:themeColor="text1"/>
          <w:sz w:val="22"/>
          <w:szCs w:val="22"/>
          <w:lang w:eastAsia="en-SG"/>
        </w:rPr>
        <w:t xml:space="preserve">my stakeholder and impulsively rushed to create exploratory questions without even analysing the given datasets, resulting in a loss of time and much frustration when I was planning which visuals I should choose. This skill of understanding is important because for example, in Programming 1, we are required to write code to solve a problem. But to do that, we </w:t>
      </w:r>
      <w:r w:rsidR="00EC7DBE" w:rsidRPr="00B32325">
        <w:rPr>
          <w:rFonts w:ascii="Arial" w:hAnsi="Arial" w:cs="Arial"/>
          <w:color w:val="000000" w:themeColor="text1"/>
          <w:sz w:val="22"/>
          <w:szCs w:val="22"/>
          <w:lang w:eastAsia="en-SG"/>
        </w:rPr>
        <w:t>must</w:t>
      </w:r>
      <w:r w:rsidRPr="00B32325">
        <w:rPr>
          <w:rFonts w:ascii="Arial" w:hAnsi="Arial" w:cs="Arial"/>
          <w:color w:val="000000" w:themeColor="text1"/>
          <w:sz w:val="22"/>
          <w:szCs w:val="22"/>
          <w:lang w:eastAsia="en-SG"/>
        </w:rPr>
        <w:t xml:space="preserve"> fully understand what the problem is asking of us and what are the next steps that can be taken to resolve the problem. In a work context, since I am working in retail, I also understand the importance of putting myself in the customer’s shoes to fulfil their needs, be it finding a certain product suited for themselves, or resolving issues that the customer faces with our products (e.g., defects, wrong size). The skill of understanding someone is a valuable skill I have picked up through this journey in this module.</w:t>
      </w:r>
    </w:p>
    <w:p w14:paraId="0C7C67FD" w14:textId="77777777" w:rsidR="00FB22C2" w:rsidRPr="00F5712B" w:rsidRDefault="00FB22C2" w:rsidP="00FB22C2">
      <w:pPr>
        <w:pStyle w:val="ListParagraph"/>
        <w:spacing w:line="360" w:lineRule="auto"/>
        <w:ind w:left="792"/>
        <w:rPr>
          <w:sz w:val="24"/>
          <w:szCs w:val="24"/>
        </w:rPr>
      </w:pPr>
    </w:p>
    <w:p w14:paraId="7F0C8B63" w14:textId="77777777" w:rsidR="00D62127" w:rsidRPr="00F5712B" w:rsidRDefault="00D62127">
      <w:pPr>
        <w:rPr>
          <w:b/>
          <w:bCs/>
          <w:sz w:val="24"/>
          <w:szCs w:val="24"/>
        </w:rPr>
      </w:pPr>
      <w:r w:rsidRPr="00F5712B">
        <w:rPr>
          <w:b/>
          <w:bCs/>
          <w:sz w:val="24"/>
          <w:szCs w:val="24"/>
        </w:rPr>
        <w:br w:type="page"/>
      </w:r>
    </w:p>
    <w:p w14:paraId="7EF0447D" w14:textId="01C21DC6" w:rsidR="009C4AE7" w:rsidRPr="00B32325" w:rsidRDefault="009C4AE7" w:rsidP="009C6B47">
      <w:pPr>
        <w:pStyle w:val="Heading1"/>
        <w:numPr>
          <w:ilvl w:val="0"/>
          <w:numId w:val="11"/>
        </w:numPr>
        <w:spacing w:line="360" w:lineRule="auto"/>
        <w:rPr>
          <w:rFonts w:cs="Arial"/>
          <w:sz w:val="22"/>
          <w:szCs w:val="22"/>
        </w:rPr>
      </w:pPr>
      <w:bookmarkStart w:id="24" w:name="_Toc169895637"/>
      <w:r w:rsidRPr="00B32325">
        <w:rPr>
          <w:rFonts w:cs="Arial"/>
          <w:sz w:val="22"/>
          <w:szCs w:val="22"/>
        </w:rPr>
        <w:lastRenderedPageBreak/>
        <w:t>Group reflection</w:t>
      </w:r>
      <w:bookmarkEnd w:id="24"/>
    </w:p>
    <w:p w14:paraId="30882B0A" w14:textId="56973895" w:rsidR="0022190D" w:rsidRDefault="0022190D" w:rsidP="5A0197BC"/>
    <w:p w14:paraId="454688F7" w14:textId="5C069DFC" w:rsidR="00AD0238" w:rsidRPr="00B32325" w:rsidRDefault="00C11189" w:rsidP="00B32325">
      <w:pPr>
        <w:pStyle w:val="ListParagraph"/>
        <w:spacing w:line="360" w:lineRule="auto"/>
        <w:ind w:left="397" w:right="397"/>
        <w:jc w:val="both"/>
        <w:rPr>
          <w:rFonts w:ascii="Arial" w:hAnsi="Arial" w:cs="Arial"/>
          <w:sz w:val="22"/>
          <w:szCs w:val="22"/>
        </w:rPr>
      </w:pPr>
      <w:r w:rsidRPr="00B32325">
        <w:rPr>
          <w:rFonts w:ascii="Arial" w:hAnsi="Arial" w:cs="Arial"/>
          <w:sz w:val="22"/>
          <w:szCs w:val="22"/>
        </w:rPr>
        <w:t xml:space="preserve">When this assignment was first released, </w:t>
      </w:r>
      <w:r w:rsidR="005D2091" w:rsidRPr="00B32325">
        <w:rPr>
          <w:rFonts w:ascii="Arial" w:hAnsi="Arial" w:cs="Arial"/>
          <w:sz w:val="22"/>
          <w:szCs w:val="22"/>
        </w:rPr>
        <w:t xml:space="preserve">we immediately came up with a timeline </w:t>
      </w:r>
      <w:r w:rsidR="005A665C" w:rsidRPr="00B32325">
        <w:rPr>
          <w:rFonts w:ascii="Arial" w:hAnsi="Arial" w:cs="Arial"/>
          <w:sz w:val="22"/>
          <w:szCs w:val="22"/>
        </w:rPr>
        <w:t>for the</w:t>
      </w:r>
      <w:r w:rsidR="005D2091" w:rsidRPr="00B32325">
        <w:rPr>
          <w:rFonts w:ascii="Arial" w:hAnsi="Arial" w:cs="Arial"/>
          <w:sz w:val="22"/>
          <w:szCs w:val="22"/>
        </w:rPr>
        <w:t xml:space="preserve"> project. </w:t>
      </w:r>
      <w:r w:rsidR="00A13E04" w:rsidRPr="00B32325">
        <w:rPr>
          <w:rFonts w:ascii="Arial" w:hAnsi="Arial" w:cs="Arial"/>
          <w:sz w:val="22"/>
          <w:szCs w:val="22"/>
        </w:rPr>
        <w:t xml:space="preserve">This timeline </w:t>
      </w:r>
      <w:r w:rsidR="005A665C" w:rsidRPr="00B32325">
        <w:rPr>
          <w:rFonts w:ascii="Arial" w:hAnsi="Arial" w:cs="Arial"/>
          <w:sz w:val="22"/>
          <w:szCs w:val="22"/>
        </w:rPr>
        <w:t xml:space="preserve">helps to </w:t>
      </w:r>
      <w:r w:rsidR="003E13E7" w:rsidRPr="00B32325">
        <w:rPr>
          <w:rFonts w:ascii="Arial" w:hAnsi="Arial" w:cs="Arial"/>
          <w:sz w:val="22"/>
          <w:szCs w:val="22"/>
        </w:rPr>
        <w:t>ensure</w:t>
      </w:r>
      <w:r w:rsidR="005A665C" w:rsidRPr="00B32325">
        <w:rPr>
          <w:rFonts w:ascii="Arial" w:hAnsi="Arial" w:cs="Arial"/>
          <w:sz w:val="22"/>
          <w:szCs w:val="22"/>
        </w:rPr>
        <w:t xml:space="preserve"> </w:t>
      </w:r>
      <w:r w:rsidR="003E13E7" w:rsidRPr="00B32325">
        <w:rPr>
          <w:rFonts w:ascii="Arial" w:hAnsi="Arial" w:cs="Arial"/>
          <w:sz w:val="22"/>
          <w:szCs w:val="22"/>
        </w:rPr>
        <w:t>that the assignment will not be submitted late. We t</w:t>
      </w:r>
      <w:r w:rsidR="005A665C" w:rsidRPr="00B32325">
        <w:rPr>
          <w:rFonts w:ascii="Arial" w:hAnsi="Arial" w:cs="Arial"/>
          <w:sz w:val="22"/>
          <w:szCs w:val="22"/>
        </w:rPr>
        <w:t>rie</w:t>
      </w:r>
      <w:r w:rsidR="003E13E7" w:rsidRPr="00B32325">
        <w:rPr>
          <w:rFonts w:ascii="Arial" w:hAnsi="Arial" w:cs="Arial"/>
          <w:sz w:val="22"/>
          <w:szCs w:val="22"/>
        </w:rPr>
        <w:t>d to work out schedules with one another, making sure that everyone would not be stressed out by the treme</w:t>
      </w:r>
      <w:r w:rsidR="005A665C" w:rsidRPr="00B32325">
        <w:rPr>
          <w:rFonts w:ascii="Arial" w:hAnsi="Arial" w:cs="Arial"/>
          <w:sz w:val="22"/>
          <w:szCs w:val="22"/>
        </w:rPr>
        <w:t xml:space="preserve">ndous workload from the various modules. </w:t>
      </w:r>
    </w:p>
    <w:p w14:paraId="602AC066" w14:textId="7B2A7479" w:rsidR="5A0197BC" w:rsidRPr="00B32325" w:rsidRDefault="5A0197BC" w:rsidP="5A0197BC">
      <w:pPr>
        <w:pStyle w:val="ListParagraph"/>
        <w:spacing w:line="360" w:lineRule="auto"/>
        <w:ind w:left="397" w:right="397" w:firstLine="360"/>
        <w:jc w:val="both"/>
        <w:rPr>
          <w:rFonts w:ascii="Arial" w:hAnsi="Arial" w:cs="Arial"/>
          <w:sz w:val="22"/>
          <w:szCs w:val="22"/>
        </w:rPr>
      </w:pPr>
    </w:p>
    <w:p w14:paraId="0FB36770" w14:textId="501DDADC" w:rsidR="005A665C" w:rsidRPr="00B32325" w:rsidRDefault="57E4D272" w:rsidP="5A0197BC">
      <w:pPr>
        <w:pStyle w:val="ListParagraph"/>
        <w:spacing w:line="360" w:lineRule="auto"/>
        <w:ind w:left="397" w:right="397"/>
        <w:jc w:val="both"/>
        <w:rPr>
          <w:rFonts w:ascii="Arial" w:hAnsi="Arial" w:cs="Arial"/>
          <w:sz w:val="22"/>
          <w:szCs w:val="22"/>
        </w:rPr>
      </w:pPr>
      <w:r w:rsidRPr="00B32325">
        <w:rPr>
          <w:rFonts w:ascii="Arial" w:hAnsi="Arial" w:cs="Arial"/>
          <w:sz w:val="22"/>
          <w:szCs w:val="22"/>
        </w:rPr>
        <w:t xml:space="preserve">At the start of the assignment, </w:t>
      </w:r>
      <w:r w:rsidRPr="00B32325">
        <w:rPr>
          <w:rFonts w:ascii="Arial" w:hAnsi="Arial" w:cs="Arial"/>
          <w:sz w:val="22"/>
          <w:szCs w:val="22"/>
          <w:u w:val="single"/>
        </w:rPr>
        <w:t>we did not manage</w:t>
      </w:r>
      <w:r w:rsidR="535AB04F" w:rsidRPr="00B32325">
        <w:rPr>
          <w:rFonts w:ascii="Arial" w:hAnsi="Arial" w:cs="Arial"/>
          <w:sz w:val="22"/>
          <w:szCs w:val="22"/>
          <w:u w:val="single"/>
        </w:rPr>
        <w:t xml:space="preserve"> to </w:t>
      </w:r>
      <w:r w:rsidR="3CBDEF0B" w:rsidRPr="00B32325">
        <w:rPr>
          <w:rFonts w:ascii="Arial" w:hAnsi="Arial" w:cs="Arial"/>
          <w:sz w:val="22"/>
          <w:szCs w:val="22"/>
          <w:u w:val="single"/>
        </w:rPr>
        <w:t xml:space="preserve">do enough </w:t>
      </w:r>
      <w:r w:rsidR="3092D67D" w:rsidRPr="00B32325">
        <w:rPr>
          <w:rFonts w:ascii="Arial" w:hAnsi="Arial" w:cs="Arial"/>
          <w:sz w:val="22"/>
          <w:szCs w:val="22"/>
          <w:u w:val="single"/>
        </w:rPr>
        <w:t xml:space="preserve">research </w:t>
      </w:r>
      <w:r w:rsidR="3CBDEF0B" w:rsidRPr="00B32325">
        <w:rPr>
          <w:rFonts w:ascii="Arial" w:hAnsi="Arial" w:cs="Arial"/>
          <w:sz w:val="22"/>
          <w:szCs w:val="22"/>
          <w:u w:val="single"/>
        </w:rPr>
        <w:t xml:space="preserve">for the respective </w:t>
      </w:r>
      <w:r w:rsidR="3092D67D" w:rsidRPr="00B32325">
        <w:rPr>
          <w:rFonts w:ascii="Arial" w:hAnsi="Arial" w:cs="Arial"/>
          <w:sz w:val="22"/>
          <w:szCs w:val="22"/>
          <w:u w:val="single"/>
        </w:rPr>
        <w:t>stakeholders</w:t>
      </w:r>
      <w:r w:rsidR="47A4C93F" w:rsidRPr="00B32325">
        <w:rPr>
          <w:rFonts w:ascii="Arial" w:hAnsi="Arial" w:cs="Arial"/>
          <w:sz w:val="22"/>
          <w:szCs w:val="22"/>
        </w:rPr>
        <w:t xml:space="preserve">. </w:t>
      </w:r>
      <w:r w:rsidR="4FEB4F83" w:rsidRPr="00B32325">
        <w:rPr>
          <w:rFonts w:ascii="Arial" w:hAnsi="Arial" w:cs="Arial"/>
          <w:sz w:val="22"/>
          <w:szCs w:val="22"/>
        </w:rPr>
        <w:t xml:space="preserve">Furthermore, </w:t>
      </w:r>
      <w:r w:rsidR="4FEB4F83" w:rsidRPr="00B32325">
        <w:rPr>
          <w:rFonts w:ascii="Arial" w:hAnsi="Arial" w:cs="Arial"/>
          <w:sz w:val="22"/>
          <w:szCs w:val="22"/>
          <w:u w:val="single"/>
        </w:rPr>
        <w:t>we did not fully understand the meaning of the various key terms of the data sets</w:t>
      </w:r>
      <w:r w:rsidR="4FEB4F83" w:rsidRPr="00B32325">
        <w:rPr>
          <w:rFonts w:ascii="Arial" w:hAnsi="Arial" w:cs="Arial"/>
          <w:sz w:val="22"/>
          <w:szCs w:val="22"/>
        </w:rPr>
        <w:t xml:space="preserve">. </w:t>
      </w:r>
      <w:r w:rsidR="282FCD8C" w:rsidRPr="00B32325">
        <w:rPr>
          <w:rFonts w:ascii="Arial" w:hAnsi="Arial" w:cs="Arial"/>
          <w:sz w:val="22"/>
          <w:szCs w:val="22"/>
        </w:rPr>
        <w:t>This resulted in us not being able to plan out the exploratory questions that we really need</w:t>
      </w:r>
      <w:r w:rsidR="2D7603C0" w:rsidRPr="00B32325">
        <w:rPr>
          <w:rFonts w:ascii="Arial" w:hAnsi="Arial" w:cs="Arial"/>
          <w:sz w:val="22"/>
          <w:szCs w:val="22"/>
        </w:rPr>
        <w:t xml:space="preserve">. </w:t>
      </w:r>
      <w:r w:rsidR="2D7603C0" w:rsidRPr="00B32325">
        <w:rPr>
          <w:rFonts w:ascii="Arial" w:hAnsi="Arial" w:cs="Arial"/>
          <w:sz w:val="22"/>
          <w:szCs w:val="22"/>
          <w:u w:val="single"/>
        </w:rPr>
        <w:t>Additionally, d</w:t>
      </w:r>
      <w:r w:rsidR="0BBE2BAD" w:rsidRPr="00B32325">
        <w:rPr>
          <w:rFonts w:ascii="Arial" w:hAnsi="Arial" w:cs="Arial"/>
          <w:sz w:val="22"/>
          <w:szCs w:val="22"/>
          <w:u w:val="single"/>
        </w:rPr>
        <w:t>ue to the lack of planning</w:t>
      </w:r>
      <w:r w:rsidR="2D7603C0" w:rsidRPr="00B32325">
        <w:rPr>
          <w:rFonts w:ascii="Arial" w:hAnsi="Arial" w:cs="Arial"/>
          <w:sz w:val="22"/>
          <w:szCs w:val="22"/>
          <w:u w:val="single"/>
        </w:rPr>
        <w:t>, we also had difficulty working out the visuals that we need</w:t>
      </w:r>
      <w:r w:rsidR="1A06CEA5" w:rsidRPr="00B32325">
        <w:rPr>
          <w:rFonts w:ascii="Arial" w:hAnsi="Arial" w:cs="Arial"/>
          <w:sz w:val="22"/>
          <w:szCs w:val="22"/>
        </w:rPr>
        <w:t xml:space="preserve">. </w:t>
      </w:r>
      <w:r w:rsidR="494DB023" w:rsidRPr="00B32325">
        <w:rPr>
          <w:rFonts w:ascii="Arial" w:hAnsi="Arial" w:cs="Arial"/>
          <w:sz w:val="22"/>
          <w:szCs w:val="22"/>
        </w:rPr>
        <w:t xml:space="preserve">For example, </w:t>
      </w:r>
      <w:r w:rsidR="6821DB0F" w:rsidRPr="00B32325">
        <w:rPr>
          <w:rFonts w:ascii="Arial" w:hAnsi="Arial" w:cs="Arial"/>
          <w:sz w:val="22"/>
          <w:szCs w:val="22"/>
        </w:rPr>
        <w:t xml:space="preserve">the term ‘Sales ID’ was </w:t>
      </w:r>
      <w:r w:rsidR="61066643" w:rsidRPr="00B32325">
        <w:rPr>
          <w:rFonts w:ascii="Arial" w:hAnsi="Arial" w:cs="Arial"/>
          <w:sz w:val="22"/>
          <w:szCs w:val="22"/>
        </w:rPr>
        <w:t xml:space="preserve">hard to understand even though we searched for its definition. </w:t>
      </w:r>
      <w:r w:rsidR="1CBD04E4" w:rsidRPr="00B32325">
        <w:rPr>
          <w:rFonts w:ascii="Arial" w:hAnsi="Arial" w:cs="Arial"/>
          <w:sz w:val="22"/>
          <w:szCs w:val="22"/>
        </w:rPr>
        <w:t xml:space="preserve">This caused us to be unsure of which </w:t>
      </w:r>
      <w:r w:rsidR="0AC1A753" w:rsidRPr="00B32325">
        <w:rPr>
          <w:rFonts w:ascii="Arial" w:hAnsi="Arial" w:cs="Arial"/>
          <w:sz w:val="22"/>
          <w:szCs w:val="22"/>
        </w:rPr>
        <w:t>values to us</w:t>
      </w:r>
      <w:r w:rsidR="3A143647" w:rsidRPr="00B32325">
        <w:rPr>
          <w:rFonts w:ascii="Arial" w:hAnsi="Arial" w:cs="Arial"/>
          <w:sz w:val="22"/>
          <w:szCs w:val="22"/>
        </w:rPr>
        <w:t>e</w:t>
      </w:r>
      <w:r w:rsidR="0AC1A753" w:rsidRPr="00B32325">
        <w:rPr>
          <w:rFonts w:ascii="Arial" w:hAnsi="Arial" w:cs="Arial"/>
          <w:sz w:val="22"/>
          <w:szCs w:val="22"/>
        </w:rPr>
        <w:t xml:space="preserve"> for our visuals. </w:t>
      </w:r>
      <w:r w:rsidR="4FA6FFFE" w:rsidRPr="00B32325">
        <w:rPr>
          <w:rFonts w:ascii="Arial" w:hAnsi="Arial" w:cs="Arial"/>
          <w:sz w:val="22"/>
          <w:szCs w:val="22"/>
        </w:rPr>
        <w:t xml:space="preserve">Only after we consulted our lecturer, did we know where we had been going wrong. </w:t>
      </w:r>
      <w:r w:rsidR="4FA6FFFE" w:rsidRPr="00B32325">
        <w:rPr>
          <w:rFonts w:ascii="Arial" w:hAnsi="Arial" w:cs="Arial"/>
          <w:sz w:val="22"/>
          <w:szCs w:val="22"/>
          <w:u w:val="single"/>
        </w:rPr>
        <w:t xml:space="preserve">Transforming data to how we wanted it to be </w:t>
      </w:r>
      <w:r w:rsidR="345F1740" w:rsidRPr="00B32325">
        <w:rPr>
          <w:rFonts w:ascii="Arial" w:hAnsi="Arial" w:cs="Arial"/>
          <w:sz w:val="22"/>
          <w:szCs w:val="22"/>
          <w:u w:val="single"/>
        </w:rPr>
        <w:t>was hard too</w:t>
      </w:r>
      <w:r w:rsidR="345F1740" w:rsidRPr="00B32325">
        <w:rPr>
          <w:rFonts w:ascii="Arial" w:hAnsi="Arial" w:cs="Arial"/>
          <w:sz w:val="22"/>
          <w:szCs w:val="22"/>
        </w:rPr>
        <w:t xml:space="preserve">. We needed to </w:t>
      </w:r>
      <w:r w:rsidR="7AA4FBCA" w:rsidRPr="00B32325">
        <w:rPr>
          <w:rFonts w:ascii="Arial" w:hAnsi="Arial" w:cs="Arial"/>
          <w:sz w:val="22"/>
          <w:szCs w:val="22"/>
        </w:rPr>
        <w:t xml:space="preserve">use DAX functions to transform and get the values we wanted. For example, the profit of the </w:t>
      </w:r>
      <w:r w:rsidR="27E59005" w:rsidRPr="00B32325">
        <w:rPr>
          <w:rFonts w:ascii="Arial" w:hAnsi="Arial" w:cs="Arial"/>
          <w:sz w:val="22"/>
          <w:szCs w:val="22"/>
        </w:rPr>
        <w:t xml:space="preserve">products. </w:t>
      </w:r>
      <w:r w:rsidR="7AA4FBCA" w:rsidRPr="00B32325">
        <w:rPr>
          <w:rFonts w:ascii="Arial" w:hAnsi="Arial" w:cs="Arial"/>
          <w:sz w:val="22"/>
          <w:szCs w:val="22"/>
        </w:rPr>
        <w:t xml:space="preserve">We had to research how to use DAX and code in it. </w:t>
      </w:r>
    </w:p>
    <w:p w14:paraId="0CFEC9F3" w14:textId="785D3D4A" w:rsidR="5A0197BC" w:rsidRPr="00B32325" w:rsidRDefault="5A0197BC" w:rsidP="5A0197BC">
      <w:pPr>
        <w:pStyle w:val="ListParagraph"/>
        <w:spacing w:line="360" w:lineRule="auto"/>
        <w:ind w:left="397" w:right="397" w:firstLine="360"/>
        <w:jc w:val="both"/>
        <w:rPr>
          <w:rFonts w:ascii="Arial" w:hAnsi="Arial" w:cs="Arial"/>
          <w:sz w:val="22"/>
          <w:szCs w:val="22"/>
        </w:rPr>
      </w:pPr>
    </w:p>
    <w:p w14:paraId="08462405" w14:textId="36348C5E" w:rsidR="00EB63C1" w:rsidRPr="00B32325" w:rsidRDefault="40D8B2B3" w:rsidP="5A0197BC">
      <w:pPr>
        <w:pStyle w:val="ListParagraph"/>
        <w:spacing w:line="360" w:lineRule="auto"/>
        <w:ind w:left="397" w:right="397"/>
        <w:jc w:val="both"/>
        <w:rPr>
          <w:rFonts w:ascii="Arial" w:hAnsi="Arial" w:cs="Arial"/>
          <w:sz w:val="22"/>
          <w:szCs w:val="22"/>
        </w:rPr>
      </w:pPr>
      <w:r w:rsidRPr="00B32325">
        <w:rPr>
          <w:rFonts w:ascii="Arial" w:hAnsi="Arial" w:cs="Arial"/>
          <w:sz w:val="22"/>
          <w:szCs w:val="22"/>
        </w:rPr>
        <w:t>To</w:t>
      </w:r>
      <w:r w:rsidR="22E8CC04" w:rsidRPr="00B32325">
        <w:rPr>
          <w:rFonts w:ascii="Arial" w:hAnsi="Arial" w:cs="Arial"/>
          <w:sz w:val="22"/>
          <w:szCs w:val="22"/>
        </w:rPr>
        <w:t xml:space="preserve"> get better </w:t>
      </w:r>
      <w:r w:rsidR="79A02BB1" w:rsidRPr="00B32325">
        <w:rPr>
          <w:rFonts w:ascii="Arial" w:hAnsi="Arial" w:cs="Arial"/>
          <w:sz w:val="22"/>
          <w:szCs w:val="22"/>
        </w:rPr>
        <w:t xml:space="preserve">insights </w:t>
      </w:r>
      <w:r w:rsidR="78386822" w:rsidRPr="00B32325">
        <w:rPr>
          <w:rFonts w:ascii="Arial" w:hAnsi="Arial" w:cs="Arial"/>
          <w:sz w:val="22"/>
          <w:szCs w:val="22"/>
        </w:rPr>
        <w:t xml:space="preserve">into </w:t>
      </w:r>
      <w:r w:rsidR="58F7758B" w:rsidRPr="00B32325">
        <w:rPr>
          <w:rFonts w:ascii="Arial" w:hAnsi="Arial" w:cs="Arial"/>
          <w:sz w:val="22"/>
          <w:szCs w:val="22"/>
        </w:rPr>
        <w:t xml:space="preserve">what the respective stakeholders do, we </w:t>
      </w:r>
      <w:r w:rsidR="007F8181" w:rsidRPr="00B32325">
        <w:rPr>
          <w:rFonts w:ascii="Arial" w:hAnsi="Arial" w:cs="Arial"/>
          <w:sz w:val="22"/>
          <w:szCs w:val="22"/>
        </w:rPr>
        <w:t xml:space="preserve">did a lot of research and recrafted the exploratory questions. </w:t>
      </w:r>
      <w:r w:rsidR="6A06D25A" w:rsidRPr="00B32325">
        <w:rPr>
          <w:rFonts w:ascii="Arial" w:hAnsi="Arial" w:cs="Arial"/>
          <w:sz w:val="22"/>
          <w:szCs w:val="22"/>
        </w:rPr>
        <w:t>From the research</w:t>
      </w:r>
      <w:r w:rsidR="5FBD381A" w:rsidRPr="00B32325">
        <w:rPr>
          <w:rFonts w:ascii="Arial" w:hAnsi="Arial" w:cs="Arial"/>
          <w:sz w:val="22"/>
          <w:szCs w:val="22"/>
        </w:rPr>
        <w:t xml:space="preserve"> of the respective stakeholders, we understood their needs and were able to get a more organized and readable visual. </w:t>
      </w:r>
      <w:r w:rsidRPr="00B32325">
        <w:rPr>
          <w:rFonts w:ascii="Arial" w:hAnsi="Arial" w:cs="Arial"/>
          <w:sz w:val="22"/>
          <w:szCs w:val="22"/>
        </w:rPr>
        <w:t xml:space="preserve">We had an easier time </w:t>
      </w:r>
      <w:r w:rsidR="5D4F1FBB" w:rsidRPr="00B32325">
        <w:rPr>
          <w:rFonts w:ascii="Arial" w:hAnsi="Arial" w:cs="Arial"/>
          <w:sz w:val="22"/>
          <w:szCs w:val="22"/>
        </w:rPr>
        <w:t xml:space="preserve">getting the visuals we wanted after diving deep into the stakeholders’ need. </w:t>
      </w:r>
    </w:p>
    <w:p w14:paraId="57917076" w14:textId="1915FD65" w:rsidR="5A0197BC" w:rsidRPr="00B32325" w:rsidRDefault="5A0197BC" w:rsidP="5A0197BC">
      <w:pPr>
        <w:pStyle w:val="ListParagraph"/>
        <w:spacing w:line="360" w:lineRule="auto"/>
        <w:ind w:left="397" w:right="397" w:firstLine="360"/>
        <w:jc w:val="both"/>
        <w:rPr>
          <w:rFonts w:ascii="Arial" w:hAnsi="Arial" w:cs="Arial"/>
          <w:sz w:val="22"/>
          <w:szCs w:val="22"/>
        </w:rPr>
      </w:pPr>
    </w:p>
    <w:p w14:paraId="21D77EB2" w14:textId="4AEDD0BB" w:rsidR="000E4F2D" w:rsidRDefault="5D4F1FBB" w:rsidP="5A0197BC">
      <w:pPr>
        <w:pStyle w:val="ListParagraph"/>
        <w:spacing w:line="360" w:lineRule="auto"/>
        <w:ind w:left="397" w:right="397"/>
        <w:jc w:val="both"/>
        <w:rPr>
          <w:rFonts w:ascii="Arial" w:hAnsi="Arial" w:cs="Arial"/>
          <w:sz w:val="22"/>
          <w:szCs w:val="22"/>
        </w:rPr>
      </w:pPr>
      <w:r w:rsidRPr="00B32325">
        <w:rPr>
          <w:rFonts w:ascii="Arial" w:hAnsi="Arial" w:cs="Arial"/>
          <w:sz w:val="22"/>
          <w:szCs w:val="22"/>
        </w:rPr>
        <w:t xml:space="preserve">Learning from the mistakes of tutorial five, we decided to host regular meetings to check up on each other’s progress and help one another if they faced any difficulties. After the first draft of the visuals has been crafted, we gave comments </w:t>
      </w:r>
      <w:r w:rsidR="1330D50E" w:rsidRPr="00B32325">
        <w:rPr>
          <w:rFonts w:ascii="Arial" w:hAnsi="Arial" w:cs="Arial"/>
          <w:sz w:val="22"/>
          <w:szCs w:val="22"/>
        </w:rPr>
        <w:t>for how else we can improve the visuals</w:t>
      </w:r>
      <w:r w:rsidR="306C7DF2" w:rsidRPr="00B32325">
        <w:rPr>
          <w:rFonts w:ascii="Arial" w:hAnsi="Arial" w:cs="Arial"/>
          <w:sz w:val="22"/>
          <w:szCs w:val="22"/>
        </w:rPr>
        <w:t xml:space="preserve">. We </w:t>
      </w:r>
      <w:r w:rsidR="48224F6E" w:rsidRPr="00B32325">
        <w:rPr>
          <w:rFonts w:ascii="Arial" w:hAnsi="Arial" w:cs="Arial"/>
          <w:sz w:val="22"/>
          <w:szCs w:val="22"/>
        </w:rPr>
        <w:t>did the project according to the time plan, which was immensely helpful in</w:t>
      </w:r>
      <w:r w:rsidR="5398FE4B" w:rsidRPr="00B32325">
        <w:rPr>
          <w:rFonts w:ascii="Arial" w:hAnsi="Arial" w:cs="Arial"/>
          <w:sz w:val="22"/>
          <w:szCs w:val="22"/>
        </w:rPr>
        <w:t xml:space="preserve"> keeping us in check with our progress. </w:t>
      </w:r>
    </w:p>
    <w:p w14:paraId="5CBBFE72" w14:textId="77777777" w:rsidR="00B32325" w:rsidRPr="00B32325" w:rsidRDefault="00B32325" w:rsidP="5A0197BC">
      <w:pPr>
        <w:pStyle w:val="ListParagraph"/>
        <w:spacing w:line="360" w:lineRule="auto"/>
        <w:ind w:left="397" w:right="397"/>
        <w:jc w:val="both"/>
        <w:rPr>
          <w:rFonts w:ascii="Arial" w:hAnsi="Arial" w:cs="Arial"/>
          <w:sz w:val="22"/>
          <w:szCs w:val="22"/>
        </w:rPr>
      </w:pPr>
    </w:p>
    <w:p w14:paraId="1DB8F48E" w14:textId="3B427D68" w:rsidR="00FE678C" w:rsidRPr="00B32325" w:rsidRDefault="5398FE4B" w:rsidP="2D4A61DE">
      <w:pPr>
        <w:pStyle w:val="ListParagraph"/>
        <w:spacing w:line="360" w:lineRule="auto"/>
        <w:ind w:left="397" w:right="397"/>
        <w:jc w:val="both"/>
        <w:rPr>
          <w:rFonts w:ascii="Arial" w:hAnsi="Arial" w:cs="Arial"/>
          <w:sz w:val="22"/>
          <w:szCs w:val="22"/>
        </w:rPr>
      </w:pPr>
      <w:r w:rsidRPr="00B32325">
        <w:rPr>
          <w:rFonts w:ascii="Arial" w:hAnsi="Arial" w:cs="Arial"/>
          <w:sz w:val="22"/>
          <w:szCs w:val="22"/>
        </w:rPr>
        <w:t>Through this project, we managed to learn and identify</w:t>
      </w:r>
      <w:r w:rsidR="7328707B" w:rsidRPr="00B32325">
        <w:rPr>
          <w:rFonts w:ascii="Arial" w:hAnsi="Arial" w:cs="Arial"/>
          <w:sz w:val="22"/>
          <w:szCs w:val="22"/>
        </w:rPr>
        <w:t xml:space="preserve"> the various needs of the stakeholders, implement new concepts and ideas, tidy and manipulate data as well as design visuals that correspond to our stakeholder needs. This project was particularly challenging but worthwhile as we learned more about business and its workings. </w:t>
      </w:r>
    </w:p>
    <w:sectPr w:rsidR="00FE678C" w:rsidRPr="00B32325" w:rsidSect="00DF0D05">
      <w:headerReference w:type="default" r:id="rId22"/>
      <w:footerReference w:type="default" r:id="rId23"/>
      <w:pgSz w:w="11906" w:h="16838" w:code="9"/>
      <w:pgMar w:top="1440" w:right="1440" w:bottom="1440" w:left="1440" w:header="720" w:footer="72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84335B9" w14:textId="77777777" w:rsidR="004724CA" w:rsidRDefault="004724CA">
      <w:r>
        <w:separator/>
      </w:r>
    </w:p>
  </w:endnote>
  <w:endnote w:type="continuationSeparator" w:id="0">
    <w:p w14:paraId="74418501" w14:textId="77777777" w:rsidR="004724CA" w:rsidRDefault="004724CA">
      <w:r>
        <w:continuationSeparator/>
      </w:r>
    </w:p>
  </w:endnote>
  <w:endnote w:type="continuationNotice" w:id="1">
    <w:p w14:paraId="41138B52" w14:textId="77777777" w:rsidR="004724CA" w:rsidRDefault="004724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0049161"/>
      <w:docPartObj>
        <w:docPartGallery w:val="Page Numbers (Bottom of Page)"/>
        <w:docPartUnique/>
      </w:docPartObj>
    </w:sdtPr>
    <w:sdtEndPr>
      <w:rPr>
        <w:noProof/>
      </w:rPr>
    </w:sdtEndPr>
    <w:sdtContent>
      <w:p w14:paraId="27BAE527" w14:textId="69D4CCDA" w:rsidR="00D56E5B" w:rsidRDefault="00D56E5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2D5203" w14:textId="5ABF1F56" w:rsidR="008929CC" w:rsidRPr="00216A94" w:rsidRDefault="008929CC" w:rsidP="00216A94">
    <w:pPr>
      <w:pStyle w:val="Footer"/>
      <w:jc w:val="center"/>
      <w:rPr>
        <w:rFonts w:ascii="Arial" w:hAnsi="Arial" w:cs="Arial"/>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D8E9F6" w14:textId="77777777" w:rsidR="004724CA" w:rsidRDefault="004724CA">
      <w:r>
        <w:separator/>
      </w:r>
    </w:p>
  </w:footnote>
  <w:footnote w:type="continuationSeparator" w:id="0">
    <w:p w14:paraId="7B78416F" w14:textId="77777777" w:rsidR="004724CA" w:rsidRDefault="004724CA">
      <w:r>
        <w:continuationSeparator/>
      </w:r>
    </w:p>
  </w:footnote>
  <w:footnote w:type="continuationNotice" w:id="1">
    <w:p w14:paraId="1254CB89" w14:textId="77777777" w:rsidR="004724CA" w:rsidRDefault="004724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28B732" w14:textId="2B31DA96" w:rsidR="00CC674B" w:rsidRPr="00B5090C" w:rsidRDefault="002C0C0F" w:rsidP="00B5090C">
    <w:pPr>
      <w:pStyle w:val="Header"/>
      <w:tabs>
        <w:tab w:val="clear" w:pos="4320"/>
        <w:tab w:val="center" w:pos="5670"/>
      </w:tabs>
      <w:rPr>
        <w:rFonts w:ascii="Arial" w:hAnsi="Arial" w:cs="Arial"/>
        <w:i/>
      </w:rPr>
    </w:pPr>
    <w:r>
      <w:rPr>
        <w:noProof/>
        <w:lang w:eastAsia="zh-CN"/>
      </w:rPr>
      <mc:AlternateContent>
        <mc:Choice Requires="wps">
          <w:drawing>
            <wp:anchor distT="0" distB="0" distL="114300" distR="114300" simplePos="0" relativeHeight="251658240" behindDoc="0" locked="0" layoutInCell="0" allowOverlap="1" wp14:anchorId="329B66F0" wp14:editId="0C9E65B9">
              <wp:simplePos x="0" y="0"/>
              <wp:positionH relativeFrom="page">
                <wp:posOffset>0</wp:posOffset>
              </wp:positionH>
              <wp:positionV relativeFrom="page">
                <wp:posOffset>190500</wp:posOffset>
              </wp:positionV>
              <wp:extent cx="7562215" cy="266700"/>
              <wp:effectExtent l="0" t="0" r="0" b="0"/>
              <wp:wrapNone/>
              <wp:docPr id="2" name="MSIPCMcfbb48e6b12261a6891eb977" descr="{&quot;HashCode&quot;:-1818968269,&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9B2DA98" w14:textId="32211002" w:rsidR="002C0C0F" w:rsidRPr="002C0C0F" w:rsidRDefault="002C0C0F" w:rsidP="002C0C0F">
                          <w:pPr>
                            <w:rPr>
                              <w:rFonts w:ascii="Calibri" w:hAnsi="Calibri" w:cs="Calibri"/>
                              <w:color w:val="000000"/>
                              <w:sz w:val="22"/>
                            </w:rPr>
                          </w:pPr>
                          <w:r w:rsidRPr="002C0C0F">
                            <w:rPr>
                              <w:rFonts w:ascii="Calibri" w:hAnsi="Calibri" w:cs="Calibri"/>
                              <w:color w:val="000000"/>
                              <w:sz w:val="22"/>
                            </w:rPr>
                            <w:t xml:space="preserve">                    Official (Closed) - Non Sensitive</w:t>
                          </w:r>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xmlns:a14="http://schemas.microsoft.com/office/drawing/2010/main" xmlns:a="http://schemas.openxmlformats.org/drawingml/2006/main">
          <w:pict>
            <v:shapetype id="_x0000_t202" coordsize="21600,21600" o:spt="202" path="m,l,21600r21600,l21600,xe" w14:anchorId="329B66F0">
              <v:stroke joinstyle="miter"/>
              <v:path gradientshapeok="t" o:connecttype="rect"/>
            </v:shapetype>
            <v:shape id="MSIPCMcfbb48e6b12261a6891eb977" style="position:absolute;margin-left:0;margin-top:15pt;width:595.45pt;height:21pt;z-index:251658240;visibility:visible;mso-wrap-style:square;mso-wrap-distance-left:9pt;mso-wrap-distance-top:0;mso-wrap-distance-right:9pt;mso-wrap-distance-bottom:0;mso-position-horizontal:absolute;mso-position-horizontal-relative:page;mso-position-vertical:absolute;mso-position-vertical-relative:page;v-text-anchor:top" alt="{&quot;HashCode&quot;:-1818968269,&quot;Height&quot;:841.0,&quot;Width&quot;:595.0,&quot;Placement&quot;:&quot;Header&quot;,&quot;Index&quot;:&quot;Primary&quot;,&quot;Section&quot;:1,&quot;Top&quot;:0.0,&quot;Left&quot;:0.0}" o:spid="_x0000_s1026" o:allowincell="f"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v:textbox inset="20pt,0,,0">
                <w:txbxContent>
                  <w:p w:rsidRPr="002C0C0F" w:rsidR="002C0C0F" w:rsidP="002C0C0F" w:rsidRDefault="002C0C0F" w14:paraId="19B2DA98" w14:textId="32211002">
                    <w:pPr>
                      <w:rPr>
                        <w:rFonts w:ascii="Calibri" w:hAnsi="Calibri" w:cs="Calibri"/>
                        <w:color w:val="000000"/>
                        <w:sz w:val="22"/>
                      </w:rPr>
                    </w:pPr>
                    <w:r w:rsidRPr="002C0C0F">
                      <w:rPr>
                        <w:rFonts w:ascii="Calibri" w:hAnsi="Calibri" w:cs="Calibri"/>
                        <w:color w:val="000000"/>
                        <w:sz w:val="22"/>
                      </w:rPr>
                      <w:t xml:space="preserve">                    Official (Closed) - Non Sensitive</w:t>
                    </w:r>
                  </w:p>
                </w:txbxContent>
              </v:textbox>
              <w10:wrap anchorx="page" anchory="page"/>
            </v:shape>
          </w:pict>
        </mc:Fallback>
      </mc:AlternateContent>
    </w:r>
    <w:r w:rsidR="00CC674B">
      <w:tab/>
    </w:r>
    <w:r w:rsidR="00CC674B" w:rsidRPr="00CC674B">
      <w:rPr>
        <w:i/>
      </w:rPr>
      <w:t xml:space="preserve">                                                                                        </w:t>
    </w:r>
  </w:p>
</w:hdr>
</file>

<file path=word/intelligence2.xml><?xml version="1.0" encoding="utf-8"?>
<int2:intelligence xmlns:int2="http://schemas.microsoft.com/office/intelligence/2020/intelligence" xmlns:oel="http://schemas.microsoft.com/office/2019/extlst">
  <int2:observations>
    <int2:textHash int2:hashCode="xcgb3EeIup7nN2" int2:id="2AnbZ6UX">
      <int2:state int2:value="Rejected" int2:type="LegacyProofing"/>
    </int2:textHash>
    <int2:textHash int2:hashCode="zqhYDntAHb/qEo" int2:id="ECeL0FGN">
      <int2:state int2:value="Rejected" int2:type="LegacyProofing"/>
    </int2:textHash>
    <int2:textHash int2:hashCode="aw2VLbMnwdM6dg" int2:id="Ejn8Px0I">
      <int2:state int2:value="Rejected" int2:type="LegacyProofing"/>
    </int2:textHash>
    <int2:textHash int2:hashCode="aG+z44WpgrTp0l" int2:id="FmFVA1Ab">
      <int2:state int2:value="Rejected" int2:type="LegacyProofing"/>
    </int2:textHash>
    <int2:textHash int2:hashCode="+pOqN1ZKhZqaJe" int2:id="KSwXhQ5l">
      <int2:state int2:value="Rejected" int2:type="LegacyProofing"/>
    </int2:textHash>
    <int2:textHash int2:hashCode="QgmNU58P0unWdN" int2:id="R726HKOp">
      <int2:state int2:value="Rejected" int2:type="LegacyProofing"/>
    </int2:textHash>
    <int2:textHash int2:hashCode="dQXqG2YD0zDsVn" int2:id="Us3XmTu6">
      <int2:state int2:value="Rejected" int2:type="LegacyProofing"/>
    </int2:textHash>
    <int2:textHash int2:hashCode="o7ExMWdRF/SjLp" int2:id="Z0psEp2w">
      <int2:state int2:value="Rejected" int2:type="LegacyProofing"/>
    </int2:textHash>
    <int2:textHash int2:hashCode="edQaR+j+xVhWpq" int2:id="aMckkPIX">
      <int2:state int2:value="Rejected" int2:type="LegacyProofing"/>
    </int2:textHash>
    <int2:textHash int2:hashCode="uMWlah6SoXLKCn" int2:id="bGTfe70r">
      <int2:state int2:value="Rejected" int2:type="LegacyProofing"/>
    </int2:textHash>
    <int2:textHash int2:hashCode="FglrQyHcgaFAl7" int2:id="bbFg1I6T">
      <int2:state int2:value="Rejected" int2:type="LegacyProofing"/>
    </int2:textHash>
    <int2:textHash int2:hashCode="M/+lCD3yidY9Cn" int2:id="h0OJMBcx">
      <int2:state int2:value="Rejected" int2:type="LegacyProofing"/>
    </int2:textHash>
    <int2:textHash int2:hashCode="mvseN4kaPOWVRo" int2:id="kEgwl5k9">
      <int2:state int2:value="Rejected" int2:type="LegacyProofing"/>
    </int2:textHash>
    <int2:textHash int2:hashCode="HEXtz+T4PyFSoL" int2:id="nI3gyaLf">
      <int2:state int2:value="Rejected" int2:type="LegacyProofing"/>
    </int2:textHash>
    <int2:textHash int2:hashCode="2GFLSCZjT/B/Vc" int2:id="vvliNt66">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38169E"/>
    <w:multiLevelType w:val="hybridMultilevel"/>
    <w:tmpl w:val="12187206"/>
    <w:lvl w:ilvl="0" w:tplc="F31AD2F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052878D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15772A9A"/>
    <w:multiLevelType w:val="hybridMultilevel"/>
    <w:tmpl w:val="EB444920"/>
    <w:lvl w:ilvl="0" w:tplc="8F124358">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7652D09"/>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15:restartNumberingAfterBreak="0">
    <w:nsid w:val="1BAA6E09"/>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21893C98"/>
    <w:multiLevelType w:val="hybridMultilevel"/>
    <w:tmpl w:val="DC8475D0"/>
    <w:lvl w:ilvl="0" w:tplc="F58EF782">
      <w:numFmt w:val="bullet"/>
      <w:lvlText w:val="-"/>
      <w:lvlJc w:val="left"/>
      <w:pPr>
        <w:ind w:left="757" w:hanging="360"/>
      </w:pPr>
      <w:rPr>
        <w:rFonts w:ascii="Arial" w:eastAsia="Times New Roman" w:hAnsi="Arial" w:cs="Arial" w:hint="default"/>
        <w:color w:val="000000"/>
      </w:rPr>
    </w:lvl>
    <w:lvl w:ilvl="1" w:tplc="48090003" w:tentative="1">
      <w:start w:val="1"/>
      <w:numFmt w:val="bullet"/>
      <w:lvlText w:val="o"/>
      <w:lvlJc w:val="left"/>
      <w:pPr>
        <w:ind w:left="1477" w:hanging="360"/>
      </w:pPr>
      <w:rPr>
        <w:rFonts w:ascii="Courier New" w:hAnsi="Courier New" w:cs="Courier New" w:hint="default"/>
      </w:rPr>
    </w:lvl>
    <w:lvl w:ilvl="2" w:tplc="48090005" w:tentative="1">
      <w:start w:val="1"/>
      <w:numFmt w:val="bullet"/>
      <w:lvlText w:val=""/>
      <w:lvlJc w:val="left"/>
      <w:pPr>
        <w:ind w:left="2197" w:hanging="360"/>
      </w:pPr>
      <w:rPr>
        <w:rFonts w:ascii="Wingdings" w:hAnsi="Wingdings" w:hint="default"/>
      </w:rPr>
    </w:lvl>
    <w:lvl w:ilvl="3" w:tplc="48090001" w:tentative="1">
      <w:start w:val="1"/>
      <w:numFmt w:val="bullet"/>
      <w:lvlText w:val=""/>
      <w:lvlJc w:val="left"/>
      <w:pPr>
        <w:ind w:left="2917" w:hanging="360"/>
      </w:pPr>
      <w:rPr>
        <w:rFonts w:ascii="Symbol" w:hAnsi="Symbol" w:hint="default"/>
      </w:rPr>
    </w:lvl>
    <w:lvl w:ilvl="4" w:tplc="48090003" w:tentative="1">
      <w:start w:val="1"/>
      <w:numFmt w:val="bullet"/>
      <w:lvlText w:val="o"/>
      <w:lvlJc w:val="left"/>
      <w:pPr>
        <w:ind w:left="3637" w:hanging="360"/>
      </w:pPr>
      <w:rPr>
        <w:rFonts w:ascii="Courier New" w:hAnsi="Courier New" w:cs="Courier New" w:hint="default"/>
      </w:rPr>
    </w:lvl>
    <w:lvl w:ilvl="5" w:tplc="48090005" w:tentative="1">
      <w:start w:val="1"/>
      <w:numFmt w:val="bullet"/>
      <w:lvlText w:val=""/>
      <w:lvlJc w:val="left"/>
      <w:pPr>
        <w:ind w:left="4357" w:hanging="360"/>
      </w:pPr>
      <w:rPr>
        <w:rFonts w:ascii="Wingdings" w:hAnsi="Wingdings" w:hint="default"/>
      </w:rPr>
    </w:lvl>
    <w:lvl w:ilvl="6" w:tplc="48090001" w:tentative="1">
      <w:start w:val="1"/>
      <w:numFmt w:val="bullet"/>
      <w:lvlText w:val=""/>
      <w:lvlJc w:val="left"/>
      <w:pPr>
        <w:ind w:left="5077" w:hanging="360"/>
      </w:pPr>
      <w:rPr>
        <w:rFonts w:ascii="Symbol" w:hAnsi="Symbol" w:hint="default"/>
      </w:rPr>
    </w:lvl>
    <w:lvl w:ilvl="7" w:tplc="48090003" w:tentative="1">
      <w:start w:val="1"/>
      <w:numFmt w:val="bullet"/>
      <w:lvlText w:val="o"/>
      <w:lvlJc w:val="left"/>
      <w:pPr>
        <w:ind w:left="5797" w:hanging="360"/>
      </w:pPr>
      <w:rPr>
        <w:rFonts w:ascii="Courier New" w:hAnsi="Courier New" w:cs="Courier New" w:hint="default"/>
      </w:rPr>
    </w:lvl>
    <w:lvl w:ilvl="8" w:tplc="48090005" w:tentative="1">
      <w:start w:val="1"/>
      <w:numFmt w:val="bullet"/>
      <w:lvlText w:val=""/>
      <w:lvlJc w:val="left"/>
      <w:pPr>
        <w:ind w:left="6517" w:hanging="360"/>
      </w:pPr>
      <w:rPr>
        <w:rFonts w:ascii="Wingdings" w:hAnsi="Wingdings" w:hint="default"/>
      </w:rPr>
    </w:lvl>
  </w:abstractNum>
  <w:abstractNum w:abstractNumId="6" w15:restartNumberingAfterBreak="0">
    <w:nsid w:val="255B42CC"/>
    <w:multiLevelType w:val="hybridMultilevel"/>
    <w:tmpl w:val="37504D68"/>
    <w:lvl w:ilvl="0" w:tplc="C3E245A4">
      <w:start w:val="4"/>
      <w:numFmt w:val="bullet"/>
      <w:lvlText w:val="-"/>
      <w:lvlJc w:val="left"/>
      <w:pPr>
        <w:ind w:left="720" w:hanging="360"/>
      </w:pPr>
      <w:rPr>
        <w:rFonts w:ascii="Times New Roman" w:eastAsia="Times New Roman" w:hAnsi="Times New Roman" w:cs="Times New Roman" w:hint="default"/>
        <w:sz w:val="20"/>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25C81326"/>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6604344"/>
    <w:multiLevelType w:val="hybridMultilevel"/>
    <w:tmpl w:val="4BF6937C"/>
    <w:lvl w:ilvl="0" w:tplc="A87AED70">
      <w:start w:val="1"/>
      <w:numFmt w:val="decimal"/>
      <w:lvlText w:val="%1)"/>
      <w:lvlJc w:val="left"/>
      <w:pPr>
        <w:ind w:left="720" w:hanging="360"/>
      </w:pPr>
      <w:rPr>
        <w:rFonts w:hint="default"/>
        <w:sz w:val="24"/>
        <w:szCs w:val="24"/>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39EA1367"/>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0" w15:restartNumberingAfterBreak="0">
    <w:nsid w:val="3F0E406D"/>
    <w:multiLevelType w:val="hybridMultilevel"/>
    <w:tmpl w:val="BE040F98"/>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40EC5D8B"/>
    <w:multiLevelType w:val="hybridMultilevel"/>
    <w:tmpl w:val="E9367C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41DA12F1"/>
    <w:multiLevelType w:val="hybridMultilevel"/>
    <w:tmpl w:val="C66A8C52"/>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43CC2573"/>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3E14608"/>
    <w:multiLevelType w:val="hybridMultilevel"/>
    <w:tmpl w:val="A6EEA9FE"/>
    <w:lvl w:ilvl="0" w:tplc="3DF44B1C">
      <w:start w:val="1"/>
      <w:numFmt w:val="bullet"/>
      <w:lvlText w:val="•"/>
      <w:lvlJc w:val="left"/>
      <w:pPr>
        <w:ind w:left="2160" w:hanging="180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5" w15:restartNumberingAfterBreak="0">
    <w:nsid w:val="4C5051FB"/>
    <w:multiLevelType w:val="multilevel"/>
    <w:tmpl w:val="51DCD4BC"/>
    <w:lvl w:ilvl="0">
      <w:start w:val="1"/>
      <w:numFmt w:val="decimal"/>
      <w:lvlText w:val="%1."/>
      <w:lvlJc w:val="left"/>
      <w:pPr>
        <w:ind w:left="720" w:hanging="360"/>
      </w:pPr>
      <w:rPr>
        <w:rFonts w:hint="default"/>
        <w:sz w:val="22"/>
        <w:szCs w:val="22"/>
      </w:rPr>
    </w:lvl>
    <w:lvl w:ilvl="1">
      <w:start w:val="1"/>
      <w:numFmt w:val="decimal"/>
      <w:isLgl/>
      <w:lvlText w:val="%1.%2"/>
      <w:lvlJc w:val="left"/>
      <w:pPr>
        <w:ind w:left="1080" w:hanging="720"/>
      </w:pPr>
      <w:rPr>
        <w:rFonts w:hint="default"/>
        <w:sz w:val="22"/>
        <w:szCs w:val="22"/>
      </w:rPr>
    </w:lvl>
    <w:lvl w:ilvl="2">
      <w:start w:val="1"/>
      <w:numFmt w:val="decimal"/>
      <w:isLgl/>
      <w:lvlText w:val="%1.%2.%3"/>
      <w:lvlJc w:val="left"/>
      <w:pPr>
        <w:ind w:left="1080" w:hanging="720"/>
      </w:pPr>
      <w:rPr>
        <w:rFonts w:ascii="Arial" w:hAnsi="Arial" w:cs="Arial" w:hint="default"/>
        <w:sz w:val="22"/>
        <w:szCs w:val="22"/>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6" w15:restartNumberingAfterBreak="0">
    <w:nsid w:val="4FDA1181"/>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7" w15:restartNumberingAfterBreak="0">
    <w:nsid w:val="5422541A"/>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8" w15:restartNumberingAfterBreak="0">
    <w:nsid w:val="55C235B7"/>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9" w15:restartNumberingAfterBreak="0">
    <w:nsid w:val="5B660EB1"/>
    <w:multiLevelType w:val="hybridMultilevel"/>
    <w:tmpl w:val="98A09D38"/>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0" w15:restartNumberingAfterBreak="0">
    <w:nsid w:val="5EB9365B"/>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15:restartNumberingAfterBreak="0">
    <w:nsid w:val="72EF0877"/>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2" w15:restartNumberingAfterBreak="0">
    <w:nsid w:val="737E761B"/>
    <w:multiLevelType w:val="hybridMultilevel"/>
    <w:tmpl w:val="209AF7B4"/>
    <w:lvl w:ilvl="0" w:tplc="2188DBA6">
      <w:start w:val="1"/>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785811EA"/>
    <w:multiLevelType w:val="multilevel"/>
    <w:tmpl w:val="68B6A304"/>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4" w15:restartNumberingAfterBreak="0">
    <w:nsid w:val="7E711B36"/>
    <w:multiLevelType w:val="hybridMultilevel"/>
    <w:tmpl w:val="16A06716"/>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start w:val="1"/>
      <w:numFmt w:val="bullet"/>
      <w:lvlText w:val=""/>
      <w:lvlJc w:val="left"/>
      <w:pPr>
        <w:ind w:left="2160" w:hanging="360"/>
      </w:pPr>
      <w:rPr>
        <w:rFonts w:ascii="Wingdings" w:hAnsi="Wingdings" w:hint="default"/>
      </w:rPr>
    </w:lvl>
    <w:lvl w:ilvl="3" w:tplc="48090001">
      <w:start w:val="1"/>
      <w:numFmt w:val="bullet"/>
      <w:lvlText w:val=""/>
      <w:lvlJc w:val="left"/>
      <w:pPr>
        <w:ind w:left="2880" w:hanging="360"/>
      </w:pPr>
      <w:rPr>
        <w:rFonts w:ascii="Symbol" w:hAnsi="Symbol" w:hint="default"/>
      </w:rPr>
    </w:lvl>
    <w:lvl w:ilvl="4" w:tplc="48090003">
      <w:start w:val="1"/>
      <w:numFmt w:val="bullet"/>
      <w:lvlText w:val="o"/>
      <w:lvlJc w:val="left"/>
      <w:pPr>
        <w:ind w:left="3600" w:hanging="360"/>
      </w:pPr>
      <w:rPr>
        <w:rFonts w:ascii="Courier New" w:hAnsi="Courier New" w:cs="Courier New" w:hint="default"/>
      </w:rPr>
    </w:lvl>
    <w:lvl w:ilvl="5" w:tplc="48090005">
      <w:start w:val="1"/>
      <w:numFmt w:val="bullet"/>
      <w:lvlText w:val=""/>
      <w:lvlJc w:val="left"/>
      <w:pPr>
        <w:ind w:left="4320" w:hanging="360"/>
      </w:pPr>
      <w:rPr>
        <w:rFonts w:ascii="Wingdings" w:hAnsi="Wingdings" w:hint="default"/>
      </w:rPr>
    </w:lvl>
    <w:lvl w:ilvl="6" w:tplc="48090001">
      <w:start w:val="1"/>
      <w:numFmt w:val="bullet"/>
      <w:lvlText w:val=""/>
      <w:lvlJc w:val="left"/>
      <w:pPr>
        <w:ind w:left="5040" w:hanging="360"/>
      </w:pPr>
      <w:rPr>
        <w:rFonts w:ascii="Symbol" w:hAnsi="Symbol" w:hint="default"/>
      </w:rPr>
    </w:lvl>
    <w:lvl w:ilvl="7" w:tplc="48090003">
      <w:start w:val="1"/>
      <w:numFmt w:val="bullet"/>
      <w:lvlText w:val="o"/>
      <w:lvlJc w:val="left"/>
      <w:pPr>
        <w:ind w:left="5760" w:hanging="360"/>
      </w:pPr>
      <w:rPr>
        <w:rFonts w:ascii="Courier New" w:hAnsi="Courier New" w:cs="Courier New" w:hint="default"/>
      </w:rPr>
    </w:lvl>
    <w:lvl w:ilvl="8" w:tplc="48090005">
      <w:start w:val="1"/>
      <w:numFmt w:val="bullet"/>
      <w:lvlText w:val=""/>
      <w:lvlJc w:val="left"/>
      <w:pPr>
        <w:ind w:left="6480" w:hanging="360"/>
      </w:pPr>
      <w:rPr>
        <w:rFonts w:ascii="Wingdings" w:hAnsi="Wingdings" w:hint="default"/>
      </w:rPr>
    </w:lvl>
  </w:abstractNum>
  <w:abstractNum w:abstractNumId="25" w15:restartNumberingAfterBreak="0">
    <w:nsid w:val="7EDC0479"/>
    <w:multiLevelType w:val="multilevel"/>
    <w:tmpl w:val="A4DE55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307587360">
    <w:abstractNumId w:val="11"/>
  </w:num>
  <w:num w:numId="2" w16cid:durableId="325207534">
    <w:abstractNumId w:val="1"/>
  </w:num>
  <w:num w:numId="3" w16cid:durableId="1918592374">
    <w:abstractNumId w:val="25"/>
  </w:num>
  <w:num w:numId="4" w16cid:durableId="777718440">
    <w:abstractNumId w:val="22"/>
  </w:num>
  <w:num w:numId="5" w16cid:durableId="1352105371">
    <w:abstractNumId w:val="19"/>
  </w:num>
  <w:num w:numId="6" w16cid:durableId="1361318809">
    <w:abstractNumId w:val="19"/>
  </w:num>
  <w:num w:numId="7" w16cid:durableId="975641584">
    <w:abstractNumId w:val="5"/>
  </w:num>
  <w:num w:numId="8" w16cid:durableId="427967608">
    <w:abstractNumId w:val="8"/>
  </w:num>
  <w:num w:numId="9" w16cid:durableId="979581497">
    <w:abstractNumId w:val="7"/>
  </w:num>
  <w:num w:numId="10" w16cid:durableId="1942177716">
    <w:abstractNumId w:val="14"/>
  </w:num>
  <w:num w:numId="11" w16cid:durableId="258561879">
    <w:abstractNumId w:val="15"/>
  </w:num>
  <w:num w:numId="12" w16cid:durableId="2010791949">
    <w:abstractNumId w:val="0"/>
  </w:num>
  <w:num w:numId="13" w16cid:durableId="1632856766">
    <w:abstractNumId w:val="2"/>
  </w:num>
  <w:num w:numId="14" w16cid:durableId="236475378">
    <w:abstractNumId w:val="10"/>
  </w:num>
  <w:num w:numId="15" w16cid:durableId="112947009">
    <w:abstractNumId w:val="18"/>
  </w:num>
  <w:num w:numId="16" w16cid:durableId="78186742">
    <w:abstractNumId w:val="23"/>
  </w:num>
  <w:num w:numId="17" w16cid:durableId="232787262">
    <w:abstractNumId w:val="13"/>
  </w:num>
  <w:num w:numId="18" w16cid:durableId="675034738">
    <w:abstractNumId w:val="21"/>
  </w:num>
  <w:num w:numId="19" w16cid:durableId="1549027544">
    <w:abstractNumId w:val="24"/>
  </w:num>
  <w:num w:numId="20" w16cid:durableId="804473492">
    <w:abstractNumId w:val="6"/>
  </w:num>
  <w:num w:numId="21" w16cid:durableId="372727550">
    <w:abstractNumId w:val="24"/>
  </w:num>
  <w:num w:numId="22" w16cid:durableId="1494877008">
    <w:abstractNumId w:val="17"/>
  </w:num>
  <w:num w:numId="23" w16cid:durableId="1715883832">
    <w:abstractNumId w:val="16"/>
  </w:num>
  <w:num w:numId="24" w16cid:durableId="1677733237">
    <w:abstractNumId w:val="3"/>
  </w:num>
  <w:num w:numId="25" w16cid:durableId="254290431">
    <w:abstractNumId w:val="20"/>
  </w:num>
  <w:num w:numId="26" w16cid:durableId="1934581553">
    <w:abstractNumId w:val="4"/>
  </w:num>
  <w:num w:numId="27" w16cid:durableId="183518732">
    <w:abstractNumId w:val="9"/>
  </w:num>
  <w:num w:numId="28" w16cid:durableId="72267658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U0Nba0MDc0NDY2NrJU0lEKTi0uzszPAykwrAUAl1hFlSwAAAA="/>
  </w:docVars>
  <w:rsids>
    <w:rsidRoot w:val="000E72D7"/>
    <w:rsid w:val="0000114F"/>
    <w:rsid w:val="00003247"/>
    <w:rsid w:val="00004ECB"/>
    <w:rsid w:val="000062B3"/>
    <w:rsid w:val="000119C4"/>
    <w:rsid w:val="00013300"/>
    <w:rsid w:val="00013B69"/>
    <w:rsid w:val="00014A1C"/>
    <w:rsid w:val="00015DFD"/>
    <w:rsid w:val="00021BB2"/>
    <w:rsid w:val="00022553"/>
    <w:rsid w:val="00024474"/>
    <w:rsid w:val="00024935"/>
    <w:rsid w:val="00025166"/>
    <w:rsid w:val="00025864"/>
    <w:rsid w:val="00027695"/>
    <w:rsid w:val="000309B2"/>
    <w:rsid w:val="00030EF4"/>
    <w:rsid w:val="00033BBF"/>
    <w:rsid w:val="000377B5"/>
    <w:rsid w:val="000379F8"/>
    <w:rsid w:val="0004549B"/>
    <w:rsid w:val="00045D3E"/>
    <w:rsid w:val="00046A0A"/>
    <w:rsid w:val="0004780D"/>
    <w:rsid w:val="000516F0"/>
    <w:rsid w:val="0005600E"/>
    <w:rsid w:val="00056296"/>
    <w:rsid w:val="000573E5"/>
    <w:rsid w:val="0006101D"/>
    <w:rsid w:val="00064AA4"/>
    <w:rsid w:val="00064F96"/>
    <w:rsid w:val="0006524C"/>
    <w:rsid w:val="000663A3"/>
    <w:rsid w:val="00067A1B"/>
    <w:rsid w:val="000738AE"/>
    <w:rsid w:val="000738B7"/>
    <w:rsid w:val="00076654"/>
    <w:rsid w:val="00076698"/>
    <w:rsid w:val="000816F9"/>
    <w:rsid w:val="0008215F"/>
    <w:rsid w:val="000903EF"/>
    <w:rsid w:val="000908EA"/>
    <w:rsid w:val="00093FD7"/>
    <w:rsid w:val="0009418B"/>
    <w:rsid w:val="00094271"/>
    <w:rsid w:val="00095663"/>
    <w:rsid w:val="00095D05"/>
    <w:rsid w:val="00096500"/>
    <w:rsid w:val="00097588"/>
    <w:rsid w:val="000A0B21"/>
    <w:rsid w:val="000A0F5E"/>
    <w:rsid w:val="000A2400"/>
    <w:rsid w:val="000A27CE"/>
    <w:rsid w:val="000A2F84"/>
    <w:rsid w:val="000A304F"/>
    <w:rsid w:val="000A34F5"/>
    <w:rsid w:val="000A35CE"/>
    <w:rsid w:val="000A36B5"/>
    <w:rsid w:val="000A3DFE"/>
    <w:rsid w:val="000A41AE"/>
    <w:rsid w:val="000B0B34"/>
    <w:rsid w:val="000B14AA"/>
    <w:rsid w:val="000B2022"/>
    <w:rsid w:val="000B2B4A"/>
    <w:rsid w:val="000B4458"/>
    <w:rsid w:val="000B5AB0"/>
    <w:rsid w:val="000B72D5"/>
    <w:rsid w:val="000C34B1"/>
    <w:rsid w:val="000C62C8"/>
    <w:rsid w:val="000D037C"/>
    <w:rsid w:val="000D0464"/>
    <w:rsid w:val="000D1F9E"/>
    <w:rsid w:val="000D2C6E"/>
    <w:rsid w:val="000D4959"/>
    <w:rsid w:val="000D4CCC"/>
    <w:rsid w:val="000D6633"/>
    <w:rsid w:val="000D72FE"/>
    <w:rsid w:val="000E1237"/>
    <w:rsid w:val="000E2901"/>
    <w:rsid w:val="000E4E52"/>
    <w:rsid w:val="000E4F2D"/>
    <w:rsid w:val="000E6236"/>
    <w:rsid w:val="000E72D7"/>
    <w:rsid w:val="000F17F3"/>
    <w:rsid w:val="000F25F6"/>
    <w:rsid w:val="000F72E6"/>
    <w:rsid w:val="000F7585"/>
    <w:rsid w:val="000F7D40"/>
    <w:rsid w:val="00100FF3"/>
    <w:rsid w:val="0010347B"/>
    <w:rsid w:val="00105767"/>
    <w:rsid w:val="001123BF"/>
    <w:rsid w:val="001155E2"/>
    <w:rsid w:val="00125F9F"/>
    <w:rsid w:val="00127042"/>
    <w:rsid w:val="001279AB"/>
    <w:rsid w:val="00137669"/>
    <w:rsid w:val="0014305D"/>
    <w:rsid w:val="001431F4"/>
    <w:rsid w:val="001433BD"/>
    <w:rsid w:val="001449DA"/>
    <w:rsid w:val="00145789"/>
    <w:rsid w:val="001468AB"/>
    <w:rsid w:val="00147969"/>
    <w:rsid w:val="00147DBE"/>
    <w:rsid w:val="00150B8F"/>
    <w:rsid w:val="00152D5E"/>
    <w:rsid w:val="0015342B"/>
    <w:rsid w:val="00153A19"/>
    <w:rsid w:val="001545E0"/>
    <w:rsid w:val="00154FE9"/>
    <w:rsid w:val="001550B7"/>
    <w:rsid w:val="00156617"/>
    <w:rsid w:val="00156920"/>
    <w:rsid w:val="00156E9A"/>
    <w:rsid w:val="00156F83"/>
    <w:rsid w:val="00157306"/>
    <w:rsid w:val="0015758C"/>
    <w:rsid w:val="00163178"/>
    <w:rsid w:val="001679AB"/>
    <w:rsid w:val="00167D74"/>
    <w:rsid w:val="0017004D"/>
    <w:rsid w:val="00172504"/>
    <w:rsid w:val="00172F06"/>
    <w:rsid w:val="0017434C"/>
    <w:rsid w:val="00174C31"/>
    <w:rsid w:val="00181F7D"/>
    <w:rsid w:val="001829DE"/>
    <w:rsid w:val="001840BB"/>
    <w:rsid w:val="001854F4"/>
    <w:rsid w:val="00186371"/>
    <w:rsid w:val="0019415B"/>
    <w:rsid w:val="001950D4"/>
    <w:rsid w:val="0019590E"/>
    <w:rsid w:val="00197FB9"/>
    <w:rsid w:val="0019FA66"/>
    <w:rsid w:val="001A08E4"/>
    <w:rsid w:val="001A6AB8"/>
    <w:rsid w:val="001B1583"/>
    <w:rsid w:val="001B4A83"/>
    <w:rsid w:val="001B7C59"/>
    <w:rsid w:val="001C1DB8"/>
    <w:rsid w:val="001C55BF"/>
    <w:rsid w:val="001C6DDC"/>
    <w:rsid w:val="001D033F"/>
    <w:rsid w:val="001D2BA0"/>
    <w:rsid w:val="001D2FD0"/>
    <w:rsid w:val="001D50C5"/>
    <w:rsid w:val="001D535C"/>
    <w:rsid w:val="001E290F"/>
    <w:rsid w:val="001E7B5F"/>
    <w:rsid w:val="001F6DBE"/>
    <w:rsid w:val="001F70DD"/>
    <w:rsid w:val="002012A4"/>
    <w:rsid w:val="0020298C"/>
    <w:rsid w:val="00213A16"/>
    <w:rsid w:val="00216A94"/>
    <w:rsid w:val="00221160"/>
    <w:rsid w:val="0022190D"/>
    <w:rsid w:val="00223048"/>
    <w:rsid w:val="002249FA"/>
    <w:rsid w:val="00226EDA"/>
    <w:rsid w:val="00227666"/>
    <w:rsid w:val="002326A5"/>
    <w:rsid w:val="002336A1"/>
    <w:rsid w:val="002402AA"/>
    <w:rsid w:val="00245DDC"/>
    <w:rsid w:val="00246C33"/>
    <w:rsid w:val="00247FD9"/>
    <w:rsid w:val="002513EF"/>
    <w:rsid w:val="00251AA8"/>
    <w:rsid w:val="002523E2"/>
    <w:rsid w:val="00253C75"/>
    <w:rsid w:val="00253F50"/>
    <w:rsid w:val="002566A2"/>
    <w:rsid w:val="00256950"/>
    <w:rsid w:val="00257D85"/>
    <w:rsid w:val="00270010"/>
    <w:rsid w:val="00272C50"/>
    <w:rsid w:val="00272E5D"/>
    <w:rsid w:val="00277E70"/>
    <w:rsid w:val="00281198"/>
    <w:rsid w:val="002815F7"/>
    <w:rsid w:val="002822B3"/>
    <w:rsid w:val="00283E82"/>
    <w:rsid w:val="002A58FD"/>
    <w:rsid w:val="002B0080"/>
    <w:rsid w:val="002C05F2"/>
    <w:rsid w:val="002C0907"/>
    <w:rsid w:val="002C0C0F"/>
    <w:rsid w:val="002C63EF"/>
    <w:rsid w:val="002C6F79"/>
    <w:rsid w:val="002D3CAB"/>
    <w:rsid w:val="002D6754"/>
    <w:rsid w:val="002D7CF2"/>
    <w:rsid w:val="002E4072"/>
    <w:rsid w:val="002E501D"/>
    <w:rsid w:val="002E6C2A"/>
    <w:rsid w:val="002F10AF"/>
    <w:rsid w:val="002F2BB7"/>
    <w:rsid w:val="003026C7"/>
    <w:rsid w:val="003062B4"/>
    <w:rsid w:val="0031065B"/>
    <w:rsid w:val="003123A1"/>
    <w:rsid w:val="0031274A"/>
    <w:rsid w:val="003132BB"/>
    <w:rsid w:val="00314193"/>
    <w:rsid w:val="00316281"/>
    <w:rsid w:val="0032031B"/>
    <w:rsid w:val="00330AA1"/>
    <w:rsid w:val="00333638"/>
    <w:rsid w:val="0033406D"/>
    <w:rsid w:val="003340C4"/>
    <w:rsid w:val="00336B19"/>
    <w:rsid w:val="00341FA6"/>
    <w:rsid w:val="0034309F"/>
    <w:rsid w:val="00344D8F"/>
    <w:rsid w:val="00346281"/>
    <w:rsid w:val="00350671"/>
    <w:rsid w:val="00352E32"/>
    <w:rsid w:val="0035429C"/>
    <w:rsid w:val="00354D9E"/>
    <w:rsid w:val="00361098"/>
    <w:rsid w:val="00371996"/>
    <w:rsid w:val="00374754"/>
    <w:rsid w:val="00380210"/>
    <w:rsid w:val="003832FF"/>
    <w:rsid w:val="0038537A"/>
    <w:rsid w:val="00390031"/>
    <w:rsid w:val="00394423"/>
    <w:rsid w:val="00394B38"/>
    <w:rsid w:val="003950BC"/>
    <w:rsid w:val="003A02B2"/>
    <w:rsid w:val="003A10D0"/>
    <w:rsid w:val="003A4664"/>
    <w:rsid w:val="003A6507"/>
    <w:rsid w:val="003B2825"/>
    <w:rsid w:val="003B350E"/>
    <w:rsid w:val="003B53CB"/>
    <w:rsid w:val="003B6141"/>
    <w:rsid w:val="003B692B"/>
    <w:rsid w:val="003C6355"/>
    <w:rsid w:val="003C65ED"/>
    <w:rsid w:val="003C6E50"/>
    <w:rsid w:val="003D07D4"/>
    <w:rsid w:val="003D1E23"/>
    <w:rsid w:val="003D3A92"/>
    <w:rsid w:val="003D5035"/>
    <w:rsid w:val="003D5359"/>
    <w:rsid w:val="003D5B5D"/>
    <w:rsid w:val="003D5D53"/>
    <w:rsid w:val="003D655E"/>
    <w:rsid w:val="003E13E7"/>
    <w:rsid w:val="003E2EB4"/>
    <w:rsid w:val="003E4DCA"/>
    <w:rsid w:val="003E57B5"/>
    <w:rsid w:val="003E5B0B"/>
    <w:rsid w:val="003E64D2"/>
    <w:rsid w:val="003E7F37"/>
    <w:rsid w:val="003F0CDB"/>
    <w:rsid w:val="003F5618"/>
    <w:rsid w:val="003F5C1D"/>
    <w:rsid w:val="003F67E9"/>
    <w:rsid w:val="00401043"/>
    <w:rsid w:val="004017D5"/>
    <w:rsid w:val="004038CB"/>
    <w:rsid w:val="00403A53"/>
    <w:rsid w:val="004072B2"/>
    <w:rsid w:val="00411A57"/>
    <w:rsid w:val="00411E4E"/>
    <w:rsid w:val="00412792"/>
    <w:rsid w:val="00414E72"/>
    <w:rsid w:val="00420232"/>
    <w:rsid w:val="00421350"/>
    <w:rsid w:val="00421773"/>
    <w:rsid w:val="00421B21"/>
    <w:rsid w:val="00424CF4"/>
    <w:rsid w:val="00433B51"/>
    <w:rsid w:val="00433F0A"/>
    <w:rsid w:val="00437CE5"/>
    <w:rsid w:val="004407FD"/>
    <w:rsid w:val="0044142D"/>
    <w:rsid w:val="004443E1"/>
    <w:rsid w:val="00444B80"/>
    <w:rsid w:val="00445A77"/>
    <w:rsid w:val="00446EB2"/>
    <w:rsid w:val="00447B64"/>
    <w:rsid w:val="00451A4A"/>
    <w:rsid w:val="0045266E"/>
    <w:rsid w:val="004540BB"/>
    <w:rsid w:val="004561E9"/>
    <w:rsid w:val="0046142C"/>
    <w:rsid w:val="004614BA"/>
    <w:rsid w:val="00465532"/>
    <w:rsid w:val="0046596C"/>
    <w:rsid w:val="004710B7"/>
    <w:rsid w:val="0047152B"/>
    <w:rsid w:val="00471877"/>
    <w:rsid w:val="00471F8F"/>
    <w:rsid w:val="004724CA"/>
    <w:rsid w:val="00472E0A"/>
    <w:rsid w:val="004737CB"/>
    <w:rsid w:val="004752A4"/>
    <w:rsid w:val="00475B10"/>
    <w:rsid w:val="004859A8"/>
    <w:rsid w:val="004863A8"/>
    <w:rsid w:val="00490568"/>
    <w:rsid w:val="00492514"/>
    <w:rsid w:val="004927AE"/>
    <w:rsid w:val="00493A57"/>
    <w:rsid w:val="00494DB9"/>
    <w:rsid w:val="00496145"/>
    <w:rsid w:val="004963C2"/>
    <w:rsid w:val="00497DC6"/>
    <w:rsid w:val="004A057B"/>
    <w:rsid w:val="004A41FA"/>
    <w:rsid w:val="004A4B3B"/>
    <w:rsid w:val="004A73CA"/>
    <w:rsid w:val="004A7599"/>
    <w:rsid w:val="004A797D"/>
    <w:rsid w:val="004B1F2A"/>
    <w:rsid w:val="004B2753"/>
    <w:rsid w:val="004B310F"/>
    <w:rsid w:val="004B4CA9"/>
    <w:rsid w:val="004B5846"/>
    <w:rsid w:val="004B6A1C"/>
    <w:rsid w:val="004B7B5E"/>
    <w:rsid w:val="004C1155"/>
    <w:rsid w:val="004C43DD"/>
    <w:rsid w:val="004C59A5"/>
    <w:rsid w:val="004D132A"/>
    <w:rsid w:val="004D23B8"/>
    <w:rsid w:val="004D54D7"/>
    <w:rsid w:val="004E169D"/>
    <w:rsid w:val="004E1F05"/>
    <w:rsid w:val="004E2623"/>
    <w:rsid w:val="004E47FF"/>
    <w:rsid w:val="004E495F"/>
    <w:rsid w:val="004E7283"/>
    <w:rsid w:val="004E7C44"/>
    <w:rsid w:val="004F0061"/>
    <w:rsid w:val="004F2872"/>
    <w:rsid w:val="00500F18"/>
    <w:rsid w:val="00501675"/>
    <w:rsid w:val="00501E81"/>
    <w:rsid w:val="0050596A"/>
    <w:rsid w:val="005063AB"/>
    <w:rsid w:val="0050643A"/>
    <w:rsid w:val="00510C7D"/>
    <w:rsid w:val="00511D86"/>
    <w:rsid w:val="00512BBC"/>
    <w:rsid w:val="00514D78"/>
    <w:rsid w:val="00517343"/>
    <w:rsid w:val="00517F63"/>
    <w:rsid w:val="00520264"/>
    <w:rsid w:val="00523814"/>
    <w:rsid w:val="005245EF"/>
    <w:rsid w:val="005247FE"/>
    <w:rsid w:val="005248E0"/>
    <w:rsid w:val="00525911"/>
    <w:rsid w:val="005277EF"/>
    <w:rsid w:val="0052798F"/>
    <w:rsid w:val="0053106D"/>
    <w:rsid w:val="0053170F"/>
    <w:rsid w:val="005319EB"/>
    <w:rsid w:val="00543CBA"/>
    <w:rsid w:val="00546426"/>
    <w:rsid w:val="0055508A"/>
    <w:rsid w:val="0055727D"/>
    <w:rsid w:val="00561770"/>
    <w:rsid w:val="00564148"/>
    <w:rsid w:val="0057443D"/>
    <w:rsid w:val="00574697"/>
    <w:rsid w:val="00574875"/>
    <w:rsid w:val="00580B20"/>
    <w:rsid w:val="005811D8"/>
    <w:rsid w:val="00581393"/>
    <w:rsid w:val="00583980"/>
    <w:rsid w:val="00592065"/>
    <w:rsid w:val="00592ACD"/>
    <w:rsid w:val="00592C85"/>
    <w:rsid w:val="00594632"/>
    <w:rsid w:val="005957AD"/>
    <w:rsid w:val="0059735C"/>
    <w:rsid w:val="005A047F"/>
    <w:rsid w:val="005A2319"/>
    <w:rsid w:val="005A2747"/>
    <w:rsid w:val="005A3421"/>
    <w:rsid w:val="005A4A9B"/>
    <w:rsid w:val="005A4C9B"/>
    <w:rsid w:val="005A5871"/>
    <w:rsid w:val="005A5996"/>
    <w:rsid w:val="005A665C"/>
    <w:rsid w:val="005A71A5"/>
    <w:rsid w:val="005A7A25"/>
    <w:rsid w:val="005B1EB3"/>
    <w:rsid w:val="005B593A"/>
    <w:rsid w:val="005B603C"/>
    <w:rsid w:val="005C05CA"/>
    <w:rsid w:val="005C4752"/>
    <w:rsid w:val="005C6B84"/>
    <w:rsid w:val="005D2091"/>
    <w:rsid w:val="005D2513"/>
    <w:rsid w:val="005D3CA3"/>
    <w:rsid w:val="005D497E"/>
    <w:rsid w:val="005D53A6"/>
    <w:rsid w:val="005D6E3A"/>
    <w:rsid w:val="005E15AC"/>
    <w:rsid w:val="005E1DA7"/>
    <w:rsid w:val="005F02FB"/>
    <w:rsid w:val="005F0D5B"/>
    <w:rsid w:val="005F1582"/>
    <w:rsid w:val="005F15E0"/>
    <w:rsid w:val="005F17E5"/>
    <w:rsid w:val="005F578A"/>
    <w:rsid w:val="005F6481"/>
    <w:rsid w:val="005F67AD"/>
    <w:rsid w:val="005F68E8"/>
    <w:rsid w:val="005F68F6"/>
    <w:rsid w:val="00601007"/>
    <w:rsid w:val="00601557"/>
    <w:rsid w:val="00602ED9"/>
    <w:rsid w:val="0060451C"/>
    <w:rsid w:val="0060520B"/>
    <w:rsid w:val="00605E4B"/>
    <w:rsid w:val="00607701"/>
    <w:rsid w:val="0060781C"/>
    <w:rsid w:val="006127C4"/>
    <w:rsid w:val="00615A5E"/>
    <w:rsid w:val="0062470D"/>
    <w:rsid w:val="006248DB"/>
    <w:rsid w:val="006254A4"/>
    <w:rsid w:val="0063175B"/>
    <w:rsid w:val="00632DF1"/>
    <w:rsid w:val="0063324F"/>
    <w:rsid w:val="00637322"/>
    <w:rsid w:val="006375B8"/>
    <w:rsid w:val="0064002D"/>
    <w:rsid w:val="00644346"/>
    <w:rsid w:val="0064598D"/>
    <w:rsid w:val="00650C92"/>
    <w:rsid w:val="00651FDF"/>
    <w:rsid w:val="00654288"/>
    <w:rsid w:val="00655962"/>
    <w:rsid w:val="0067048B"/>
    <w:rsid w:val="00671F89"/>
    <w:rsid w:val="0067256C"/>
    <w:rsid w:val="006728E4"/>
    <w:rsid w:val="0067303B"/>
    <w:rsid w:val="006747BB"/>
    <w:rsid w:val="00676249"/>
    <w:rsid w:val="006778A3"/>
    <w:rsid w:val="0068149A"/>
    <w:rsid w:val="006814A5"/>
    <w:rsid w:val="00681FA0"/>
    <w:rsid w:val="0068295E"/>
    <w:rsid w:val="006837D9"/>
    <w:rsid w:val="00684DED"/>
    <w:rsid w:val="006865B0"/>
    <w:rsid w:val="00692DB7"/>
    <w:rsid w:val="00694211"/>
    <w:rsid w:val="00695731"/>
    <w:rsid w:val="0069602F"/>
    <w:rsid w:val="00697678"/>
    <w:rsid w:val="006A3290"/>
    <w:rsid w:val="006A6678"/>
    <w:rsid w:val="006A7275"/>
    <w:rsid w:val="006A7D4D"/>
    <w:rsid w:val="006A7EE0"/>
    <w:rsid w:val="006B14B1"/>
    <w:rsid w:val="006B1BF6"/>
    <w:rsid w:val="006B30DF"/>
    <w:rsid w:val="006B3610"/>
    <w:rsid w:val="006B3E7F"/>
    <w:rsid w:val="006B49A0"/>
    <w:rsid w:val="006B743F"/>
    <w:rsid w:val="006B76C6"/>
    <w:rsid w:val="006B7A86"/>
    <w:rsid w:val="006B9A53"/>
    <w:rsid w:val="006C32D7"/>
    <w:rsid w:val="006C35CD"/>
    <w:rsid w:val="006C6B9F"/>
    <w:rsid w:val="006C713F"/>
    <w:rsid w:val="006C7470"/>
    <w:rsid w:val="006C766F"/>
    <w:rsid w:val="006D1191"/>
    <w:rsid w:val="006D4221"/>
    <w:rsid w:val="006D7B28"/>
    <w:rsid w:val="006D7DCE"/>
    <w:rsid w:val="006E0703"/>
    <w:rsid w:val="006E0BC5"/>
    <w:rsid w:val="006E23CC"/>
    <w:rsid w:val="006E4586"/>
    <w:rsid w:val="006E7756"/>
    <w:rsid w:val="006F54C8"/>
    <w:rsid w:val="006F5D9F"/>
    <w:rsid w:val="006F6C83"/>
    <w:rsid w:val="006F7915"/>
    <w:rsid w:val="007002D8"/>
    <w:rsid w:val="00700AED"/>
    <w:rsid w:val="00701C56"/>
    <w:rsid w:val="00702695"/>
    <w:rsid w:val="00705EC4"/>
    <w:rsid w:val="007073B8"/>
    <w:rsid w:val="007100F4"/>
    <w:rsid w:val="007134D9"/>
    <w:rsid w:val="0071479E"/>
    <w:rsid w:val="007174C8"/>
    <w:rsid w:val="00725F42"/>
    <w:rsid w:val="007270D2"/>
    <w:rsid w:val="00727A95"/>
    <w:rsid w:val="00730891"/>
    <w:rsid w:val="00730C54"/>
    <w:rsid w:val="00731E7B"/>
    <w:rsid w:val="00731EA5"/>
    <w:rsid w:val="0073688D"/>
    <w:rsid w:val="00736A9B"/>
    <w:rsid w:val="007421CD"/>
    <w:rsid w:val="00744934"/>
    <w:rsid w:val="00745577"/>
    <w:rsid w:val="00753D1B"/>
    <w:rsid w:val="00755EF1"/>
    <w:rsid w:val="007565FE"/>
    <w:rsid w:val="00760004"/>
    <w:rsid w:val="0076033D"/>
    <w:rsid w:val="007614D6"/>
    <w:rsid w:val="00763D09"/>
    <w:rsid w:val="00766503"/>
    <w:rsid w:val="00767336"/>
    <w:rsid w:val="0076C437"/>
    <w:rsid w:val="007704F3"/>
    <w:rsid w:val="007712CE"/>
    <w:rsid w:val="00772036"/>
    <w:rsid w:val="007720C2"/>
    <w:rsid w:val="007732E6"/>
    <w:rsid w:val="0077387A"/>
    <w:rsid w:val="007743FC"/>
    <w:rsid w:val="00775BD3"/>
    <w:rsid w:val="00777301"/>
    <w:rsid w:val="007803EF"/>
    <w:rsid w:val="00781805"/>
    <w:rsid w:val="00784642"/>
    <w:rsid w:val="007858EF"/>
    <w:rsid w:val="00786F6C"/>
    <w:rsid w:val="00792F2E"/>
    <w:rsid w:val="007939A9"/>
    <w:rsid w:val="00793DAF"/>
    <w:rsid w:val="007941E7"/>
    <w:rsid w:val="00795DEF"/>
    <w:rsid w:val="00796010"/>
    <w:rsid w:val="007A0050"/>
    <w:rsid w:val="007A136A"/>
    <w:rsid w:val="007A2515"/>
    <w:rsid w:val="007A2F77"/>
    <w:rsid w:val="007A6AD8"/>
    <w:rsid w:val="007B4FD5"/>
    <w:rsid w:val="007B7C92"/>
    <w:rsid w:val="007B7F34"/>
    <w:rsid w:val="007B7FB3"/>
    <w:rsid w:val="007C49C3"/>
    <w:rsid w:val="007C54B2"/>
    <w:rsid w:val="007C5AA0"/>
    <w:rsid w:val="007D0A7C"/>
    <w:rsid w:val="007D1B8D"/>
    <w:rsid w:val="007D21D2"/>
    <w:rsid w:val="007D5B43"/>
    <w:rsid w:val="007E119D"/>
    <w:rsid w:val="007E47D0"/>
    <w:rsid w:val="007E64C7"/>
    <w:rsid w:val="007E76CB"/>
    <w:rsid w:val="007F0D5A"/>
    <w:rsid w:val="007F0FC2"/>
    <w:rsid w:val="007F328D"/>
    <w:rsid w:val="007F6E6C"/>
    <w:rsid w:val="007F8181"/>
    <w:rsid w:val="008040E8"/>
    <w:rsid w:val="00807BB5"/>
    <w:rsid w:val="00807DC4"/>
    <w:rsid w:val="00812C50"/>
    <w:rsid w:val="008130FA"/>
    <w:rsid w:val="00813B21"/>
    <w:rsid w:val="00814FEE"/>
    <w:rsid w:val="00817E14"/>
    <w:rsid w:val="00817E9B"/>
    <w:rsid w:val="00820950"/>
    <w:rsid w:val="00820A25"/>
    <w:rsid w:val="00826189"/>
    <w:rsid w:val="00826C20"/>
    <w:rsid w:val="00827169"/>
    <w:rsid w:val="00827B81"/>
    <w:rsid w:val="0083024A"/>
    <w:rsid w:val="00831E92"/>
    <w:rsid w:val="00832DA2"/>
    <w:rsid w:val="00833893"/>
    <w:rsid w:val="00835813"/>
    <w:rsid w:val="00836FB5"/>
    <w:rsid w:val="0083B950"/>
    <w:rsid w:val="008412D0"/>
    <w:rsid w:val="008430CE"/>
    <w:rsid w:val="008448DF"/>
    <w:rsid w:val="00845AB0"/>
    <w:rsid w:val="00846AD2"/>
    <w:rsid w:val="00847650"/>
    <w:rsid w:val="00851571"/>
    <w:rsid w:val="00851A4B"/>
    <w:rsid w:val="00855BFE"/>
    <w:rsid w:val="00861266"/>
    <w:rsid w:val="00861E7C"/>
    <w:rsid w:val="00863987"/>
    <w:rsid w:val="00864B1F"/>
    <w:rsid w:val="00870D26"/>
    <w:rsid w:val="00872EF4"/>
    <w:rsid w:val="00873401"/>
    <w:rsid w:val="00873947"/>
    <w:rsid w:val="00873F47"/>
    <w:rsid w:val="008757A3"/>
    <w:rsid w:val="00876F58"/>
    <w:rsid w:val="00877872"/>
    <w:rsid w:val="00881D8E"/>
    <w:rsid w:val="00883BF4"/>
    <w:rsid w:val="00885930"/>
    <w:rsid w:val="00886170"/>
    <w:rsid w:val="008869B0"/>
    <w:rsid w:val="00886B85"/>
    <w:rsid w:val="00886F36"/>
    <w:rsid w:val="008929CC"/>
    <w:rsid w:val="00893279"/>
    <w:rsid w:val="00893AAF"/>
    <w:rsid w:val="008965A2"/>
    <w:rsid w:val="00897D0F"/>
    <w:rsid w:val="008A3280"/>
    <w:rsid w:val="008A3FA5"/>
    <w:rsid w:val="008A52B6"/>
    <w:rsid w:val="008A766E"/>
    <w:rsid w:val="008B6709"/>
    <w:rsid w:val="008C024D"/>
    <w:rsid w:val="008C14AF"/>
    <w:rsid w:val="008C283B"/>
    <w:rsid w:val="008C6EF4"/>
    <w:rsid w:val="008C7C6F"/>
    <w:rsid w:val="008D06F0"/>
    <w:rsid w:val="008D1266"/>
    <w:rsid w:val="008D1D4B"/>
    <w:rsid w:val="008D1DAA"/>
    <w:rsid w:val="008D2B50"/>
    <w:rsid w:val="008D46F5"/>
    <w:rsid w:val="008D5975"/>
    <w:rsid w:val="008E02DC"/>
    <w:rsid w:val="008E0BCF"/>
    <w:rsid w:val="008E126B"/>
    <w:rsid w:val="008E2BCF"/>
    <w:rsid w:val="008E35BB"/>
    <w:rsid w:val="008E6625"/>
    <w:rsid w:val="008E7EA9"/>
    <w:rsid w:val="008F0109"/>
    <w:rsid w:val="008F010D"/>
    <w:rsid w:val="008F0CA2"/>
    <w:rsid w:val="008F5973"/>
    <w:rsid w:val="008F65FF"/>
    <w:rsid w:val="008F6C12"/>
    <w:rsid w:val="008F7265"/>
    <w:rsid w:val="008F7AF5"/>
    <w:rsid w:val="008F7F08"/>
    <w:rsid w:val="0090206C"/>
    <w:rsid w:val="00902384"/>
    <w:rsid w:val="009033BF"/>
    <w:rsid w:val="0090419C"/>
    <w:rsid w:val="009062CF"/>
    <w:rsid w:val="009068B5"/>
    <w:rsid w:val="00910153"/>
    <w:rsid w:val="0091138C"/>
    <w:rsid w:val="00912529"/>
    <w:rsid w:val="00916240"/>
    <w:rsid w:val="00916C20"/>
    <w:rsid w:val="009175DF"/>
    <w:rsid w:val="00917948"/>
    <w:rsid w:val="0093394F"/>
    <w:rsid w:val="00936082"/>
    <w:rsid w:val="00936618"/>
    <w:rsid w:val="00940870"/>
    <w:rsid w:val="009443B9"/>
    <w:rsid w:val="009449AE"/>
    <w:rsid w:val="009470C4"/>
    <w:rsid w:val="00950E31"/>
    <w:rsid w:val="0095395F"/>
    <w:rsid w:val="00954FB7"/>
    <w:rsid w:val="00955C34"/>
    <w:rsid w:val="00961EEB"/>
    <w:rsid w:val="0097196E"/>
    <w:rsid w:val="0097200F"/>
    <w:rsid w:val="00972566"/>
    <w:rsid w:val="00972F9E"/>
    <w:rsid w:val="00975358"/>
    <w:rsid w:val="0097611A"/>
    <w:rsid w:val="0097650E"/>
    <w:rsid w:val="00980525"/>
    <w:rsid w:val="00980AF8"/>
    <w:rsid w:val="009819C4"/>
    <w:rsid w:val="00982DDB"/>
    <w:rsid w:val="009831AF"/>
    <w:rsid w:val="00983B47"/>
    <w:rsid w:val="00985C33"/>
    <w:rsid w:val="00990DA1"/>
    <w:rsid w:val="00992166"/>
    <w:rsid w:val="00994B75"/>
    <w:rsid w:val="009959E8"/>
    <w:rsid w:val="009971DD"/>
    <w:rsid w:val="009A0C93"/>
    <w:rsid w:val="009A25F4"/>
    <w:rsid w:val="009A385F"/>
    <w:rsid w:val="009A54A5"/>
    <w:rsid w:val="009A6AAA"/>
    <w:rsid w:val="009A6E7D"/>
    <w:rsid w:val="009A796C"/>
    <w:rsid w:val="009B3CF3"/>
    <w:rsid w:val="009B5DAD"/>
    <w:rsid w:val="009C0C87"/>
    <w:rsid w:val="009C0C88"/>
    <w:rsid w:val="009C1F1C"/>
    <w:rsid w:val="009C2F8D"/>
    <w:rsid w:val="009C4AE7"/>
    <w:rsid w:val="009C4E4C"/>
    <w:rsid w:val="009C5C37"/>
    <w:rsid w:val="009C5D1C"/>
    <w:rsid w:val="009C6B47"/>
    <w:rsid w:val="009C6DD2"/>
    <w:rsid w:val="009D09B5"/>
    <w:rsid w:val="009D10CA"/>
    <w:rsid w:val="009D115F"/>
    <w:rsid w:val="009D1C56"/>
    <w:rsid w:val="009D7102"/>
    <w:rsid w:val="009D78D6"/>
    <w:rsid w:val="009E2802"/>
    <w:rsid w:val="009E31D5"/>
    <w:rsid w:val="009E3C0C"/>
    <w:rsid w:val="009F1A39"/>
    <w:rsid w:val="009F2CE3"/>
    <w:rsid w:val="009F3173"/>
    <w:rsid w:val="009F45F1"/>
    <w:rsid w:val="00A00402"/>
    <w:rsid w:val="00A00C3F"/>
    <w:rsid w:val="00A01360"/>
    <w:rsid w:val="00A0253D"/>
    <w:rsid w:val="00A02B69"/>
    <w:rsid w:val="00A03202"/>
    <w:rsid w:val="00A05FB1"/>
    <w:rsid w:val="00A117EA"/>
    <w:rsid w:val="00A13E04"/>
    <w:rsid w:val="00A1407C"/>
    <w:rsid w:val="00A140B7"/>
    <w:rsid w:val="00A14610"/>
    <w:rsid w:val="00A166AD"/>
    <w:rsid w:val="00A202FE"/>
    <w:rsid w:val="00A22D58"/>
    <w:rsid w:val="00A23633"/>
    <w:rsid w:val="00A27D3D"/>
    <w:rsid w:val="00A3361A"/>
    <w:rsid w:val="00A358F9"/>
    <w:rsid w:val="00A36B66"/>
    <w:rsid w:val="00A42532"/>
    <w:rsid w:val="00A4339D"/>
    <w:rsid w:val="00A50E79"/>
    <w:rsid w:val="00A64208"/>
    <w:rsid w:val="00A65D86"/>
    <w:rsid w:val="00A65F7A"/>
    <w:rsid w:val="00A6702D"/>
    <w:rsid w:val="00A6708D"/>
    <w:rsid w:val="00A6762A"/>
    <w:rsid w:val="00A747B7"/>
    <w:rsid w:val="00A74BAB"/>
    <w:rsid w:val="00A757A4"/>
    <w:rsid w:val="00A768C0"/>
    <w:rsid w:val="00A80FF9"/>
    <w:rsid w:val="00A81568"/>
    <w:rsid w:val="00A823A0"/>
    <w:rsid w:val="00A8639C"/>
    <w:rsid w:val="00A9067E"/>
    <w:rsid w:val="00A92320"/>
    <w:rsid w:val="00A95E7A"/>
    <w:rsid w:val="00A97690"/>
    <w:rsid w:val="00AA0E6F"/>
    <w:rsid w:val="00AA55C3"/>
    <w:rsid w:val="00AA6909"/>
    <w:rsid w:val="00AA7528"/>
    <w:rsid w:val="00AA765D"/>
    <w:rsid w:val="00AA7A95"/>
    <w:rsid w:val="00AB4FC3"/>
    <w:rsid w:val="00AC4A42"/>
    <w:rsid w:val="00AC5295"/>
    <w:rsid w:val="00AD0238"/>
    <w:rsid w:val="00AD48C4"/>
    <w:rsid w:val="00AE0FFD"/>
    <w:rsid w:val="00AE29B2"/>
    <w:rsid w:val="00AE3812"/>
    <w:rsid w:val="00AE4180"/>
    <w:rsid w:val="00AE7573"/>
    <w:rsid w:val="00AF53C3"/>
    <w:rsid w:val="00AF5F0C"/>
    <w:rsid w:val="00B03EF8"/>
    <w:rsid w:val="00B04813"/>
    <w:rsid w:val="00B06551"/>
    <w:rsid w:val="00B07035"/>
    <w:rsid w:val="00B07987"/>
    <w:rsid w:val="00B0C265"/>
    <w:rsid w:val="00B11691"/>
    <w:rsid w:val="00B11A6C"/>
    <w:rsid w:val="00B132C2"/>
    <w:rsid w:val="00B13A25"/>
    <w:rsid w:val="00B155C1"/>
    <w:rsid w:val="00B15966"/>
    <w:rsid w:val="00B164F5"/>
    <w:rsid w:val="00B1785A"/>
    <w:rsid w:val="00B17F6D"/>
    <w:rsid w:val="00B24E01"/>
    <w:rsid w:val="00B25EDD"/>
    <w:rsid w:val="00B32325"/>
    <w:rsid w:val="00B323E6"/>
    <w:rsid w:val="00B3398A"/>
    <w:rsid w:val="00B33DD9"/>
    <w:rsid w:val="00B3442D"/>
    <w:rsid w:val="00B35DE3"/>
    <w:rsid w:val="00B37481"/>
    <w:rsid w:val="00B37A72"/>
    <w:rsid w:val="00B4118E"/>
    <w:rsid w:val="00B4272C"/>
    <w:rsid w:val="00B454C5"/>
    <w:rsid w:val="00B45512"/>
    <w:rsid w:val="00B5090C"/>
    <w:rsid w:val="00B51200"/>
    <w:rsid w:val="00B612BA"/>
    <w:rsid w:val="00B61FC2"/>
    <w:rsid w:val="00B62945"/>
    <w:rsid w:val="00B63F41"/>
    <w:rsid w:val="00B661B2"/>
    <w:rsid w:val="00B6624B"/>
    <w:rsid w:val="00B662B4"/>
    <w:rsid w:val="00B67392"/>
    <w:rsid w:val="00B70D94"/>
    <w:rsid w:val="00B727F8"/>
    <w:rsid w:val="00B755BC"/>
    <w:rsid w:val="00B76CE9"/>
    <w:rsid w:val="00B776C3"/>
    <w:rsid w:val="00B77995"/>
    <w:rsid w:val="00B81234"/>
    <w:rsid w:val="00B81A1C"/>
    <w:rsid w:val="00B82BA2"/>
    <w:rsid w:val="00B9281C"/>
    <w:rsid w:val="00B92B73"/>
    <w:rsid w:val="00BA17B8"/>
    <w:rsid w:val="00BA2490"/>
    <w:rsid w:val="00BA2D40"/>
    <w:rsid w:val="00BA5842"/>
    <w:rsid w:val="00BB25F0"/>
    <w:rsid w:val="00BC0B67"/>
    <w:rsid w:val="00BC0C6D"/>
    <w:rsid w:val="00BC198D"/>
    <w:rsid w:val="00BC23F8"/>
    <w:rsid w:val="00BC3740"/>
    <w:rsid w:val="00BC39FC"/>
    <w:rsid w:val="00BC3CA3"/>
    <w:rsid w:val="00BC7463"/>
    <w:rsid w:val="00BD00F7"/>
    <w:rsid w:val="00BD0831"/>
    <w:rsid w:val="00BD19AC"/>
    <w:rsid w:val="00BD2D92"/>
    <w:rsid w:val="00BD37F1"/>
    <w:rsid w:val="00BD4101"/>
    <w:rsid w:val="00BD5D8E"/>
    <w:rsid w:val="00BD66E8"/>
    <w:rsid w:val="00BD6C48"/>
    <w:rsid w:val="00BE2929"/>
    <w:rsid w:val="00BE2E23"/>
    <w:rsid w:val="00BE4F16"/>
    <w:rsid w:val="00BE751A"/>
    <w:rsid w:val="00BF0E35"/>
    <w:rsid w:val="00BF1376"/>
    <w:rsid w:val="00BF1487"/>
    <w:rsid w:val="00BF2230"/>
    <w:rsid w:val="00BF2D61"/>
    <w:rsid w:val="00BF3C2A"/>
    <w:rsid w:val="00BF3CB0"/>
    <w:rsid w:val="00BF49F1"/>
    <w:rsid w:val="00BF5831"/>
    <w:rsid w:val="00BF5835"/>
    <w:rsid w:val="00BF6809"/>
    <w:rsid w:val="00BF6A38"/>
    <w:rsid w:val="00C01716"/>
    <w:rsid w:val="00C05197"/>
    <w:rsid w:val="00C059AD"/>
    <w:rsid w:val="00C10EC6"/>
    <w:rsid w:val="00C11189"/>
    <w:rsid w:val="00C12797"/>
    <w:rsid w:val="00C14069"/>
    <w:rsid w:val="00C16839"/>
    <w:rsid w:val="00C17364"/>
    <w:rsid w:val="00C2159F"/>
    <w:rsid w:val="00C22ADF"/>
    <w:rsid w:val="00C26C6E"/>
    <w:rsid w:val="00C37D53"/>
    <w:rsid w:val="00C40337"/>
    <w:rsid w:val="00C403F4"/>
    <w:rsid w:val="00C40C08"/>
    <w:rsid w:val="00C419D7"/>
    <w:rsid w:val="00C45F3B"/>
    <w:rsid w:val="00C46DC8"/>
    <w:rsid w:val="00C47C43"/>
    <w:rsid w:val="00C50FEE"/>
    <w:rsid w:val="00C510AA"/>
    <w:rsid w:val="00C51C7B"/>
    <w:rsid w:val="00C5483C"/>
    <w:rsid w:val="00C5577D"/>
    <w:rsid w:val="00C55C29"/>
    <w:rsid w:val="00C55E6E"/>
    <w:rsid w:val="00C56EAA"/>
    <w:rsid w:val="00C6008D"/>
    <w:rsid w:val="00C617DB"/>
    <w:rsid w:val="00C61889"/>
    <w:rsid w:val="00C63E62"/>
    <w:rsid w:val="00C665BA"/>
    <w:rsid w:val="00C66F0D"/>
    <w:rsid w:val="00C707D3"/>
    <w:rsid w:val="00C7216D"/>
    <w:rsid w:val="00C72A59"/>
    <w:rsid w:val="00C7444A"/>
    <w:rsid w:val="00C74EDD"/>
    <w:rsid w:val="00C752C4"/>
    <w:rsid w:val="00C75D0B"/>
    <w:rsid w:val="00C80372"/>
    <w:rsid w:val="00C94B51"/>
    <w:rsid w:val="00C96A37"/>
    <w:rsid w:val="00CA1453"/>
    <w:rsid w:val="00CA2A77"/>
    <w:rsid w:val="00CA2CC5"/>
    <w:rsid w:val="00CA43C2"/>
    <w:rsid w:val="00CA70AD"/>
    <w:rsid w:val="00CB010C"/>
    <w:rsid w:val="00CB0A46"/>
    <w:rsid w:val="00CB0D35"/>
    <w:rsid w:val="00CB7C4B"/>
    <w:rsid w:val="00CC3A15"/>
    <w:rsid w:val="00CC539D"/>
    <w:rsid w:val="00CC674B"/>
    <w:rsid w:val="00CC726C"/>
    <w:rsid w:val="00CD0B53"/>
    <w:rsid w:val="00CD12E5"/>
    <w:rsid w:val="00CD3300"/>
    <w:rsid w:val="00CD45A4"/>
    <w:rsid w:val="00CD5D50"/>
    <w:rsid w:val="00CD69E8"/>
    <w:rsid w:val="00CE08A1"/>
    <w:rsid w:val="00CE2D9B"/>
    <w:rsid w:val="00CE4F28"/>
    <w:rsid w:val="00CF4667"/>
    <w:rsid w:val="00CF75AF"/>
    <w:rsid w:val="00CF7B7E"/>
    <w:rsid w:val="00CF7FBD"/>
    <w:rsid w:val="00D0009B"/>
    <w:rsid w:val="00D012C9"/>
    <w:rsid w:val="00D02B8B"/>
    <w:rsid w:val="00D0488C"/>
    <w:rsid w:val="00D06267"/>
    <w:rsid w:val="00D06BB4"/>
    <w:rsid w:val="00D072F4"/>
    <w:rsid w:val="00D07F9F"/>
    <w:rsid w:val="00D10724"/>
    <w:rsid w:val="00D11591"/>
    <w:rsid w:val="00D12550"/>
    <w:rsid w:val="00D14777"/>
    <w:rsid w:val="00D16AA6"/>
    <w:rsid w:val="00D16CE0"/>
    <w:rsid w:val="00D20557"/>
    <w:rsid w:val="00D2062D"/>
    <w:rsid w:val="00D24CA2"/>
    <w:rsid w:val="00D2718C"/>
    <w:rsid w:val="00D31812"/>
    <w:rsid w:val="00D325D9"/>
    <w:rsid w:val="00D328B0"/>
    <w:rsid w:val="00D331BF"/>
    <w:rsid w:val="00D33818"/>
    <w:rsid w:val="00D338F1"/>
    <w:rsid w:val="00D33D44"/>
    <w:rsid w:val="00D36367"/>
    <w:rsid w:val="00D371DC"/>
    <w:rsid w:val="00D37F2A"/>
    <w:rsid w:val="00D40E76"/>
    <w:rsid w:val="00D43B21"/>
    <w:rsid w:val="00D51349"/>
    <w:rsid w:val="00D53162"/>
    <w:rsid w:val="00D54A6E"/>
    <w:rsid w:val="00D5517D"/>
    <w:rsid w:val="00D55DFC"/>
    <w:rsid w:val="00D56294"/>
    <w:rsid w:val="00D56E5B"/>
    <w:rsid w:val="00D62127"/>
    <w:rsid w:val="00D6255C"/>
    <w:rsid w:val="00D65F4C"/>
    <w:rsid w:val="00D67F65"/>
    <w:rsid w:val="00D70F86"/>
    <w:rsid w:val="00D7244C"/>
    <w:rsid w:val="00D733E5"/>
    <w:rsid w:val="00D74BB4"/>
    <w:rsid w:val="00D753CD"/>
    <w:rsid w:val="00D771EA"/>
    <w:rsid w:val="00D77219"/>
    <w:rsid w:val="00D77B03"/>
    <w:rsid w:val="00D801B6"/>
    <w:rsid w:val="00D823BA"/>
    <w:rsid w:val="00D82F3B"/>
    <w:rsid w:val="00D83904"/>
    <w:rsid w:val="00D83EE6"/>
    <w:rsid w:val="00D84F97"/>
    <w:rsid w:val="00D85365"/>
    <w:rsid w:val="00D90002"/>
    <w:rsid w:val="00D91B10"/>
    <w:rsid w:val="00D93543"/>
    <w:rsid w:val="00D958A5"/>
    <w:rsid w:val="00DA038D"/>
    <w:rsid w:val="00DA1201"/>
    <w:rsid w:val="00DA3557"/>
    <w:rsid w:val="00DA40FD"/>
    <w:rsid w:val="00DA4F55"/>
    <w:rsid w:val="00DA61D7"/>
    <w:rsid w:val="00DB0CB8"/>
    <w:rsid w:val="00DB3244"/>
    <w:rsid w:val="00DB436D"/>
    <w:rsid w:val="00DB620D"/>
    <w:rsid w:val="00DC1E1A"/>
    <w:rsid w:val="00DC3253"/>
    <w:rsid w:val="00DC35A4"/>
    <w:rsid w:val="00DC3AA3"/>
    <w:rsid w:val="00DD6775"/>
    <w:rsid w:val="00DD6D67"/>
    <w:rsid w:val="00DD7FB1"/>
    <w:rsid w:val="00DE1B22"/>
    <w:rsid w:val="00DE2E0F"/>
    <w:rsid w:val="00DE3651"/>
    <w:rsid w:val="00DE47AA"/>
    <w:rsid w:val="00DE6992"/>
    <w:rsid w:val="00DE730C"/>
    <w:rsid w:val="00DE7461"/>
    <w:rsid w:val="00DF0D05"/>
    <w:rsid w:val="00DF3280"/>
    <w:rsid w:val="00DF4484"/>
    <w:rsid w:val="00DF4FD0"/>
    <w:rsid w:val="00DF5113"/>
    <w:rsid w:val="00DF75BA"/>
    <w:rsid w:val="00DF7E22"/>
    <w:rsid w:val="00E02BE4"/>
    <w:rsid w:val="00E10802"/>
    <w:rsid w:val="00E117FA"/>
    <w:rsid w:val="00E204D4"/>
    <w:rsid w:val="00E20AC0"/>
    <w:rsid w:val="00E2112B"/>
    <w:rsid w:val="00E223BA"/>
    <w:rsid w:val="00E2353F"/>
    <w:rsid w:val="00E24E0A"/>
    <w:rsid w:val="00E24E6D"/>
    <w:rsid w:val="00E25587"/>
    <w:rsid w:val="00E3169F"/>
    <w:rsid w:val="00E35B57"/>
    <w:rsid w:val="00E40F0E"/>
    <w:rsid w:val="00E43037"/>
    <w:rsid w:val="00E443DD"/>
    <w:rsid w:val="00E51D6B"/>
    <w:rsid w:val="00E52301"/>
    <w:rsid w:val="00E53495"/>
    <w:rsid w:val="00E53CA0"/>
    <w:rsid w:val="00E56565"/>
    <w:rsid w:val="00E575E2"/>
    <w:rsid w:val="00E6363C"/>
    <w:rsid w:val="00E673B7"/>
    <w:rsid w:val="00E709EE"/>
    <w:rsid w:val="00E710F7"/>
    <w:rsid w:val="00E7272A"/>
    <w:rsid w:val="00E81A4D"/>
    <w:rsid w:val="00E83A85"/>
    <w:rsid w:val="00E83CE8"/>
    <w:rsid w:val="00E9074A"/>
    <w:rsid w:val="00E9226A"/>
    <w:rsid w:val="00E92683"/>
    <w:rsid w:val="00E941CD"/>
    <w:rsid w:val="00E95074"/>
    <w:rsid w:val="00E953E8"/>
    <w:rsid w:val="00EA06CB"/>
    <w:rsid w:val="00EA3E7C"/>
    <w:rsid w:val="00EA42C8"/>
    <w:rsid w:val="00EA6958"/>
    <w:rsid w:val="00EB4F99"/>
    <w:rsid w:val="00EB63C1"/>
    <w:rsid w:val="00EB7396"/>
    <w:rsid w:val="00EB77A6"/>
    <w:rsid w:val="00EC1096"/>
    <w:rsid w:val="00EC17E0"/>
    <w:rsid w:val="00EC24B4"/>
    <w:rsid w:val="00EC47BB"/>
    <w:rsid w:val="00EC6049"/>
    <w:rsid w:val="00EC6E17"/>
    <w:rsid w:val="00EC6FE6"/>
    <w:rsid w:val="00EC7DBE"/>
    <w:rsid w:val="00ED0CCA"/>
    <w:rsid w:val="00ED36E0"/>
    <w:rsid w:val="00ED3D5F"/>
    <w:rsid w:val="00ED6433"/>
    <w:rsid w:val="00ED7088"/>
    <w:rsid w:val="00EE30A0"/>
    <w:rsid w:val="00EF1B28"/>
    <w:rsid w:val="00EF1B3D"/>
    <w:rsid w:val="00EF208E"/>
    <w:rsid w:val="00EF2E38"/>
    <w:rsid w:val="00F016EA"/>
    <w:rsid w:val="00F03E0A"/>
    <w:rsid w:val="00F04DF6"/>
    <w:rsid w:val="00F0715F"/>
    <w:rsid w:val="00F137C3"/>
    <w:rsid w:val="00F13F30"/>
    <w:rsid w:val="00F14677"/>
    <w:rsid w:val="00F21AE3"/>
    <w:rsid w:val="00F21EBF"/>
    <w:rsid w:val="00F226D8"/>
    <w:rsid w:val="00F23A97"/>
    <w:rsid w:val="00F25DDD"/>
    <w:rsid w:val="00F278D3"/>
    <w:rsid w:val="00F321EB"/>
    <w:rsid w:val="00F3730B"/>
    <w:rsid w:val="00F41C77"/>
    <w:rsid w:val="00F42370"/>
    <w:rsid w:val="00F430C3"/>
    <w:rsid w:val="00F46D96"/>
    <w:rsid w:val="00F53A2D"/>
    <w:rsid w:val="00F5658D"/>
    <w:rsid w:val="00F5712B"/>
    <w:rsid w:val="00F57E5B"/>
    <w:rsid w:val="00F6070E"/>
    <w:rsid w:val="00F7485B"/>
    <w:rsid w:val="00F77A5A"/>
    <w:rsid w:val="00F809D6"/>
    <w:rsid w:val="00F8142E"/>
    <w:rsid w:val="00F825C6"/>
    <w:rsid w:val="00F82D5F"/>
    <w:rsid w:val="00F84A1A"/>
    <w:rsid w:val="00F85D2A"/>
    <w:rsid w:val="00F86794"/>
    <w:rsid w:val="00F869DB"/>
    <w:rsid w:val="00F86C4B"/>
    <w:rsid w:val="00F872B4"/>
    <w:rsid w:val="00F90DE5"/>
    <w:rsid w:val="00F91169"/>
    <w:rsid w:val="00F92EFB"/>
    <w:rsid w:val="00F956E2"/>
    <w:rsid w:val="00F962D3"/>
    <w:rsid w:val="00F97710"/>
    <w:rsid w:val="00FA002E"/>
    <w:rsid w:val="00FA18A7"/>
    <w:rsid w:val="00FA5F85"/>
    <w:rsid w:val="00FA7390"/>
    <w:rsid w:val="00FA7552"/>
    <w:rsid w:val="00FB0B5B"/>
    <w:rsid w:val="00FB144E"/>
    <w:rsid w:val="00FB199B"/>
    <w:rsid w:val="00FB21D8"/>
    <w:rsid w:val="00FB22C2"/>
    <w:rsid w:val="00FB4F55"/>
    <w:rsid w:val="00FB52A9"/>
    <w:rsid w:val="00FB5F5D"/>
    <w:rsid w:val="00FB608E"/>
    <w:rsid w:val="00FC0C60"/>
    <w:rsid w:val="00FC182B"/>
    <w:rsid w:val="00FC3973"/>
    <w:rsid w:val="00FC43DE"/>
    <w:rsid w:val="00FC675D"/>
    <w:rsid w:val="00FC6D8E"/>
    <w:rsid w:val="00FD1194"/>
    <w:rsid w:val="00FD2170"/>
    <w:rsid w:val="00FD7E7F"/>
    <w:rsid w:val="00FE63B3"/>
    <w:rsid w:val="00FE678C"/>
    <w:rsid w:val="00FE789A"/>
    <w:rsid w:val="00FF182C"/>
    <w:rsid w:val="00FF1B0E"/>
    <w:rsid w:val="00FF1E83"/>
    <w:rsid w:val="00FF4030"/>
    <w:rsid w:val="00FF452B"/>
    <w:rsid w:val="00FF72CB"/>
    <w:rsid w:val="010B8971"/>
    <w:rsid w:val="010BD700"/>
    <w:rsid w:val="011E6C9D"/>
    <w:rsid w:val="014CD6C0"/>
    <w:rsid w:val="016B2005"/>
    <w:rsid w:val="019AF9A3"/>
    <w:rsid w:val="01E12612"/>
    <w:rsid w:val="025E8753"/>
    <w:rsid w:val="02682EE6"/>
    <w:rsid w:val="028C6184"/>
    <w:rsid w:val="02AF9415"/>
    <w:rsid w:val="02CD909D"/>
    <w:rsid w:val="02DFC613"/>
    <w:rsid w:val="02F02F05"/>
    <w:rsid w:val="03537855"/>
    <w:rsid w:val="03B34649"/>
    <w:rsid w:val="03BBCA4C"/>
    <w:rsid w:val="041D2503"/>
    <w:rsid w:val="04A48230"/>
    <w:rsid w:val="04C73510"/>
    <w:rsid w:val="04C78895"/>
    <w:rsid w:val="04D61BA2"/>
    <w:rsid w:val="0505FC6E"/>
    <w:rsid w:val="0508C0B4"/>
    <w:rsid w:val="0515A150"/>
    <w:rsid w:val="0543E569"/>
    <w:rsid w:val="05B0C499"/>
    <w:rsid w:val="05CD3D4B"/>
    <w:rsid w:val="05D3D804"/>
    <w:rsid w:val="05DB196C"/>
    <w:rsid w:val="0600E60A"/>
    <w:rsid w:val="060E55F6"/>
    <w:rsid w:val="064C3EAE"/>
    <w:rsid w:val="073D4F93"/>
    <w:rsid w:val="07663E05"/>
    <w:rsid w:val="079352BE"/>
    <w:rsid w:val="07B73B27"/>
    <w:rsid w:val="07E15995"/>
    <w:rsid w:val="07E3AD77"/>
    <w:rsid w:val="082F96E9"/>
    <w:rsid w:val="0841C130"/>
    <w:rsid w:val="0860FF3E"/>
    <w:rsid w:val="08C56675"/>
    <w:rsid w:val="0920B3FF"/>
    <w:rsid w:val="09235808"/>
    <w:rsid w:val="09293802"/>
    <w:rsid w:val="09A8A890"/>
    <w:rsid w:val="09DA75F6"/>
    <w:rsid w:val="0A182BB1"/>
    <w:rsid w:val="0A6C6B57"/>
    <w:rsid w:val="0A78221B"/>
    <w:rsid w:val="0AC1A753"/>
    <w:rsid w:val="0AF3EBD7"/>
    <w:rsid w:val="0B166B8D"/>
    <w:rsid w:val="0B2191FD"/>
    <w:rsid w:val="0B2B5B5E"/>
    <w:rsid w:val="0B610DC3"/>
    <w:rsid w:val="0B72E1C0"/>
    <w:rsid w:val="0B83AE78"/>
    <w:rsid w:val="0B9344E6"/>
    <w:rsid w:val="0BBE2BAD"/>
    <w:rsid w:val="0C658623"/>
    <w:rsid w:val="0CA808DC"/>
    <w:rsid w:val="0CC471F8"/>
    <w:rsid w:val="0CDB84E1"/>
    <w:rsid w:val="0CE81ACA"/>
    <w:rsid w:val="0CF791C6"/>
    <w:rsid w:val="0D429683"/>
    <w:rsid w:val="0D65D68E"/>
    <w:rsid w:val="0D7B4E05"/>
    <w:rsid w:val="0DB99F86"/>
    <w:rsid w:val="0DC31E2B"/>
    <w:rsid w:val="0DF9B1FA"/>
    <w:rsid w:val="0E07C762"/>
    <w:rsid w:val="0E40ABBF"/>
    <w:rsid w:val="0E528214"/>
    <w:rsid w:val="0E61EBAE"/>
    <w:rsid w:val="0EAAB738"/>
    <w:rsid w:val="0EC4BD10"/>
    <w:rsid w:val="0ED7EF43"/>
    <w:rsid w:val="0EDDB782"/>
    <w:rsid w:val="0EE71DCC"/>
    <w:rsid w:val="0EEC8D80"/>
    <w:rsid w:val="0EEEA59C"/>
    <w:rsid w:val="0EF53161"/>
    <w:rsid w:val="0F2629E6"/>
    <w:rsid w:val="0F30A0C2"/>
    <w:rsid w:val="0F55CAA8"/>
    <w:rsid w:val="0FAB7519"/>
    <w:rsid w:val="0FC1AF32"/>
    <w:rsid w:val="0FF5195B"/>
    <w:rsid w:val="1041BEA9"/>
    <w:rsid w:val="107BAD2A"/>
    <w:rsid w:val="108639CB"/>
    <w:rsid w:val="10954517"/>
    <w:rsid w:val="10959342"/>
    <w:rsid w:val="1097BA08"/>
    <w:rsid w:val="10A1407A"/>
    <w:rsid w:val="10BE3285"/>
    <w:rsid w:val="10C1FA47"/>
    <w:rsid w:val="1105D685"/>
    <w:rsid w:val="1119114E"/>
    <w:rsid w:val="11722400"/>
    <w:rsid w:val="117940D6"/>
    <w:rsid w:val="117A5B03"/>
    <w:rsid w:val="119CEFF8"/>
    <w:rsid w:val="11B11D06"/>
    <w:rsid w:val="11BD4CD2"/>
    <w:rsid w:val="11CC3E4E"/>
    <w:rsid w:val="11D20CD6"/>
    <w:rsid w:val="11D7A33A"/>
    <w:rsid w:val="11DE5A17"/>
    <w:rsid w:val="11F85D45"/>
    <w:rsid w:val="120E4B32"/>
    <w:rsid w:val="12177D8B"/>
    <w:rsid w:val="1231C945"/>
    <w:rsid w:val="12452F2B"/>
    <w:rsid w:val="12AC1ABE"/>
    <w:rsid w:val="12F0664F"/>
    <w:rsid w:val="130C42C5"/>
    <w:rsid w:val="1323470B"/>
    <w:rsid w:val="1330D50E"/>
    <w:rsid w:val="1363C2E3"/>
    <w:rsid w:val="13662B5B"/>
    <w:rsid w:val="138D6814"/>
    <w:rsid w:val="13B06AA2"/>
    <w:rsid w:val="13C0B669"/>
    <w:rsid w:val="13DFB42D"/>
    <w:rsid w:val="140A5960"/>
    <w:rsid w:val="14237E2B"/>
    <w:rsid w:val="1438A843"/>
    <w:rsid w:val="144E05B4"/>
    <w:rsid w:val="1487AD54"/>
    <w:rsid w:val="14AB9916"/>
    <w:rsid w:val="14C61586"/>
    <w:rsid w:val="159B5766"/>
    <w:rsid w:val="15D89279"/>
    <w:rsid w:val="1625AA5A"/>
    <w:rsid w:val="1667C050"/>
    <w:rsid w:val="1668ACE1"/>
    <w:rsid w:val="166E7A60"/>
    <w:rsid w:val="16950DDB"/>
    <w:rsid w:val="16EAEEAE"/>
    <w:rsid w:val="1722142A"/>
    <w:rsid w:val="17AAB533"/>
    <w:rsid w:val="17CBCD08"/>
    <w:rsid w:val="17D12AE9"/>
    <w:rsid w:val="180A393E"/>
    <w:rsid w:val="1832138E"/>
    <w:rsid w:val="184B4885"/>
    <w:rsid w:val="184D0EED"/>
    <w:rsid w:val="185C1EB5"/>
    <w:rsid w:val="18665C97"/>
    <w:rsid w:val="18AAF6B4"/>
    <w:rsid w:val="18FA6B30"/>
    <w:rsid w:val="191098DD"/>
    <w:rsid w:val="1916BF00"/>
    <w:rsid w:val="19388AEA"/>
    <w:rsid w:val="195FA7D3"/>
    <w:rsid w:val="197A0850"/>
    <w:rsid w:val="198AC19D"/>
    <w:rsid w:val="19D8193B"/>
    <w:rsid w:val="19ED65FC"/>
    <w:rsid w:val="1A06CEA5"/>
    <w:rsid w:val="1A172A3E"/>
    <w:rsid w:val="1A779328"/>
    <w:rsid w:val="1A7ADFFF"/>
    <w:rsid w:val="1B60CF38"/>
    <w:rsid w:val="1B6BA5D0"/>
    <w:rsid w:val="1B75C7EE"/>
    <w:rsid w:val="1BA2929F"/>
    <w:rsid w:val="1BB2A2F0"/>
    <w:rsid w:val="1BBEB068"/>
    <w:rsid w:val="1BBEF4A8"/>
    <w:rsid w:val="1BD9ED0A"/>
    <w:rsid w:val="1BF60CA8"/>
    <w:rsid w:val="1C2E204A"/>
    <w:rsid w:val="1C59B140"/>
    <w:rsid w:val="1C9B2E79"/>
    <w:rsid w:val="1CAC1969"/>
    <w:rsid w:val="1CBD04E4"/>
    <w:rsid w:val="1CEF4820"/>
    <w:rsid w:val="1D10F74E"/>
    <w:rsid w:val="1D20B530"/>
    <w:rsid w:val="1D47B932"/>
    <w:rsid w:val="1D552D7D"/>
    <w:rsid w:val="1D5A3032"/>
    <w:rsid w:val="1D8BAB10"/>
    <w:rsid w:val="1DAFCA80"/>
    <w:rsid w:val="1DD39877"/>
    <w:rsid w:val="1DDC9685"/>
    <w:rsid w:val="1DE99897"/>
    <w:rsid w:val="1E31FB08"/>
    <w:rsid w:val="1E541F10"/>
    <w:rsid w:val="1EFFC4A1"/>
    <w:rsid w:val="1F26BCFE"/>
    <w:rsid w:val="1F327284"/>
    <w:rsid w:val="1F39C892"/>
    <w:rsid w:val="1F3CBD32"/>
    <w:rsid w:val="1F4D9630"/>
    <w:rsid w:val="1FEF78BC"/>
    <w:rsid w:val="1FF34EC4"/>
    <w:rsid w:val="206D24E7"/>
    <w:rsid w:val="2103521A"/>
    <w:rsid w:val="210C8BE1"/>
    <w:rsid w:val="21188B5E"/>
    <w:rsid w:val="2143B99F"/>
    <w:rsid w:val="215A8310"/>
    <w:rsid w:val="215C329A"/>
    <w:rsid w:val="216451F6"/>
    <w:rsid w:val="218CE556"/>
    <w:rsid w:val="218FABC4"/>
    <w:rsid w:val="21BB1E6F"/>
    <w:rsid w:val="21EDF179"/>
    <w:rsid w:val="22193954"/>
    <w:rsid w:val="221BB0CB"/>
    <w:rsid w:val="22265FE6"/>
    <w:rsid w:val="222F127B"/>
    <w:rsid w:val="2239DA72"/>
    <w:rsid w:val="223BEEBC"/>
    <w:rsid w:val="22447C32"/>
    <w:rsid w:val="227CBB77"/>
    <w:rsid w:val="2299BDAF"/>
    <w:rsid w:val="22AB2E4F"/>
    <w:rsid w:val="22B0BDF5"/>
    <w:rsid w:val="22C231FF"/>
    <w:rsid w:val="22DEF288"/>
    <w:rsid w:val="22E8CC04"/>
    <w:rsid w:val="2333B963"/>
    <w:rsid w:val="236847E2"/>
    <w:rsid w:val="2379AAF2"/>
    <w:rsid w:val="23F74400"/>
    <w:rsid w:val="23FF9B13"/>
    <w:rsid w:val="24277D5F"/>
    <w:rsid w:val="2446BD11"/>
    <w:rsid w:val="245C6B65"/>
    <w:rsid w:val="2474B6B2"/>
    <w:rsid w:val="24C36094"/>
    <w:rsid w:val="250D330B"/>
    <w:rsid w:val="2567E22D"/>
    <w:rsid w:val="25A04FB9"/>
    <w:rsid w:val="25C5324A"/>
    <w:rsid w:val="25E29BD3"/>
    <w:rsid w:val="25FB4AC1"/>
    <w:rsid w:val="26154ECC"/>
    <w:rsid w:val="2619F6D5"/>
    <w:rsid w:val="26506EB6"/>
    <w:rsid w:val="26631CE7"/>
    <w:rsid w:val="26884E68"/>
    <w:rsid w:val="268D91ED"/>
    <w:rsid w:val="26A896FB"/>
    <w:rsid w:val="26C19504"/>
    <w:rsid w:val="26DBED71"/>
    <w:rsid w:val="2743246F"/>
    <w:rsid w:val="2755EB6F"/>
    <w:rsid w:val="27AC855F"/>
    <w:rsid w:val="27E59005"/>
    <w:rsid w:val="282FCD8C"/>
    <w:rsid w:val="2833F886"/>
    <w:rsid w:val="283CA5AC"/>
    <w:rsid w:val="2845085D"/>
    <w:rsid w:val="2861B57B"/>
    <w:rsid w:val="28936016"/>
    <w:rsid w:val="28BAEE59"/>
    <w:rsid w:val="28E266B9"/>
    <w:rsid w:val="28E52E43"/>
    <w:rsid w:val="28F27D27"/>
    <w:rsid w:val="28FCE28A"/>
    <w:rsid w:val="2959D2E6"/>
    <w:rsid w:val="2967CE1D"/>
    <w:rsid w:val="29D86EA7"/>
    <w:rsid w:val="29DFE671"/>
    <w:rsid w:val="29F74D62"/>
    <w:rsid w:val="2A40BE86"/>
    <w:rsid w:val="2A86E465"/>
    <w:rsid w:val="2A8BB18C"/>
    <w:rsid w:val="2AED67F8"/>
    <w:rsid w:val="2B49CE46"/>
    <w:rsid w:val="2B563762"/>
    <w:rsid w:val="2B5C7386"/>
    <w:rsid w:val="2B69583F"/>
    <w:rsid w:val="2BD4D432"/>
    <w:rsid w:val="2C1F27F6"/>
    <w:rsid w:val="2C24FB7B"/>
    <w:rsid w:val="2CD9CEFE"/>
    <w:rsid w:val="2CF843E7"/>
    <w:rsid w:val="2D2A92C4"/>
    <w:rsid w:val="2D46A5F2"/>
    <w:rsid w:val="2D4A61DE"/>
    <w:rsid w:val="2D5B9DB0"/>
    <w:rsid w:val="2D7603C0"/>
    <w:rsid w:val="2D83659B"/>
    <w:rsid w:val="2D8971D2"/>
    <w:rsid w:val="2D997DB9"/>
    <w:rsid w:val="2DF82F04"/>
    <w:rsid w:val="2E117141"/>
    <w:rsid w:val="2E2508BA"/>
    <w:rsid w:val="2E82B081"/>
    <w:rsid w:val="2EDBFF94"/>
    <w:rsid w:val="2EE96500"/>
    <w:rsid w:val="2F51EE4A"/>
    <w:rsid w:val="2F6E9819"/>
    <w:rsid w:val="2FA5BBD9"/>
    <w:rsid w:val="2FC1230C"/>
    <w:rsid w:val="306BE490"/>
    <w:rsid w:val="306C7DF2"/>
    <w:rsid w:val="3092D67D"/>
    <w:rsid w:val="30C2D8FC"/>
    <w:rsid w:val="30C46C93"/>
    <w:rsid w:val="31208274"/>
    <w:rsid w:val="312EA543"/>
    <w:rsid w:val="3130DE1E"/>
    <w:rsid w:val="317531E4"/>
    <w:rsid w:val="31784AB1"/>
    <w:rsid w:val="31952356"/>
    <w:rsid w:val="31CB9D4A"/>
    <w:rsid w:val="31CBB50A"/>
    <w:rsid w:val="31D8FBE2"/>
    <w:rsid w:val="31F6877D"/>
    <w:rsid w:val="3211F7B9"/>
    <w:rsid w:val="32378B5B"/>
    <w:rsid w:val="3297778F"/>
    <w:rsid w:val="32995F6D"/>
    <w:rsid w:val="32F9818F"/>
    <w:rsid w:val="333FEE31"/>
    <w:rsid w:val="33A904D4"/>
    <w:rsid w:val="33DD20C2"/>
    <w:rsid w:val="34352FCE"/>
    <w:rsid w:val="345F1740"/>
    <w:rsid w:val="34B7EEDC"/>
    <w:rsid w:val="34CD0882"/>
    <w:rsid w:val="3540E1A7"/>
    <w:rsid w:val="35B97CC4"/>
    <w:rsid w:val="35C4AA6E"/>
    <w:rsid w:val="35ED37E1"/>
    <w:rsid w:val="35FFEC63"/>
    <w:rsid w:val="36027D28"/>
    <w:rsid w:val="36243311"/>
    <w:rsid w:val="364AFD1E"/>
    <w:rsid w:val="3658B76B"/>
    <w:rsid w:val="3677207D"/>
    <w:rsid w:val="367BBD7C"/>
    <w:rsid w:val="367F4035"/>
    <w:rsid w:val="37090028"/>
    <w:rsid w:val="3713016A"/>
    <w:rsid w:val="3714C184"/>
    <w:rsid w:val="371FF890"/>
    <w:rsid w:val="375FAF8E"/>
    <w:rsid w:val="37984ADB"/>
    <w:rsid w:val="37A22BB9"/>
    <w:rsid w:val="37B2FE66"/>
    <w:rsid w:val="37C4E3B6"/>
    <w:rsid w:val="37F2F435"/>
    <w:rsid w:val="38138D98"/>
    <w:rsid w:val="3817C944"/>
    <w:rsid w:val="38325C8A"/>
    <w:rsid w:val="38476B26"/>
    <w:rsid w:val="38919D29"/>
    <w:rsid w:val="3896BCE0"/>
    <w:rsid w:val="38D613C9"/>
    <w:rsid w:val="38D99721"/>
    <w:rsid w:val="38F10193"/>
    <w:rsid w:val="390C399E"/>
    <w:rsid w:val="391964E4"/>
    <w:rsid w:val="3924825D"/>
    <w:rsid w:val="393C2797"/>
    <w:rsid w:val="393DFC1A"/>
    <w:rsid w:val="394DF2FB"/>
    <w:rsid w:val="3963769E"/>
    <w:rsid w:val="3989F729"/>
    <w:rsid w:val="39C859BD"/>
    <w:rsid w:val="39E33B87"/>
    <w:rsid w:val="39E3DE79"/>
    <w:rsid w:val="3A002A81"/>
    <w:rsid w:val="3A143647"/>
    <w:rsid w:val="3A269299"/>
    <w:rsid w:val="3A3B8ED0"/>
    <w:rsid w:val="3A4E1835"/>
    <w:rsid w:val="3A652937"/>
    <w:rsid w:val="3A8B48F5"/>
    <w:rsid w:val="3ADEF67F"/>
    <w:rsid w:val="3AE08EFC"/>
    <w:rsid w:val="3AECFEAE"/>
    <w:rsid w:val="3B5B5A13"/>
    <w:rsid w:val="3B5C240C"/>
    <w:rsid w:val="3B600DFF"/>
    <w:rsid w:val="3B9F57C5"/>
    <w:rsid w:val="3BFF2462"/>
    <w:rsid w:val="3C1D348D"/>
    <w:rsid w:val="3C271956"/>
    <w:rsid w:val="3C2BFAA6"/>
    <w:rsid w:val="3C3374DF"/>
    <w:rsid w:val="3C3818CB"/>
    <w:rsid w:val="3C3DB2A1"/>
    <w:rsid w:val="3C4AE911"/>
    <w:rsid w:val="3C5CA750"/>
    <w:rsid w:val="3C8B062F"/>
    <w:rsid w:val="3CA3FA1D"/>
    <w:rsid w:val="3CBDEF0B"/>
    <w:rsid w:val="3CF10F91"/>
    <w:rsid w:val="3D0078CB"/>
    <w:rsid w:val="3D40D54F"/>
    <w:rsid w:val="3D88FCE4"/>
    <w:rsid w:val="3D9554B8"/>
    <w:rsid w:val="3DDE0A01"/>
    <w:rsid w:val="3E0F90C3"/>
    <w:rsid w:val="3E246AF9"/>
    <w:rsid w:val="3E400DD4"/>
    <w:rsid w:val="3E44A429"/>
    <w:rsid w:val="3E7090C9"/>
    <w:rsid w:val="3E8232BE"/>
    <w:rsid w:val="3EFAF811"/>
    <w:rsid w:val="3EFBA3DC"/>
    <w:rsid w:val="3F01D804"/>
    <w:rsid w:val="3F57BD66"/>
    <w:rsid w:val="3FDB9CDC"/>
    <w:rsid w:val="400CFFFF"/>
    <w:rsid w:val="4014B9B9"/>
    <w:rsid w:val="4033EC8E"/>
    <w:rsid w:val="403A5ACB"/>
    <w:rsid w:val="40527D0B"/>
    <w:rsid w:val="4082CB00"/>
    <w:rsid w:val="4088F948"/>
    <w:rsid w:val="408AE950"/>
    <w:rsid w:val="40C3614D"/>
    <w:rsid w:val="40D8B2B3"/>
    <w:rsid w:val="40F6D19B"/>
    <w:rsid w:val="40F8AE2E"/>
    <w:rsid w:val="4111880A"/>
    <w:rsid w:val="413750CD"/>
    <w:rsid w:val="415ACB5C"/>
    <w:rsid w:val="4161F663"/>
    <w:rsid w:val="4196D892"/>
    <w:rsid w:val="41CC6F1D"/>
    <w:rsid w:val="41FAEA24"/>
    <w:rsid w:val="422C542B"/>
    <w:rsid w:val="4239A74D"/>
    <w:rsid w:val="423D5887"/>
    <w:rsid w:val="4246389A"/>
    <w:rsid w:val="42715658"/>
    <w:rsid w:val="427B2551"/>
    <w:rsid w:val="42965ADA"/>
    <w:rsid w:val="42D02A00"/>
    <w:rsid w:val="42DC118B"/>
    <w:rsid w:val="42E4EADF"/>
    <w:rsid w:val="43059E1F"/>
    <w:rsid w:val="431574F0"/>
    <w:rsid w:val="431738B7"/>
    <w:rsid w:val="4324B8FC"/>
    <w:rsid w:val="433CFC37"/>
    <w:rsid w:val="4345DD17"/>
    <w:rsid w:val="43DCACE0"/>
    <w:rsid w:val="4429F8CA"/>
    <w:rsid w:val="44BDD3EE"/>
    <w:rsid w:val="450E5B50"/>
    <w:rsid w:val="4524BF81"/>
    <w:rsid w:val="45260CEF"/>
    <w:rsid w:val="4526C3F1"/>
    <w:rsid w:val="457DA0E3"/>
    <w:rsid w:val="45A77301"/>
    <w:rsid w:val="45D23044"/>
    <w:rsid w:val="45DBC95F"/>
    <w:rsid w:val="45F4C874"/>
    <w:rsid w:val="4624950C"/>
    <w:rsid w:val="463A224B"/>
    <w:rsid w:val="4655B25B"/>
    <w:rsid w:val="466C9948"/>
    <w:rsid w:val="46799DD1"/>
    <w:rsid w:val="4692A178"/>
    <w:rsid w:val="46C9AC15"/>
    <w:rsid w:val="46DF6E2D"/>
    <w:rsid w:val="46EB9DEF"/>
    <w:rsid w:val="472515E1"/>
    <w:rsid w:val="472D96D9"/>
    <w:rsid w:val="4737A477"/>
    <w:rsid w:val="4745C880"/>
    <w:rsid w:val="4771740A"/>
    <w:rsid w:val="478870F5"/>
    <w:rsid w:val="47A4C93F"/>
    <w:rsid w:val="47E2EF25"/>
    <w:rsid w:val="48200CD0"/>
    <w:rsid w:val="48224F6E"/>
    <w:rsid w:val="486E8113"/>
    <w:rsid w:val="4884857D"/>
    <w:rsid w:val="493BB3B5"/>
    <w:rsid w:val="494DB023"/>
    <w:rsid w:val="498F9A9C"/>
    <w:rsid w:val="49B12D24"/>
    <w:rsid w:val="49BFA3A1"/>
    <w:rsid w:val="49EF4516"/>
    <w:rsid w:val="49F785D4"/>
    <w:rsid w:val="4A27AAF1"/>
    <w:rsid w:val="4A2B90D5"/>
    <w:rsid w:val="4A3DFD13"/>
    <w:rsid w:val="4A4C5524"/>
    <w:rsid w:val="4A8AF1B9"/>
    <w:rsid w:val="4AAEFA4B"/>
    <w:rsid w:val="4AE0622E"/>
    <w:rsid w:val="4B180517"/>
    <w:rsid w:val="4B1B91E7"/>
    <w:rsid w:val="4B1E1682"/>
    <w:rsid w:val="4B258889"/>
    <w:rsid w:val="4B2E2B18"/>
    <w:rsid w:val="4B422E0C"/>
    <w:rsid w:val="4B6EC053"/>
    <w:rsid w:val="4B7F4A76"/>
    <w:rsid w:val="4B83F4DB"/>
    <w:rsid w:val="4BA1B15D"/>
    <w:rsid w:val="4BD427BC"/>
    <w:rsid w:val="4C12CC43"/>
    <w:rsid w:val="4C1A2FFA"/>
    <w:rsid w:val="4C2C38F8"/>
    <w:rsid w:val="4C7F28D4"/>
    <w:rsid w:val="4CAD2328"/>
    <w:rsid w:val="4D63D06C"/>
    <w:rsid w:val="4D7DD8F5"/>
    <w:rsid w:val="4D912235"/>
    <w:rsid w:val="4D92A1BC"/>
    <w:rsid w:val="4D94D393"/>
    <w:rsid w:val="4DAC5330"/>
    <w:rsid w:val="4DE98F6A"/>
    <w:rsid w:val="4E0724A4"/>
    <w:rsid w:val="4E422763"/>
    <w:rsid w:val="4E62C9CC"/>
    <w:rsid w:val="4E668423"/>
    <w:rsid w:val="4E701CE7"/>
    <w:rsid w:val="4E85AB54"/>
    <w:rsid w:val="4E878058"/>
    <w:rsid w:val="4EA9DFF4"/>
    <w:rsid w:val="4F1C222E"/>
    <w:rsid w:val="4F297721"/>
    <w:rsid w:val="4F3C13B9"/>
    <w:rsid w:val="4F65D70C"/>
    <w:rsid w:val="4F68AB99"/>
    <w:rsid w:val="4F84508A"/>
    <w:rsid w:val="4F9656BE"/>
    <w:rsid w:val="4FA6FFFE"/>
    <w:rsid w:val="4FB43B9F"/>
    <w:rsid w:val="4FEB4F83"/>
    <w:rsid w:val="4FF54931"/>
    <w:rsid w:val="507410B8"/>
    <w:rsid w:val="50847B47"/>
    <w:rsid w:val="50A3F2EC"/>
    <w:rsid w:val="50BF5961"/>
    <w:rsid w:val="50C0345C"/>
    <w:rsid w:val="50C36665"/>
    <w:rsid w:val="50C8BA44"/>
    <w:rsid w:val="51126DB4"/>
    <w:rsid w:val="513A25B8"/>
    <w:rsid w:val="513DF8F8"/>
    <w:rsid w:val="5172B1F3"/>
    <w:rsid w:val="51BE29E1"/>
    <w:rsid w:val="52053BC2"/>
    <w:rsid w:val="5213D290"/>
    <w:rsid w:val="5217D027"/>
    <w:rsid w:val="524C8A8D"/>
    <w:rsid w:val="527F08D1"/>
    <w:rsid w:val="5284A189"/>
    <w:rsid w:val="52911B30"/>
    <w:rsid w:val="52A2C066"/>
    <w:rsid w:val="52EEF157"/>
    <w:rsid w:val="531BD814"/>
    <w:rsid w:val="531CA321"/>
    <w:rsid w:val="53212C10"/>
    <w:rsid w:val="535AB04F"/>
    <w:rsid w:val="5363E006"/>
    <w:rsid w:val="5398FE4B"/>
    <w:rsid w:val="53D33EE0"/>
    <w:rsid w:val="53FD5121"/>
    <w:rsid w:val="5414578B"/>
    <w:rsid w:val="542197CF"/>
    <w:rsid w:val="542AABE6"/>
    <w:rsid w:val="543A97E2"/>
    <w:rsid w:val="54847C0B"/>
    <w:rsid w:val="54F0F529"/>
    <w:rsid w:val="55078376"/>
    <w:rsid w:val="554F0E39"/>
    <w:rsid w:val="5577A536"/>
    <w:rsid w:val="558DAE03"/>
    <w:rsid w:val="55AA33B3"/>
    <w:rsid w:val="55D50612"/>
    <w:rsid w:val="561680C9"/>
    <w:rsid w:val="5652AE8D"/>
    <w:rsid w:val="56562532"/>
    <w:rsid w:val="56836C74"/>
    <w:rsid w:val="56E6C3F1"/>
    <w:rsid w:val="573BE159"/>
    <w:rsid w:val="577DE379"/>
    <w:rsid w:val="579E40F4"/>
    <w:rsid w:val="57B1A75B"/>
    <w:rsid w:val="57BB833A"/>
    <w:rsid w:val="57E39D0B"/>
    <w:rsid w:val="57E4D272"/>
    <w:rsid w:val="57E53250"/>
    <w:rsid w:val="58087D22"/>
    <w:rsid w:val="582E5767"/>
    <w:rsid w:val="587FECE6"/>
    <w:rsid w:val="58896D08"/>
    <w:rsid w:val="589291FB"/>
    <w:rsid w:val="58A59D1F"/>
    <w:rsid w:val="58ED79FE"/>
    <w:rsid w:val="58F7758B"/>
    <w:rsid w:val="5A0197BC"/>
    <w:rsid w:val="5A3FE590"/>
    <w:rsid w:val="5A65BE20"/>
    <w:rsid w:val="5A70155E"/>
    <w:rsid w:val="5A9C70E9"/>
    <w:rsid w:val="5AB49D0E"/>
    <w:rsid w:val="5AB4A7A6"/>
    <w:rsid w:val="5AE79907"/>
    <w:rsid w:val="5B1FC76F"/>
    <w:rsid w:val="5B2D3B23"/>
    <w:rsid w:val="5B741BEF"/>
    <w:rsid w:val="5BBD89BF"/>
    <w:rsid w:val="5BD01AC4"/>
    <w:rsid w:val="5C12F237"/>
    <w:rsid w:val="5C3F9C30"/>
    <w:rsid w:val="5C4A1042"/>
    <w:rsid w:val="5C528D04"/>
    <w:rsid w:val="5CA13806"/>
    <w:rsid w:val="5CC4AACE"/>
    <w:rsid w:val="5CFBA4BF"/>
    <w:rsid w:val="5D1D4CD6"/>
    <w:rsid w:val="5D2C5541"/>
    <w:rsid w:val="5D2F5425"/>
    <w:rsid w:val="5D4F1FBB"/>
    <w:rsid w:val="5D6C4FCC"/>
    <w:rsid w:val="5DBB9E78"/>
    <w:rsid w:val="5DEE5D65"/>
    <w:rsid w:val="5DEF2FA5"/>
    <w:rsid w:val="5E18CC9A"/>
    <w:rsid w:val="5E2DBD8F"/>
    <w:rsid w:val="5ED38012"/>
    <w:rsid w:val="5EDC999C"/>
    <w:rsid w:val="5F174DD1"/>
    <w:rsid w:val="5F4B03E6"/>
    <w:rsid w:val="5F909195"/>
    <w:rsid w:val="5FBD381A"/>
    <w:rsid w:val="5FCCC622"/>
    <w:rsid w:val="5FD63E7A"/>
    <w:rsid w:val="600FBC0E"/>
    <w:rsid w:val="601C8262"/>
    <w:rsid w:val="6041101B"/>
    <w:rsid w:val="61066643"/>
    <w:rsid w:val="610DF874"/>
    <w:rsid w:val="610F668C"/>
    <w:rsid w:val="6110619F"/>
    <w:rsid w:val="6151916B"/>
    <w:rsid w:val="619BFF07"/>
    <w:rsid w:val="61A29FFC"/>
    <w:rsid w:val="61B98157"/>
    <w:rsid w:val="61BA2CEC"/>
    <w:rsid w:val="61EA13A0"/>
    <w:rsid w:val="61EFF55E"/>
    <w:rsid w:val="622163F6"/>
    <w:rsid w:val="622A0AAD"/>
    <w:rsid w:val="623924CA"/>
    <w:rsid w:val="62A782CE"/>
    <w:rsid w:val="62C83257"/>
    <w:rsid w:val="638988DA"/>
    <w:rsid w:val="638BC5BF"/>
    <w:rsid w:val="63947B98"/>
    <w:rsid w:val="63A045E6"/>
    <w:rsid w:val="63A931CF"/>
    <w:rsid w:val="63B77DCA"/>
    <w:rsid w:val="63C52FB0"/>
    <w:rsid w:val="63EAC951"/>
    <w:rsid w:val="640730DA"/>
    <w:rsid w:val="642CCAE8"/>
    <w:rsid w:val="64344C6A"/>
    <w:rsid w:val="646686E0"/>
    <w:rsid w:val="64749C48"/>
    <w:rsid w:val="64A9B926"/>
    <w:rsid w:val="64BFD441"/>
    <w:rsid w:val="65454F5B"/>
    <w:rsid w:val="6554CCD7"/>
    <w:rsid w:val="655B77C8"/>
    <w:rsid w:val="655C19D8"/>
    <w:rsid w:val="65703F6F"/>
    <w:rsid w:val="658187AC"/>
    <w:rsid w:val="65B18BF5"/>
    <w:rsid w:val="660354B3"/>
    <w:rsid w:val="662CBD43"/>
    <w:rsid w:val="66503A04"/>
    <w:rsid w:val="66645690"/>
    <w:rsid w:val="66A51272"/>
    <w:rsid w:val="66D37F5E"/>
    <w:rsid w:val="66DCCB4C"/>
    <w:rsid w:val="66E3B06D"/>
    <w:rsid w:val="66F14363"/>
    <w:rsid w:val="6711D14C"/>
    <w:rsid w:val="677D7034"/>
    <w:rsid w:val="67937890"/>
    <w:rsid w:val="679CF159"/>
    <w:rsid w:val="67AAF14A"/>
    <w:rsid w:val="67B33840"/>
    <w:rsid w:val="67B765E2"/>
    <w:rsid w:val="6802D486"/>
    <w:rsid w:val="6821DB0F"/>
    <w:rsid w:val="684D5900"/>
    <w:rsid w:val="6852E9B2"/>
    <w:rsid w:val="687EE18C"/>
    <w:rsid w:val="68CDF99E"/>
    <w:rsid w:val="68D9D8AF"/>
    <w:rsid w:val="6931E3F2"/>
    <w:rsid w:val="696369B0"/>
    <w:rsid w:val="69783AF4"/>
    <w:rsid w:val="69EE4C50"/>
    <w:rsid w:val="6A06D25A"/>
    <w:rsid w:val="6A262BB5"/>
    <w:rsid w:val="6A49A7AD"/>
    <w:rsid w:val="6A5AD487"/>
    <w:rsid w:val="6A6273E0"/>
    <w:rsid w:val="6A6776A6"/>
    <w:rsid w:val="6A6F8BBB"/>
    <w:rsid w:val="6A9703DE"/>
    <w:rsid w:val="6AD50A8C"/>
    <w:rsid w:val="6B0C48D6"/>
    <w:rsid w:val="6B1B0DCF"/>
    <w:rsid w:val="6B2D7211"/>
    <w:rsid w:val="6B67B3F9"/>
    <w:rsid w:val="6B728FFB"/>
    <w:rsid w:val="6B7FA891"/>
    <w:rsid w:val="6BC51F0E"/>
    <w:rsid w:val="6C553C68"/>
    <w:rsid w:val="6C7C375E"/>
    <w:rsid w:val="6C968090"/>
    <w:rsid w:val="6CF46DFE"/>
    <w:rsid w:val="6D25D902"/>
    <w:rsid w:val="6D2761BE"/>
    <w:rsid w:val="6D4A84B3"/>
    <w:rsid w:val="6D625FAC"/>
    <w:rsid w:val="6D788CF9"/>
    <w:rsid w:val="6D867648"/>
    <w:rsid w:val="6D91DE68"/>
    <w:rsid w:val="6DBCBE41"/>
    <w:rsid w:val="6DD5BACA"/>
    <w:rsid w:val="6DEEED80"/>
    <w:rsid w:val="6E1D91B3"/>
    <w:rsid w:val="6E24F259"/>
    <w:rsid w:val="6E28E2D5"/>
    <w:rsid w:val="6E3D1100"/>
    <w:rsid w:val="6E6D3D66"/>
    <w:rsid w:val="6EA3122F"/>
    <w:rsid w:val="6ED6F2F1"/>
    <w:rsid w:val="6EEEAC27"/>
    <w:rsid w:val="6F22E311"/>
    <w:rsid w:val="6F4114AF"/>
    <w:rsid w:val="6F55DE27"/>
    <w:rsid w:val="6F8D9382"/>
    <w:rsid w:val="6FBB46E1"/>
    <w:rsid w:val="7046022A"/>
    <w:rsid w:val="70820753"/>
    <w:rsid w:val="70C4421D"/>
    <w:rsid w:val="712A5C98"/>
    <w:rsid w:val="71334CE3"/>
    <w:rsid w:val="713910D5"/>
    <w:rsid w:val="7153ADAC"/>
    <w:rsid w:val="719FD0F4"/>
    <w:rsid w:val="71B222D1"/>
    <w:rsid w:val="71C58E69"/>
    <w:rsid w:val="71F30ECD"/>
    <w:rsid w:val="71FC3F0F"/>
    <w:rsid w:val="721F7DF3"/>
    <w:rsid w:val="725AD00A"/>
    <w:rsid w:val="72A62232"/>
    <w:rsid w:val="72BB2742"/>
    <w:rsid w:val="72BB5918"/>
    <w:rsid w:val="72C5F80D"/>
    <w:rsid w:val="72E3E936"/>
    <w:rsid w:val="72EBABB3"/>
    <w:rsid w:val="72EBC3F2"/>
    <w:rsid w:val="72EC7279"/>
    <w:rsid w:val="7328707B"/>
    <w:rsid w:val="734A61B4"/>
    <w:rsid w:val="73B2E912"/>
    <w:rsid w:val="73BDFF16"/>
    <w:rsid w:val="742C46E9"/>
    <w:rsid w:val="74355F5C"/>
    <w:rsid w:val="74404E9C"/>
    <w:rsid w:val="74418DEC"/>
    <w:rsid w:val="744712FA"/>
    <w:rsid w:val="748E3833"/>
    <w:rsid w:val="74BF7CC2"/>
    <w:rsid w:val="74EBDE53"/>
    <w:rsid w:val="7509FC24"/>
    <w:rsid w:val="750F3369"/>
    <w:rsid w:val="756F6A21"/>
    <w:rsid w:val="7572F1C0"/>
    <w:rsid w:val="758EBD6A"/>
    <w:rsid w:val="75AD46EF"/>
    <w:rsid w:val="75C41302"/>
    <w:rsid w:val="7616D149"/>
    <w:rsid w:val="7631B94B"/>
    <w:rsid w:val="7653F397"/>
    <w:rsid w:val="7656F0CD"/>
    <w:rsid w:val="7662D967"/>
    <w:rsid w:val="768041B7"/>
    <w:rsid w:val="7689B179"/>
    <w:rsid w:val="772FEEF3"/>
    <w:rsid w:val="77553C8A"/>
    <w:rsid w:val="7762F365"/>
    <w:rsid w:val="777A2ACD"/>
    <w:rsid w:val="77BD0663"/>
    <w:rsid w:val="77CD10F5"/>
    <w:rsid w:val="78386822"/>
    <w:rsid w:val="786D098B"/>
    <w:rsid w:val="78A51AC6"/>
    <w:rsid w:val="78CC3679"/>
    <w:rsid w:val="78F6EBD0"/>
    <w:rsid w:val="78FF3397"/>
    <w:rsid w:val="7900102A"/>
    <w:rsid w:val="7947F3C2"/>
    <w:rsid w:val="794900CA"/>
    <w:rsid w:val="7961BE19"/>
    <w:rsid w:val="7969F1C8"/>
    <w:rsid w:val="79967650"/>
    <w:rsid w:val="79A02BB1"/>
    <w:rsid w:val="79A55C0C"/>
    <w:rsid w:val="79B54D0E"/>
    <w:rsid w:val="7A21CE6C"/>
    <w:rsid w:val="7A5F586F"/>
    <w:rsid w:val="7A63C669"/>
    <w:rsid w:val="7AA4FBCA"/>
    <w:rsid w:val="7AA7FBF6"/>
    <w:rsid w:val="7AD505BE"/>
    <w:rsid w:val="7AD5BBF7"/>
    <w:rsid w:val="7ADB4969"/>
    <w:rsid w:val="7ADD9B1C"/>
    <w:rsid w:val="7B0B704D"/>
    <w:rsid w:val="7B3C2A5A"/>
    <w:rsid w:val="7B685CE0"/>
    <w:rsid w:val="7B7023A2"/>
    <w:rsid w:val="7B703B40"/>
    <w:rsid w:val="7B8CFD37"/>
    <w:rsid w:val="7BAEAC1B"/>
    <w:rsid w:val="7BB5A8CA"/>
    <w:rsid w:val="7BD10C3A"/>
    <w:rsid w:val="7C23D034"/>
    <w:rsid w:val="7C6C82EB"/>
    <w:rsid w:val="7CEC8C2D"/>
    <w:rsid w:val="7D0377ED"/>
    <w:rsid w:val="7D271EDE"/>
    <w:rsid w:val="7D35F1CE"/>
    <w:rsid w:val="7D39D1BD"/>
    <w:rsid w:val="7D70E4AD"/>
    <w:rsid w:val="7D8E593B"/>
    <w:rsid w:val="7DE0B097"/>
    <w:rsid w:val="7E3CCB30"/>
    <w:rsid w:val="7E67BC64"/>
    <w:rsid w:val="7E7978E4"/>
    <w:rsid w:val="7E8BBE7B"/>
    <w:rsid w:val="7EDAF3D5"/>
    <w:rsid w:val="7EFB4ED4"/>
    <w:rsid w:val="7FA24700"/>
    <w:rsid w:val="7FA966A9"/>
    <w:rsid w:val="7FC07F62"/>
    <w:rsid w:val="7FD7781B"/>
    <w:rsid w:val="7FD9661D"/>
    <w:rsid w:val="7FEDB144"/>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D807603"/>
  <w15:docId w15:val="{B889B7EC-7B0E-479F-91F7-6D2EE38D31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16C20"/>
  </w:style>
  <w:style w:type="paragraph" w:styleId="Heading1">
    <w:name w:val="heading 1"/>
    <w:basedOn w:val="Normal"/>
    <w:next w:val="Normal"/>
    <w:qFormat/>
    <w:rsid w:val="00916C20"/>
    <w:pPr>
      <w:keepNext/>
      <w:spacing w:before="240" w:after="60"/>
      <w:outlineLvl w:val="0"/>
    </w:pPr>
    <w:rPr>
      <w:rFonts w:ascii="Arial" w:hAnsi="Arial"/>
      <w:b/>
      <w:kern w:val="28"/>
      <w:sz w:val="28"/>
    </w:rPr>
  </w:style>
  <w:style w:type="paragraph" w:styleId="Heading2">
    <w:name w:val="heading 2"/>
    <w:basedOn w:val="Normal"/>
    <w:next w:val="Normal"/>
    <w:link w:val="Heading2Char"/>
    <w:semiHidden/>
    <w:unhideWhenUsed/>
    <w:qFormat/>
    <w:rsid w:val="00DF3280"/>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16C20"/>
    <w:pPr>
      <w:tabs>
        <w:tab w:val="center" w:pos="4320"/>
        <w:tab w:val="right" w:pos="8640"/>
      </w:tabs>
    </w:pPr>
  </w:style>
  <w:style w:type="paragraph" w:styleId="Footer">
    <w:name w:val="footer"/>
    <w:basedOn w:val="Normal"/>
    <w:link w:val="FooterChar"/>
    <w:uiPriority w:val="99"/>
    <w:rsid w:val="00916C20"/>
    <w:pPr>
      <w:tabs>
        <w:tab w:val="center" w:pos="4320"/>
        <w:tab w:val="right" w:pos="8640"/>
      </w:tabs>
    </w:pPr>
  </w:style>
  <w:style w:type="character" w:styleId="PageNumber">
    <w:name w:val="page number"/>
    <w:basedOn w:val="DefaultParagraphFont"/>
    <w:rsid w:val="00253F50"/>
  </w:style>
  <w:style w:type="paragraph" w:styleId="BalloonText">
    <w:name w:val="Balloon Text"/>
    <w:basedOn w:val="Normal"/>
    <w:link w:val="BalloonTextChar"/>
    <w:rsid w:val="000C62C8"/>
    <w:rPr>
      <w:rFonts w:ascii="Tahoma" w:hAnsi="Tahoma" w:cs="Tahoma"/>
      <w:sz w:val="16"/>
      <w:szCs w:val="16"/>
    </w:rPr>
  </w:style>
  <w:style w:type="character" w:customStyle="1" w:styleId="BalloonTextChar">
    <w:name w:val="Balloon Text Char"/>
    <w:basedOn w:val="DefaultParagraphFont"/>
    <w:link w:val="BalloonText"/>
    <w:rsid w:val="000C62C8"/>
    <w:rPr>
      <w:rFonts w:ascii="Tahoma" w:hAnsi="Tahoma" w:cs="Tahoma"/>
      <w:sz w:val="16"/>
      <w:szCs w:val="16"/>
    </w:rPr>
  </w:style>
  <w:style w:type="character" w:customStyle="1" w:styleId="FooterChar">
    <w:name w:val="Footer Char"/>
    <w:basedOn w:val="DefaultParagraphFont"/>
    <w:link w:val="Footer"/>
    <w:uiPriority w:val="99"/>
    <w:rsid w:val="008929CC"/>
  </w:style>
  <w:style w:type="paragraph" w:styleId="ListParagraph">
    <w:name w:val="List Paragraph"/>
    <w:basedOn w:val="Normal"/>
    <w:uiPriority w:val="34"/>
    <w:qFormat/>
    <w:rsid w:val="005B603C"/>
    <w:pPr>
      <w:ind w:left="720"/>
      <w:contextualSpacing/>
    </w:pPr>
  </w:style>
  <w:style w:type="table" w:styleId="TableGrid">
    <w:name w:val="Table Grid"/>
    <w:basedOn w:val="TableNormal"/>
    <w:rsid w:val="005B60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semiHidden/>
    <w:rsid w:val="00DF3280"/>
    <w:rPr>
      <w:rFonts w:asciiTheme="majorHAnsi" w:eastAsiaTheme="majorEastAsia" w:hAnsiTheme="majorHAnsi" w:cstheme="majorBidi"/>
      <w:color w:val="365F91" w:themeColor="accent1" w:themeShade="BF"/>
      <w:sz w:val="26"/>
      <w:szCs w:val="26"/>
    </w:rPr>
  </w:style>
  <w:style w:type="character" w:styleId="CommentReference">
    <w:name w:val="annotation reference"/>
    <w:basedOn w:val="DefaultParagraphFont"/>
    <w:semiHidden/>
    <w:unhideWhenUsed/>
    <w:rsid w:val="00D62127"/>
    <w:rPr>
      <w:sz w:val="16"/>
      <w:szCs w:val="16"/>
    </w:rPr>
  </w:style>
  <w:style w:type="paragraph" w:styleId="CommentText">
    <w:name w:val="annotation text"/>
    <w:basedOn w:val="Normal"/>
    <w:link w:val="CommentTextChar"/>
    <w:unhideWhenUsed/>
    <w:rsid w:val="00D62127"/>
    <w:rPr>
      <w:lang w:val="en-GB"/>
    </w:rPr>
  </w:style>
  <w:style w:type="character" w:customStyle="1" w:styleId="CommentTextChar">
    <w:name w:val="Comment Text Char"/>
    <w:basedOn w:val="DefaultParagraphFont"/>
    <w:link w:val="CommentText"/>
    <w:rsid w:val="00D62127"/>
    <w:rPr>
      <w:lang w:val="en-GB"/>
    </w:rPr>
  </w:style>
  <w:style w:type="character" w:customStyle="1" w:styleId="normaltextrun">
    <w:name w:val="normaltextrun"/>
    <w:basedOn w:val="DefaultParagraphFont"/>
    <w:rsid w:val="00FA18A7"/>
  </w:style>
  <w:style w:type="character" w:customStyle="1" w:styleId="eop">
    <w:name w:val="eop"/>
    <w:basedOn w:val="DefaultParagraphFont"/>
    <w:rsid w:val="00FA18A7"/>
  </w:style>
  <w:style w:type="paragraph" w:customStyle="1" w:styleId="paragraph">
    <w:name w:val="paragraph"/>
    <w:basedOn w:val="Normal"/>
    <w:rsid w:val="00E2112B"/>
    <w:pPr>
      <w:spacing w:before="100" w:beforeAutospacing="1" w:after="100" w:afterAutospacing="1"/>
    </w:pPr>
    <w:rPr>
      <w:sz w:val="24"/>
      <w:szCs w:val="24"/>
      <w:lang w:val="en-SG" w:eastAsia="en-SG"/>
    </w:rPr>
  </w:style>
  <w:style w:type="paragraph" w:styleId="CommentSubject">
    <w:name w:val="annotation subject"/>
    <w:basedOn w:val="CommentText"/>
    <w:next w:val="CommentText"/>
    <w:link w:val="CommentSubjectChar"/>
    <w:semiHidden/>
    <w:unhideWhenUsed/>
    <w:rsid w:val="006F7915"/>
    <w:rPr>
      <w:b/>
      <w:bCs/>
      <w:lang w:val="en-US"/>
    </w:rPr>
  </w:style>
  <w:style w:type="character" w:customStyle="1" w:styleId="CommentSubjectChar">
    <w:name w:val="Comment Subject Char"/>
    <w:basedOn w:val="CommentTextChar"/>
    <w:link w:val="CommentSubject"/>
    <w:semiHidden/>
    <w:rsid w:val="006F7915"/>
    <w:rPr>
      <w:b/>
      <w:bCs/>
      <w:lang w:val="en-GB"/>
    </w:rPr>
  </w:style>
  <w:style w:type="paragraph" w:styleId="TOCHeading">
    <w:name w:val="TOC Heading"/>
    <w:basedOn w:val="Heading1"/>
    <w:next w:val="Normal"/>
    <w:uiPriority w:val="39"/>
    <w:unhideWhenUsed/>
    <w:qFormat/>
    <w:rsid w:val="008E7EA9"/>
    <w:pPr>
      <w:keepLines/>
      <w:spacing w:after="0" w:line="259" w:lineRule="auto"/>
      <w:outlineLvl w:val="9"/>
    </w:pPr>
    <w:rPr>
      <w:rFonts w:asciiTheme="majorHAnsi" w:eastAsiaTheme="majorEastAsia" w:hAnsiTheme="majorHAnsi" w:cstheme="majorBidi"/>
      <w:b w:val="0"/>
      <w:color w:val="365F91" w:themeColor="accent1" w:themeShade="BF"/>
      <w:kern w:val="0"/>
      <w:sz w:val="32"/>
      <w:szCs w:val="32"/>
    </w:rPr>
  </w:style>
  <w:style w:type="paragraph" w:styleId="TOC2">
    <w:name w:val="toc 2"/>
    <w:basedOn w:val="Normal"/>
    <w:next w:val="Normal"/>
    <w:autoRedefine/>
    <w:uiPriority w:val="39"/>
    <w:unhideWhenUsed/>
    <w:rsid w:val="008E7EA9"/>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8E7EA9"/>
    <w:pPr>
      <w:spacing w:after="100" w:line="259" w:lineRule="auto"/>
    </w:pPr>
    <w:rPr>
      <w:rFonts w:asciiTheme="minorHAnsi" w:eastAsiaTheme="minorEastAsia" w:hAnsiTheme="minorHAnsi"/>
      <w:sz w:val="22"/>
      <w:szCs w:val="22"/>
    </w:rPr>
  </w:style>
  <w:style w:type="paragraph" w:styleId="TOC3">
    <w:name w:val="toc 3"/>
    <w:basedOn w:val="Normal"/>
    <w:next w:val="Normal"/>
    <w:autoRedefine/>
    <w:uiPriority w:val="39"/>
    <w:unhideWhenUsed/>
    <w:rsid w:val="008E7EA9"/>
    <w:pPr>
      <w:spacing w:after="100" w:line="259" w:lineRule="auto"/>
      <w:ind w:left="440"/>
    </w:pPr>
    <w:rPr>
      <w:rFonts w:asciiTheme="minorHAnsi" w:eastAsiaTheme="minorEastAsia" w:hAnsiTheme="minorHAnsi"/>
      <w:sz w:val="22"/>
      <w:szCs w:val="22"/>
    </w:rPr>
  </w:style>
  <w:style w:type="character" w:styleId="Hyperlink">
    <w:name w:val="Hyperlink"/>
    <w:basedOn w:val="DefaultParagraphFont"/>
    <w:uiPriority w:val="99"/>
    <w:unhideWhenUsed/>
    <w:rsid w:val="008E7EA9"/>
    <w:rPr>
      <w:color w:val="0000FF" w:themeColor="hyperlink"/>
      <w:u w:val="single"/>
    </w:rPr>
  </w:style>
  <w:style w:type="character" w:styleId="UnresolvedMention">
    <w:name w:val="Unresolved Mention"/>
    <w:basedOn w:val="DefaultParagraphFont"/>
    <w:uiPriority w:val="99"/>
    <w:semiHidden/>
    <w:unhideWhenUsed/>
    <w:rsid w:val="00886B85"/>
    <w:rPr>
      <w:color w:val="605E5C"/>
      <w:shd w:val="clear" w:color="auto" w:fill="E1DFDD"/>
    </w:rPr>
  </w:style>
  <w:style w:type="character" w:styleId="Mention">
    <w:name w:val="Mention"/>
    <w:basedOn w:val="DefaultParagraphFont"/>
    <w:uiPriority w:val="99"/>
    <w:unhideWhenUsed/>
    <w:rsid w:val="00C403F4"/>
    <w:rPr>
      <w:color w:val="2B579A"/>
      <w:shd w:val="clear" w:color="auto" w:fill="E1DFDD"/>
    </w:rPr>
  </w:style>
  <w:style w:type="character" w:styleId="FollowedHyperlink">
    <w:name w:val="FollowedHyperlink"/>
    <w:basedOn w:val="DefaultParagraphFont"/>
    <w:semiHidden/>
    <w:unhideWhenUsed/>
    <w:rsid w:val="00C96A3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04800212">
      <w:bodyDiv w:val="1"/>
      <w:marLeft w:val="0"/>
      <w:marRight w:val="0"/>
      <w:marTop w:val="0"/>
      <w:marBottom w:val="0"/>
      <w:divBdr>
        <w:top w:val="none" w:sz="0" w:space="0" w:color="auto"/>
        <w:left w:val="none" w:sz="0" w:space="0" w:color="auto"/>
        <w:bottom w:val="none" w:sz="0" w:space="0" w:color="auto"/>
        <w:right w:val="none" w:sz="0" w:space="0" w:color="auto"/>
      </w:divBdr>
    </w:div>
    <w:div w:id="264581300">
      <w:bodyDiv w:val="1"/>
      <w:marLeft w:val="0"/>
      <w:marRight w:val="0"/>
      <w:marTop w:val="0"/>
      <w:marBottom w:val="0"/>
      <w:divBdr>
        <w:top w:val="none" w:sz="0" w:space="0" w:color="auto"/>
        <w:left w:val="none" w:sz="0" w:space="0" w:color="auto"/>
        <w:bottom w:val="none" w:sz="0" w:space="0" w:color="auto"/>
        <w:right w:val="none" w:sz="0" w:space="0" w:color="auto"/>
      </w:divBdr>
    </w:div>
    <w:div w:id="303121871">
      <w:bodyDiv w:val="1"/>
      <w:marLeft w:val="0"/>
      <w:marRight w:val="0"/>
      <w:marTop w:val="0"/>
      <w:marBottom w:val="0"/>
      <w:divBdr>
        <w:top w:val="none" w:sz="0" w:space="0" w:color="auto"/>
        <w:left w:val="none" w:sz="0" w:space="0" w:color="auto"/>
        <w:bottom w:val="none" w:sz="0" w:space="0" w:color="auto"/>
        <w:right w:val="none" w:sz="0" w:space="0" w:color="auto"/>
      </w:divBdr>
    </w:div>
    <w:div w:id="402487388">
      <w:bodyDiv w:val="1"/>
      <w:marLeft w:val="0"/>
      <w:marRight w:val="0"/>
      <w:marTop w:val="0"/>
      <w:marBottom w:val="0"/>
      <w:divBdr>
        <w:top w:val="none" w:sz="0" w:space="0" w:color="auto"/>
        <w:left w:val="none" w:sz="0" w:space="0" w:color="auto"/>
        <w:bottom w:val="none" w:sz="0" w:space="0" w:color="auto"/>
        <w:right w:val="none" w:sz="0" w:space="0" w:color="auto"/>
      </w:divBdr>
    </w:div>
    <w:div w:id="501437200">
      <w:bodyDiv w:val="1"/>
      <w:marLeft w:val="0"/>
      <w:marRight w:val="0"/>
      <w:marTop w:val="0"/>
      <w:marBottom w:val="0"/>
      <w:divBdr>
        <w:top w:val="none" w:sz="0" w:space="0" w:color="auto"/>
        <w:left w:val="none" w:sz="0" w:space="0" w:color="auto"/>
        <w:bottom w:val="none" w:sz="0" w:space="0" w:color="auto"/>
        <w:right w:val="none" w:sz="0" w:space="0" w:color="auto"/>
      </w:divBdr>
    </w:div>
    <w:div w:id="539128648">
      <w:bodyDiv w:val="1"/>
      <w:marLeft w:val="0"/>
      <w:marRight w:val="0"/>
      <w:marTop w:val="0"/>
      <w:marBottom w:val="0"/>
      <w:divBdr>
        <w:top w:val="none" w:sz="0" w:space="0" w:color="auto"/>
        <w:left w:val="none" w:sz="0" w:space="0" w:color="auto"/>
        <w:bottom w:val="none" w:sz="0" w:space="0" w:color="auto"/>
        <w:right w:val="none" w:sz="0" w:space="0" w:color="auto"/>
      </w:divBdr>
    </w:div>
    <w:div w:id="546062426">
      <w:bodyDiv w:val="1"/>
      <w:marLeft w:val="0"/>
      <w:marRight w:val="0"/>
      <w:marTop w:val="0"/>
      <w:marBottom w:val="0"/>
      <w:divBdr>
        <w:top w:val="none" w:sz="0" w:space="0" w:color="auto"/>
        <w:left w:val="none" w:sz="0" w:space="0" w:color="auto"/>
        <w:bottom w:val="none" w:sz="0" w:space="0" w:color="auto"/>
        <w:right w:val="none" w:sz="0" w:space="0" w:color="auto"/>
      </w:divBdr>
    </w:div>
    <w:div w:id="569312424">
      <w:bodyDiv w:val="1"/>
      <w:marLeft w:val="0"/>
      <w:marRight w:val="0"/>
      <w:marTop w:val="0"/>
      <w:marBottom w:val="0"/>
      <w:divBdr>
        <w:top w:val="none" w:sz="0" w:space="0" w:color="auto"/>
        <w:left w:val="none" w:sz="0" w:space="0" w:color="auto"/>
        <w:bottom w:val="none" w:sz="0" w:space="0" w:color="auto"/>
        <w:right w:val="none" w:sz="0" w:space="0" w:color="auto"/>
      </w:divBdr>
    </w:div>
    <w:div w:id="686449282">
      <w:bodyDiv w:val="1"/>
      <w:marLeft w:val="0"/>
      <w:marRight w:val="0"/>
      <w:marTop w:val="0"/>
      <w:marBottom w:val="0"/>
      <w:divBdr>
        <w:top w:val="none" w:sz="0" w:space="0" w:color="auto"/>
        <w:left w:val="none" w:sz="0" w:space="0" w:color="auto"/>
        <w:bottom w:val="none" w:sz="0" w:space="0" w:color="auto"/>
        <w:right w:val="none" w:sz="0" w:space="0" w:color="auto"/>
      </w:divBdr>
    </w:div>
    <w:div w:id="702706037">
      <w:bodyDiv w:val="1"/>
      <w:marLeft w:val="0"/>
      <w:marRight w:val="0"/>
      <w:marTop w:val="0"/>
      <w:marBottom w:val="0"/>
      <w:divBdr>
        <w:top w:val="none" w:sz="0" w:space="0" w:color="auto"/>
        <w:left w:val="none" w:sz="0" w:space="0" w:color="auto"/>
        <w:bottom w:val="none" w:sz="0" w:space="0" w:color="auto"/>
        <w:right w:val="none" w:sz="0" w:space="0" w:color="auto"/>
      </w:divBdr>
      <w:divsChild>
        <w:div w:id="510536521">
          <w:marLeft w:val="0"/>
          <w:marRight w:val="0"/>
          <w:marTop w:val="0"/>
          <w:marBottom w:val="0"/>
          <w:divBdr>
            <w:top w:val="none" w:sz="0" w:space="0" w:color="auto"/>
            <w:left w:val="none" w:sz="0" w:space="0" w:color="auto"/>
            <w:bottom w:val="none" w:sz="0" w:space="0" w:color="auto"/>
            <w:right w:val="none" w:sz="0" w:space="0" w:color="auto"/>
          </w:divBdr>
        </w:div>
        <w:div w:id="2012179167">
          <w:marLeft w:val="0"/>
          <w:marRight w:val="0"/>
          <w:marTop w:val="0"/>
          <w:marBottom w:val="0"/>
          <w:divBdr>
            <w:top w:val="none" w:sz="0" w:space="0" w:color="auto"/>
            <w:left w:val="none" w:sz="0" w:space="0" w:color="auto"/>
            <w:bottom w:val="none" w:sz="0" w:space="0" w:color="auto"/>
            <w:right w:val="none" w:sz="0" w:space="0" w:color="auto"/>
          </w:divBdr>
        </w:div>
      </w:divsChild>
    </w:div>
    <w:div w:id="730737924">
      <w:bodyDiv w:val="1"/>
      <w:marLeft w:val="0"/>
      <w:marRight w:val="0"/>
      <w:marTop w:val="0"/>
      <w:marBottom w:val="0"/>
      <w:divBdr>
        <w:top w:val="none" w:sz="0" w:space="0" w:color="auto"/>
        <w:left w:val="none" w:sz="0" w:space="0" w:color="auto"/>
        <w:bottom w:val="none" w:sz="0" w:space="0" w:color="auto"/>
        <w:right w:val="none" w:sz="0" w:space="0" w:color="auto"/>
      </w:divBdr>
    </w:div>
    <w:div w:id="1037585779">
      <w:bodyDiv w:val="1"/>
      <w:marLeft w:val="0"/>
      <w:marRight w:val="0"/>
      <w:marTop w:val="0"/>
      <w:marBottom w:val="0"/>
      <w:divBdr>
        <w:top w:val="none" w:sz="0" w:space="0" w:color="auto"/>
        <w:left w:val="none" w:sz="0" w:space="0" w:color="auto"/>
        <w:bottom w:val="none" w:sz="0" w:space="0" w:color="auto"/>
        <w:right w:val="none" w:sz="0" w:space="0" w:color="auto"/>
      </w:divBdr>
    </w:div>
    <w:div w:id="1061901609">
      <w:bodyDiv w:val="1"/>
      <w:marLeft w:val="0"/>
      <w:marRight w:val="0"/>
      <w:marTop w:val="0"/>
      <w:marBottom w:val="0"/>
      <w:divBdr>
        <w:top w:val="none" w:sz="0" w:space="0" w:color="auto"/>
        <w:left w:val="none" w:sz="0" w:space="0" w:color="auto"/>
        <w:bottom w:val="none" w:sz="0" w:space="0" w:color="auto"/>
        <w:right w:val="none" w:sz="0" w:space="0" w:color="auto"/>
      </w:divBdr>
    </w:div>
    <w:div w:id="1073699250">
      <w:bodyDiv w:val="1"/>
      <w:marLeft w:val="0"/>
      <w:marRight w:val="0"/>
      <w:marTop w:val="0"/>
      <w:marBottom w:val="0"/>
      <w:divBdr>
        <w:top w:val="none" w:sz="0" w:space="0" w:color="auto"/>
        <w:left w:val="none" w:sz="0" w:space="0" w:color="auto"/>
        <w:bottom w:val="none" w:sz="0" w:space="0" w:color="auto"/>
        <w:right w:val="none" w:sz="0" w:space="0" w:color="auto"/>
      </w:divBdr>
    </w:div>
    <w:div w:id="1138105450">
      <w:bodyDiv w:val="1"/>
      <w:marLeft w:val="0"/>
      <w:marRight w:val="0"/>
      <w:marTop w:val="0"/>
      <w:marBottom w:val="0"/>
      <w:divBdr>
        <w:top w:val="none" w:sz="0" w:space="0" w:color="auto"/>
        <w:left w:val="none" w:sz="0" w:space="0" w:color="auto"/>
        <w:bottom w:val="none" w:sz="0" w:space="0" w:color="auto"/>
        <w:right w:val="none" w:sz="0" w:space="0" w:color="auto"/>
      </w:divBdr>
    </w:div>
    <w:div w:id="1139566277">
      <w:bodyDiv w:val="1"/>
      <w:marLeft w:val="0"/>
      <w:marRight w:val="0"/>
      <w:marTop w:val="0"/>
      <w:marBottom w:val="0"/>
      <w:divBdr>
        <w:top w:val="none" w:sz="0" w:space="0" w:color="auto"/>
        <w:left w:val="none" w:sz="0" w:space="0" w:color="auto"/>
        <w:bottom w:val="none" w:sz="0" w:space="0" w:color="auto"/>
        <w:right w:val="none" w:sz="0" w:space="0" w:color="auto"/>
      </w:divBdr>
    </w:div>
    <w:div w:id="1191453012">
      <w:bodyDiv w:val="1"/>
      <w:marLeft w:val="0"/>
      <w:marRight w:val="0"/>
      <w:marTop w:val="0"/>
      <w:marBottom w:val="0"/>
      <w:divBdr>
        <w:top w:val="none" w:sz="0" w:space="0" w:color="auto"/>
        <w:left w:val="none" w:sz="0" w:space="0" w:color="auto"/>
        <w:bottom w:val="none" w:sz="0" w:space="0" w:color="auto"/>
        <w:right w:val="none" w:sz="0" w:space="0" w:color="auto"/>
      </w:divBdr>
    </w:div>
    <w:div w:id="1260677120">
      <w:bodyDiv w:val="1"/>
      <w:marLeft w:val="0"/>
      <w:marRight w:val="0"/>
      <w:marTop w:val="0"/>
      <w:marBottom w:val="0"/>
      <w:divBdr>
        <w:top w:val="none" w:sz="0" w:space="0" w:color="auto"/>
        <w:left w:val="none" w:sz="0" w:space="0" w:color="auto"/>
        <w:bottom w:val="none" w:sz="0" w:space="0" w:color="auto"/>
        <w:right w:val="none" w:sz="0" w:space="0" w:color="auto"/>
      </w:divBdr>
    </w:div>
    <w:div w:id="1414811576">
      <w:bodyDiv w:val="1"/>
      <w:marLeft w:val="0"/>
      <w:marRight w:val="0"/>
      <w:marTop w:val="0"/>
      <w:marBottom w:val="0"/>
      <w:divBdr>
        <w:top w:val="none" w:sz="0" w:space="0" w:color="auto"/>
        <w:left w:val="none" w:sz="0" w:space="0" w:color="auto"/>
        <w:bottom w:val="none" w:sz="0" w:space="0" w:color="auto"/>
        <w:right w:val="none" w:sz="0" w:space="0" w:color="auto"/>
      </w:divBdr>
    </w:div>
    <w:div w:id="1425764411">
      <w:bodyDiv w:val="1"/>
      <w:marLeft w:val="0"/>
      <w:marRight w:val="0"/>
      <w:marTop w:val="0"/>
      <w:marBottom w:val="0"/>
      <w:divBdr>
        <w:top w:val="none" w:sz="0" w:space="0" w:color="auto"/>
        <w:left w:val="none" w:sz="0" w:space="0" w:color="auto"/>
        <w:bottom w:val="none" w:sz="0" w:space="0" w:color="auto"/>
        <w:right w:val="none" w:sz="0" w:space="0" w:color="auto"/>
      </w:divBdr>
    </w:div>
    <w:div w:id="1431581626">
      <w:bodyDiv w:val="1"/>
      <w:marLeft w:val="0"/>
      <w:marRight w:val="0"/>
      <w:marTop w:val="0"/>
      <w:marBottom w:val="0"/>
      <w:divBdr>
        <w:top w:val="none" w:sz="0" w:space="0" w:color="auto"/>
        <w:left w:val="none" w:sz="0" w:space="0" w:color="auto"/>
        <w:bottom w:val="none" w:sz="0" w:space="0" w:color="auto"/>
        <w:right w:val="none" w:sz="0" w:space="0" w:color="auto"/>
      </w:divBdr>
    </w:div>
    <w:div w:id="1518929750">
      <w:bodyDiv w:val="1"/>
      <w:marLeft w:val="0"/>
      <w:marRight w:val="0"/>
      <w:marTop w:val="0"/>
      <w:marBottom w:val="0"/>
      <w:divBdr>
        <w:top w:val="none" w:sz="0" w:space="0" w:color="auto"/>
        <w:left w:val="none" w:sz="0" w:space="0" w:color="auto"/>
        <w:bottom w:val="none" w:sz="0" w:space="0" w:color="auto"/>
        <w:right w:val="none" w:sz="0" w:space="0" w:color="auto"/>
      </w:divBdr>
    </w:div>
    <w:div w:id="1681084627">
      <w:bodyDiv w:val="1"/>
      <w:marLeft w:val="0"/>
      <w:marRight w:val="0"/>
      <w:marTop w:val="0"/>
      <w:marBottom w:val="0"/>
      <w:divBdr>
        <w:top w:val="none" w:sz="0" w:space="0" w:color="auto"/>
        <w:left w:val="none" w:sz="0" w:space="0" w:color="auto"/>
        <w:bottom w:val="none" w:sz="0" w:space="0" w:color="auto"/>
        <w:right w:val="none" w:sz="0" w:space="0" w:color="auto"/>
      </w:divBdr>
    </w:div>
    <w:div w:id="1701591621">
      <w:bodyDiv w:val="1"/>
      <w:marLeft w:val="0"/>
      <w:marRight w:val="0"/>
      <w:marTop w:val="0"/>
      <w:marBottom w:val="0"/>
      <w:divBdr>
        <w:top w:val="none" w:sz="0" w:space="0" w:color="auto"/>
        <w:left w:val="none" w:sz="0" w:space="0" w:color="auto"/>
        <w:bottom w:val="none" w:sz="0" w:space="0" w:color="auto"/>
        <w:right w:val="none" w:sz="0" w:space="0" w:color="auto"/>
      </w:divBdr>
    </w:div>
    <w:div w:id="1712608846">
      <w:bodyDiv w:val="1"/>
      <w:marLeft w:val="0"/>
      <w:marRight w:val="0"/>
      <w:marTop w:val="0"/>
      <w:marBottom w:val="0"/>
      <w:divBdr>
        <w:top w:val="none" w:sz="0" w:space="0" w:color="auto"/>
        <w:left w:val="none" w:sz="0" w:space="0" w:color="auto"/>
        <w:bottom w:val="none" w:sz="0" w:space="0" w:color="auto"/>
        <w:right w:val="none" w:sz="0" w:space="0" w:color="auto"/>
      </w:divBdr>
    </w:div>
    <w:div w:id="1712724043">
      <w:bodyDiv w:val="1"/>
      <w:marLeft w:val="0"/>
      <w:marRight w:val="0"/>
      <w:marTop w:val="0"/>
      <w:marBottom w:val="0"/>
      <w:divBdr>
        <w:top w:val="none" w:sz="0" w:space="0" w:color="auto"/>
        <w:left w:val="none" w:sz="0" w:space="0" w:color="auto"/>
        <w:bottom w:val="none" w:sz="0" w:space="0" w:color="auto"/>
        <w:right w:val="none" w:sz="0" w:space="0" w:color="auto"/>
      </w:divBdr>
    </w:div>
    <w:div w:id="1731998038">
      <w:bodyDiv w:val="1"/>
      <w:marLeft w:val="0"/>
      <w:marRight w:val="0"/>
      <w:marTop w:val="0"/>
      <w:marBottom w:val="0"/>
      <w:divBdr>
        <w:top w:val="none" w:sz="0" w:space="0" w:color="auto"/>
        <w:left w:val="none" w:sz="0" w:space="0" w:color="auto"/>
        <w:bottom w:val="none" w:sz="0" w:space="0" w:color="auto"/>
        <w:right w:val="none" w:sz="0" w:space="0" w:color="auto"/>
      </w:divBdr>
    </w:div>
    <w:div w:id="1758793342">
      <w:bodyDiv w:val="1"/>
      <w:marLeft w:val="0"/>
      <w:marRight w:val="0"/>
      <w:marTop w:val="0"/>
      <w:marBottom w:val="0"/>
      <w:divBdr>
        <w:top w:val="none" w:sz="0" w:space="0" w:color="auto"/>
        <w:left w:val="none" w:sz="0" w:space="0" w:color="auto"/>
        <w:bottom w:val="none" w:sz="0" w:space="0" w:color="auto"/>
        <w:right w:val="none" w:sz="0" w:space="0" w:color="auto"/>
      </w:divBdr>
    </w:div>
    <w:div w:id="1796410789">
      <w:bodyDiv w:val="1"/>
      <w:marLeft w:val="0"/>
      <w:marRight w:val="0"/>
      <w:marTop w:val="0"/>
      <w:marBottom w:val="0"/>
      <w:divBdr>
        <w:top w:val="none" w:sz="0" w:space="0" w:color="auto"/>
        <w:left w:val="none" w:sz="0" w:space="0" w:color="auto"/>
        <w:bottom w:val="none" w:sz="0" w:space="0" w:color="auto"/>
        <w:right w:val="none" w:sz="0" w:space="0" w:color="auto"/>
      </w:divBdr>
    </w:div>
    <w:div w:id="1805343081">
      <w:bodyDiv w:val="1"/>
      <w:marLeft w:val="0"/>
      <w:marRight w:val="0"/>
      <w:marTop w:val="0"/>
      <w:marBottom w:val="0"/>
      <w:divBdr>
        <w:top w:val="none" w:sz="0" w:space="0" w:color="auto"/>
        <w:left w:val="none" w:sz="0" w:space="0" w:color="auto"/>
        <w:bottom w:val="none" w:sz="0" w:space="0" w:color="auto"/>
        <w:right w:val="none" w:sz="0" w:space="0" w:color="auto"/>
      </w:divBdr>
    </w:div>
    <w:div w:id="1825462343">
      <w:bodyDiv w:val="1"/>
      <w:marLeft w:val="0"/>
      <w:marRight w:val="0"/>
      <w:marTop w:val="0"/>
      <w:marBottom w:val="0"/>
      <w:divBdr>
        <w:top w:val="none" w:sz="0" w:space="0" w:color="auto"/>
        <w:left w:val="none" w:sz="0" w:space="0" w:color="auto"/>
        <w:bottom w:val="none" w:sz="0" w:space="0" w:color="auto"/>
        <w:right w:val="none" w:sz="0" w:space="0" w:color="auto"/>
      </w:divBdr>
      <w:divsChild>
        <w:div w:id="8221159">
          <w:marLeft w:val="0"/>
          <w:marRight w:val="0"/>
          <w:marTop w:val="0"/>
          <w:marBottom w:val="0"/>
          <w:divBdr>
            <w:top w:val="none" w:sz="0" w:space="0" w:color="auto"/>
            <w:left w:val="none" w:sz="0" w:space="0" w:color="auto"/>
            <w:bottom w:val="none" w:sz="0" w:space="0" w:color="auto"/>
            <w:right w:val="none" w:sz="0" w:space="0" w:color="auto"/>
          </w:divBdr>
        </w:div>
        <w:div w:id="416558010">
          <w:marLeft w:val="0"/>
          <w:marRight w:val="0"/>
          <w:marTop w:val="0"/>
          <w:marBottom w:val="0"/>
          <w:divBdr>
            <w:top w:val="none" w:sz="0" w:space="0" w:color="auto"/>
            <w:left w:val="none" w:sz="0" w:space="0" w:color="auto"/>
            <w:bottom w:val="none" w:sz="0" w:space="0" w:color="auto"/>
            <w:right w:val="none" w:sz="0" w:space="0" w:color="auto"/>
          </w:divBdr>
        </w:div>
        <w:div w:id="461075098">
          <w:marLeft w:val="0"/>
          <w:marRight w:val="0"/>
          <w:marTop w:val="0"/>
          <w:marBottom w:val="0"/>
          <w:divBdr>
            <w:top w:val="none" w:sz="0" w:space="0" w:color="auto"/>
            <w:left w:val="none" w:sz="0" w:space="0" w:color="auto"/>
            <w:bottom w:val="none" w:sz="0" w:space="0" w:color="auto"/>
            <w:right w:val="none" w:sz="0" w:space="0" w:color="auto"/>
          </w:divBdr>
        </w:div>
        <w:div w:id="491800562">
          <w:marLeft w:val="0"/>
          <w:marRight w:val="0"/>
          <w:marTop w:val="0"/>
          <w:marBottom w:val="0"/>
          <w:divBdr>
            <w:top w:val="none" w:sz="0" w:space="0" w:color="auto"/>
            <w:left w:val="none" w:sz="0" w:space="0" w:color="auto"/>
            <w:bottom w:val="none" w:sz="0" w:space="0" w:color="auto"/>
            <w:right w:val="none" w:sz="0" w:space="0" w:color="auto"/>
          </w:divBdr>
        </w:div>
        <w:div w:id="551579446">
          <w:marLeft w:val="0"/>
          <w:marRight w:val="0"/>
          <w:marTop w:val="0"/>
          <w:marBottom w:val="0"/>
          <w:divBdr>
            <w:top w:val="none" w:sz="0" w:space="0" w:color="auto"/>
            <w:left w:val="none" w:sz="0" w:space="0" w:color="auto"/>
            <w:bottom w:val="none" w:sz="0" w:space="0" w:color="auto"/>
            <w:right w:val="none" w:sz="0" w:space="0" w:color="auto"/>
          </w:divBdr>
        </w:div>
        <w:div w:id="558519345">
          <w:marLeft w:val="0"/>
          <w:marRight w:val="0"/>
          <w:marTop w:val="0"/>
          <w:marBottom w:val="0"/>
          <w:divBdr>
            <w:top w:val="none" w:sz="0" w:space="0" w:color="auto"/>
            <w:left w:val="none" w:sz="0" w:space="0" w:color="auto"/>
            <w:bottom w:val="none" w:sz="0" w:space="0" w:color="auto"/>
            <w:right w:val="none" w:sz="0" w:space="0" w:color="auto"/>
          </w:divBdr>
        </w:div>
        <w:div w:id="609316854">
          <w:marLeft w:val="0"/>
          <w:marRight w:val="0"/>
          <w:marTop w:val="0"/>
          <w:marBottom w:val="0"/>
          <w:divBdr>
            <w:top w:val="none" w:sz="0" w:space="0" w:color="auto"/>
            <w:left w:val="none" w:sz="0" w:space="0" w:color="auto"/>
            <w:bottom w:val="none" w:sz="0" w:space="0" w:color="auto"/>
            <w:right w:val="none" w:sz="0" w:space="0" w:color="auto"/>
          </w:divBdr>
        </w:div>
        <w:div w:id="655884350">
          <w:marLeft w:val="0"/>
          <w:marRight w:val="0"/>
          <w:marTop w:val="0"/>
          <w:marBottom w:val="0"/>
          <w:divBdr>
            <w:top w:val="none" w:sz="0" w:space="0" w:color="auto"/>
            <w:left w:val="none" w:sz="0" w:space="0" w:color="auto"/>
            <w:bottom w:val="none" w:sz="0" w:space="0" w:color="auto"/>
            <w:right w:val="none" w:sz="0" w:space="0" w:color="auto"/>
          </w:divBdr>
        </w:div>
        <w:div w:id="697587477">
          <w:marLeft w:val="0"/>
          <w:marRight w:val="0"/>
          <w:marTop w:val="0"/>
          <w:marBottom w:val="0"/>
          <w:divBdr>
            <w:top w:val="none" w:sz="0" w:space="0" w:color="auto"/>
            <w:left w:val="none" w:sz="0" w:space="0" w:color="auto"/>
            <w:bottom w:val="none" w:sz="0" w:space="0" w:color="auto"/>
            <w:right w:val="none" w:sz="0" w:space="0" w:color="auto"/>
          </w:divBdr>
        </w:div>
        <w:div w:id="1064065783">
          <w:marLeft w:val="0"/>
          <w:marRight w:val="0"/>
          <w:marTop w:val="0"/>
          <w:marBottom w:val="0"/>
          <w:divBdr>
            <w:top w:val="none" w:sz="0" w:space="0" w:color="auto"/>
            <w:left w:val="none" w:sz="0" w:space="0" w:color="auto"/>
            <w:bottom w:val="none" w:sz="0" w:space="0" w:color="auto"/>
            <w:right w:val="none" w:sz="0" w:space="0" w:color="auto"/>
          </w:divBdr>
        </w:div>
        <w:div w:id="1120536094">
          <w:marLeft w:val="0"/>
          <w:marRight w:val="0"/>
          <w:marTop w:val="0"/>
          <w:marBottom w:val="0"/>
          <w:divBdr>
            <w:top w:val="none" w:sz="0" w:space="0" w:color="auto"/>
            <w:left w:val="none" w:sz="0" w:space="0" w:color="auto"/>
            <w:bottom w:val="none" w:sz="0" w:space="0" w:color="auto"/>
            <w:right w:val="none" w:sz="0" w:space="0" w:color="auto"/>
          </w:divBdr>
        </w:div>
        <w:div w:id="1249463736">
          <w:marLeft w:val="0"/>
          <w:marRight w:val="0"/>
          <w:marTop w:val="0"/>
          <w:marBottom w:val="0"/>
          <w:divBdr>
            <w:top w:val="none" w:sz="0" w:space="0" w:color="auto"/>
            <w:left w:val="none" w:sz="0" w:space="0" w:color="auto"/>
            <w:bottom w:val="none" w:sz="0" w:space="0" w:color="auto"/>
            <w:right w:val="none" w:sz="0" w:space="0" w:color="auto"/>
          </w:divBdr>
        </w:div>
        <w:div w:id="1301888108">
          <w:marLeft w:val="0"/>
          <w:marRight w:val="0"/>
          <w:marTop w:val="0"/>
          <w:marBottom w:val="0"/>
          <w:divBdr>
            <w:top w:val="none" w:sz="0" w:space="0" w:color="auto"/>
            <w:left w:val="none" w:sz="0" w:space="0" w:color="auto"/>
            <w:bottom w:val="none" w:sz="0" w:space="0" w:color="auto"/>
            <w:right w:val="none" w:sz="0" w:space="0" w:color="auto"/>
          </w:divBdr>
        </w:div>
        <w:div w:id="1374815825">
          <w:marLeft w:val="0"/>
          <w:marRight w:val="0"/>
          <w:marTop w:val="0"/>
          <w:marBottom w:val="0"/>
          <w:divBdr>
            <w:top w:val="none" w:sz="0" w:space="0" w:color="auto"/>
            <w:left w:val="none" w:sz="0" w:space="0" w:color="auto"/>
            <w:bottom w:val="none" w:sz="0" w:space="0" w:color="auto"/>
            <w:right w:val="none" w:sz="0" w:space="0" w:color="auto"/>
          </w:divBdr>
        </w:div>
        <w:div w:id="1439255490">
          <w:marLeft w:val="0"/>
          <w:marRight w:val="0"/>
          <w:marTop w:val="0"/>
          <w:marBottom w:val="0"/>
          <w:divBdr>
            <w:top w:val="none" w:sz="0" w:space="0" w:color="auto"/>
            <w:left w:val="none" w:sz="0" w:space="0" w:color="auto"/>
            <w:bottom w:val="none" w:sz="0" w:space="0" w:color="auto"/>
            <w:right w:val="none" w:sz="0" w:space="0" w:color="auto"/>
          </w:divBdr>
        </w:div>
        <w:div w:id="1719010933">
          <w:marLeft w:val="0"/>
          <w:marRight w:val="0"/>
          <w:marTop w:val="0"/>
          <w:marBottom w:val="0"/>
          <w:divBdr>
            <w:top w:val="none" w:sz="0" w:space="0" w:color="auto"/>
            <w:left w:val="none" w:sz="0" w:space="0" w:color="auto"/>
            <w:bottom w:val="none" w:sz="0" w:space="0" w:color="auto"/>
            <w:right w:val="none" w:sz="0" w:space="0" w:color="auto"/>
          </w:divBdr>
        </w:div>
        <w:div w:id="1830169811">
          <w:marLeft w:val="0"/>
          <w:marRight w:val="0"/>
          <w:marTop w:val="0"/>
          <w:marBottom w:val="0"/>
          <w:divBdr>
            <w:top w:val="none" w:sz="0" w:space="0" w:color="auto"/>
            <w:left w:val="none" w:sz="0" w:space="0" w:color="auto"/>
            <w:bottom w:val="none" w:sz="0" w:space="0" w:color="auto"/>
            <w:right w:val="none" w:sz="0" w:space="0" w:color="auto"/>
          </w:divBdr>
        </w:div>
        <w:div w:id="1954366153">
          <w:marLeft w:val="0"/>
          <w:marRight w:val="0"/>
          <w:marTop w:val="0"/>
          <w:marBottom w:val="0"/>
          <w:divBdr>
            <w:top w:val="none" w:sz="0" w:space="0" w:color="auto"/>
            <w:left w:val="none" w:sz="0" w:space="0" w:color="auto"/>
            <w:bottom w:val="none" w:sz="0" w:space="0" w:color="auto"/>
            <w:right w:val="none" w:sz="0" w:space="0" w:color="auto"/>
          </w:divBdr>
        </w:div>
      </w:divsChild>
    </w:div>
    <w:div w:id="1836844880">
      <w:bodyDiv w:val="1"/>
      <w:marLeft w:val="0"/>
      <w:marRight w:val="0"/>
      <w:marTop w:val="0"/>
      <w:marBottom w:val="0"/>
      <w:divBdr>
        <w:top w:val="none" w:sz="0" w:space="0" w:color="auto"/>
        <w:left w:val="none" w:sz="0" w:space="0" w:color="auto"/>
        <w:bottom w:val="none" w:sz="0" w:space="0" w:color="auto"/>
        <w:right w:val="none" w:sz="0" w:space="0" w:color="auto"/>
      </w:divBdr>
    </w:div>
    <w:div w:id="1855680475">
      <w:bodyDiv w:val="1"/>
      <w:marLeft w:val="0"/>
      <w:marRight w:val="0"/>
      <w:marTop w:val="0"/>
      <w:marBottom w:val="0"/>
      <w:divBdr>
        <w:top w:val="none" w:sz="0" w:space="0" w:color="auto"/>
        <w:left w:val="none" w:sz="0" w:space="0" w:color="auto"/>
        <w:bottom w:val="none" w:sz="0" w:space="0" w:color="auto"/>
        <w:right w:val="none" w:sz="0" w:space="0" w:color="auto"/>
      </w:divBdr>
      <w:divsChild>
        <w:div w:id="364409081">
          <w:marLeft w:val="0"/>
          <w:marRight w:val="0"/>
          <w:marTop w:val="0"/>
          <w:marBottom w:val="0"/>
          <w:divBdr>
            <w:top w:val="none" w:sz="0" w:space="0" w:color="auto"/>
            <w:left w:val="none" w:sz="0" w:space="0" w:color="auto"/>
            <w:bottom w:val="none" w:sz="0" w:space="0" w:color="auto"/>
            <w:right w:val="none" w:sz="0" w:space="0" w:color="auto"/>
          </w:divBdr>
        </w:div>
        <w:div w:id="556747247">
          <w:marLeft w:val="0"/>
          <w:marRight w:val="0"/>
          <w:marTop w:val="0"/>
          <w:marBottom w:val="0"/>
          <w:divBdr>
            <w:top w:val="none" w:sz="0" w:space="0" w:color="auto"/>
            <w:left w:val="none" w:sz="0" w:space="0" w:color="auto"/>
            <w:bottom w:val="none" w:sz="0" w:space="0" w:color="auto"/>
            <w:right w:val="none" w:sz="0" w:space="0" w:color="auto"/>
          </w:divBdr>
        </w:div>
        <w:div w:id="574583660">
          <w:marLeft w:val="0"/>
          <w:marRight w:val="0"/>
          <w:marTop w:val="0"/>
          <w:marBottom w:val="0"/>
          <w:divBdr>
            <w:top w:val="none" w:sz="0" w:space="0" w:color="auto"/>
            <w:left w:val="none" w:sz="0" w:space="0" w:color="auto"/>
            <w:bottom w:val="none" w:sz="0" w:space="0" w:color="auto"/>
            <w:right w:val="none" w:sz="0" w:space="0" w:color="auto"/>
          </w:divBdr>
        </w:div>
      </w:divsChild>
    </w:div>
    <w:div w:id="1925066517">
      <w:bodyDiv w:val="1"/>
      <w:marLeft w:val="0"/>
      <w:marRight w:val="0"/>
      <w:marTop w:val="0"/>
      <w:marBottom w:val="0"/>
      <w:divBdr>
        <w:top w:val="none" w:sz="0" w:space="0" w:color="auto"/>
        <w:left w:val="none" w:sz="0" w:space="0" w:color="auto"/>
        <w:bottom w:val="none" w:sz="0" w:space="0" w:color="auto"/>
        <w:right w:val="none" w:sz="0" w:space="0" w:color="auto"/>
      </w:divBdr>
    </w:div>
    <w:div w:id="19256492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microsoft.com/office/2020/10/relationships/intelligence" Target="intelligence2.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087CE0BB83EBB145B4A94FCF13D0B8EA" ma:contentTypeVersion="4" ma:contentTypeDescription="Create a new document." ma:contentTypeScope="" ma:versionID="67833de3e2d49f3c368b1d9405ce0df5">
  <xsd:schema xmlns:xsd="http://www.w3.org/2001/XMLSchema" xmlns:xs="http://www.w3.org/2001/XMLSchema" xmlns:p="http://schemas.microsoft.com/office/2006/metadata/properties" xmlns:ns2="5120ab4f-05e1-4b17-9841-e385a491d53e" targetNamespace="http://schemas.microsoft.com/office/2006/metadata/properties" ma:root="true" ma:fieldsID="46f5fe84f7171569a7658f2855579fbb" ns2:_="">
    <xsd:import namespace="5120ab4f-05e1-4b17-9841-e385a491d5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120ab4f-05e1-4b17-9841-e385a491d53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177ED38-08E9-4A7B-B5FD-C0BC599FBAE8}">
  <ds:schemaRefs>
    <ds:schemaRef ds:uri="http://schemas.openxmlformats.org/officeDocument/2006/bibliography"/>
  </ds:schemaRefs>
</ds:datastoreItem>
</file>

<file path=customXml/itemProps2.xml><?xml version="1.0" encoding="utf-8"?>
<ds:datastoreItem xmlns:ds="http://schemas.openxmlformats.org/officeDocument/2006/customXml" ds:itemID="{7361848C-8CC7-4F3B-B201-E8616FC0E146}">
  <ds:schemaRefs>
    <ds:schemaRef ds:uri="http://schemas.microsoft.com/sharepoint/v3/contenttype/forms"/>
  </ds:schemaRefs>
</ds:datastoreItem>
</file>

<file path=customXml/itemProps3.xml><?xml version="1.0" encoding="utf-8"?>
<ds:datastoreItem xmlns:ds="http://schemas.openxmlformats.org/officeDocument/2006/customXml" ds:itemID="{14C88C49-2D65-40DB-9FA2-233CDD4AC44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A7526F1A-3A49-462C-A100-080B6021B9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120ab4f-05e1-4b17-9841-e385a491d5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253</Words>
  <Characters>15847</Characters>
  <Application>Microsoft Office Word</Application>
  <DocSecurity>0</DocSecurity>
  <Lines>330</Lines>
  <Paragraphs>76</Paragraphs>
  <ScaleCrop>false</ScaleCrop>
  <Company>ccs</Company>
  <LinksUpToDate>false</LinksUpToDate>
  <CharactersWithSpaces>190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subject/>
  <dc:creator>Wang S</dc:creator>
  <cp:keywords/>
  <cp:lastModifiedBy>Bernice Tan Xuan Rong /CSF</cp:lastModifiedBy>
  <cp:revision>2</cp:revision>
  <cp:lastPrinted>2022-07-29T12:09:00Z</cp:lastPrinted>
  <dcterms:created xsi:type="dcterms:W3CDTF">2024-06-21T12:53:00Z</dcterms:created>
  <dcterms:modified xsi:type="dcterms:W3CDTF">2024-06-21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il2@np.edu.sg</vt:lpwstr>
  </property>
  <property fmtid="{D5CDD505-2E9C-101B-9397-08002B2CF9AE}" pid="5" name="MSIP_Label_84f81056-721b-4b22-8334-0449c6cc893e_SetDate">
    <vt:lpwstr>2019-11-07T16:15:19.9955883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790bde47-be53-4d87-835f-4aa6e008c47c</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etDate">
    <vt:lpwstr>2022-06-22T09:53:37Z</vt:lpwstr>
  </property>
  <property fmtid="{D5CDD505-2E9C-101B-9397-08002B2CF9AE}" pid="12" name="MSIP_Label_30286cb9-b49f-4646-87a5-340028348160_Method">
    <vt:lpwstr>Standard</vt:lpwstr>
  </property>
  <property fmtid="{D5CDD505-2E9C-101B-9397-08002B2CF9AE}" pid="13" name="MSIP_Label_30286cb9-b49f-4646-87a5-340028348160_Name">
    <vt:lpwstr>30286cb9-b49f-4646-87a5-340028348160</vt:lpwstr>
  </property>
  <property fmtid="{D5CDD505-2E9C-101B-9397-08002B2CF9AE}" pid="14" name="MSIP_Label_30286cb9-b49f-4646-87a5-340028348160_SiteId">
    <vt:lpwstr>cba9e115-3016-4462-a1ab-a565cba0cdf1</vt:lpwstr>
  </property>
  <property fmtid="{D5CDD505-2E9C-101B-9397-08002B2CF9AE}" pid="15" name="MSIP_Label_30286cb9-b49f-4646-87a5-340028348160_ActionId">
    <vt:lpwstr>790bde47-be53-4d87-835f-4aa6e008c47c</vt:lpwstr>
  </property>
  <property fmtid="{D5CDD505-2E9C-101B-9397-08002B2CF9AE}" pid="16" name="MSIP_Label_30286cb9-b49f-4646-87a5-340028348160_ContentBits">
    <vt:lpwstr>1</vt:lpwstr>
  </property>
  <property fmtid="{D5CDD505-2E9C-101B-9397-08002B2CF9AE}" pid="17" name="ContentTypeId">
    <vt:lpwstr>0x010100087CE0BB83EBB145B4A94FCF13D0B8EA</vt:lpwstr>
  </property>
  <property fmtid="{D5CDD505-2E9C-101B-9397-08002B2CF9AE}" pid="18" name="GrammarlyDocumentId">
    <vt:lpwstr>8ec2b7a4896ff63e5c2740054dd55e984382bacdcf78b176ad4228946d1eeb46</vt:lpwstr>
  </property>
</Properties>
</file>